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6AFDC0" w14:textId="70DF058D" w:rsidR="00B42D68" w:rsidRPr="00B42D68" w:rsidRDefault="008D3B24" w:rsidP="00B42D68">
      <w:pPr>
        <w:pStyle w:val="ListParagraph"/>
        <w:numPr>
          <w:ilvl w:val="0"/>
          <w:numId w:val="8"/>
        </w:numPr>
        <w:rPr>
          <w:b/>
          <w:bCs/>
          <w:sz w:val="32"/>
          <w:szCs w:val="28"/>
        </w:rPr>
      </w:pPr>
      <w:bookmarkStart w:id="0" w:name="_Hlk166156628"/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9A7FB1" wp14:editId="7C22C71D">
                <wp:simplePos x="0" y="0"/>
                <wp:positionH relativeFrom="margin">
                  <wp:posOffset>-426720</wp:posOffset>
                </wp:positionH>
                <wp:positionV relativeFrom="paragraph">
                  <wp:posOffset>388620</wp:posOffset>
                </wp:positionV>
                <wp:extent cx="6537960" cy="8747760"/>
                <wp:effectExtent l="0" t="0" r="1524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7960" cy="87477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D3241" id="Rectangle 2" o:spid="_x0000_s1026" style="position:absolute;margin-left:-33.6pt;margin-top:30.6pt;width:514.8pt;height:688.8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" filled="f" strokecolor="black [3200]" strokeweight="1pt">
                <w10:wrap anchorx="margin"/>
              </v:rect>
            </w:pict>
          </mc:Fallback>
        </mc:AlternateContent>
      </w:r>
      <w:r w:rsidR="00C64499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9F998AF" wp14:editId="45D320CA">
                <wp:simplePos x="0" y="0"/>
                <wp:positionH relativeFrom="margin">
                  <wp:posOffset>-137622</wp:posOffset>
                </wp:positionH>
                <wp:positionV relativeFrom="margin">
                  <wp:posOffset>-120708</wp:posOffset>
                </wp:positionV>
                <wp:extent cx="6160576" cy="426203"/>
                <wp:effectExtent l="0" t="0" r="0" b="0"/>
                <wp:wrapNone/>
                <wp:docPr id="3234539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0576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FEC59" w14:textId="1E83A20F" w:rsidR="00C64499" w:rsidRPr="00C64499" w:rsidRDefault="00C64499" w:rsidP="00C6449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32"/>
                                <w:szCs w:val="28"/>
                              </w:rPr>
                            </w:pPr>
                            <w:r w:rsidRPr="00C64499">
                              <w:rPr>
                                <w:b/>
                                <w:bCs/>
                                <w:sz w:val="32"/>
                                <w:szCs w:val="28"/>
                              </w:rPr>
                              <w:t>Description about each part of the ho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998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85pt;margin-top:-9.5pt;width:485.1pt;height:33.55pt;z-index:251670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" filled="f" stroked="f">
                <v:textbox>
                  <w:txbxContent>
                    <w:p w14:paraId="309FEC59" w14:textId="1E83A20F" w:rsidR="00C64499" w:rsidRPr="00C64499" w:rsidRDefault="00C64499" w:rsidP="00C6449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sz w:val="32"/>
                          <w:szCs w:val="28"/>
                        </w:rPr>
                      </w:pPr>
                      <w:r w:rsidRPr="00C64499">
                        <w:rPr>
                          <w:b/>
                          <w:bCs/>
                          <w:sz w:val="32"/>
                          <w:szCs w:val="28"/>
                        </w:rPr>
                        <w:t>Description about each part of the hous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C64499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46C5238" wp14:editId="71D22A77">
                <wp:simplePos x="0" y="0"/>
                <wp:positionH relativeFrom="column">
                  <wp:posOffset>27709</wp:posOffset>
                </wp:positionH>
                <wp:positionV relativeFrom="paragraph">
                  <wp:posOffset>-55418</wp:posOffset>
                </wp:positionV>
                <wp:extent cx="4281055" cy="374073"/>
                <wp:effectExtent l="0" t="0" r="5715" b="6985"/>
                <wp:wrapNone/>
                <wp:docPr id="124790112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1055" cy="3740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536F29" w14:textId="77777777" w:rsidR="00C64499" w:rsidRDefault="00C644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6C5238" id="Text Box 1" o:spid="_x0000_s1027" type="#_x0000_t202" style="position:absolute;left:0;text-align:left;margin-left:2.2pt;margin-top:-4.35pt;width:337.1pt;height:29.4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" fillcolor="white [3201]" stroked="f" strokeweight=".5pt">
                <v:textbox>
                  <w:txbxContent>
                    <w:p w14:paraId="45536F29" w14:textId="77777777" w:rsidR="00C64499" w:rsidRDefault="00C64499"/>
                  </w:txbxContent>
                </v:textbox>
              </v:shape>
            </w:pict>
          </mc:Fallback>
        </mc:AlternateContent>
      </w:r>
      <w:r w:rsidR="00B42D68" w:rsidRPr="00B42D68">
        <w:rPr>
          <w:b/>
          <w:bCs/>
          <w:sz w:val="32"/>
          <w:szCs w:val="28"/>
        </w:rPr>
        <w:t>Description about each part of the house</w:t>
      </w:r>
    </w:p>
    <w:p w14:paraId="5A501A5D" w14:textId="3EA33CDE" w:rsidR="00B42D68" w:rsidRDefault="008D3B24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E78967F" wp14:editId="0353D942">
                <wp:simplePos x="0" y="0"/>
                <wp:positionH relativeFrom="margin">
                  <wp:posOffset>2865120</wp:posOffset>
                </wp:positionH>
                <wp:positionV relativeFrom="paragraph">
                  <wp:posOffset>125730</wp:posOffset>
                </wp:positionV>
                <wp:extent cx="3086100" cy="8168640"/>
                <wp:effectExtent l="0" t="0" r="1905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81686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55ECBF" w14:textId="77777777" w:rsidR="008D3B24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Living Room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8D3B24">
                              <w:t>Six</w:t>
                            </w:r>
                            <w:r w:rsidRPr="00B42D68">
                              <w:t xml:space="preserve"> </w:t>
                            </w:r>
                            <w:r w:rsidR="008D3B24">
                              <w:t>10</w:t>
                            </w:r>
                            <w:r w:rsidRPr="00B42D68">
                              <w:t>W LED lamps</w:t>
                            </w:r>
                            <w:r w:rsidR="008D3B24">
                              <w:br/>
                              <w:t>Two 10W wall lamps</w:t>
                            </w:r>
                            <w:r w:rsidRPr="00B42D68">
                              <w:br/>
                              <w:t>F</w:t>
                            </w:r>
                            <w:r w:rsidR="008D3B24">
                              <w:t>our</w:t>
                            </w:r>
                            <w:r w:rsidRPr="00B42D68">
                              <w:t xml:space="preserve"> 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t xml:space="preserve"> </w:t>
                            </w:r>
                            <w:r>
                              <w:br/>
                              <w:t>One 75 W ceiling fan</w:t>
                            </w:r>
                          </w:p>
                          <w:p w14:paraId="61B81BCC" w14:textId="77777777" w:rsidR="008D3B24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Dining </w:t>
                            </w:r>
                            <w:r w:rsidR="00725EDA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and Pantry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Pr="00B42D68">
                              <w:t xml:space="preserve">Two </w:t>
                            </w:r>
                            <w:r w:rsidR="00725EDA">
                              <w:t>5</w:t>
                            </w:r>
                            <w:r w:rsidRPr="00B42D68">
                              <w:t>W LED lamps</w:t>
                            </w:r>
                            <w:r w:rsidRPr="00B42D68">
                              <w:br/>
                            </w:r>
                            <w:r w:rsidR="00725EDA">
                              <w:t>Two</w:t>
                            </w:r>
                            <w:r w:rsidRPr="00B42D68">
                              <w:t xml:space="preserve"> </w:t>
                            </w:r>
                            <w:r w:rsidR="00725EDA">
                              <w:t>10</w:t>
                            </w:r>
                            <w:r w:rsidRPr="00B42D68">
                              <w:t>W LED lamp</w:t>
                            </w:r>
                            <w:r w:rsidR="00725EDA">
                              <w:t>s</w:t>
                            </w:r>
                            <w:r w:rsidRPr="00B42D68">
                              <w:br/>
                            </w:r>
                            <w:r w:rsidR="00725EDA">
                              <w:t>One 15W LED lamp</w:t>
                            </w:r>
                            <w:r w:rsidRPr="00B42D68">
                              <w:br/>
                            </w:r>
                            <w:r w:rsidR="00725EDA">
                              <w:t>Four</w:t>
                            </w:r>
                            <w:r w:rsidRPr="00B42D68">
                              <w:t xml:space="preserve"> 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br/>
                              <w:t>One 75 W ceiling fan</w:t>
                            </w:r>
                            <w:r w:rsidR="00725EDA">
                              <w:br/>
                              <w:t>One 2kW Oven</w:t>
                            </w:r>
                            <w:r w:rsidR="00725EDA">
                              <w:br/>
                              <w:t>One 2kW Rice Cooker</w:t>
                            </w:r>
                            <w:r w:rsidR="00725EDA">
                              <w:br/>
                              <w:t>150W Fridge</w:t>
                            </w:r>
                          </w:p>
                          <w:p w14:paraId="65DF11EA" w14:textId="2768274A" w:rsidR="00725EDA" w:rsidRPr="008D3B24" w:rsidRDefault="00725EDA" w:rsidP="00B42D68">
                            <w:r>
                              <w:br/>
                            </w:r>
                            <w:r w:rsidR="00171DAB"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1</w:t>
                            </w:r>
                            <w:r w:rsidR="00171DAB"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>
                              <w:t>One</w:t>
                            </w:r>
                            <w:r w:rsidRPr="00B42D68">
                              <w:t xml:space="preserve"> </w:t>
                            </w:r>
                            <w:r>
                              <w:t xml:space="preserve">10 </w:t>
                            </w:r>
                            <w:r w:rsidRPr="00B42D68">
                              <w:t xml:space="preserve">W LED lamps </w:t>
                            </w:r>
                            <w:r w:rsidRPr="00B42D68">
                              <w:br/>
                            </w:r>
                            <w:r>
                              <w:t xml:space="preserve">One </w:t>
                            </w:r>
                            <w:r w:rsidRPr="00B42D68">
                              <w:t>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br/>
                              <w:t>One 75W Fan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6AF635C2" w14:textId="0F6D0ED7" w:rsidR="00171DAB" w:rsidRPr="00B42D68" w:rsidRDefault="00171DAB" w:rsidP="00B42D68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2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725EDA">
                              <w:t>One</w:t>
                            </w:r>
                            <w:r w:rsidR="00725EDA" w:rsidRPr="00B42D68">
                              <w:t xml:space="preserve"> </w:t>
                            </w:r>
                            <w:r w:rsidR="00725EDA">
                              <w:t xml:space="preserve">10 </w:t>
                            </w:r>
                            <w:r w:rsidR="00725EDA" w:rsidRPr="00B42D68">
                              <w:t xml:space="preserve">W LED lamps </w:t>
                            </w:r>
                            <w:r w:rsidR="00725EDA" w:rsidRPr="00B42D68">
                              <w:br/>
                            </w:r>
                            <w:r w:rsidR="00725EDA">
                              <w:t xml:space="preserve">One </w:t>
                            </w:r>
                            <w:r w:rsidR="00725EDA" w:rsidRPr="00B42D68">
                              <w:t>13</w:t>
                            </w:r>
                            <w:r w:rsidR="00725EDA">
                              <w:t xml:space="preserve"> </w:t>
                            </w:r>
                            <w:r w:rsidR="00725EDA" w:rsidRPr="00B42D68">
                              <w:t>A plug sockets</w:t>
                            </w:r>
                            <w:r w:rsidR="00725EDA">
                              <w:br/>
                              <w:t>One 75W Fan</w:t>
                            </w:r>
                          </w:p>
                          <w:p w14:paraId="18CC5518" w14:textId="19849C4E" w:rsidR="00171DAB" w:rsidRPr="00B42D68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3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725EDA">
                              <w:t>Two</w:t>
                            </w:r>
                            <w:r w:rsidR="00725EDA" w:rsidRPr="00B42D68">
                              <w:t xml:space="preserve"> </w:t>
                            </w:r>
                            <w:r w:rsidR="00725EDA">
                              <w:t xml:space="preserve">10 </w:t>
                            </w:r>
                            <w:r w:rsidR="00725EDA" w:rsidRPr="00B42D68">
                              <w:t xml:space="preserve">W LED lamps </w:t>
                            </w:r>
                            <w:r w:rsidR="00725EDA" w:rsidRPr="00B42D68">
                              <w:br/>
                            </w:r>
                            <w:r w:rsidR="00725EDA">
                              <w:t xml:space="preserve">Two </w:t>
                            </w:r>
                            <w:r w:rsidR="00725EDA" w:rsidRPr="00B42D68">
                              <w:t>13</w:t>
                            </w:r>
                            <w:r w:rsidR="00725EDA">
                              <w:t xml:space="preserve"> </w:t>
                            </w:r>
                            <w:r w:rsidR="00725EDA" w:rsidRPr="00B42D68">
                              <w:t>A plug sockets</w:t>
                            </w:r>
                            <w:r w:rsidR="00725EDA">
                              <w:br/>
                              <w:t>Two 5W LED lamps</w:t>
                            </w:r>
                            <w:r w:rsidR="00725EDA">
                              <w:br/>
                              <w:t>One 1.2kW A/C</w:t>
                            </w:r>
                          </w:p>
                          <w:p w14:paraId="59837D29" w14:textId="66BAE0FF" w:rsidR="00171DAB" w:rsidRPr="00B42D68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Toilet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Pr="00B42D68">
                              <w:t>One 1</w:t>
                            </w:r>
                            <w:r w:rsidR="00725EDA">
                              <w:t>0</w:t>
                            </w:r>
                            <w:r w:rsidRPr="00B42D68">
                              <w:t>W LED lamp</w:t>
                            </w:r>
                            <w:r w:rsidR="008D3B24">
                              <w:br/>
                              <w:t>One 5W LED lamp</w:t>
                            </w:r>
                            <w:r w:rsidRPr="00B42D68">
                              <w:br/>
                              <w:t xml:space="preserve">One </w:t>
                            </w:r>
                            <w:r w:rsidR="001259CA">
                              <w:t>1</w:t>
                            </w:r>
                            <w:r w:rsidRPr="00B42D68">
                              <w:t xml:space="preserve"> kW instantaneous water heater</w:t>
                            </w:r>
                            <w:r w:rsidR="008D3B24">
                              <w:br/>
                              <w:t>Two 13A plug sockets</w:t>
                            </w:r>
                            <w:r w:rsidRPr="00B42D68">
                              <w:t xml:space="preserve"> </w:t>
                            </w:r>
                          </w:p>
                          <w:p w14:paraId="1D359E92" w14:textId="7FDB33E0" w:rsidR="008D3B24" w:rsidRPr="00B42D68" w:rsidRDefault="008D3B24" w:rsidP="008D3B24"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Garage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>
                              <w:t>Two</w:t>
                            </w:r>
                            <w:r w:rsidRPr="00B42D68">
                              <w:t xml:space="preserve"> 1</w:t>
                            </w:r>
                            <w:r>
                              <w:t>0</w:t>
                            </w:r>
                            <w:r w:rsidRPr="00B42D68">
                              <w:t>W LED lamp</w:t>
                            </w:r>
                            <w:r>
                              <w:br/>
                              <w:t>One 15W LED lamp</w:t>
                            </w:r>
                            <w:r>
                              <w:br/>
                              <w:t>Two 13A plug sockets</w:t>
                            </w:r>
                            <w:r w:rsidRPr="00B42D68">
                              <w:t xml:space="preserve"> </w:t>
                            </w:r>
                          </w:p>
                          <w:p w14:paraId="5B0BDE06" w14:textId="2D10F6D8" w:rsidR="00171DAB" w:rsidRPr="00B42D68" w:rsidRDefault="00171DAB" w:rsidP="00B42D68"/>
                          <w:p w14:paraId="7EA40936" w14:textId="77777777" w:rsidR="00171DAB" w:rsidRPr="00B42D68" w:rsidRDefault="00171DAB" w:rsidP="00B42D68"/>
                          <w:p w14:paraId="48E3AE27" w14:textId="77777777" w:rsidR="00171DAB" w:rsidRPr="00B42D68" w:rsidRDefault="00171DAB" w:rsidP="00B42D68"/>
                          <w:p w14:paraId="50A4E4E9" w14:textId="11B15541" w:rsidR="00171DAB" w:rsidRPr="00B42D68" w:rsidRDefault="00171DAB" w:rsidP="00B42D68">
                            <w:r w:rsidRPr="00B42D68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8967F" id="Rectangle 3" o:spid="_x0000_s1028" style="position:absolute;margin-left:225.6pt;margin-top:9.9pt;width:243pt;height:643.2pt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" filled="f" strokecolor="black [3200]" strokeweight="1pt">
                <v:textbox>
                  <w:txbxContent>
                    <w:p w14:paraId="1C55ECBF" w14:textId="77777777" w:rsidR="008D3B24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Living Room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8D3B24">
                        <w:t>Six</w:t>
                      </w:r>
                      <w:r w:rsidRPr="00B42D68">
                        <w:t xml:space="preserve"> </w:t>
                      </w:r>
                      <w:r w:rsidR="008D3B24">
                        <w:t>10</w:t>
                      </w:r>
                      <w:r w:rsidRPr="00B42D68">
                        <w:t>W LED lamps</w:t>
                      </w:r>
                      <w:r w:rsidR="008D3B24">
                        <w:br/>
                        <w:t>Two 10W wall lamps</w:t>
                      </w:r>
                      <w:r w:rsidRPr="00B42D68">
                        <w:br/>
                        <w:t>F</w:t>
                      </w:r>
                      <w:r w:rsidR="008D3B24">
                        <w:t>our</w:t>
                      </w:r>
                      <w:r w:rsidRPr="00B42D68">
                        <w:t xml:space="preserve"> 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t xml:space="preserve"> </w:t>
                      </w:r>
                      <w:r>
                        <w:br/>
                        <w:t>One 75 W ceiling fan</w:t>
                      </w:r>
                    </w:p>
                    <w:p w14:paraId="61B81BCC" w14:textId="77777777" w:rsidR="008D3B24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 xml:space="preserve">Dining </w:t>
                      </w:r>
                      <w:r w:rsidR="00725EDA">
                        <w:rPr>
                          <w:b/>
                          <w:bCs/>
                          <w:sz w:val="28"/>
                          <w:szCs w:val="24"/>
                        </w:rPr>
                        <w:t>and Pantry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Pr="00B42D68">
                        <w:t xml:space="preserve">Two </w:t>
                      </w:r>
                      <w:r w:rsidR="00725EDA">
                        <w:t>5</w:t>
                      </w:r>
                      <w:r w:rsidRPr="00B42D68">
                        <w:t>W LED lamps</w:t>
                      </w:r>
                      <w:r w:rsidRPr="00B42D68">
                        <w:br/>
                      </w:r>
                      <w:r w:rsidR="00725EDA">
                        <w:t>Two</w:t>
                      </w:r>
                      <w:r w:rsidRPr="00B42D68">
                        <w:t xml:space="preserve"> </w:t>
                      </w:r>
                      <w:r w:rsidR="00725EDA">
                        <w:t>10</w:t>
                      </w:r>
                      <w:r w:rsidRPr="00B42D68">
                        <w:t>W LED lamp</w:t>
                      </w:r>
                      <w:r w:rsidR="00725EDA">
                        <w:t>s</w:t>
                      </w:r>
                      <w:r w:rsidRPr="00B42D68">
                        <w:br/>
                      </w:r>
                      <w:r w:rsidR="00725EDA">
                        <w:t>One 15W LED lamp</w:t>
                      </w:r>
                      <w:r w:rsidRPr="00B42D68">
                        <w:br/>
                      </w:r>
                      <w:r w:rsidR="00725EDA">
                        <w:t>Four</w:t>
                      </w:r>
                      <w:r w:rsidRPr="00B42D68">
                        <w:t xml:space="preserve"> 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br/>
                        <w:t>One 75 W ceiling fan</w:t>
                      </w:r>
                      <w:r w:rsidR="00725EDA">
                        <w:br/>
                        <w:t>One 2kW Oven</w:t>
                      </w:r>
                      <w:r w:rsidR="00725EDA">
                        <w:br/>
                        <w:t>One 2kW Rice Cooker</w:t>
                      </w:r>
                      <w:r w:rsidR="00725EDA">
                        <w:br/>
                        <w:t>150W Fridge</w:t>
                      </w:r>
                    </w:p>
                    <w:p w14:paraId="65DF11EA" w14:textId="2768274A" w:rsidR="00725EDA" w:rsidRPr="008D3B24" w:rsidRDefault="00725EDA" w:rsidP="00B42D68">
                      <w:r>
                        <w:br/>
                      </w:r>
                      <w:r w:rsidR="00171DAB"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1</w:t>
                      </w:r>
                      <w:r w:rsidR="00171DAB"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>
                        <w:t>One</w:t>
                      </w:r>
                      <w:r w:rsidRPr="00B42D68">
                        <w:t xml:space="preserve"> </w:t>
                      </w:r>
                      <w:r>
                        <w:t xml:space="preserve">10 </w:t>
                      </w:r>
                      <w:r w:rsidRPr="00B42D68">
                        <w:t xml:space="preserve">W LED lamps </w:t>
                      </w:r>
                      <w:r w:rsidRPr="00B42D68">
                        <w:br/>
                      </w:r>
                      <w:r>
                        <w:t xml:space="preserve">One </w:t>
                      </w:r>
                      <w:r w:rsidRPr="00B42D68">
                        <w:t>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br/>
                        <w:t>One 75W Fan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 xml:space="preserve"> </w:t>
                      </w:r>
                    </w:p>
                    <w:p w14:paraId="6AF635C2" w14:textId="0F6D0ED7" w:rsidR="00171DAB" w:rsidRPr="00B42D68" w:rsidRDefault="00171DAB" w:rsidP="00B42D68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2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725EDA">
                        <w:t>One</w:t>
                      </w:r>
                      <w:r w:rsidR="00725EDA" w:rsidRPr="00B42D68">
                        <w:t xml:space="preserve"> </w:t>
                      </w:r>
                      <w:r w:rsidR="00725EDA">
                        <w:t xml:space="preserve">10 </w:t>
                      </w:r>
                      <w:r w:rsidR="00725EDA" w:rsidRPr="00B42D68">
                        <w:t xml:space="preserve">W LED lamps </w:t>
                      </w:r>
                      <w:r w:rsidR="00725EDA" w:rsidRPr="00B42D68">
                        <w:br/>
                      </w:r>
                      <w:r w:rsidR="00725EDA">
                        <w:t xml:space="preserve">One </w:t>
                      </w:r>
                      <w:r w:rsidR="00725EDA" w:rsidRPr="00B42D68">
                        <w:t>13</w:t>
                      </w:r>
                      <w:r w:rsidR="00725EDA">
                        <w:t xml:space="preserve"> </w:t>
                      </w:r>
                      <w:r w:rsidR="00725EDA" w:rsidRPr="00B42D68">
                        <w:t>A plug sockets</w:t>
                      </w:r>
                      <w:r w:rsidR="00725EDA">
                        <w:br/>
                        <w:t>One 75W Fan</w:t>
                      </w:r>
                    </w:p>
                    <w:p w14:paraId="18CC5518" w14:textId="19849C4E" w:rsidR="00171DAB" w:rsidRPr="00B42D68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3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725EDA">
                        <w:t>Two</w:t>
                      </w:r>
                      <w:r w:rsidR="00725EDA" w:rsidRPr="00B42D68">
                        <w:t xml:space="preserve"> </w:t>
                      </w:r>
                      <w:r w:rsidR="00725EDA">
                        <w:t xml:space="preserve">10 </w:t>
                      </w:r>
                      <w:r w:rsidR="00725EDA" w:rsidRPr="00B42D68">
                        <w:t xml:space="preserve">W LED lamps </w:t>
                      </w:r>
                      <w:r w:rsidR="00725EDA" w:rsidRPr="00B42D68">
                        <w:br/>
                      </w:r>
                      <w:r w:rsidR="00725EDA">
                        <w:t xml:space="preserve">Two </w:t>
                      </w:r>
                      <w:r w:rsidR="00725EDA" w:rsidRPr="00B42D68">
                        <w:t>13</w:t>
                      </w:r>
                      <w:r w:rsidR="00725EDA">
                        <w:t xml:space="preserve"> </w:t>
                      </w:r>
                      <w:r w:rsidR="00725EDA" w:rsidRPr="00B42D68">
                        <w:t>A plug sockets</w:t>
                      </w:r>
                      <w:r w:rsidR="00725EDA">
                        <w:br/>
                        <w:t>Two 5W LED lamps</w:t>
                      </w:r>
                      <w:r w:rsidR="00725EDA">
                        <w:br/>
                        <w:t>One 1.2kW A/C</w:t>
                      </w:r>
                    </w:p>
                    <w:p w14:paraId="59837D29" w14:textId="66BAE0FF" w:rsidR="00171DAB" w:rsidRPr="00B42D68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Toilet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Pr="00B42D68">
                        <w:t>One 1</w:t>
                      </w:r>
                      <w:r w:rsidR="00725EDA">
                        <w:t>0</w:t>
                      </w:r>
                      <w:r w:rsidRPr="00B42D68">
                        <w:t>W LED lamp</w:t>
                      </w:r>
                      <w:r w:rsidR="008D3B24">
                        <w:br/>
                        <w:t>One 5W LED lamp</w:t>
                      </w:r>
                      <w:r w:rsidRPr="00B42D68">
                        <w:br/>
                        <w:t xml:space="preserve">One </w:t>
                      </w:r>
                      <w:r w:rsidR="001259CA">
                        <w:t>1</w:t>
                      </w:r>
                      <w:r w:rsidRPr="00B42D68">
                        <w:t xml:space="preserve"> kW instantaneous water heater</w:t>
                      </w:r>
                      <w:r w:rsidR="008D3B24">
                        <w:br/>
                        <w:t>Two 13A plug sockets</w:t>
                      </w:r>
                      <w:r w:rsidRPr="00B42D68">
                        <w:t xml:space="preserve"> </w:t>
                      </w:r>
                    </w:p>
                    <w:p w14:paraId="1D359E92" w14:textId="7FDB33E0" w:rsidR="008D3B24" w:rsidRPr="00B42D68" w:rsidRDefault="008D3B24" w:rsidP="008D3B24"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Garage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>
                        <w:t>Two</w:t>
                      </w:r>
                      <w:r w:rsidRPr="00B42D68">
                        <w:t xml:space="preserve"> 1</w:t>
                      </w:r>
                      <w:r>
                        <w:t>0</w:t>
                      </w:r>
                      <w:r w:rsidRPr="00B42D68">
                        <w:t>W LED lamp</w:t>
                      </w:r>
                      <w:r>
                        <w:br/>
                        <w:t>One 15W LED lamp</w:t>
                      </w:r>
                      <w:r>
                        <w:br/>
                        <w:t>Two 13A plug sockets</w:t>
                      </w:r>
                      <w:r w:rsidRPr="00B42D68">
                        <w:t xml:space="preserve"> </w:t>
                      </w:r>
                    </w:p>
                    <w:p w14:paraId="5B0BDE06" w14:textId="2D10F6D8" w:rsidR="00171DAB" w:rsidRPr="00B42D68" w:rsidRDefault="00171DAB" w:rsidP="00B42D68"/>
                    <w:p w14:paraId="7EA40936" w14:textId="77777777" w:rsidR="00171DAB" w:rsidRPr="00B42D68" w:rsidRDefault="00171DAB" w:rsidP="00B42D68"/>
                    <w:p w14:paraId="48E3AE27" w14:textId="77777777" w:rsidR="00171DAB" w:rsidRPr="00B42D68" w:rsidRDefault="00171DAB" w:rsidP="00B42D68"/>
                    <w:p w14:paraId="50A4E4E9" w14:textId="11B15541" w:rsidR="00171DAB" w:rsidRPr="00B42D68" w:rsidRDefault="00171DAB" w:rsidP="00B42D68">
                      <w:r w:rsidRPr="00B42D68">
                        <w:br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0DD54A" w14:textId="5BEDF8BC" w:rsidR="00B42D68" w:rsidRDefault="00B42D68"/>
    <w:p w14:paraId="6C664086" w14:textId="66759CE1" w:rsidR="00B42D68" w:rsidRDefault="00B42D68"/>
    <w:p w14:paraId="38C47313" w14:textId="0FBC869A" w:rsidR="00B42D68" w:rsidRDefault="00B42D68"/>
    <w:p w14:paraId="29B3BF20" w14:textId="3EC96D33" w:rsidR="00B42D68" w:rsidRDefault="00B42D68"/>
    <w:p w14:paraId="7CF0EB09" w14:textId="2C5681F9" w:rsidR="00B42D68" w:rsidRDefault="00B42D68"/>
    <w:p w14:paraId="5BDC8F95" w14:textId="3226F161" w:rsidR="00B42D68" w:rsidRDefault="001259CA">
      <w:r>
        <w:rPr>
          <w:noProof/>
          <w:lang w:bidi="si-LK"/>
        </w:rPr>
        <w:drawing>
          <wp:anchor distT="0" distB="0" distL="114300" distR="114300" simplePos="0" relativeHeight="251653632" behindDoc="0" locked="0" layoutInCell="1" allowOverlap="1" wp14:anchorId="2EC117C8" wp14:editId="256571C7">
            <wp:simplePos x="0" y="0"/>
            <wp:positionH relativeFrom="column">
              <wp:posOffset>-255270</wp:posOffset>
            </wp:positionH>
            <wp:positionV relativeFrom="paragraph">
              <wp:posOffset>129540</wp:posOffset>
            </wp:positionV>
            <wp:extent cx="3124200" cy="5097780"/>
            <wp:effectExtent l="0" t="0" r="0" b="7620"/>
            <wp:wrapNone/>
            <wp:docPr id="303074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A861C5" w14:textId="00619C8E" w:rsidR="00B42D68" w:rsidRDefault="00B42D68"/>
    <w:p w14:paraId="10B39934" w14:textId="1FB91D03" w:rsidR="00B42D68" w:rsidRDefault="00B42D68"/>
    <w:p w14:paraId="594422CB" w14:textId="5BDCBF49" w:rsidR="00B42D68" w:rsidRDefault="00B42D68"/>
    <w:p w14:paraId="27AF2F4C" w14:textId="3EBCBF7D" w:rsidR="00B42D68" w:rsidRDefault="00B42D68"/>
    <w:p w14:paraId="16063954" w14:textId="520A1D66" w:rsidR="00B42D68" w:rsidRDefault="00B42D68"/>
    <w:p w14:paraId="225A97F8" w14:textId="1903049B" w:rsidR="00B42D68" w:rsidRDefault="00B42D68"/>
    <w:p w14:paraId="676FE1C9" w14:textId="77777777" w:rsidR="00B42D68" w:rsidRDefault="00B42D68"/>
    <w:p w14:paraId="0CDE8472" w14:textId="5FCBF821" w:rsidR="00B42D68" w:rsidRDefault="00B42D68"/>
    <w:p w14:paraId="409214B7" w14:textId="5E9F364A" w:rsidR="00B42D68" w:rsidRDefault="00B42D68"/>
    <w:p w14:paraId="31CE2A90" w14:textId="0FC9F4DE" w:rsidR="00B42D68" w:rsidRDefault="00B42D68">
      <w:r>
        <w:br w:type="page"/>
      </w:r>
    </w:p>
    <w:tbl>
      <w:tblPr>
        <w:tblStyle w:val="TableGrid"/>
        <w:tblpPr w:leftFromText="180" w:rightFromText="180" w:vertAnchor="page" w:horzAnchor="margin" w:tblpXSpec="center" w:tblpY="2281"/>
        <w:tblW w:w="10530" w:type="dxa"/>
        <w:tblLook w:val="04A0" w:firstRow="1" w:lastRow="0" w:firstColumn="1" w:lastColumn="0" w:noHBand="0" w:noVBand="1"/>
      </w:tblPr>
      <w:tblGrid>
        <w:gridCol w:w="990"/>
        <w:gridCol w:w="1800"/>
        <w:gridCol w:w="7740"/>
      </w:tblGrid>
      <w:tr w:rsidR="00B42D68" w14:paraId="28DC4E0B" w14:textId="77777777" w:rsidTr="00787F2F">
        <w:trPr>
          <w:trHeight w:val="530"/>
        </w:trPr>
        <w:tc>
          <w:tcPr>
            <w:tcW w:w="990" w:type="dxa"/>
            <w:tcBorders>
              <w:bottom w:val="single" w:sz="4" w:space="0" w:color="auto"/>
            </w:tcBorders>
          </w:tcPr>
          <w:p w14:paraId="05E16EC1" w14:textId="77777777" w:rsidR="00B42D68" w:rsidRPr="00B42D68" w:rsidRDefault="00B42D68" w:rsidP="00787F2F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lastRenderedPageBreak/>
              <w:t>Circuit No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46297EA" w14:textId="196BD87A" w:rsidR="00B42D68" w:rsidRPr="00B42D68" w:rsidRDefault="00B42D68" w:rsidP="00787F2F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t>Ring / Radial</w:t>
            </w: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456AAF85" w14:textId="77777777" w:rsidR="00B42D68" w:rsidRPr="00B42D68" w:rsidRDefault="00B42D68" w:rsidP="00787F2F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B42D68" w14:paraId="02DA446B" w14:textId="77777777" w:rsidTr="00787F2F">
        <w:trPr>
          <w:trHeight w:val="440"/>
        </w:trPr>
        <w:tc>
          <w:tcPr>
            <w:tcW w:w="10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AD5D6" w14:textId="77777777" w:rsidR="00B42D68" w:rsidRPr="00855263" w:rsidRDefault="00B42D68" w:rsidP="00787F2F">
            <w:pPr>
              <w:jc w:val="center"/>
              <w:rPr>
                <w:b/>
                <w:bCs/>
                <w:i/>
                <w:iCs/>
              </w:rPr>
            </w:pPr>
            <w:r w:rsidRPr="00855263">
              <w:rPr>
                <w:b/>
                <w:bCs/>
                <w:i/>
                <w:iCs/>
                <w:sz w:val="28"/>
                <w:szCs w:val="24"/>
              </w:rPr>
              <w:t>Lighting</w:t>
            </w:r>
          </w:p>
        </w:tc>
      </w:tr>
      <w:tr w:rsidR="00B42D68" w14:paraId="1C11ADDB" w14:textId="77777777" w:rsidTr="00787F2F">
        <w:trPr>
          <w:trHeight w:val="945"/>
        </w:trPr>
        <w:tc>
          <w:tcPr>
            <w:tcW w:w="990" w:type="dxa"/>
            <w:tcBorders>
              <w:top w:val="single" w:sz="4" w:space="0" w:color="auto"/>
            </w:tcBorders>
          </w:tcPr>
          <w:p w14:paraId="0A7F6FE7" w14:textId="77777777" w:rsidR="00B42D68" w:rsidRDefault="00B42D68" w:rsidP="00787F2F">
            <w:pPr>
              <w:jc w:val="center"/>
            </w:pPr>
          </w:p>
          <w:p w14:paraId="55F498C8" w14:textId="77777777" w:rsidR="00B42D68" w:rsidRDefault="00B42D68" w:rsidP="00787F2F">
            <w:pPr>
              <w:jc w:val="center"/>
            </w:pPr>
            <w: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23961368" w14:textId="77777777" w:rsidR="00B42D68" w:rsidRDefault="00B42D68" w:rsidP="00787F2F">
            <w:pPr>
              <w:jc w:val="center"/>
            </w:pPr>
          </w:p>
          <w:p w14:paraId="4F733068" w14:textId="77777777" w:rsidR="00B42D68" w:rsidRDefault="00B42D68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tcBorders>
              <w:top w:val="single" w:sz="4" w:space="0" w:color="auto"/>
            </w:tcBorders>
            <w:vAlign w:val="center"/>
          </w:tcPr>
          <w:p w14:paraId="1114E565" w14:textId="793EE7E0" w:rsidR="00B42D68" w:rsidRDefault="00855263" w:rsidP="00787F2F">
            <w:pPr>
              <w:pStyle w:val="ListParagraph"/>
              <w:numPr>
                <w:ilvl w:val="0"/>
                <w:numId w:val="11"/>
              </w:numPr>
            </w:pPr>
            <w:r>
              <w:t>One</w:t>
            </w:r>
            <w:r w:rsidR="00B42D68">
              <w:t xml:space="preserve"> </w:t>
            </w:r>
            <w:r>
              <w:t>1</w:t>
            </w:r>
            <w:r w:rsidR="00100F19">
              <w:t>0</w:t>
            </w:r>
            <w:r w:rsidR="00B42D68">
              <w:t xml:space="preserve"> W LED </w:t>
            </w:r>
            <w:r w:rsidR="00100F19">
              <w:t>l</w:t>
            </w:r>
            <w:r w:rsidR="00B42D68">
              <w:t xml:space="preserve">amps in </w:t>
            </w:r>
            <w:r w:rsidR="00100F19">
              <w:t>b</w:t>
            </w:r>
            <w:r w:rsidR="00B42D68">
              <w:t>edroom 1</w:t>
            </w:r>
          </w:p>
          <w:p w14:paraId="69B0FE79" w14:textId="7C4D8677" w:rsidR="00B42D68" w:rsidRDefault="00855263" w:rsidP="00787F2F">
            <w:pPr>
              <w:pStyle w:val="ListParagraph"/>
              <w:numPr>
                <w:ilvl w:val="0"/>
                <w:numId w:val="11"/>
              </w:numPr>
            </w:pPr>
            <w:r>
              <w:t xml:space="preserve">One 10 W LED </w:t>
            </w:r>
            <w:r w:rsidR="00100F19">
              <w:t>l</w:t>
            </w:r>
            <w:r w:rsidR="00B42D68">
              <w:t xml:space="preserve">amps in </w:t>
            </w:r>
            <w:r w:rsidR="00100F19">
              <w:t>b</w:t>
            </w:r>
            <w:r w:rsidR="00B42D68">
              <w:t xml:space="preserve">edroom </w:t>
            </w:r>
            <w:r w:rsidR="00100F19">
              <w:t>2</w:t>
            </w:r>
          </w:p>
          <w:p w14:paraId="3C4AF152" w14:textId="752A83F7" w:rsidR="00B42D68" w:rsidRDefault="00B42D68" w:rsidP="00787F2F">
            <w:pPr>
              <w:pStyle w:val="ListParagraph"/>
              <w:numPr>
                <w:ilvl w:val="0"/>
                <w:numId w:val="11"/>
              </w:numPr>
            </w:pPr>
            <w:r>
              <w:t xml:space="preserve">Two </w:t>
            </w:r>
            <w:r w:rsidR="00855263">
              <w:t>1</w:t>
            </w:r>
            <w:r w:rsidR="00100F19">
              <w:t>0</w:t>
            </w:r>
            <w:r>
              <w:t>W</w:t>
            </w:r>
            <w:r w:rsidR="00855263">
              <w:t xml:space="preserve"> and 5W</w:t>
            </w:r>
            <w:r>
              <w:t xml:space="preserve"> LED </w:t>
            </w:r>
            <w:r w:rsidR="00100F19">
              <w:t>l</w:t>
            </w:r>
            <w:r>
              <w:t xml:space="preserve">amps in </w:t>
            </w:r>
            <w:r w:rsidR="00100F19">
              <w:t>b</w:t>
            </w:r>
            <w:r>
              <w:t xml:space="preserve">edroom </w:t>
            </w:r>
            <w:r w:rsidR="00100F19">
              <w:t>3</w:t>
            </w:r>
          </w:p>
          <w:p w14:paraId="0BDF9988" w14:textId="02767F62" w:rsidR="00B42D68" w:rsidRDefault="00B42D68" w:rsidP="00787F2F">
            <w:pPr>
              <w:jc w:val="center"/>
            </w:pPr>
          </w:p>
        </w:tc>
      </w:tr>
      <w:tr w:rsidR="00B42D68" w14:paraId="3553ED0F" w14:textId="77777777" w:rsidTr="00787F2F">
        <w:trPr>
          <w:trHeight w:val="904"/>
        </w:trPr>
        <w:tc>
          <w:tcPr>
            <w:tcW w:w="990" w:type="dxa"/>
          </w:tcPr>
          <w:p w14:paraId="6D476DEB" w14:textId="77777777" w:rsidR="00B42D68" w:rsidRDefault="00B42D68" w:rsidP="00787F2F">
            <w:pPr>
              <w:jc w:val="center"/>
            </w:pPr>
          </w:p>
          <w:p w14:paraId="6850B586" w14:textId="77777777" w:rsidR="00B42D68" w:rsidRDefault="00B42D68" w:rsidP="00787F2F">
            <w:pPr>
              <w:jc w:val="center"/>
            </w:pPr>
            <w:r>
              <w:t>2</w:t>
            </w:r>
          </w:p>
        </w:tc>
        <w:tc>
          <w:tcPr>
            <w:tcW w:w="1800" w:type="dxa"/>
            <w:vAlign w:val="center"/>
          </w:tcPr>
          <w:p w14:paraId="7B50B7E8" w14:textId="77777777" w:rsidR="00B42D68" w:rsidRDefault="00B42D68" w:rsidP="00787F2F">
            <w:pPr>
              <w:jc w:val="center"/>
            </w:pPr>
          </w:p>
          <w:p w14:paraId="62AC4481" w14:textId="77777777" w:rsidR="00B42D68" w:rsidRDefault="00B42D68" w:rsidP="00787F2F">
            <w:pPr>
              <w:jc w:val="center"/>
            </w:pPr>
            <w:r>
              <w:t>Radial</w:t>
            </w:r>
          </w:p>
          <w:p w14:paraId="05CCE135" w14:textId="77777777" w:rsidR="00B42D68" w:rsidRDefault="00B42D68" w:rsidP="00787F2F">
            <w:pPr>
              <w:jc w:val="center"/>
            </w:pPr>
          </w:p>
        </w:tc>
        <w:tc>
          <w:tcPr>
            <w:tcW w:w="7740" w:type="dxa"/>
            <w:vAlign w:val="center"/>
          </w:tcPr>
          <w:p w14:paraId="4EEC68BC" w14:textId="0753C043" w:rsidR="00B42D68" w:rsidRDefault="00855263" w:rsidP="00787F2F">
            <w:pPr>
              <w:pStyle w:val="ListParagraph"/>
              <w:numPr>
                <w:ilvl w:val="0"/>
                <w:numId w:val="12"/>
              </w:numPr>
            </w:pPr>
            <w:r>
              <w:t>Two</w:t>
            </w:r>
            <w:r w:rsidR="00B42D68">
              <w:t xml:space="preserve"> </w:t>
            </w:r>
            <w:r w:rsidR="00100F19">
              <w:t>5</w:t>
            </w:r>
            <w:r w:rsidR="00B42D68">
              <w:t xml:space="preserve">W LED </w:t>
            </w:r>
            <w:r w:rsidR="005F66AD">
              <w:t>l</w:t>
            </w:r>
            <w:r w:rsidR="00B42D68">
              <w:t xml:space="preserve">amps in the </w:t>
            </w:r>
            <w:r>
              <w:t>dining &amp; pantry</w:t>
            </w:r>
          </w:p>
          <w:p w14:paraId="33DC8E83" w14:textId="77777777" w:rsidR="00B42D68" w:rsidRDefault="00855263" w:rsidP="00787F2F">
            <w:pPr>
              <w:pStyle w:val="ListParagraph"/>
              <w:numPr>
                <w:ilvl w:val="0"/>
                <w:numId w:val="12"/>
              </w:numPr>
            </w:pPr>
            <w:r>
              <w:t>Two 10W LED lights in dining &amp; pantry</w:t>
            </w:r>
          </w:p>
          <w:p w14:paraId="287F43AC" w14:textId="30FFBA10" w:rsidR="00855263" w:rsidRDefault="00855263" w:rsidP="00787F2F">
            <w:pPr>
              <w:pStyle w:val="ListParagraph"/>
              <w:numPr>
                <w:ilvl w:val="0"/>
                <w:numId w:val="12"/>
              </w:numPr>
            </w:pPr>
            <w:r>
              <w:t>One 15W LED lamp in the dining &amp; pantry</w:t>
            </w:r>
          </w:p>
        </w:tc>
      </w:tr>
      <w:tr w:rsidR="00855263" w14:paraId="75289FAD" w14:textId="77777777" w:rsidTr="00787F2F">
        <w:trPr>
          <w:trHeight w:val="904"/>
        </w:trPr>
        <w:tc>
          <w:tcPr>
            <w:tcW w:w="990" w:type="dxa"/>
            <w:vAlign w:val="center"/>
          </w:tcPr>
          <w:p w14:paraId="4E0D92CE" w14:textId="167C19C8" w:rsidR="00855263" w:rsidRDefault="00855263" w:rsidP="00787F2F">
            <w:pPr>
              <w:jc w:val="center"/>
            </w:pPr>
            <w:r>
              <w:t>3</w:t>
            </w:r>
          </w:p>
        </w:tc>
        <w:tc>
          <w:tcPr>
            <w:tcW w:w="1800" w:type="dxa"/>
            <w:vAlign w:val="center"/>
          </w:tcPr>
          <w:p w14:paraId="79C5CAEA" w14:textId="75840E9B" w:rsidR="00855263" w:rsidRDefault="00855263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66EBE04C" w14:textId="77777777" w:rsidR="00855263" w:rsidRDefault="00DA0E27" w:rsidP="00787F2F">
            <w:pPr>
              <w:pStyle w:val="ListParagraph"/>
              <w:numPr>
                <w:ilvl w:val="0"/>
                <w:numId w:val="13"/>
              </w:numPr>
            </w:pPr>
            <w:r>
              <w:t>One 10W LED and One 5W LED in Toilet</w:t>
            </w:r>
          </w:p>
          <w:p w14:paraId="34066A4B" w14:textId="3D08A6FE" w:rsidR="00DA0E27" w:rsidRDefault="00DA0E27" w:rsidP="00787F2F">
            <w:pPr>
              <w:pStyle w:val="ListParagraph"/>
              <w:numPr>
                <w:ilvl w:val="0"/>
                <w:numId w:val="13"/>
              </w:numPr>
            </w:pPr>
            <w:r>
              <w:t>Two 10W LED and 5W wall lamp in the Corridor</w:t>
            </w:r>
          </w:p>
        </w:tc>
      </w:tr>
      <w:tr w:rsidR="00855263" w14:paraId="6CB27D41" w14:textId="77777777" w:rsidTr="00787F2F">
        <w:trPr>
          <w:trHeight w:val="904"/>
        </w:trPr>
        <w:tc>
          <w:tcPr>
            <w:tcW w:w="990" w:type="dxa"/>
            <w:vAlign w:val="center"/>
          </w:tcPr>
          <w:p w14:paraId="7DA7FFE9" w14:textId="33768447" w:rsidR="00855263" w:rsidRDefault="00DA0E27" w:rsidP="00787F2F">
            <w:pPr>
              <w:jc w:val="center"/>
            </w:pPr>
            <w:r>
              <w:t>4</w:t>
            </w:r>
          </w:p>
        </w:tc>
        <w:tc>
          <w:tcPr>
            <w:tcW w:w="1800" w:type="dxa"/>
            <w:vAlign w:val="center"/>
          </w:tcPr>
          <w:p w14:paraId="3111768C" w14:textId="647CB57A" w:rsidR="00855263" w:rsidRDefault="00855263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05FD97BA" w14:textId="30E8079F" w:rsidR="00855263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Six 10W LED lamps and two 5W wall lamps</w:t>
            </w:r>
          </w:p>
        </w:tc>
      </w:tr>
      <w:tr w:rsidR="00855263" w14:paraId="4E68FD72" w14:textId="77777777" w:rsidTr="00787F2F">
        <w:trPr>
          <w:trHeight w:val="904"/>
        </w:trPr>
        <w:tc>
          <w:tcPr>
            <w:tcW w:w="990" w:type="dxa"/>
            <w:vAlign w:val="center"/>
          </w:tcPr>
          <w:p w14:paraId="3469EB7A" w14:textId="510DF8EC" w:rsidR="00855263" w:rsidRDefault="00DA0E27" w:rsidP="00787F2F">
            <w:pPr>
              <w:jc w:val="center"/>
            </w:pPr>
            <w:r>
              <w:t>5</w:t>
            </w:r>
          </w:p>
        </w:tc>
        <w:tc>
          <w:tcPr>
            <w:tcW w:w="1800" w:type="dxa"/>
            <w:vAlign w:val="center"/>
          </w:tcPr>
          <w:p w14:paraId="5E7B7073" w14:textId="086903AA" w:rsidR="00855263" w:rsidRDefault="00855263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4095D068" w14:textId="00343D86" w:rsidR="00855263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Two 10W LED lamps and one 15W lamps</w:t>
            </w:r>
          </w:p>
        </w:tc>
      </w:tr>
      <w:tr w:rsidR="00855263" w14:paraId="54985905" w14:textId="77777777" w:rsidTr="00787F2F">
        <w:trPr>
          <w:trHeight w:val="467"/>
        </w:trPr>
        <w:tc>
          <w:tcPr>
            <w:tcW w:w="10530" w:type="dxa"/>
            <w:gridSpan w:val="3"/>
            <w:vAlign w:val="center"/>
          </w:tcPr>
          <w:p w14:paraId="6FBA2E8A" w14:textId="77777777" w:rsidR="00855263" w:rsidRPr="00855263" w:rsidRDefault="00855263" w:rsidP="00787F2F">
            <w:pPr>
              <w:jc w:val="center"/>
              <w:rPr>
                <w:b/>
                <w:bCs/>
                <w:i/>
                <w:iCs/>
                <w:sz w:val="28"/>
                <w:szCs w:val="24"/>
              </w:rPr>
            </w:pPr>
            <w:r w:rsidRPr="00855263">
              <w:rPr>
                <w:b/>
                <w:bCs/>
                <w:i/>
                <w:iCs/>
                <w:sz w:val="28"/>
                <w:szCs w:val="24"/>
              </w:rPr>
              <w:t>Socket Outlets</w:t>
            </w:r>
          </w:p>
        </w:tc>
      </w:tr>
      <w:tr w:rsidR="00855263" w14:paraId="48CF5D88" w14:textId="77777777" w:rsidTr="00787F2F">
        <w:trPr>
          <w:trHeight w:val="449"/>
        </w:trPr>
        <w:tc>
          <w:tcPr>
            <w:tcW w:w="990" w:type="dxa"/>
            <w:vAlign w:val="center"/>
          </w:tcPr>
          <w:p w14:paraId="739BFC70" w14:textId="6F28FDD1" w:rsidR="00855263" w:rsidRDefault="00DA0E27" w:rsidP="00787F2F">
            <w:pPr>
              <w:jc w:val="center"/>
            </w:pPr>
            <w:r>
              <w:t>6</w:t>
            </w:r>
          </w:p>
        </w:tc>
        <w:tc>
          <w:tcPr>
            <w:tcW w:w="1800" w:type="dxa"/>
            <w:vAlign w:val="center"/>
          </w:tcPr>
          <w:p w14:paraId="42305CE8" w14:textId="560C4A9C" w:rsidR="00855263" w:rsidRDefault="00855263" w:rsidP="00787F2F">
            <w:pPr>
              <w:jc w:val="center"/>
            </w:pPr>
            <w:r>
              <w:t>R</w:t>
            </w:r>
            <w:r w:rsidR="00DA0E27">
              <w:t>ing</w:t>
            </w:r>
          </w:p>
          <w:p w14:paraId="546912D0" w14:textId="77777777" w:rsidR="00855263" w:rsidRDefault="00855263" w:rsidP="00787F2F">
            <w:pPr>
              <w:jc w:val="center"/>
            </w:pPr>
          </w:p>
        </w:tc>
        <w:tc>
          <w:tcPr>
            <w:tcW w:w="7740" w:type="dxa"/>
            <w:vAlign w:val="center"/>
          </w:tcPr>
          <w:p w14:paraId="17A6554D" w14:textId="77777777" w:rsidR="00855263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One 13A socket in bedroom 1</w:t>
            </w:r>
          </w:p>
          <w:p w14:paraId="30D63744" w14:textId="3DA79AB9" w:rsidR="00DA0E27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One 13A socket in bedroom 2</w:t>
            </w:r>
          </w:p>
          <w:p w14:paraId="17118104" w14:textId="76403329" w:rsidR="00DA0E27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Two 13A sockets in bedroom 3</w:t>
            </w:r>
          </w:p>
          <w:p w14:paraId="5E0389EE" w14:textId="0111650B" w:rsidR="00DA0E27" w:rsidRDefault="00DA0E27" w:rsidP="00787F2F">
            <w:pPr>
              <w:pStyle w:val="ListParagraph"/>
              <w:numPr>
                <w:ilvl w:val="0"/>
                <w:numId w:val="14"/>
              </w:numPr>
            </w:pPr>
            <w:r>
              <w:t>Two 13A sockets in toilet</w:t>
            </w:r>
          </w:p>
        </w:tc>
      </w:tr>
      <w:tr w:rsidR="00855263" w14:paraId="7DD04730" w14:textId="77777777" w:rsidTr="00787F2F">
        <w:trPr>
          <w:trHeight w:val="530"/>
        </w:trPr>
        <w:tc>
          <w:tcPr>
            <w:tcW w:w="990" w:type="dxa"/>
            <w:vAlign w:val="center"/>
          </w:tcPr>
          <w:p w14:paraId="5643FDBA" w14:textId="4AE01B94" w:rsidR="00855263" w:rsidRDefault="006E7799" w:rsidP="00787F2F">
            <w:pPr>
              <w:jc w:val="center"/>
            </w:pPr>
            <w:r>
              <w:t>7</w:t>
            </w:r>
          </w:p>
        </w:tc>
        <w:tc>
          <w:tcPr>
            <w:tcW w:w="1800" w:type="dxa"/>
            <w:vAlign w:val="center"/>
          </w:tcPr>
          <w:p w14:paraId="0969A1D0" w14:textId="77777777" w:rsidR="00855263" w:rsidRDefault="00855263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5BBD0F59" w14:textId="77777777" w:rsidR="00855263" w:rsidRDefault="00DA0E27" w:rsidP="00787F2F">
            <w:pPr>
              <w:pStyle w:val="ListParagraph"/>
              <w:numPr>
                <w:ilvl w:val="0"/>
                <w:numId w:val="15"/>
              </w:numPr>
            </w:pPr>
            <w:r>
              <w:t>Four 13A sockets for dining &amp; pantry</w:t>
            </w:r>
          </w:p>
          <w:p w14:paraId="26BCC55F" w14:textId="77777777" w:rsidR="00DA0E27" w:rsidRDefault="006E7799" w:rsidP="00787F2F">
            <w:pPr>
              <w:pStyle w:val="ListParagraph"/>
              <w:numPr>
                <w:ilvl w:val="0"/>
                <w:numId w:val="15"/>
              </w:numPr>
            </w:pPr>
            <w:r>
              <w:t>Four 13A sockets in living room</w:t>
            </w:r>
          </w:p>
          <w:p w14:paraId="347168DA" w14:textId="1B730606" w:rsidR="006E7799" w:rsidRDefault="006E7799" w:rsidP="00787F2F">
            <w:pPr>
              <w:pStyle w:val="ListParagraph"/>
              <w:numPr>
                <w:ilvl w:val="0"/>
                <w:numId w:val="15"/>
              </w:numPr>
            </w:pPr>
            <w:r>
              <w:t>Two 13A sockets in garage</w:t>
            </w:r>
          </w:p>
        </w:tc>
      </w:tr>
      <w:tr w:rsidR="00855263" w14:paraId="65C13F73" w14:textId="77777777" w:rsidTr="00787F2F">
        <w:trPr>
          <w:trHeight w:val="608"/>
        </w:trPr>
        <w:tc>
          <w:tcPr>
            <w:tcW w:w="990" w:type="dxa"/>
            <w:vAlign w:val="center"/>
          </w:tcPr>
          <w:p w14:paraId="3A47EE08" w14:textId="0C644EA4" w:rsidR="00855263" w:rsidRDefault="006E7799" w:rsidP="00787F2F">
            <w:pPr>
              <w:jc w:val="center"/>
            </w:pPr>
            <w:r>
              <w:t>8</w:t>
            </w:r>
          </w:p>
        </w:tc>
        <w:tc>
          <w:tcPr>
            <w:tcW w:w="1800" w:type="dxa"/>
            <w:vAlign w:val="center"/>
          </w:tcPr>
          <w:p w14:paraId="74836A77" w14:textId="7AA1C8DE" w:rsidR="00855263" w:rsidRDefault="006E7799" w:rsidP="00787F2F">
            <w:pPr>
              <w:jc w:val="center"/>
            </w:pPr>
            <w:r>
              <w:t>Radial</w:t>
            </w:r>
          </w:p>
          <w:p w14:paraId="709854F5" w14:textId="77777777" w:rsidR="00855263" w:rsidRDefault="00855263" w:rsidP="00787F2F">
            <w:pPr>
              <w:jc w:val="center"/>
            </w:pPr>
          </w:p>
        </w:tc>
        <w:tc>
          <w:tcPr>
            <w:tcW w:w="7740" w:type="dxa"/>
            <w:vAlign w:val="center"/>
          </w:tcPr>
          <w:p w14:paraId="1F00336A" w14:textId="36D9E0BE" w:rsidR="00855263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A dedicated socket for 150W fridge in the kitchen</w:t>
            </w:r>
          </w:p>
        </w:tc>
      </w:tr>
      <w:tr w:rsidR="006E7799" w14:paraId="0B70E3E9" w14:textId="77777777" w:rsidTr="00787F2F">
        <w:trPr>
          <w:trHeight w:val="465"/>
        </w:trPr>
        <w:tc>
          <w:tcPr>
            <w:tcW w:w="990" w:type="dxa"/>
            <w:vAlign w:val="center"/>
          </w:tcPr>
          <w:p w14:paraId="41AC05BB" w14:textId="79A63D53" w:rsidR="006E7799" w:rsidRDefault="006E7799" w:rsidP="00787F2F">
            <w:pPr>
              <w:jc w:val="center"/>
            </w:pPr>
            <w:r>
              <w:t>9</w:t>
            </w:r>
          </w:p>
        </w:tc>
        <w:tc>
          <w:tcPr>
            <w:tcW w:w="1800" w:type="dxa"/>
            <w:vAlign w:val="center"/>
          </w:tcPr>
          <w:p w14:paraId="7F64A06F" w14:textId="77777777" w:rsidR="006E7799" w:rsidRDefault="006E7799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29751344" w14:textId="6ECDCC60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A dedicated socket for 2kW oven in the kitchen</w:t>
            </w:r>
          </w:p>
        </w:tc>
      </w:tr>
      <w:tr w:rsidR="006E7799" w14:paraId="651415B7" w14:textId="77777777" w:rsidTr="00787F2F">
        <w:trPr>
          <w:trHeight w:val="305"/>
        </w:trPr>
        <w:tc>
          <w:tcPr>
            <w:tcW w:w="990" w:type="dxa"/>
            <w:vAlign w:val="center"/>
          </w:tcPr>
          <w:p w14:paraId="04E40AB6" w14:textId="3DC2C7C5" w:rsidR="006E7799" w:rsidRDefault="006E7799" w:rsidP="00787F2F">
            <w:pPr>
              <w:jc w:val="center"/>
            </w:pPr>
            <w:r>
              <w:t>10</w:t>
            </w:r>
          </w:p>
        </w:tc>
        <w:tc>
          <w:tcPr>
            <w:tcW w:w="1800" w:type="dxa"/>
            <w:vAlign w:val="center"/>
          </w:tcPr>
          <w:p w14:paraId="3B7B89E9" w14:textId="77777777" w:rsidR="006E7799" w:rsidRDefault="006E7799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0D66866A" w14:textId="57206EA8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A dedicated socket for 2kW rice cooker in the kitchen</w:t>
            </w:r>
          </w:p>
          <w:p w14:paraId="313F5106" w14:textId="77777777" w:rsidR="006E7799" w:rsidRDefault="006E7799" w:rsidP="00787F2F">
            <w:pPr>
              <w:jc w:val="center"/>
            </w:pPr>
          </w:p>
        </w:tc>
      </w:tr>
      <w:tr w:rsidR="006E7799" w14:paraId="2C4406BB" w14:textId="77777777" w:rsidTr="00787F2F">
        <w:trPr>
          <w:trHeight w:val="575"/>
        </w:trPr>
        <w:tc>
          <w:tcPr>
            <w:tcW w:w="990" w:type="dxa"/>
            <w:vAlign w:val="center"/>
          </w:tcPr>
          <w:p w14:paraId="4E91F2B5" w14:textId="2A7CF6DC" w:rsidR="006E7799" w:rsidRDefault="006E7799" w:rsidP="00787F2F">
            <w:pPr>
              <w:jc w:val="center"/>
            </w:pPr>
            <w:r>
              <w:t>11</w:t>
            </w:r>
          </w:p>
        </w:tc>
        <w:tc>
          <w:tcPr>
            <w:tcW w:w="1800" w:type="dxa"/>
            <w:vAlign w:val="center"/>
          </w:tcPr>
          <w:p w14:paraId="5018F2CD" w14:textId="77777777" w:rsidR="006E7799" w:rsidRDefault="006E7799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51A46F05" w14:textId="1D9CEE7A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A dedicated socket for 1kW instantaneous water heater in the toilet</w:t>
            </w:r>
          </w:p>
        </w:tc>
      </w:tr>
      <w:tr w:rsidR="006E7799" w14:paraId="273C5FFB" w14:textId="77777777" w:rsidTr="00787F2F">
        <w:trPr>
          <w:trHeight w:val="377"/>
        </w:trPr>
        <w:tc>
          <w:tcPr>
            <w:tcW w:w="990" w:type="dxa"/>
            <w:vAlign w:val="center"/>
          </w:tcPr>
          <w:p w14:paraId="48C30DB3" w14:textId="07649584" w:rsidR="006E7799" w:rsidRDefault="006E7799" w:rsidP="00787F2F">
            <w:pPr>
              <w:jc w:val="center"/>
            </w:pPr>
            <w:r>
              <w:t>12</w:t>
            </w:r>
          </w:p>
        </w:tc>
        <w:tc>
          <w:tcPr>
            <w:tcW w:w="1800" w:type="dxa"/>
            <w:vAlign w:val="center"/>
          </w:tcPr>
          <w:p w14:paraId="7DF156BA" w14:textId="77777777" w:rsidR="006E7799" w:rsidRDefault="006E7799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43A4E044" w14:textId="7EED2500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A dedicated socket for 1.2kW A/C in the bedroom 3</w:t>
            </w:r>
          </w:p>
        </w:tc>
      </w:tr>
      <w:tr w:rsidR="006E7799" w14:paraId="117F1045" w14:textId="77777777" w:rsidTr="00787F2F">
        <w:trPr>
          <w:trHeight w:val="521"/>
        </w:trPr>
        <w:tc>
          <w:tcPr>
            <w:tcW w:w="10530" w:type="dxa"/>
            <w:gridSpan w:val="3"/>
            <w:vAlign w:val="center"/>
          </w:tcPr>
          <w:p w14:paraId="797ED35A" w14:textId="77777777" w:rsidR="006E7799" w:rsidRPr="00B42D68" w:rsidRDefault="006E7799" w:rsidP="00787F2F">
            <w:pPr>
              <w:pStyle w:val="ListParagraph"/>
              <w:jc w:val="center"/>
              <w:rPr>
                <w:sz w:val="28"/>
                <w:szCs w:val="24"/>
              </w:rPr>
            </w:pPr>
            <w:r w:rsidRPr="00B42D68">
              <w:rPr>
                <w:sz w:val="28"/>
                <w:szCs w:val="24"/>
              </w:rPr>
              <w:t>Ceiling fan circuits</w:t>
            </w:r>
          </w:p>
        </w:tc>
      </w:tr>
      <w:tr w:rsidR="006E7799" w14:paraId="6E15C3E2" w14:textId="77777777" w:rsidTr="00787F2F">
        <w:trPr>
          <w:trHeight w:val="521"/>
        </w:trPr>
        <w:tc>
          <w:tcPr>
            <w:tcW w:w="990" w:type="dxa"/>
            <w:vAlign w:val="center"/>
          </w:tcPr>
          <w:p w14:paraId="529FE22F" w14:textId="7DFABD18" w:rsidR="006E7799" w:rsidRDefault="006E7799" w:rsidP="00787F2F">
            <w:pPr>
              <w:jc w:val="center"/>
            </w:pPr>
            <w:r>
              <w:t>13</w:t>
            </w:r>
          </w:p>
        </w:tc>
        <w:tc>
          <w:tcPr>
            <w:tcW w:w="1800" w:type="dxa"/>
            <w:vAlign w:val="center"/>
          </w:tcPr>
          <w:p w14:paraId="5AB50AFA" w14:textId="77777777" w:rsidR="006E7799" w:rsidRDefault="006E7799" w:rsidP="00787F2F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6E72F3DB" w14:textId="3F247848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One 75 W ceiling fan in living room</w:t>
            </w:r>
          </w:p>
          <w:p w14:paraId="4B020CFF" w14:textId="7C78FDE3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One 75 W ceiling fan in dining &amp; pantry</w:t>
            </w:r>
          </w:p>
          <w:p w14:paraId="3F14893C" w14:textId="77777777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One 75 W ceiling fan in bedroom 1</w:t>
            </w:r>
          </w:p>
          <w:p w14:paraId="28B976F8" w14:textId="0B9DABEA" w:rsidR="006E7799" w:rsidRDefault="006E7799" w:rsidP="00787F2F">
            <w:pPr>
              <w:pStyle w:val="ListParagraph"/>
              <w:numPr>
                <w:ilvl w:val="0"/>
                <w:numId w:val="16"/>
              </w:numPr>
            </w:pPr>
            <w:r>
              <w:t>One 75 W ceiling fan in bedroom 2</w:t>
            </w:r>
          </w:p>
        </w:tc>
      </w:tr>
    </w:tbl>
    <w:p w14:paraId="3DCE1D85" w14:textId="77777777" w:rsidR="00787F2F" w:rsidRPr="00787F2F" w:rsidRDefault="00787F2F" w:rsidP="00787F2F">
      <w:pPr>
        <w:rPr>
          <w:b/>
          <w:bCs/>
          <w:sz w:val="32"/>
          <w:szCs w:val="32"/>
        </w:rPr>
      </w:pPr>
      <w:r w:rsidRPr="00787F2F">
        <w:rPr>
          <w:b/>
          <w:bCs/>
          <w:sz w:val="32"/>
          <w:szCs w:val="32"/>
        </w:rPr>
        <w:t>2. Description of circuit sub-divisions</w:t>
      </w:r>
    </w:p>
    <w:p w14:paraId="5952CCA2" w14:textId="77777777" w:rsidR="00787F2F" w:rsidRDefault="00787F2F" w:rsidP="00787F2F"/>
    <w:p w14:paraId="3F78CA3D" w14:textId="741EB6AC" w:rsidR="00787F2F" w:rsidRPr="00787F2F" w:rsidRDefault="00787F2F" w:rsidP="00787F2F">
      <w:pPr>
        <w:rPr>
          <w:noProof/>
          <w:sz w:val="32"/>
          <w:szCs w:val="32"/>
          <w:lang w:bidi="si-LK"/>
        </w:rPr>
      </w:pPr>
      <w:r w:rsidRPr="00787F2F">
        <w:rPr>
          <w:b/>
          <w:bCs/>
          <w:sz w:val="32"/>
          <w:szCs w:val="32"/>
        </w:rPr>
        <w:lastRenderedPageBreak/>
        <w:t xml:space="preserve">3. Diversity </w:t>
      </w:r>
      <w:proofErr w:type="gramStart"/>
      <w:r w:rsidRPr="00787F2F">
        <w:rPr>
          <w:b/>
          <w:bCs/>
          <w:sz w:val="32"/>
          <w:szCs w:val="32"/>
        </w:rPr>
        <w:t>factors ,Max</w:t>
      </w:r>
      <w:proofErr w:type="gramEnd"/>
      <w:r w:rsidRPr="00787F2F">
        <w:rPr>
          <w:b/>
          <w:bCs/>
          <w:sz w:val="32"/>
          <w:szCs w:val="32"/>
        </w:rPr>
        <w:t xml:space="preserve"> current and MCB rating demand in each circuit</w:t>
      </w:r>
    </w:p>
    <w:p w14:paraId="580F121D" w14:textId="7F9A417D" w:rsidR="00B42D68" w:rsidRDefault="00B42D68"/>
    <w:tbl>
      <w:tblPr>
        <w:tblStyle w:val="TableGrid"/>
        <w:tblW w:w="9967" w:type="dxa"/>
        <w:tblInd w:w="-455" w:type="dxa"/>
        <w:tblLook w:val="04A0" w:firstRow="1" w:lastRow="0" w:firstColumn="1" w:lastColumn="0" w:noHBand="0" w:noVBand="1"/>
      </w:tblPr>
      <w:tblGrid>
        <w:gridCol w:w="1193"/>
        <w:gridCol w:w="5310"/>
        <w:gridCol w:w="2289"/>
        <w:gridCol w:w="1175"/>
      </w:tblGrid>
      <w:tr w:rsidR="00C94804" w:rsidRPr="00C94804" w14:paraId="1C9136E9" w14:textId="77777777" w:rsidTr="006E7799">
        <w:trPr>
          <w:trHeight w:val="800"/>
        </w:trPr>
        <w:tc>
          <w:tcPr>
            <w:tcW w:w="1193" w:type="dxa"/>
          </w:tcPr>
          <w:p w14:paraId="2D787292" w14:textId="77777777" w:rsidR="000207B8" w:rsidRDefault="000207B8" w:rsidP="000207B8">
            <w:pPr>
              <w:rPr>
                <w:sz w:val="24"/>
                <w:szCs w:val="22"/>
              </w:rPr>
            </w:pPr>
          </w:p>
          <w:p w14:paraId="752E18FB" w14:textId="4C4C7D87" w:rsidR="00B42D68" w:rsidRPr="00C94804" w:rsidRDefault="004748C9" w:rsidP="000207B8">
            <w:pPr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Circuit Number</w:t>
            </w:r>
          </w:p>
        </w:tc>
        <w:tc>
          <w:tcPr>
            <w:tcW w:w="5310" w:type="dxa"/>
          </w:tcPr>
          <w:p w14:paraId="56F224CD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0481511E" w14:textId="7EC7ED93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Calculation considering the Diversity factors</w:t>
            </w:r>
          </w:p>
        </w:tc>
        <w:tc>
          <w:tcPr>
            <w:tcW w:w="2289" w:type="dxa"/>
          </w:tcPr>
          <w:p w14:paraId="56119F52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5C700883" w14:textId="227AA4D1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Max current demand/A</w:t>
            </w:r>
          </w:p>
          <w:p w14:paraId="7011B028" w14:textId="7ED214AC" w:rsidR="004748C9" w:rsidRPr="00C94804" w:rsidRDefault="004748C9" w:rsidP="004748C9">
            <w:pPr>
              <w:ind w:firstLine="720"/>
              <w:jc w:val="center"/>
              <w:rPr>
                <w:sz w:val="24"/>
                <w:szCs w:val="22"/>
              </w:rPr>
            </w:pPr>
          </w:p>
        </w:tc>
        <w:tc>
          <w:tcPr>
            <w:tcW w:w="1175" w:type="dxa"/>
          </w:tcPr>
          <w:p w14:paraId="667AB71B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719FDA93" w14:textId="7D19EBDF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MCB rating/A</w:t>
            </w:r>
          </w:p>
        </w:tc>
      </w:tr>
      <w:tr w:rsidR="00C94804" w14:paraId="50B86C1C" w14:textId="77777777" w:rsidTr="006E7799">
        <w:trPr>
          <w:trHeight w:val="962"/>
        </w:trPr>
        <w:tc>
          <w:tcPr>
            <w:tcW w:w="1193" w:type="dxa"/>
          </w:tcPr>
          <w:p w14:paraId="4874C7D4" w14:textId="77777777" w:rsidR="000207B8" w:rsidRDefault="000207B8" w:rsidP="00C94804">
            <w:pPr>
              <w:jc w:val="center"/>
            </w:pPr>
          </w:p>
          <w:p w14:paraId="494A4A16" w14:textId="00D00C4E" w:rsidR="00B42D68" w:rsidRDefault="00C94804" w:rsidP="00C94804">
            <w:pPr>
              <w:jc w:val="center"/>
            </w:pPr>
            <w:r>
              <w:t>1</w:t>
            </w:r>
          </w:p>
          <w:p w14:paraId="09F445B7" w14:textId="0F2C8287" w:rsidR="00C94804" w:rsidRDefault="00C94804" w:rsidP="00C94804">
            <w:pPr>
              <w:jc w:val="center"/>
            </w:pPr>
          </w:p>
        </w:tc>
        <w:tc>
          <w:tcPr>
            <w:tcW w:w="5310" w:type="dxa"/>
          </w:tcPr>
          <w:p w14:paraId="438A70D3" w14:textId="77777777" w:rsidR="00FD2490" w:rsidRPr="00FD2490" w:rsidRDefault="00FD2490" w:rsidP="00C94804">
            <w:pPr>
              <w:jc w:val="center"/>
              <w:rPr>
                <w:rFonts w:eastAsiaTheme="minorEastAsia"/>
              </w:rPr>
            </w:pPr>
          </w:p>
          <w:p w14:paraId="7B233260" w14:textId="6DF4F861" w:rsidR="00B42D68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 xml:space="preserve">  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w:rPr>
                            <w:rFonts w:ascii="Cambria Math" w:hAnsi="Cambria Math"/>
                          </w:rPr>
                          <m:t xml:space="preserve">×20 W+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  <m:r>
                          <w:rPr>
                            <w:rFonts w:ascii="Cambria Math" w:hAnsi="Cambria Math"/>
                          </w:rPr>
                          <m:t xml:space="preserve">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289" w:type="dxa"/>
          </w:tcPr>
          <w:p w14:paraId="06F1A534" w14:textId="77777777" w:rsidR="00FD2490" w:rsidRDefault="00FD2490" w:rsidP="00C94804">
            <w:pPr>
              <w:jc w:val="center"/>
            </w:pPr>
          </w:p>
          <w:p w14:paraId="10509639" w14:textId="0571534E" w:rsidR="00B42D68" w:rsidRDefault="00C94804" w:rsidP="00C94804">
            <w:pPr>
              <w:jc w:val="center"/>
            </w:pPr>
            <w:r>
              <w:t>0</w:t>
            </w:r>
            <w:r w:rsidR="004E34B6">
              <w:t>.</w:t>
            </w:r>
            <w:r w:rsidR="001D0C4E">
              <w:t>26</w:t>
            </w:r>
          </w:p>
        </w:tc>
        <w:tc>
          <w:tcPr>
            <w:tcW w:w="1175" w:type="dxa"/>
          </w:tcPr>
          <w:p w14:paraId="6A4ACE63" w14:textId="77777777" w:rsidR="00A027AB" w:rsidRDefault="00A027AB" w:rsidP="00C94804">
            <w:pPr>
              <w:jc w:val="center"/>
            </w:pPr>
          </w:p>
          <w:p w14:paraId="7E9FBA3B" w14:textId="76CE7AD2" w:rsidR="00B42D68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0AA214D3" w14:textId="77777777" w:rsidTr="006E7799">
        <w:trPr>
          <w:trHeight w:val="919"/>
        </w:trPr>
        <w:tc>
          <w:tcPr>
            <w:tcW w:w="1193" w:type="dxa"/>
          </w:tcPr>
          <w:p w14:paraId="2EBA04F4" w14:textId="77777777" w:rsidR="000207B8" w:rsidRDefault="000207B8" w:rsidP="00C94804">
            <w:pPr>
              <w:jc w:val="center"/>
            </w:pPr>
          </w:p>
          <w:p w14:paraId="4E183F9E" w14:textId="4322F266" w:rsidR="00C94804" w:rsidRDefault="00C94804" w:rsidP="00C94804">
            <w:pPr>
              <w:jc w:val="center"/>
            </w:pPr>
            <w:r>
              <w:t>2</w:t>
            </w:r>
          </w:p>
        </w:tc>
        <w:tc>
          <w:tcPr>
            <w:tcW w:w="5310" w:type="dxa"/>
          </w:tcPr>
          <w:p w14:paraId="60C3F815" w14:textId="77777777" w:rsidR="00FD2490" w:rsidRPr="00FD2490" w:rsidRDefault="00FD2490" w:rsidP="00C94804">
            <w:pPr>
              <w:jc w:val="center"/>
              <w:rPr>
                <w:rFonts w:eastAsiaTheme="minorEastAsia"/>
              </w:rPr>
            </w:pPr>
          </w:p>
          <w:p w14:paraId="134D7B40" w14:textId="08DE5DC2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w:rPr>
                            <w:rFonts w:ascii="Cambria Math" w:hAnsi="Cambria Math"/>
                          </w:rPr>
                          <m:t xml:space="preserve">15 </m:t>
                        </m:r>
                        <m:r>
                          <w:rPr>
                            <w:rFonts w:ascii="Cambria Math" w:hAnsi="Cambria Math"/>
                          </w:rPr>
                          <m:t>W+ 4×</m:t>
                        </m:r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  <m:r>
                          <w:rPr>
                            <w:rFonts w:ascii="Cambria Math" w:hAnsi="Cambria Math"/>
                          </w:rPr>
                          <m:t xml:space="preserve"> W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×5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289" w:type="dxa"/>
          </w:tcPr>
          <w:p w14:paraId="7284328A" w14:textId="77777777" w:rsidR="00FD2490" w:rsidRDefault="00FD2490" w:rsidP="00C94804">
            <w:pPr>
              <w:jc w:val="center"/>
            </w:pPr>
          </w:p>
          <w:p w14:paraId="1E7DFA7A" w14:textId="404FDDE7" w:rsidR="00C94804" w:rsidRDefault="00C94804" w:rsidP="00C94804">
            <w:pPr>
              <w:jc w:val="center"/>
            </w:pPr>
            <w:r>
              <w:t>0.</w:t>
            </w:r>
            <w:r w:rsidR="001D0C4E">
              <w:t>19</w:t>
            </w:r>
          </w:p>
        </w:tc>
        <w:tc>
          <w:tcPr>
            <w:tcW w:w="1175" w:type="dxa"/>
          </w:tcPr>
          <w:p w14:paraId="725EF1FC" w14:textId="77777777" w:rsidR="00A027AB" w:rsidRDefault="00A027AB" w:rsidP="00C94804">
            <w:pPr>
              <w:jc w:val="center"/>
            </w:pPr>
          </w:p>
          <w:p w14:paraId="61FEE4F2" w14:textId="52DC8ECB" w:rsidR="00C94804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4FF2D0E5" w14:textId="77777777" w:rsidTr="006E7799">
        <w:trPr>
          <w:trHeight w:val="962"/>
        </w:trPr>
        <w:tc>
          <w:tcPr>
            <w:tcW w:w="1193" w:type="dxa"/>
          </w:tcPr>
          <w:p w14:paraId="5020E543" w14:textId="77777777" w:rsidR="000207B8" w:rsidRDefault="000207B8" w:rsidP="00C94804">
            <w:pPr>
              <w:jc w:val="center"/>
            </w:pPr>
          </w:p>
          <w:p w14:paraId="07058E44" w14:textId="315CCC93" w:rsidR="00C94804" w:rsidRDefault="00C94804" w:rsidP="00C94804">
            <w:pPr>
              <w:jc w:val="center"/>
            </w:pPr>
            <w:r>
              <w:t>3</w:t>
            </w:r>
          </w:p>
        </w:tc>
        <w:tc>
          <w:tcPr>
            <w:tcW w:w="5310" w:type="dxa"/>
          </w:tcPr>
          <w:p w14:paraId="6C7EB9BF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7B2F6F3C" w14:textId="2B0E04E2" w:rsidR="00C94804" w:rsidRDefault="00686031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 xml:space="preserve">  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w:rPr>
                            <w:rFonts w:ascii="Cambria Math" w:hAnsi="Cambria Math"/>
                          </w:rPr>
                          <m:t>×10 W+2×5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289" w:type="dxa"/>
          </w:tcPr>
          <w:p w14:paraId="478BA53B" w14:textId="77777777" w:rsidR="00FD2490" w:rsidRDefault="00FD2490" w:rsidP="00C94804">
            <w:pPr>
              <w:jc w:val="center"/>
            </w:pPr>
          </w:p>
          <w:p w14:paraId="65CB5B43" w14:textId="04A115BE" w:rsidR="00C94804" w:rsidRDefault="001D0C4E" w:rsidP="00C94804">
            <w:pPr>
              <w:jc w:val="center"/>
            </w:pPr>
            <w:r>
              <w:t>0.11</w:t>
            </w:r>
          </w:p>
        </w:tc>
        <w:tc>
          <w:tcPr>
            <w:tcW w:w="1175" w:type="dxa"/>
          </w:tcPr>
          <w:p w14:paraId="39946108" w14:textId="77777777" w:rsidR="00A027AB" w:rsidRDefault="00A027AB" w:rsidP="00C94804">
            <w:pPr>
              <w:jc w:val="center"/>
            </w:pPr>
          </w:p>
          <w:p w14:paraId="45790CF4" w14:textId="02E45720" w:rsidR="00C94804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1D005CE0" w14:textId="77777777" w:rsidTr="006E7799">
        <w:trPr>
          <w:trHeight w:val="962"/>
        </w:trPr>
        <w:tc>
          <w:tcPr>
            <w:tcW w:w="1193" w:type="dxa"/>
          </w:tcPr>
          <w:p w14:paraId="69EFCB8A" w14:textId="77777777" w:rsidR="000207B8" w:rsidRDefault="000207B8" w:rsidP="00C94804">
            <w:pPr>
              <w:jc w:val="center"/>
            </w:pPr>
          </w:p>
          <w:p w14:paraId="3144BC61" w14:textId="19082E95" w:rsidR="00C94804" w:rsidRDefault="00C94804" w:rsidP="00C94804">
            <w:pPr>
              <w:jc w:val="center"/>
            </w:pPr>
            <w:r>
              <w:t>4</w:t>
            </w:r>
          </w:p>
        </w:tc>
        <w:tc>
          <w:tcPr>
            <w:tcW w:w="5310" w:type="dxa"/>
          </w:tcPr>
          <w:p w14:paraId="68783EA3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34FBB140" w14:textId="4D537C66" w:rsidR="00C94804" w:rsidRDefault="00686031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6</m:t>
                        </m:r>
                        <m:r>
                          <w:rPr>
                            <w:rFonts w:ascii="Cambria Math" w:hAnsi="Cambria Math"/>
                          </w:rPr>
                          <m:t>×10 W+2×</m:t>
                        </m:r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  <m:r>
                          <w:rPr>
                            <w:rFonts w:ascii="Cambria Math" w:hAnsi="Cambria Math"/>
                          </w:rPr>
                          <m:t xml:space="preserve">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289" w:type="dxa"/>
          </w:tcPr>
          <w:p w14:paraId="1BFA54E5" w14:textId="77777777" w:rsidR="00FD2490" w:rsidRDefault="00FD2490" w:rsidP="00FD2490">
            <w:pPr>
              <w:jc w:val="center"/>
            </w:pPr>
          </w:p>
          <w:p w14:paraId="36CBC030" w14:textId="20BE5762" w:rsidR="00C94804" w:rsidRDefault="001D0C4E" w:rsidP="00FD2490">
            <w:pPr>
              <w:jc w:val="center"/>
            </w:pPr>
            <w:r>
              <w:t>0.23</w:t>
            </w:r>
          </w:p>
        </w:tc>
        <w:tc>
          <w:tcPr>
            <w:tcW w:w="1175" w:type="dxa"/>
          </w:tcPr>
          <w:p w14:paraId="2400E362" w14:textId="77777777" w:rsidR="00A027AB" w:rsidRDefault="00A027AB" w:rsidP="00C94804">
            <w:pPr>
              <w:jc w:val="center"/>
            </w:pPr>
          </w:p>
          <w:p w14:paraId="4198C668" w14:textId="45E37281" w:rsidR="00C94804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2886C824" w14:textId="77777777" w:rsidTr="006E7799">
        <w:trPr>
          <w:trHeight w:val="962"/>
        </w:trPr>
        <w:tc>
          <w:tcPr>
            <w:tcW w:w="1193" w:type="dxa"/>
          </w:tcPr>
          <w:p w14:paraId="1ED9CA3D" w14:textId="77777777" w:rsidR="000207B8" w:rsidRDefault="000207B8" w:rsidP="00C94804">
            <w:pPr>
              <w:jc w:val="center"/>
            </w:pPr>
          </w:p>
          <w:p w14:paraId="31F7AFBA" w14:textId="2F605CED" w:rsidR="00C94804" w:rsidRDefault="00C94804" w:rsidP="00C94804">
            <w:pPr>
              <w:jc w:val="center"/>
            </w:pPr>
            <w:r>
              <w:t>5</w:t>
            </w:r>
          </w:p>
        </w:tc>
        <w:tc>
          <w:tcPr>
            <w:tcW w:w="5310" w:type="dxa"/>
          </w:tcPr>
          <w:p w14:paraId="0A6E18AD" w14:textId="77777777" w:rsidR="007F10A4" w:rsidRDefault="007F10A4" w:rsidP="00C94804">
            <w:pPr>
              <w:jc w:val="center"/>
            </w:pPr>
          </w:p>
          <w:p w14:paraId="57843F2B" w14:textId="5A06E7B7" w:rsidR="00C94804" w:rsidRDefault="00686031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 xml:space="preserve"> 1×15 W+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×10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  <w:p w14:paraId="061D4ED0" w14:textId="0778440B" w:rsidR="00C94804" w:rsidRPr="00C94804" w:rsidRDefault="00C94804" w:rsidP="00C94804">
            <w:pPr>
              <w:tabs>
                <w:tab w:val="left" w:pos="1513"/>
              </w:tabs>
            </w:pPr>
            <w:r>
              <w:tab/>
            </w:r>
          </w:p>
        </w:tc>
        <w:tc>
          <w:tcPr>
            <w:tcW w:w="2289" w:type="dxa"/>
          </w:tcPr>
          <w:p w14:paraId="6C905531" w14:textId="77777777" w:rsidR="00FD2490" w:rsidRDefault="00FD2490" w:rsidP="00C94804">
            <w:pPr>
              <w:jc w:val="center"/>
            </w:pPr>
          </w:p>
          <w:p w14:paraId="2D6525AE" w14:textId="00B34090" w:rsidR="00C94804" w:rsidRDefault="001D0C4E" w:rsidP="00C94804">
            <w:pPr>
              <w:jc w:val="center"/>
            </w:pPr>
            <w:r>
              <w:t>0.10</w:t>
            </w:r>
          </w:p>
        </w:tc>
        <w:tc>
          <w:tcPr>
            <w:tcW w:w="1175" w:type="dxa"/>
          </w:tcPr>
          <w:p w14:paraId="0B8A1BFE" w14:textId="77777777" w:rsidR="00A027AB" w:rsidRDefault="00A027AB" w:rsidP="00A027AB">
            <w:pPr>
              <w:jc w:val="center"/>
            </w:pPr>
          </w:p>
          <w:p w14:paraId="1C634CD2" w14:textId="626B9700" w:rsidR="00C94804" w:rsidRDefault="001D0C4E" w:rsidP="00A027AB">
            <w:pPr>
              <w:jc w:val="center"/>
            </w:pPr>
            <w:r>
              <w:t>6</w:t>
            </w:r>
          </w:p>
        </w:tc>
      </w:tr>
      <w:tr w:rsidR="00C94804" w14:paraId="520E23FD" w14:textId="77777777" w:rsidTr="006E7799">
        <w:trPr>
          <w:trHeight w:val="962"/>
        </w:trPr>
        <w:tc>
          <w:tcPr>
            <w:tcW w:w="1193" w:type="dxa"/>
          </w:tcPr>
          <w:p w14:paraId="6C13F1DF" w14:textId="77777777" w:rsidR="000207B8" w:rsidRDefault="000207B8" w:rsidP="00C94804">
            <w:pPr>
              <w:jc w:val="center"/>
            </w:pPr>
          </w:p>
          <w:p w14:paraId="55B8DB3A" w14:textId="24304D58" w:rsidR="00C94804" w:rsidRDefault="00C94804" w:rsidP="00C94804">
            <w:pPr>
              <w:jc w:val="center"/>
            </w:pPr>
            <w:r>
              <w:t>6</w:t>
            </w:r>
          </w:p>
        </w:tc>
        <w:tc>
          <w:tcPr>
            <w:tcW w:w="5310" w:type="dxa"/>
          </w:tcPr>
          <w:p w14:paraId="11745FAE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2FBF2B38" w14:textId="5AA8082B" w:rsidR="00C94804" w:rsidRDefault="00686031" w:rsidP="00C94804">
            <w:pPr>
              <w:jc w:val="center"/>
            </w:pPr>
            <w:r>
              <w:t>-</w:t>
            </w:r>
          </w:p>
        </w:tc>
        <w:tc>
          <w:tcPr>
            <w:tcW w:w="2289" w:type="dxa"/>
          </w:tcPr>
          <w:p w14:paraId="2B390845" w14:textId="77777777" w:rsidR="00FD2490" w:rsidRDefault="00FD2490" w:rsidP="00C94804">
            <w:pPr>
              <w:jc w:val="center"/>
            </w:pPr>
          </w:p>
          <w:p w14:paraId="53E9D371" w14:textId="548CB79C" w:rsidR="00C94804" w:rsidRDefault="001D0C4E" w:rsidP="00C94804">
            <w:pPr>
              <w:jc w:val="center"/>
            </w:pPr>
            <w:r>
              <w:t>-</w:t>
            </w:r>
          </w:p>
        </w:tc>
        <w:tc>
          <w:tcPr>
            <w:tcW w:w="1175" w:type="dxa"/>
          </w:tcPr>
          <w:p w14:paraId="30B3D85F" w14:textId="77777777" w:rsidR="00A027AB" w:rsidRDefault="00A027AB" w:rsidP="00C94804">
            <w:pPr>
              <w:jc w:val="center"/>
            </w:pPr>
          </w:p>
          <w:p w14:paraId="4C61768F" w14:textId="2BF65A11" w:rsidR="00C94804" w:rsidRDefault="00686031" w:rsidP="00C94804">
            <w:pPr>
              <w:jc w:val="center"/>
            </w:pPr>
            <w:r>
              <w:t>32</w:t>
            </w:r>
          </w:p>
        </w:tc>
      </w:tr>
      <w:tr w:rsidR="00C94804" w14:paraId="67EB1A42" w14:textId="77777777" w:rsidTr="006E7799">
        <w:trPr>
          <w:trHeight w:val="962"/>
        </w:trPr>
        <w:tc>
          <w:tcPr>
            <w:tcW w:w="1193" w:type="dxa"/>
          </w:tcPr>
          <w:p w14:paraId="40E5191D" w14:textId="77777777" w:rsidR="000207B8" w:rsidRDefault="000207B8" w:rsidP="00C94804">
            <w:pPr>
              <w:jc w:val="center"/>
            </w:pPr>
          </w:p>
          <w:p w14:paraId="03878B2A" w14:textId="5432EE19" w:rsidR="00C94804" w:rsidRDefault="00C94804" w:rsidP="00C94804">
            <w:pPr>
              <w:jc w:val="center"/>
            </w:pPr>
            <w:r>
              <w:t>7</w:t>
            </w:r>
          </w:p>
        </w:tc>
        <w:tc>
          <w:tcPr>
            <w:tcW w:w="5310" w:type="dxa"/>
          </w:tcPr>
          <w:p w14:paraId="393C9572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01F26D1B" w14:textId="1049F528" w:rsidR="00C94804" w:rsidRDefault="00686031" w:rsidP="00C94804">
            <w:pPr>
              <w:jc w:val="center"/>
            </w:pPr>
            <w:r>
              <w:t>-</w:t>
            </w:r>
          </w:p>
        </w:tc>
        <w:tc>
          <w:tcPr>
            <w:tcW w:w="2289" w:type="dxa"/>
          </w:tcPr>
          <w:p w14:paraId="64DE9FCC" w14:textId="77777777" w:rsidR="00FD2490" w:rsidRDefault="00FD2490" w:rsidP="00C94804">
            <w:pPr>
              <w:jc w:val="center"/>
            </w:pPr>
          </w:p>
          <w:p w14:paraId="4C5043AE" w14:textId="4E3E7B05" w:rsidR="00C94804" w:rsidRDefault="00686031" w:rsidP="00C94804">
            <w:pPr>
              <w:jc w:val="center"/>
            </w:pPr>
            <w:r>
              <w:t>-</w:t>
            </w:r>
          </w:p>
        </w:tc>
        <w:tc>
          <w:tcPr>
            <w:tcW w:w="1175" w:type="dxa"/>
          </w:tcPr>
          <w:p w14:paraId="21D4078C" w14:textId="77777777" w:rsidR="00A027AB" w:rsidRDefault="00A027AB" w:rsidP="00C94804">
            <w:pPr>
              <w:jc w:val="center"/>
            </w:pPr>
          </w:p>
          <w:p w14:paraId="3E413DC2" w14:textId="3118027F" w:rsidR="00C94804" w:rsidRDefault="00686031" w:rsidP="00C94804">
            <w:pPr>
              <w:jc w:val="center"/>
            </w:pPr>
            <w:r>
              <w:t>32</w:t>
            </w:r>
          </w:p>
        </w:tc>
      </w:tr>
      <w:tr w:rsidR="00C94804" w14:paraId="6E116CD1" w14:textId="77777777" w:rsidTr="006E7799">
        <w:trPr>
          <w:trHeight w:val="919"/>
        </w:trPr>
        <w:tc>
          <w:tcPr>
            <w:tcW w:w="1193" w:type="dxa"/>
          </w:tcPr>
          <w:p w14:paraId="392DC14D" w14:textId="77777777" w:rsidR="000207B8" w:rsidRDefault="000207B8" w:rsidP="00C94804">
            <w:pPr>
              <w:jc w:val="center"/>
            </w:pPr>
          </w:p>
          <w:p w14:paraId="415B4D90" w14:textId="300133D2" w:rsidR="00C94804" w:rsidRDefault="00C94804" w:rsidP="00C94804">
            <w:pPr>
              <w:jc w:val="center"/>
            </w:pPr>
            <w:r>
              <w:t>8</w:t>
            </w:r>
          </w:p>
        </w:tc>
        <w:tc>
          <w:tcPr>
            <w:tcW w:w="5310" w:type="dxa"/>
          </w:tcPr>
          <w:p w14:paraId="3C21FDDD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66BB6341" w14:textId="3D409D0B" w:rsidR="00C94804" w:rsidRDefault="00BE4F3F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15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289" w:type="dxa"/>
          </w:tcPr>
          <w:p w14:paraId="1FB2BC27" w14:textId="77777777" w:rsidR="00FD2490" w:rsidRDefault="00FD2490" w:rsidP="00C94804">
            <w:pPr>
              <w:jc w:val="center"/>
            </w:pPr>
          </w:p>
          <w:p w14:paraId="3DDB9B91" w14:textId="46C72B3E" w:rsidR="00C94804" w:rsidRDefault="001D0C4E" w:rsidP="001D0C4E">
            <w:pPr>
              <w:tabs>
                <w:tab w:val="center" w:pos="1036"/>
                <w:tab w:val="right" w:pos="2073"/>
              </w:tabs>
            </w:pPr>
            <w:r>
              <w:tab/>
              <w:t>0.65</w:t>
            </w:r>
            <w:r>
              <w:tab/>
            </w:r>
          </w:p>
        </w:tc>
        <w:tc>
          <w:tcPr>
            <w:tcW w:w="1175" w:type="dxa"/>
          </w:tcPr>
          <w:p w14:paraId="4904DBF2" w14:textId="77777777" w:rsidR="00A027AB" w:rsidRDefault="00A027AB" w:rsidP="00C94804">
            <w:pPr>
              <w:jc w:val="center"/>
            </w:pPr>
          </w:p>
          <w:p w14:paraId="2CEBD32F" w14:textId="2CD2C3D3" w:rsidR="00C94804" w:rsidRDefault="001D0C4E" w:rsidP="00C94804">
            <w:pPr>
              <w:jc w:val="center"/>
            </w:pPr>
            <w:r>
              <w:t>6</w:t>
            </w:r>
          </w:p>
        </w:tc>
      </w:tr>
      <w:tr w:rsidR="00C94804" w14:paraId="4EEC2EAB" w14:textId="77777777" w:rsidTr="006E7799">
        <w:trPr>
          <w:trHeight w:val="962"/>
        </w:trPr>
        <w:tc>
          <w:tcPr>
            <w:tcW w:w="1193" w:type="dxa"/>
          </w:tcPr>
          <w:p w14:paraId="3D48DB8E" w14:textId="77777777" w:rsidR="000207B8" w:rsidRDefault="000207B8" w:rsidP="00C94804">
            <w:pPr>
              <w:jc w:val="center"/>
            </w:pPr>
          </w:p>
          <w:p w14:paraId="2D88775A" w14:textId="2B5D81CA" w:rsidR="00C94804" w:rsidRDefault="00C94804" w:rsidP="00C94804">
            <w:pPr>
              <w:jc w:val="center"/>
            </w:pPr>
            <w:r>
              <w:t>9</w:t>
            </w:r>
          </w:p>
        </w:tc>
        <w:tc>
          <w:tcPr>
            <w:tcW w:w="5310" w:type="dxa"/>
          </w:tcPr>
          <w:p w14:paraId="5DF0C719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6757810C" w14:textId="324FF820" w:rsidR="00C94804" w:rsidRDefault="006E7799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2000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289" w:type="dxa"/>
          </w:tcPr>
          <w:p w14:paraId="4F6052B2" w14:textId="77777777" w:rsidR="00FD2490" w:rsidRDefault="00FD2490" w:rsidP="00C94804">
            <w:pPr>
              <w:jc w:val="center"/>
            </w:pPr>
          </w:p>
          <w:p w14:paraId="22FEA2E5" w14:textId="1A50F48F" w:rsidR="00C94804" w:rsidRDefault="001D0C4E" w:rsidP="00C94804">
            <w:pPr>
              <w:jc w:val="center"/>
            </w:pPr>
            <w:r>
              <w:t>8.70</w:t>
            </w:r>
          </w:p>
        </w:tc>
        <w:tc>
          <w:tcPr>
            <w:tcW w:w="1175" w:type="dxa"/>
          </w:tcPr>
          <w:p w14:paraId="1807602E" w14:textId="77777777" w:rsidR="00A027AB" w:rsidRDefault="00A027AB" w:rsidP="00C94804">
            <w:pPr>
              <w:jc w:val="center"/>
            </w:pPr>
          </w:p>
          <w:p w14:paraId="1DBBF67F" w14:textId="009E5132" w:rsidR="00C94804" w:rsidRDefault="001D0C4E" w:rsidP="00C94804">
            <w:pPr>
              <w:jc w:val="center"/>
            </w:pPr>
            <w:r>
              <w:t>10</w:t>
            </w:r>
          </w:p>
        </w:tc>
      </w:tr>
      <w:tr w:rsidR="00C94804" w14:paraId="0EB46811" w14:textId="77777777" w:rsidTr="006E7799">
        <w:trPr>
          <w:trHeight w:val="962"/>
        </w:trPr>
        <w:tc>
          <w:tcPr>
            <w:tcW w:w="1193" w:type="dxa"/>
          </w:tcPr>
          <w:p w14:paraId="51F3524C" w14:textId="77777777" w:rsidR="000207B8" w:rsidRDefault="000207B8" w:rsidP="00C94804">
            <w:pPr>
              <w:jc w:val="center"/>
            </w:pPr>
          </w:p>
          <w:p w14:paraId="55C7295E" w14:textId="2F1BA0C4" w:rsidR="00C94804" w:rsidRDefault="00C94804" w:rsidP="00C94804">
            <w:pPr>
              <w:jc w:val="center"/>
            </w:pPr>
            <w:r>
              <w:t>10</w:t>
            </w:r>
          </w:p>
        </w:tc>
        <w:tc>
          <w:tcPr>
            <w:tcW w:w="5310" w:type="dxa"/>
          </w:tcPr>
          <w:p w14:paraId="68567D05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548ACD6B" w14:textId="1F8BAB10" w:rsidR="00C94804" w:rsidRDefault="006E7799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0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289" w:type="dxa"/>
          </w:tcPr>
          <w:p w14:paraId="7619990C" w14:textId="77777777" w:rsidR="00FD2490" w:rsidRDefault="00FD2490" w:rsidP="00C94804">
            <w:pPr>
              <w:jc w:val="center"/>
            </w:pPr>
          </w:p>
          <w:p w14:paraId="6BF76CA4" w14:textId="761B9DD2" w:rsidR="00C94804" w:rsidRDefault="001D0C4E" w:rsidP="00C94804">
            <w:pPr>
              <w:jc w:val="center"/>
            </w:pPr>
            <w:r>
              <w:t>8.70</w:t>
            </w:r>
          </w:p>
        </w:tc>
        <w:tc>
          <w:tcPr>
            <w:tcW w:w="1175" w:type="dxa"/>
          </w:tcPr>
          <w:p w14:paraId="4D8E6B84" w14:textId="77777777" w:rsidR="00A027AB" w:rsidRDefault="00A027AB" w:rsidP="00C94804">
            <w:pPr>
              <w:jc w:val="center"/>
            </w:pPr>
          </w:p>
          <w:p w14:paraId="0E0FC991" w14:textId="3C747B6B" w:rsidR="00C94804" w:rsidRDefault="001D0C4E" w:rsidP="00C94804">
            <w:pPr>
              <w:jc w:val="center"/>
            </w:pPr>
            <w:r>
              <w:t>10</w:t>
            </w:r>
          </w:p>
        </w:tc>
      </w:tr>
      <w:tr w:rsidR="00C94804" w14:paraId="4F5E8608" w14:textId="77777777" w:rsidTr="006E7799">
        <w:trPr>
          <w:trHeight w:val="962"/>
        </w:trPr>
        <w:tc>
          <w:tcPr>
            <w:tcW w:w="1193" w:type="dxa"/>
          </w:tcPr>
          <w:p w14:paraId="38165B5A" w14:textId="77777777" w:rsidR="000207B8" w:rsidRDefault="000207B8" w:rsidP="00C94804">
            <w:pPr>
              <w:jc w:val="center"/>
            </w:pPr>
          </w:p>
          <w:p w14:paraId="3A0903FB" w14:textId="7EA9184E" w:rsidR="00C94804" w:rsidRDefault="00C94804" w:rsidP="00C94804">
            <w:pPr>
              <w:jc w:val="center"/>
            </w:pPr>
            <w:r>
              <w:t>11</w:t>
            </w:r>
          </w:p>
        </w:tc>
        <w:tc>
          <w:tcPr>
            <w:tcW w:w="5310" w:type="dxa"/>
          </w:tcPr>
          <w:p w14:paraId="008A0FD7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06EA89AE" w14:textId="6783DDD1" w:rsidR="00C94804" w:rsidRDefault="006E7799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289" w:type="dxa"/>
          </w:tcPr>
          <w:p w14:paraId="7D3D0A23" w14:textId="77777777" w:rsidR="001D0C4E" w:rsidRDefault="001D0C4E" w:rsidP="00C94804">
            <w:pPr>
              <w:jc w:val="center"/>
            </w:pPr>
          </w:p>
          <w:p w14:paraId="4C8CBBA1" w14:textId="4E06FDA2" w:rsidR="00C94804" w:rsidRDefault="001D0C4E" w:rsidP="00C94804">
            <w:pPr>
              <w:jc w:val="center"/>
            </w:pPr>
            <w:r>
              <w:t>4.35</w:t>
            </w:r>
          </w:p>
          <w:p w14:paraId="6EB0955A" w14:textId="446B6BF9" w:rsidR="001D0C4E" w:rsidRDefault="001D0C4E" w:rsidP="001D0C4E"/>
        </w:tc>
        <w:tc>
          <w:tcPr>
            <w:tcW w:w="1175" w:type="dxa"/>
          </w:tcPr>
          <w:p w14:paraId="2F631EE6" w14:textId="77777777" w:rsidR="00A027AB" w:rsidRDefault="00A027AB" w:rsidP="00C94804">
            <w:pPr>
              <w:jc w:val="center"/>
            </w:pPr>
          </w:p>
          <w:p w14:paraId="075E7FEE" w14:textId="77D217AB" w:rsidR="00C94804" w:rsidRDefault="00C94804" w:rsidP="00C94804">
            <w:pPr>
              <w:jc w:val="center"/>
            </w:pPr>
            <w:r>
              <w:t>1</w:t>
            </w:r>
            <w:r w:rsidR="001D0C4E">
              <w:t>0</w:t>
            </w:r>
          </w:p>
        </w:tc>
      </w:tr>
      <w:tr w:rsidR="00C94804" w14:paraId="7B19C2B8" w14:textId="77777777" w:rsidTr="006E7799">
        <w:trPr>
          <w:trHeight w:val="962"/>
        </w:trPr>
        <w:tc>
          <w:tcPr>
            <w:tcW w:w="1193" w:type="dxa"/>
          </w:tcPr>
          <w:p w14:paraId="4B2A9657" w14:textId="77777777" w:rsidR="000207B8" w:rsidRDefault="000207B8" w:rsidP="00C94804">
            <w:pPr>
              <w:jc w:val="center"/>
            </w:pPr>
          </w:p>
          <w:p w14:paraId="7848C010" w14:textId="4CBB5EA4" w:rsidR="00C94804" w:rsidRDefault="00C94804" w:rsidP="00C94804">
            <w:pPr>
              <w:jc w:val="center"/>
            </w:pPr>
            <w:r>
              <w:t>12</w:t>
            </w:r>
          </w:p>
        </w:tc>
        <w:tc>
          <w:tcPr>
            <w:tcW w:w="5310" w:type="dxa"/>
          </w:tcPr>
          <w:p w14:paraId="17DDA414" w14:textId="77777777" w:rsid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1FEC16AA" w14:textId="2800160D" w:rsidR="001D0C4E" w:rsidRPr="001F6FE1" w:rsidRDefault="001D0C4E" w:rsidP="00C94804">
            <w:pPr>
              <w:jc w:val="center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1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  <w:p w14:paraId="19FD19E1" w14:textId="7F36D2B7" w:rsidR="00C94804" w:rsidRDefault="00C94804" w:rsidP="00C94804">
            <w:pPr>
              <w:jc w:val="center"/>
            </w:pPr>
          </w:p>
        </w:tc>
        <w:tc>
          <w:tcPr>
            <w:tcW w:w="2289" w:type="dxa"/>
          </w:tcPr>
          <w:p w14:paraId="3ACA38FD" w14:textId="77777777" w:rsidR="00FD2490" w:rsidRDefault="00FD2490" w:rsidP="00C94804">
            <w:pPr>
              <w:jc w:val="center"/>
            </w:pPr>
          </w:p>
          <w:p w14:paraId="1DD68E27" w14:textId="29094C11" w:rsidR="00C94804" w:rsidRDefault="00191F0F" w:rsidP="00C94804">
            <w:pPr>
              <w:jc w:val="center"/>
            </w:pPr>
            <w:r>
              <w:t>5.22</w:t>
            </w:r>
          </w:p>
        </w:tc>
        <w:tc>
          <w:tcPr>
            <w:tcW w:w="1175" w:type="dxa"/>
          </w:tcPr>
          <w:p w14:paraId="433A0729" w14:textId="77777777" w:rsidR="00A027AB" w:rsidRDefault="00A027AB" w:rsidP="00C94804">
            <w:pPr>
              <w:jc w:val="center"/>
            </w:pPr>
          </w:p>
          <w:p w14:paraId="4B183799" w14:textId="08A5299C" w:rsidR="00C94804" w:rsidRDefault="00C94804" w:rsidP="00C94804">
            <w:pPr>
              <w:jc w:val="center"/>
            </w:pPr>
            <w:r>
              <w:t>6</w:t>
            </w:r>
          </w:p>
        </w:tc>
      </w:tr>
      <w:tr w:rsidR="006E7799" w14:paraId="0943FD63" w14:textId="77777777" w:rsidTr="006E7799">
        <w:trPr>
          <w:trHeight w:val="962"/>
        </w:trPr>
        <w:tc>
          <w:tcPr>
            <w:tcW w:w="1193" w:type="dxa"/>
          </w:tcPr>
          <w:p w14:paraId="510D2BD0" w14:textId="77777777" w:rsidR="006E7799" w:rsidRDefault="006E7799" w:rsidP="00C94804">
            <w:pPr>
              <w:jc w:val="center"/>
            </w:pPr>
          </w:p>
          <w:p w14:paraId="4BE292AE" w14:textId="74275280" w:rsidR="001D0C4E" w:rsidRDefault="001D0C4E" w:rsidP="00C94804">
            <w:pPr>
              <w:jc w:val="center"/>
            </w:pPr>
            <w:r>
              <w:t>13</w:t>
            </w:r>
          </w:p>
        </w:tc>
        <w:tc>
          <w:tcPr>
            <w:tcW w:w="5310" w:type="dxa"/>
          </w:tcPr>
          <w:p w14:paraId="7F6A55EF" w14:textId="77777777" w:rsidR="006E7799" w:rsidRDefault="006E7799" w:rsidP="00C94804">
            <w:pPr>
              <w:jc w:val="center"/>
              <w:rPr>
                <w:rFonts w:eastAsiaTheme="minorEastAsia"/>
              </w:rPr>
            </w:pPr>
          </w:p>
          <w:p w14:paraId="4E21EF7C" w14:textId="50B61343" w:rsidR="001D0C4E" w:rsidRPr="001F6FE1" w:rsidRDefault="001D0C4E" w:rsidP="00C94804">
            <w:pPr>
              <w:jc w:val="center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 xml:space="preserve">×75 W 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289" w:type="dxa"/>
          </w:tcPr>
          <w:p w14:paraId="7ECB2C4F" w14:textId="77777777" w:rsidR="006E7799" w:rsidRDefault="006E7799" w:rsidP="00C94804">
            <w:pPr>
              <w:jc w:val="center"/>
            </w:pPr>
          </w:p>
          <w:p w14:paraId="06ED3AD9" w14:textId="4314D2E2" w:rsidR="00191F0F" w:rsidRDefault="00191F0F" w:rsidP="00C94804">
            <w:pPr>
              <w:jc w:val="center"/>
            </w:pPr>
            <w:r>
              <w:t>1.30</w:t>
            </w:r>
          </w:p>
        </w:tc>
        <w:tc>
          <w:tcPr>
            <w:tcW w:w="1175" w:type="dxa"/>
          </w:tcPr>
          <w:p w14:paraId="22770F12" w14:textId="77777777" w:rsidR="006E7799" w:rsidRDefault="006E7799" w:rsidP="00C94804">
            <w:pPr>
              <w:jc w:val="center"/>
            </w:pPr>
          </w:p>
          <w:p w14:paraId="55F73F4B" w14:textId="4C89E680" w:rsidR="00191F0F" w:rsidRDefault="00191F0F" w:rsidP="00C94804">
            <w:pPr>
              <w:jc w:val="center"/>
            </w:pPr>
            <w:r>
              <w:t>6</w:t>
            </w:r>
          </w:p>
        </w:tc>
      </w:tr>
    </w:tbl>
    <w:p w14:paraId="4FE98871" w14:textId="11C31379" w:rsidR="00787F2F" w:rsidRDefault="00787F2F">
      <w:pPr>
        <w:rPr>
          <w:b/>
          <w:bCs/>
          <w:sz w:val="28"/>
          <w:szCs w:val="28"/>
        </w:rPr>
      </w:pPr>
    </w:p>
    <w:p w14:paraId="73CB03E6" w14:textId="77777777" w:rsidR="00787F2F" w:rsidRDefault="00787F2F">
      <w:pPr>
        <w:rPr>
          <w:b/>
          <w:bCs/>
          <w:sz w:val="28"/>
          <w:szCs w:val="28"/>
        </w:rPr>
      </w:pPr>
    </w:p>
    <w:p w14:paraId="0BEE656C" w14:textId="77777777" w:rsidR="00787F2F" w:rsidRDefault="00787F2F">
      <w:pPr>
        <w:rPr>
          <w:b/>
          <w:bCs/>
          <w:sz w:val="28"/>
          <w:szCs w:val="28"/>
        </w:rPr>
      </w:pPr>
    </w:p>
    <w:p w14:paraId="78385B8E" w14:textId="77777777" w:rsidR="00787F2F" w:rsidRDefault="00787F2F">
      <w:pPr>
        <w:rPr>
          <w:b/>
          <w:bCs/>
          <w:sz w:val="28"/>
          <w:szCs w:val="28"/>
        </w:rPr>
      </w:pPr>
    </w:p>
    <w:p w14:paraId="6D95235F" w14:textId="77777777" w:rsidR="00787F2F" w:rsidRDefault="00787F2F">
      <w:pPr>
        <w:rPr>
          <w:b/>
          <w:bCs/>
          <w:sz w:val="28"/>
          <w:szCs w:val="28"/>
        </w:rPr>
      </w:pPr>
    </w:p>
    <w:p w14:paraId="3F2CB917" w14:textId="77777777" w:rsidR="00787F2F" w:rsidRDefault="00787F2F">
      <w:pPr>
        <w:rPr>
          <w:b/>
          <w:bCs/>
          <w:sz w:val="28"/>
          <w:szCs w:val="28"/>
        </w:rPr>
      </w:pPr>
    </w:p>
    <w:p w14:paraId="7FC0DAEE" w14:textId="77777777" w:rsidR="00787F2F" w:rsidRDefault="00787F2F">
      <w:pPr>
        <w:rPr>
          <w:b/>
          <w:bCs/>
          <w:sz w:val="28"/>
          <w:szCs w:val="28"/>
        </w:rPr>
      </w:pPr>
    </w:p>
    <w:p w14:paraId="08AFAB7B" w14:textId="77777777" w:rsidR="00787F2F" w:rsidRDefault="00787F2F">
      <w:pPr>
        <w:rPr>
          <w:b/>
          <w:bCs/>
          <w:sz w:val="28"/>
          <w:szCs w:val="28"/>
        </w:rPr>
      </w:pPr>
    </w:p>
    <w:p w14:paraId="2A86CB7E" w14:textId="77777777" w:rsidR="00787F2F" w:rsidRDefault="00787F2F">
      <w:pPr>
        <w:rPr>
          <w:b/>
          <w:bCs/>
          <w:sz w:val="28"/>
          <w:szCs w:val="28"/>
        </w:rPr>
      </w:pPr>
    </w:p>
    <w:p w14:paraId="075593E5" w14:textId="77777777" w:rsidR="00787F2F" w:rsidRDefault="00787F2F">
      <w:pPr>
        <w:rPr>
          <w:b/>
          <w:bCs/>
          <w:sz w:val="28"/>
          <w:szCs w:val="28"/>
        </w:rPr>
      </w:pPr>
    </w:p>
    <w:p w14:paraId="10540A46" w14:textId="77777777" w:rsidR="00787F2F" w:rsidRDefault="00787F2F">
      <w:pPr>
        <w:rPr>
          <w:b/>
          <w:bCs/>
          <w:sz w:val="28"/>
          <w:szCs w:val="28"/>
        </w:rPr>
      </w:pPr>
    </w:p>
    <w:p w14:paraId="37FA15DE" w14:textId="77777777" w:rsidR="00787F2F" w:rsidRDefault="00787F2F">
      <w:pPr>
        <w:rPr>
          <w:b/>
          <w:bCs/>
          <w:sz w:val="28"/>
          <w:szCs w:val="28"/>
        </w:rPr>
      </w:pPr>
    </w:p>
    <w:p w14:paraId="10F120F4" w14:textId="77777777" w:rsidR="00787F2F" w:rsidRDefault="00787F2F">
      <w:pPr>
        <w:rPr>
          <w:b/>
          <w:bCs/>
          <w:sz w:val="28"/>
          <w:szCs w:val="28"/>
        </w:rPr>
      </w:pPr>
    </w:p>
    <w:p w14:paraId="7F5CF4EB" w14:textId="77777777" w:rsidR="00787F2F" w:rsidRDefault="00787F2F">
      <w:pPr>
        <w:rPr>
          <w:b/>
          <w:bCs/>
          <w:sz w:val="28"/>
          <w:szCs w:val="28"/>
        </w:rPr>
      </w:pPr>
    </w:p>
    <w:p w14:paraId="4FE208DF" w14:textId="77777777" w:rsidR="00787F2F" w:rsidRDefault="00787F2F">
      <w:pPr>
        <w:rPr>
          <w:b/>
          <w:bCs/>
          <w:sz w:val="28"/>
          <w:szCs w:val="28"/>
        </w:rPr>
      </w:pPr>
    </w:p>
    <w:p w14:paraId="68D0A03D" w14:textId="77777777" w:rsidR="00787F2F" w:rsidRDefault="00787F2F">
      <w:pPr>
        <w:rPr>
          <w:b/>
          <w:bCs/>
          <w:sz w:val="28"/>
          <w:szCs w:val="28"/>
        </w:rPr>
      </w:pPr>
    </w:p>
    <w:p w14:paraId="684F904C" w14:textId="77777777" w:rsidR="00787F2F" w:rsidRDefault="00787F2F">
      <w:pPr>
        <w:rPr>
          <w:b/>
          <w:bCs/>
          <w:sz w:val="28"/>
          <w:szCs w:val="28"/>
        </w:rPr>
      </w:pPr>
    </w:p>
    <w:p w14:paraId="24BBAD29" w14:textId="77777777" w:rsidR="00787F2F" w:rsidRDefault="00787F2F">
      <w:pPr>
        <w:rPr>
          <w:b/>
          <w:bCs/>
          <w:sz w:val="28"/>
          <w:szCs w:val="28"/>
        </w:rPr>
      </w:pPr>
    </w:p>
    <w:p w14:paraId="3864A0AC" w14:textId="77777777" w:rsidR="00787F2F" w:rsidRDefault="00787F2F">
      <w:pPr>
        <w:rPr>
          <w:b/>
          <w:bCs/>
          <w:sz w:val="28"/>
          <w:szCs w:val="28"/>
        </w:rPr>
      </w:pPr>
    </w:p>
    <w:p w14:paraId="24D22406" w14:textId="77777777" w:rsidR="00787F2F" w:rsidRDefault="00787F2F">
      <w:pPr>
        <w:rPr>
          <w:b/>
          <w:bCs/>
          <w:sz w:val="28"/>
          <w:szCs w:val="28"/>
        </w:rPr>
      </w:pPr>
    </w:p>
    <w:p w14:paraId="620D81C6" w14:textId="77777777" w:rsidR="00787F2F" w:rsidRDefault="00787F2F">
      <w:pPr>
        <w:rPr>
          <w:b/>
          <w:bCs/>
          <w:sz w:val="28"/>
          <w:szCs w:val="28"/>
        </w:rPr>
      </w:pPr>
    </w:p>
    <w:p w14:paraId="7E4E846E" w14:textId="77777777" w:rsidR="00787F2F" w:rsidRDefault="00787F2F">
      <w:pPr>
        <w:rPr>
          <w:b/>
          <w:bCs/>
          <w:sz w:val="28"/>
          <w:szCs w:val="28"/>
        </w:rPr>
      </w:pPr>
    </w:p>
    <w:p w14:paraId="2C8740C5" w14:textId="6C6D7E0F" w:rsidR="00B42D68" w:rsidRPr="00787F2F" w:rsidRDefault="00787F2F">
      <w:pPr>
        <w:rPr>
          <w:b/>
          <w:bCs/>
          <w:sz w:val="32"/>
          <w:szCs w:val="32"/>
        </w:rPr>
      </w:pPr>
      <w:r w:rsidRPr="00787F2F">
        <w:rPr>
          <w:b/>
          <w:bCs/>
          <w:sz w:val="32"/>
          <w:szCs w:val="32"/>
        </w:rPr>
        <w:lastRenderedPageBreak/>
        <w:t xml:space="preserve">4. </w:t>
      </w:r>
      <w:r w:rsidRPr="00787F2F">
        <w:rPr>
          <w:b/>
          <w:bCs/>
          <w:sz w:val="32"/>
          <w:szCs w:val="32"/>
        </w:rPr>
        <w:t>RCCB Selection</w:t>
      </w:r>
      <w:r w:rsidRPr="00787F2F">
        <w:rPr>
          <w:noProof/>
          <w:sz w:val="32"/>
          <w:szCs w:val="32"/>
          <w:lang w:bidi="si-LK"/>
        </w:rPr>
        <w:t xml:space="preserve"> </w:t>
      </w:r>
    </w:p>
    <w:p w14:paraId="6825B261" w14:textId="77777777" w:rsidR="00787F2F" w:rsidRPr="00787F2F" w:rsidRDefault="00787F2F"/>
    <w:tbl>
      <w:tblPr>
        <w:tblStyle w:val="TableGrid"/>
        <w:tblW w:w="9711" w:type="dxa"/>
        <w:tblLook w:val="04A0" w:firstRow="1" w:lastRow="0" w:firstColumn="1" w:lastColumn="0" w:noHBand="0" w:noVBand="1"/>
      </w:tblPr>
      <w:tblGrid>
        <w:gridCol w:w="2709"/>
        <w:gridCol w:w="7002"/>
      </w:tblGrid>
      <w:tr w:rsidR="003964A8" w14:paraId="183C02A1" w14:textId="77777777" w:rsidTr="00432A04">
        <w:trPr>
          <w:trHeight w:val="521"/>
        </w:trPr>
        <w:tc>
          <w:tcPr>
            <w:tcW w:w="2709" w:type="dxa"/>
          </w:tcPr>
          <w:p w14:paraId="1696D3BB" w14:textId="77777777" w:rsidR="00432A04" w:rsidRDefault="00432A04" w:rsidP="003964A8">
            <w:pPr>
              <w:jc w:val="center"/>
              <w:rPr>
                <w:sz w:val="28"/>
                <w:szCs w:val="28"/>
              </w:rPr>
            </w:pPr>
          </w:p>
          <w:p w14:paraId="3FE3F986" w14:textId="21D229B5" w:rsidR="003964A8" w:rsidRPr="003964A8" w:rsidRDefault="003964A8" w:rsidP="003964A8">
            <w:pPr>
              <w:jc w:val="center"/>
              <w:rPr>
                <w:sz w:val="28"/>
                <w:szCs w:val="28"/>
              </w:rPr>
            </w:pPr>
            <w:r w:rsidRPr="003964A8">
              <w:rPr>
                <w:sz w:val="28"/>
                <w:szCs w:val="28"/>
              </w:rPr>
              <w:t>RCCB</w:t>
            </w:r>
          </w:p>
        </w:tc>
        <w:tc>
          <w:tcPr>
            <w:tcW w:w="7002" w:type="dxa"/>
          </w:tcPr>
          <w:p w14:paraId="27E85CC7" w14:textId="115A9219" w:rsidR="003964A8" w:rsidRPr="003964A8" w:rsidRDefault="003964A8" w:rsidP="003964A8">
            <w:pPr>
              <w:jc w:val="center"/>
              <w:rPr>
                <w:sz w:val="28"/>
                <w:szCs w:val="28"/>
              </w:rPr>
            </w:pPr>
            <w:r w:rsidRPr="003964A8">
              <w:rPr>
                <w:sz w:val="28"/>
                <w:szCs w:val="28"/>
              </w:rPr>
              <w:t>Assigned circuits to the RCCB</w:t>
            </w:r>
          </w:p>
        </w:tc>
      </w:tr>
      <w:tr w:rsidR="003964A8" w14:paraId="0BAC5A13" w14:textId="77777777" w:rsidTr="00432A04">
        <w:trPr>
          <w:trHeight w:val="795"/>
        </w:trPr>
        <w:tc>
          <w:tcPr>
            <w:tcW w:w="2709" w:type="dxa"/>
            <w:vMerge w:val="restart"/>
          </w:tcPr>
          <w:p w14:paraId="6AC32AA3" w14:textId="77777777" w:rsidR="00210803" w:rsidRDefault="00210803" w:rsidP="003964A8">
            <w:pPr>
              <w:jc w:val="center"/>
            </w:pPr>
          </w:p>
          <w:p w14:paraId="45386C82" w14:textId="77777777" w:rsidR="00210803" w:rsidRDefault="00210803" w:rsidP="003964A8">
            <w:pPr>
              <w:jc w:val="center"/>
            </w:pPr>
          </w:p>
          <w:p w14:paraId="5832C250" w14:textId="77777777" w:rsidR="00210803" w:rsidRDefault="00210803" w:rsidP="003964A8">
            <w:pPr>
              <w:jc w:val="center"/>
            </w:pPr>
          </w:p>
          <w:p w14:paraId="19780651" w14:textId="77777777" w:rsidR="00210803" w:rsidRDefault="00210803" w:rsidP="003964A8">
            <w:pPr>
              <w:jc w:val="center"/>
            </w:pPr>
          </w:p>
          <w:p w14:paraId="3BF0FD92" w14:textId="77777777" w:rsidR="00210803" w:rsidRDefault="00210803" w:rsidP="003964A8">
            <w:pPr>
              <w:jc w:val="center"/>
            </w:pPr>
          </w:p>
          <w:p w14:paraId="58FDE7B9" w14:textId="77777777" w:rsidR="00210803" w:rsidRDefault="00210803" w:rsidP="003964A8">
            <w:pPr>
              <w:jc w:val="center"/>
            </w:pPr>
          </w:p>
          <w:p w14:paraId="2E37F95B" w14:textId="77777777" w:rsidR="00210803" w:rsidRDefault="00210803" w:rsidP="003964A8">
            <w:pPr>
              <w:jc w:val="center"/>
            </w:pPr>
          </w:p>
          <w:p w14:paraId="435774BF" w14:textId="77777777" w:rsidR="00210803" w:rsidRDefault="00210803" w:rsidP="003964A8">
            <w:pPr>
              <w:jc w:val="center"/>
            </w:pPr>
          </w:p>
          <w:p w14:paraId="6D9DC5D4" w14:textId="77777777" w:rsidR="003964A8" w:rsidRDefault="003A6344" w:rsidP="003964A8">
            <w:pPr>
              <w:jc w:val="center"/>
            </w:pPr>
            <w:r w:rsidRPr="003A6344">
              <w:t>40A, 30mA</w:t>
            </w:r>
          </w:p>
          <w:p w14:paraId="513DA724" w14:textId="3465E037" w:rsidR="00432A04" w:rsidRDefault="00432A04" w:rsidP="003964A8">
            <w:pPr>
              <w:jc w:val="center"/>
            </w:pPr>
          </w:p>
        </w:tc>
        <w:tc>
          <w:tcPr>
            <w:tcW w:w="7002" w:type="dxa"/>
          </w:tcPr>
          <w:p w14:paraId="1CC75BE6" w14:textId="77777777" w:rsidR="00210803" w:rsidRDefault="00210803" w:rsidP="003964A8">
            <w:pPr>
              <w:jc w:val="center"/>
            </w:pPr>
          </w:p>
          <w:p w14:paraId="4541E2F3" w14:textId="2D2FC5E3" w:rsidR="003964A8" w:rsidRDefault="003964A8" w:rsidP="003964A8">
            <w:pPr>
              <w:jc w:val="center"/>
            </w:pPr>
            <w:r>
              <w:t>1</w:t>
            </w:r>
          </w:p>
        </w:tc>
      </w:tr>
      <w:tr w:rsidR="003964A8" w14:paraId="02B39751" w14:textId="77777777" w:rsidTr="00432A04">
        <w:trPr>
          <w:trHeight w:val="759"/>
        </w:trPr>
        <w:tc>
          <w:tcPr>
            <w:tcW w:w="2709" w:type="dxa"/>
            <w:vMerge/>
          </w:tcPr>
          <w:p w14:paraId="6E083D8D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</w:tcPr>
          <w:p w14:paraId="2B8C6570" w14:textId="77777777" w:rsidR="00210803" w:rsidRDefault="00210803" w:rsidP="003964A8">
            <w:pPr>
              <w:jc w:val="center"/>
            </w:pPr>
          </w:p>
          <w:p w14:paraId="4D2E4255" w14:textId="1BAEF2C0" w:rsidR="003964A8" w:rsidRDefault="005D7D68" w:rsidP="005D7D68">
            <w:pPr>
              <w:tabs>
                <w:tab w:val="center" w:pos="3393"/>
                <w:tab w:val="left" w:pos="3840"/>
              </w:tabs>
            </w:pPr>
            <w:r>
              <w:tab/>
              <w:t>2</w:t>
            </w:r>
          </w:p>
        </w:tc>
      </w:tr>
      <w:tr w:rsidR="003964A8" w14:paraId="36A2780B" w14:textId="77777777" w:rsidTr="00432A04">
        <w:trPr>
          <w:trHeight w:val="795"/>
        </w:trPr>
        <w:tc>
          <w:tcPr>
            <w:tcW w:w="2709" w:type="dxa"/>
            <w:vMerge/>
          </w:tcPr>
          <w:p w14:paraId="3EC0A923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</w:tcPr>
          <w:p w14:paraId="08F4AAD0" w14:textId="77777777" w:rsidR="00210803" w:rsidRDefault="00210803" w:rsidP="003964A8">
            <w:pPr>
              <w:jc w:val="center"/>
            </w:pPr>
          </w:p>
          <w:p w14:paraId="00256BBA" w14:textId="14B7F305" w:rsidR="003964A8" w:rsidRDefault="005D7D68" w:rsidP="003964A8">
            <w:pPr>
              <w:jc w:val="center"/>
            </w:pPr>
            <w:r>
              <w:t>3</w:t>
            </w:r>
          </w:p>
        </w:tc>
      </w:tr>
      <w:tr w:rsidR="003964A8" w14:paraId="6A57CD39" w14:textId="77777777" w:rsidTr="00432A04">
        <w:trPr>
          <w:trHeight w:val="795"/>
        </w:trPr>
        <w:tc>
          <w:tcPr>
            <w:tcW w:w="2709" w:type="dxa"/>
            <w:vMerge/>
          </w:tcPr>
          <w:p w14:paraId="11E3FDB1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</w:tcPr>
          <w:p w14:paraId="7B43DEDB" w14:textId="77777777" w:rsidR="00210803" w:rsidRDefault="00210803" w:rsidP="003964A8">
            <w:pPr>
              <w:jc w:val="center"/>
            </w:pPr>
          </w:p>
          <w:p w14:paraId="728819EF" w14:textId="5031C647" w:rsidR="003964A8" w:rsidRDefault="005D7D68" w:rsidP="003964A8">
            <w:pPr>
              <w:jc w:val="center"/>
            </w:pPr>
            <w:r>
              <w:t>4</w:t>
            </w:r>
          </w:p>
        </w:tc>
      </w:tr>
      <w:tr w:rsidR="003964A8" w14:paraId="3DB37E9F" w14:textId="77777777" w:rsidTr="00432A04">
        <w:trPr>
          <w:trHeight w:val="795"/>
        </w:trPr>
        <w:tc>
          <w:tcPr>
            <w:tcW w:w="2709" w:type="dxa"/>
            <w:vMerge/>
          </w:tcPr>
          <w:p w14:paraId="4568F706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</w:tcPr>
          <w:p w14:paraId="4B8316EA" w14:textId="77777777" w:rsidR="00210803" w:rsidRDefault="00210803" w:rsidP="003964A8">
            <w:pPr>
              <w:jc w:val="center"/>
            </w:pPr>
          </w:p>
          <w:p w14:paraId="66D9698F" w14:textId="5EAF00D5" w:rsidR="003964A8" w:rsidRDefault="005D7D68" w:rsidP="003964A8">
            <w:pPr>
              <w:jc w:val="center"/>
            </w:pPr>
            <w:r>
              <w:t>5</w:t>
            </w:r>
          </w:p>
        </w:tc>
      </w:tr>
      <w:tr w:rsidR="003964A8" w14:paraId="6B1CBBCD" w14:textId="77777777" w:rsidTr="00432A04">
        <w:trPr>
          <w:trHeight w:val="795"/>
        </w:trPr>
        <w:tc>
          <w:tcPr>
            <w:tcW w:w="2709" w:type="dxa"/>
            <w:vMerge/>
            <w:tcBorders>
              <w:bottom w:val="single" w:sz="4" w:space="0" w:color="auto"/>
            </w:tcBorders>
          </w:tcPr>
          <w:p w14:paraId="2A0D7447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</w:tcPr>
          <w:p w14:paraId="16BD3901" w14:textId="77777777" w:rsidR="00210803" w:rsidRDefault="00210803" w:rsidP="003964A8">
            <w:pPr>
              <w:jc w:val="center"/>
            </w:pPr>
          </w:p>
          <w:p w14:paraId="61328B74" w14:textId="2E25572B" w:rsidR="003964A8" w:rsidRDefault="005D7D68" w:rsidP="003964A8">
            <w:pPr>
              <w:jc w:val="center"/>
            </w:pPr>
            <w:r>
              <w:t>6</w:t>
            </w:r>
          </w:p>
        </w:tc>
      </w:tr>
      <w:tr w:rsidR="000F5368" w14:paraId="5F4A5EB2" w14:textId="77777777" w:rsidTr="000F5368">
        <w:trPr>
          <w:trHeight w:val="795"/>
        </w:trPr>
        <w:tc>
          <w:tcPr>
            <w:tcW w:w="2709" w:type="dxa"/>
            <w:vMerge w:val="restart"/>
            <w:vAlign w:val="center"/>
          </w:tcPr>
          <w:p w14:paraId="187F85C6" w14:textId="3CE4C667" w:rsidR="000F5368" w:rsidRDefault="000F5368" w:rsidP="000F5368">
            <w:pPr>
              <w:jc w:val="center"/>
            </w:pPr>
            <w:r>
              <w:t>40A, 30mA</w:t>
            </w:r>
          </w:p>
        </w:tc>
        <w:tc>
          <w:tcPr>
            <w:tcW w:w="7002" w:type="dxa"/>
            <w:vAlign w:val="center"/>
          </w:tcPr>
          <w:p w14:paraId="6F3BAC35" w14:textId="5DC0F6BD" w:rsidR="000F5368" w:rsidRDefault="000F5368" w:rsidP="000F5368">
            <w:pPr>
              <w:jc w:val="center"/>
            </w:pPr>
            <w:r>
              <w:t>9</w:t>
            </w:r>
          </w:p>
        </w:tc>
      </w:tr>
      <w:tr w:rsidR="000F5368" w14:paraId="54E94DFC" w14:textId="77777777" w:rsidTr="000F5368">
        <w:trPr>
          <w:trHeight w:val="795"/>
        </w:trPr>
        <w:tc>
          <w:tcPr>
            <w:tcW w:w="2709" w:type="dxa"/>
            <w:vMerge/>
          </w:tcPr>
          <w:p w14:paraId="6E1F744E" w14:textId="77777777" w:rsidR="000F5368" w:rsidRDefault="000F5368" w:rsidP="003964A8">
            <w:pPr>
              <w:jc w:val="center"/>
            </w:pPr>
          </w:p>
        </w:tc>
        <w:tc>
          <w:tcPr>
            <w:tcW w:w="7002" w:type="dxa"/>
            <w:vAlign w:val="center"/>
          </w:tcPr>
          <w:p w14:paraId="47BDBC30" w14:textId="36ACE945" w:rsidR="000F5368" w:rsidRDefault="000F5368" w:rsidP="000F5368">
            <w:pPr>
              <w:jc w:val="center"/>
            </w:pPr>
            <w:r>
              <w:t>10</w:t>
            </w:r>
          </w:p>
        </w:tc>
      </w:tr>
      <w:tr w:rsidR="000F5368" w14:paraId="1D337D6A" w14:textId="77777777" w:rsidTr="000F5368">
        <w:trPr>
          <w:trHeight w:val="795"/>
        </w:trPr>
        <w:tc>
          <w:tcPr>
            <w:tcW w:w="2709" w:type="dxa"/>
            <w:vMerge/>
          </w:tcPr>
          <w:p w14:paraId="75798ED7" w14:textId="77777777" w:rsidR="000F5368" w:rsidRDefault="000F5368" w:rsidP="003964A8">
            <w:pPr>
              <w:jc w:val="center"/>
            </w:pPr>
          </w:p>
        </w:tc>
        <w:tc>
          <w:tcPr>
            <w:tcW w:w="7002" w:type="dxa"/>
            <w:vAlign w:val="center"/>
          </w:tcPr>
          <w:p w14:paraId="5369CEE8" w14:textId="4EEBC951" w:rsidR="000F5368" w:rsidRDefault="000F5368" w:rsidP="000F5368">
            <w:pPr>
              <w:jc w:val="center"/>
            </w:pPr>
            <w:r>
              <w:t>11</w:t>
            </w:r>
          </w:p>
        </w:tc>
      </w:tr>
      <w:tr w:rsidR="000F5368" w14:paraId="0CDFA21B" w14:textId="77777777" w:rsidTr="000F5368">
        <w:trPr>
          <w:trHeight w:val="795"/>
        </w:trPr>
        <w:tc>
          <w:tcPr>
            <w:tcW w:w="2709" w:type="dxa"/>
            <w:vMerge/>
          </w:tcPr>
          <w:p w14:paraId="5D6A9159" w14:textId="77777777" w:rsidR="000F5368" w:rsidRDefault="000F5368" w:rsidP="003964A8">
            <w:pPr>
              <w:jc w:val="center"/>
            </w:pPr>
          </w:p>
        </w:tc>
        <w:tc>
          <w:tcPr>
            <w:tcW w:w="7002" w:type="dxa"/>
            <w:vAlign w:val="center"/>
          </w:tcPr>
          <w:p w14:paraId="5C56E6C3" w14:textId="2BA32C57" w:rsidR="000F5368" w:rsidRDefault="000F5368" w:rsidP="000F5368">
            <w:pPr>
              <w:jc w:val="center"/>
            </w:pPr>
            <w:r>
              <w:t>12</w:t>
            </w:r>
          </w:p>
        </w:tc>
      </w:tr>
      <w:tr w:rsidR="000F5368" w14:paraId="463E8C51" w14:textId="77777777" w:rsidTr="000F5368">
        <w:trPr>
          <w:trHeight w:val="795"/>
        </w:trPr>
        <w:tc>
          <w:tcPr>
            <w:tcW w:w="2709" w:type="dxa"/>
            <w:vMerge w:val="restart"/>
            <w:vAlign w:val="center"/>
          </w:tcPr>
          <w:p w14:paraId="222742DA" w14:textId="678C729D" w:rsidR="000F5368" w:rsidRDefault="000F5368" w:rsidP="000F5368">
            <w:pPr>
              <w:jc w:val="center"/>
            </w:pPr>
            <w:r>
              <w:t>40A, 30mA</w:t>
            </w:r>
          </w:p>
        </w:tc>
        <w:tc>
          <w:tcPr>
            <w:tcW w:w="7002" w:type="dxa"/>
            <w:vAlign w:val="center"/>
          </w:tcPr>
          <w:p w14:paraId="573C7AC4" w14:textId="2DE8D2B5" w:rsidR="000F5368" w:rsidRDefault="000F5368" w:rsidP="000F5368">
            <w:pPr>
              <w:jc w:val="center"/>
            </w:pPr>
            <w:r>
              <w:t>7</w:t>
            </w:r>
          </w:p>
        </w:tc>
      </w:tr>
      <w:tr w:rsidR="000F5368" w14:paraId="6EA61377" w14:textId="77777777" w:rsidTr="000F5368">
        <w:trPr>
          <w:trHeight w:val="795"/>
        </w:trPr>
        <w:tc>
          <w:tcPr>
            <w:tcW w:w="2709" w:type="dxa"/>
            <w:vMerge/>
          </w:tcPr>
          <w:p w14:paraId="6828DE43" w14:textId="77777777" w:rsidR="000F5368" w:rsidRDefault="000F5368" w:rsidP="003964A8">
            <w:pPr>
              <w:jc w:val="center"/>
            </w:pPr>
          </w:p>
        </w:tc>
        <w:tc>
          <w:tcPr>
            <w:tcW w:w="7002" w:type="dxa"/>
            <w:vAlign w:val="center"/>
          </w:tcPr>
          <w:p w14:paraId="02E38D08" w14:textId="57E84012" w:rsidR="000F5368" w:rsidRDefault="000F5368" w:rsidP="000F5368">
            <w:pPr>
              <w:jc w:val="center"/>
            </w:pPr>
            <w:r>
              <w:t>8</w:t>
            </w:r>
          </w:p>
        </w:tc>
      </w:tr>
      <w:tr w:rsidR="000F5368" w14:paraId="6E1604BF" w14:textId="77777777" w:rsidTr="000F5368">
        <w:trPr>
          <w:trHeight w:val="795"/>
        </w:trPr>
        <w:tc>
          <w:tcPr>
            <w:tcW w:w="2709" w:type="dxa"/>
            <w:vMerge/>
            <w:tcBorders>
              <w:bottom w:val="single" w:sz="4" w:space="0" w:color="auto"/>
            </w:tcBorders>
          </w:tcPr>
          <w:p w14:paraId="34C310A6" w14:textId="77777777" w:rsidR="000F5368" w:rsidRDefault="000F5368" w:rsidP="003964A8">
            <w:pPr>
              <w:jc w:val="center"/>
            </w:pPr>
          </w:p>
        </w:tc>
        <w:tc>
          <w:tcPr>
            <w:tcW w:w="7002" w:type="dxa"/>
            <w:vAlign w:val="center"/>
          </w:tcPr>
          <w:p w14:paraId="3A627457" w14:textId="7C93665A" w:rsidR="000F5368" w:rsidRDefault="000F5368" w:rsidP="000F5368">
            <w:pPr>
              <w:jc w:val="center"/>
            </w:pPr>
            <w:r>
              <w:t>13</w:t>
            </w:r>
          </w:p>
        </w:tc>
      </w:tr>
    </w:tbl>
    <w:p w14:paraId="4AAC2E3A" w14:textId="38D84E76" w:rsidR="00787F2F" w:rsidRDefault="00787F2F">
      <w:pPr>
        <w:rPr>
          <w:b/>
          <w:bCs/>
          <w:sz w:val="28"/>
          <w:szCs w:val="28"/>
        </w:rPr>
      </w:pPr>
    </w:p>
    <w:p w14:paraId="6F89CB51" w14:textId="77777777" w:rsidR="000F5368" w:rsidRDefault="000F5368">
      <w:pPr>
        <w:rPr>
          <w:b/>
          <w:bCs/>
          <w:sz w:val="28"/>
          <w:szCs w:val="28"/>
        </w:rPr>
      </w:pPr>
    </w:p>
    <w:p w14:paraId="00FA9F5E" w14:textId="77445263" w:rsidR="000F5368" w:rsidRDefault="000F5368">
      <w:pPr>
        <w:rPr>
          <w:b/>
          <w:bCs/>
          <w:sz w:val="28"/>
          <w:szCs w:val="28"/>
        </w:rPr>
      </w:pPr>
    </w:p>
    <w:p w14:paraId="327E6EC8" w14:textId="39AEC64F" w:rsidR="00DF7E74" w:rsidRPr="00787F2F" w:rsidRDefault="00B52027">
      <w:pPr>
        <w:rPr>
          <w:b/>
          <w:bCs/>
          <w:sz w:val="32"/>
          <w:szCs w:val="32"/>
        </w:rPr>
      </w:pPr>
      <w:r w:rsidRPr="00787F2F">
        <w:rPr>
          <w:b/>
          <w:bCs/>
          <w:sz w:val="32"/>
          <w:szCs w:val="32"/>
        </w:rPr>
        <w:lastRenderedPageBreak/>
        <w:t xml:space="preserve">5. </w:t>
      </w:r>
      <w:r w:rsidR="003A6344" w:rsidRPr="00787F2F">
        <w:rPr>
          <w:b/>
          <w:bCs/>
          <w:sz w:val="32"/>
          <w:szCs w:val="32"/>
        </w:rPr>
        <w:t>Wire Sizes</w:t>
      </w:r>
    </w:p>
    <w:p w14:paraId="5E1831D7" w14:textId="2D33193D" w:rsidR="0076742D" w:rsidRDefault="0076742D">
      <w:pPr>
        <w:rPr>
          <w:rFonts w:eastAsiaTheme="minorEastAsia"/>
          <w:b/>
          <w:bCs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 xml:space="preserve">CCC&gt; 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MCB Rating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g</m:t>
                  </m:r>
                </m:sub>
              </m:sSub>
            </m:den>
          </m:f>
        </m:oMath>
      </m:oMathPara>
    </w:p>
    <w:tbl>
      <w:tblPr>
        <w:tblStyle w:val="TableGrid"/>
        <w:tblpPr w:leftFromText="180" w:rightFromText="180" w:vertAnchor="text" w:horzAnchor="margin" w:tblpXSpec="center" w:tblpY="1112"/>
        <w:tblW w:w="10795" w:type="dxa"/>
        <w:tblLayout w:type="fixed"/>
        <w:tblLook w:val="04A0" w:firstRow="1" w:lastRow="0" w:firstColumn="1" w:lastColumn="0" w:noHBand="0" w:noVBand="1"/>
      </w:tblPr>
      <w:tblGrid>
        <w:gridCol w:w="955"/>
        <w:gridCol w:w="1090"/>
        <w:gridCol w:w="607"/>
        <w:gridCol w:w="2293"/>
        <w:gridCol w:w="878"/>
        <w:gridCol w:w="2586"/>
        <w:gridCol w:w="1254"/>
        <w:gridCol w:w="1132"/>
      </w:tblGrid>
      <w:tr w:rsidR="00AF335F" w14:paraId="4EDB84A1" w14:textId="77777777" w:rsidTr="00AF335F">
        <w:trPr>
          <w:trHeight w:val="657"/>
        </w:trPr>
        <w:tc>
          <w:tcPr>
            <w:tcW w:w="955" w:type="dxa"/>
          </w:tcPr>
          <w:p w14:paraId="73262D30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3FEE44EA" w14:textId="63CE0F19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Circuit Number</w:t>
            </w:r>
          </w:p>
        </w:tc>
        <w:tc>
          <w:tcPr>
            <w:tcW w:w="1090" w:type="dxa"/>
          </w:tcPr>
          <w:p w14:paraId="73537575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32D69DCA" w14:textId="7D279A32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Number of circuits in the conduit</w:t>
            </w:r>
          </w:p>
        </w:tc>
        <w:tc>
          <w:tcPr>
            <w:tcW w:w="607" w:type="dxa"/>
          </w:tcPr>
          <w:p w14:paraId="18B4CCC7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6E70224D" w14:textId="1AA074FD" w:rsidR="00AF335F" w:rsidRPr="00101052" w:rsidRDefault="00AF335F" w:rsidP="00AF335F">
            <w:pPr>
              <w:jc w:val="center"/>
              <w:rPr>
                <w:rFonts w:eastAsiaTheme="minorEastAsia"/>
                <w:szCs w:val="22"/>
                <w:vertAlign w:val="subscript"/>
              </w:rPr>
            </w:pPr>
            <w:r>
              <w:rPr>
                <w:rFonts w:eastAsiaTheme="minorEastAsia"/>
                <w:szCs w:val="22"/>
              </w:rPr>
              <w:t>C</w:t>
            </w:r>
            <w:r>
              <w:rPr>
                <w:rFonts w:eastAsiaTheme="minorEastAsia"/>
                <w:szCs w:val="22"/>
                <w:vertAlign w:val="subscript"/>
              </w:rPr>
              <w:t>g</w:t>
            </w:r>
          </w:p>
        </w:tc>
        <w:tc>
          <w:tcPr>
            <w:tcW w:w="2293" w:type="dxa"/>
          </w:tcPr>
          <w:p w14:paraId="52249F99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5EE0CE98" w14:textId="08AF8F99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Minimum CCC / A</w:t>
            </w:r>
          </w:p>
        </w:tc>
        <w:tc>
          <w:tcPr>
            <w:tcW w:w="878" w:type="dxa"/>
          </w:tcPr>
          <w:p w14:paraId="71628956" w14:textId="77777777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Maximum wire length/m</w:t>
            </w:r>
          </w:p>
        </w:tc>
        <w:tc>
          <w:tcPr>
            <w:tcW w:w="2586" w:type="dxa"/>
          </w:tcPr>
          <w:p w14:paraId="6E6892D0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6C3BAC90" w14:textId="620B8134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Voltage drop / V</w:t>
            </w:r>
          </w:p>
        </w:tc>
        <w:tc>
          <w:tcPr>
            <w:tcW w:w="1254" w:type="dxa"/>
          </w:tcPr>
          <w:p w14:paraId="55E4C6EB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4858081F" w14:textId="3CD5171F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L and N Conductor size (mm</w:t>
            </w:r>
            <w:r>
              <w:rPr>
                <w:rFonts w:eastAsiaTheme="minorEastAsia"/>
                <w:szCs w:val="22"/>
                <w:vertAlign w:val="superscript"/>
              </w:rPr>
              <w:t>2</w:t>
            </w:r>
            <w:r>
              <w:rPr>
                <w:rFonts w:eastAsiaTheme="minorEastAsia"/>
                <w:szCs w:val="22"/>
              </w:rPr>
              <w:t>)</w:t>
            </w:r>
          </w:p>
        </w:tc>
        <w:tc>
          <w:tcPr>
            <w:tcW w:w="1132" w:type="dxa"/>
          </w:tcPr>
          <w:p w14:paraId="30851948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743C782E" w14:textId="44B00A3A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Protective conductor size (mm</w:t>
            </w:r>
            <w:r>
              <w:rPr>
                <w:rFonts w:eastAsiaTheme="minorEastAsia"/>
                <w:szCs w:val="22"/>
                <w:vertAlign w:val="superscript"/>
              </w:rPr>
              <w:t>2</w:t>
            </w:r>
            <w:r>
              <w:rPr>
                <w:rFonts w:eastAsiaTheme="minorEastAsia"/>
                <w:szCs w:val="22"/>
              </w:rPr>
              <w:t>)</w:t>
            </w:r>
          </w:p>
        </w:tc>
      </w:tr>
      <w:tr w:rsidR="00AF335F" w14:paraId="16336DC6" w14:textId="77777777" w:rsidTr="00AF335F">
        <w:trPr>
          <w:trHeight w:val="657"/>
        </w:trPr>
        <w:tc>
          <w:tcPr>
            <w:tcW w:w="955" w:type="dxa"/>
          </w:tcPr>
          <w:p w14:paraId="567C018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</w:t>
            </w:r>
          </w:p>
        </w:tc>
        <w:tc>
          <w:tcPr>
            <w:tcW w:w="1090" w:type="dxa"/>
          </w:tcPr>
          <w:p w14:paraId="6E52BD14" w14:textId="616E1B79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772C94D5" w14:textId="60C780D9" w:rsidR="00AF335F" w:rsidRDefault="009C6686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0456B73A" w14:textId="0E568A45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0DBFEBB0" w14:textId="196FF22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16C17A95" w14:textId="3BAB9E2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20×0.</m:t>
                </m:r>
                <m:r>
                  <w:rPr>
                    <w:rFonts w:ascii="Cambria Math" w:eastAsiaTheme="minorEastAsia" w:hAnsi="Cambria Math"/>
                    <w:szCs w:val="22"/>
                  </w:rPr>
                  <m:t>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6=0.348</m:t>
                </m:r>
              </m:oMath>
            </m:oMathPara>
          </w:p>
        </w:tc>
        <w:tc>
          <w:tcPr>
            <w:tcW w:w="1254" w:type="dxa"/>
          </w:tcPr>
          <w:p w14:paraId="1788701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6840BA2E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074869FC" w14:textId="77777777" w:rsidTr="00AF335F">
        <w:trPr>
          <w:trHeight w:val="687"/>
        </w:trPr>
        <w:tc>
          <w:tcPr>
            <w:tcW w:w="955" w:type="dxa"/>
          </w:tcPr>
          <w:p w14:paraId="4E07107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1090" w:type="dxa"/>
          </w:tcPr>
          <w:p w14:paraId="000F35F2" w14:textId="5820D3DC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6295256E" w14:textId="16BF32E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0EC9E6B9" w14:textId="29033F47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72A50EB0" w14:textId="0291284F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41315AB7" w14:textId="3252209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30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9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072</m:t>
                </m:r>
              </m:oMath>
            </m:oMathPara>
          </w:p>
        </w:tc>
        <w:tc>
          <w:tcPr>
            <w:tcW w:w="1254" w:type="dxa"/>
          </w:tcPr>
          <w:p w14:paraId="1D720429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3A165F0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4CB91485" w14:textId="77777777" w:rsidTr="00AF335F">
        <w:trPr>
          <w:trHeight w:val="657"/>
        </w:trPr>
        <w:tc>
          <w:tcPr>
            <w:tcW w:w="955" w:type="dxa"/>
          </w:tcPr>
          <w:p w14:paraId="0016A53E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1090" w:type="dxa"/>
          </w:tcPr>
          <w:p w14:paraId="7FCDF3F1" w14:textId="402FF77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1B145C24" w14:textId="400FE3D0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771F8E71" w14:textId="5702F6DF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10A87C31" w14:textId="1D36A2D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2AB11016" w14:textId="740B6C2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1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11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2.574</m:t>
                </m:r>
              </m:oMath>
            </m:oMathPara>
          </w:p>
        </w:tc>
        <w:tc>
          <w:tcPr>
            <w:tcW w:w="1254" w:type="dxa"/>
          </w:tcPr>
          <w:p w14:paraId="65C2DCE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FA0891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739753CB" w14:textId="77777777" w:rsidTr="00AF335F">
        <w:trPr>
          <w:trHeight w:val="657"/>
        </w:trPr>
        <w:tc>
          <w:tcPr>
            <w:tcW w:w="955" w:type="dxa"/>
          </w:tcPr>
          <w:p w14:paraId="73551D3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4</w:t>
            </w:r>
          </w:p>
        </w:tc>
        <w:tc>
          <w:tcPr>
            <w:tcW w:w="1090" w:type="dxa"/>
          </w:tcPr>
          <w:p w14:paraId="234F8EB8" w14:textId="0DE70DE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3E22EF80" w14:textId="2AC7A5C8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5D4AE65A" w14:textId="27C5BFB3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1D73F745" w14:textId="2B78E8F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04E1CD1D" w14:textId="67FE88C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2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23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3.024</m:t>
                </m:r>
              </m:oMath>
            </m:oMathPara>
          </w:p>
        </w:tc>
        <w:tc>
          <w:tcPr>
            <w:tcW w:w="1254" w:type="dxa"/>
          </w:tcPr>
          <w:p w14:paraId="65868A1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56D0CF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02791974" w14:textId="77777777" w:rsidTr="00AF335F">
        <w:trPr>
          <w:trHeight w:val="657"/>
        </w:trPr>
        <w:tc>
          <w:tcPr>
            <w:tcW w:w="955" w:type="dxa"/>
          </w:tcPr>
          <w:p w14:paraId="0F767A8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5</w:t>
            </w:r>
          </w:p>
        </w:tc>
        <w:tc>
          <w:tcPr>
            <w:tcW w:w="1090" w:type="dxa"/>
          </w:tcPr>
          <w:p w14:paraId="4F47302F" w14:textId="740D8220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79105C2E" w14:textId="0ED3D3E9" w:rsidR="00AF335F" w:rsidRDefault="00040BC3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03AD3A24" w14:textId="48DDF014" w:rsidR="00AF335F" w:rsidRDefault="00040BC3" w:rsidP="009C6686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279C1A12" w14:textId="022A3D48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2AA0F7B6" w14:textId="2D52DDC2" w:rsidR="00AF335F" w:rsidRDefault="00040BC3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9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10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944</m:t>
                </m:r>
              </m:oMath>
            </m:oMathPara>
          </w:p>
        </w:tc>
        <w:tc>
          <w:tcPr>
            <w:tcW w:w="1254" w:type="dxa"/>
          </w:tcPr>
          <w:p w14:paraId="7C4BCC6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02EE13C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CA818F3" w14:textId="77777777" w:rsidTr="00AF335F">
        <w:trPr>
          <w:trHeight w:val="657"/>
        </w:trPr>
        <w:tc>
          <w:tcPr>
            <w:tcW w:w="955" w:type="dxa"/>
          </w:tcPr>
          <w:p w14:paraId="7AD2230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6</w:t>
            </w:r>
          </w:p>
        </w:tc>
        <w:tc>
          <w:tcPr>
            <w:tcW w:w="1090" w:type="dxa"/>
          </w:tcPr>
          <w:p w14:paraId="6A978521" w14:textId="454607B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51DB2C69" w14:textId="4D0BF3B8" w:rsidR="00AF335F" w:rsidRDefault="009C6686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2293" w:type="dxa"/>
          </w:tcPr>
          <w:p w14:paraId="6043A7C9" w14:textId="359ABE00" w:rsidR="00AF335F" w:rsidRDefault="009C6686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878" w:type="dxa"/>
          </w:tcPr>
          <w:p w14:paraId="1E88BC96" w14:textId="297D9A6C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7EB795EA" w14:textId="52C245CA" w:rsidR="00AF335F" w:rsidRDefault="00040BC3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1254" w:type="dxa"/>
          </w:tcPr>
          <w:p w14:paraId="63FF208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4D8FB1E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76B5A7E4" w14:textId="77777777" w:rsidTr="00AF335F">
        <w:trPr>
          <w:trHeight w:val="687"/>
        </w:trPr>
        <w:tc>
          <w:tcPr>
            <w:tcW w:w="955" w:type="dxa"/>
          </w:tcPr>
          <w:p w14:paraId="77D1E0B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7</w:t>
            </w:r>
          </w:p>
        </w:tc>
        <w:tc>
          <w:tcPr>
            <w:tcW w:w="1090" w:type="dxa"/>
          </w:tcPr>
          <w:p w14:paraId="49A5CBE7" w14:textId="2AA24475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788C4271" w14:textId="0AC67711" w:rsidR="00AF335F" w:rsidRDefault="00040BC3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2293" w:type="dxa"/>
          </w:tcPr>
          <w:p w14:paraId="37DDEDF9" w14:textId="6940DEA5" w:rsidR="00AF335F" w:rsidRDefault="00040BC3" w:rsidP="00040BC3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878" w:type="dxa"/>
          </w:tcPr>
          <w:p w14:paraId="57FF4C49" w14:textId="738AA6E4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781E7CC2" w14:textId="41DF6C70" w:rsidR="00AF335F" w:rsidRDefault="00040BC3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1254" w:type="dxa"/>
          </w:tcPr>
          <w:p w14:paraId="44A5226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0E26847F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939B44B" w14:textId="77777777" w:rsidTr="00AF335F">
        <w:trPr>
          <w:trHeight w:val="657"/>
        </w:trPr>
        <w:tc>
          <w:tcPr>
            <w:tcW w:w="955" w:type="dxa"/>
          </w:tcPr>
          <w:p w14:paraId="31F6D90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8</w:t>
            </w:r>
          </w:p>
        </w:tc>
        <w:tc>
          <w:tcPr>
            <w:tcW w:w="1090" w:type="dxa"/>
          </w:tcPr>
          <w:p w14:paraId="65F0BD7A" w14:textId="2E28FB98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5FA1ECA7" w14:textId="3B86A5F0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62009BC2" w14:textId="3F78DBB2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4C643A31" w14:textId="693C623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3C19460A" w14:textId="1AED67A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0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65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2.160</m:t>
                </m:r>
              </m:oMath>
            </m:oMathPara>
          </w:p>
        </w:tc>
        <w:tc>
          <w:tcPr>
            <w:tcW w:w="1254" w:type="dxa"/>
          </w:tcPr>
          <w:p w14:paraId="30A0B81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20C3F92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504F8894" w14:textId="77777777" w:rsidTr="00AF335F">
        <w:trPr>
          <w:trHeight w:val="657"/>
        </w:trPr>
        <w:tc>
          <w:tcPr>
            <w:tcW w:w="955" w:type="dxa"/>
          </w:tcPr>
          <w:p w14:paraId="55C66F6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9</w:t>
            </w:r>
          </w:p>
        </w:tc>
        <w:tc>
          <w:tcPr>
            <w:tcW w:w="1090" w:type="dxa"/>
          </w:tcPr>
          <w:p w14:paraId="38AC60D7" w14:textId="7548CDCF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480BE834" w14:textId="3798B73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0BD7F367" w14:textId="1F3D6AED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</m:t>
                    </m:r>
                    <m:r>
                      <w:rPr>
                        <w:rFonts w:ascii="Cambria Math" w:eastAsiaTheme="minorEastAsia" w:hAnsi="Cambria Math"/>
                        <w:szCs w:val="22"/>
                      </w:rPr>
                      <m:t>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76A16818" w14:textId="4C91C57B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29234AF8" w14:textId="72CA068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6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8.70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704</m:t>
                </m:r>
              </m:oMath>
            </m:oMathPara>
          </w:p>
        </w:tc>
        <w:tc>
          <w:tcPr>
            <w:tcW w:w="1254" w:type="dxa"/>
          </w:tcPr>
          <w:p w14:paraId="49FFD573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6AC6FF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679E4A5E" w14:textId="77777777" w:rsidTr="00AF335F">
        <w:trPr>
          <w:trHeight w:val="657"/>
        </w:trPr>
        <w:tc>
          <w:tcPr>
            <w:tcW w:w="955" w:type="dxa"/>
          </w:tcPr>
          <w:p w14:paraId="163784B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0</w:t>
            </w:r>
          </w:p>
        </w:tc>
        <w:tc>
          <w:tcPr>
            <w:tcW w:w="1090" w:type="dxa"/>
          </w:tcPr>
          <w:p w14:paraId="6AEBFA82" w14:textId="050C6501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79F641BD" w14:textId="78BA6AD6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7744DAE1" w14:textId="2D5F94DA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278DE73F" w14:textId="0F51DB2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09ED18F5" w14:textId="4620C4B3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5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8.70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957</m:t>
                </m:r>
              </m:oMath>
            </m:oMathPara>
          </w:p>
        </w:tc>
        <w:tc>
          <w:tcPr>
            <w:tcW w:w="1254" w:type="dxa"/>
          </w:tcPr>
          <w:p w14:paraId="67E323E7" w14:textId="51E12B49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0FE537E7" w14:textId="703492E6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7E40C33F" w14:textId="77777777" w:rsidTr="00AF335F">
        <w:trPr>
          <w:trHeight w:val="687"/>
        </w:trPr>
        <w:tc>
          <w:tcPr>
            <w:tcW w:w="955" w:type="dxa"/>
          </w:tcPr>
          <w:p w14:paraId="3E97F3D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1</w:t>
            </w:r>
          </w:p>
        </w:tc>
        <w:tc>
          <w:tcPr>
            <w:tcW w:w="1090" w:type="dxa"/>
          </w:tcPr>
          <w:p w14:paraId="6672EE20" w14:textId="478B92E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62262C19" w14:textId="22A17F1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6D769931" w14:textId="123BC44B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79DFCC08" w14:textId="5251F881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19A34A04" w14:textId="3B0BB78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8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4.35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565</m:t>
                </m:r>
              </m:oMath>
            </m:oMathPara>
          </w:p>
        </w:tc>
        <w:tc>
          <w:tcPr>
            <w:tcW w:w="1254" w:type="dxa"/>
          </w:tcPr>
          <w:p w14:paraId="285B3FB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4FA8152A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D908CD2" w14:textId="77777777" w:rsidTr="00AF335F">
        <w:trPr>
          <w:trHeight w:val="657"/>
        </w:trPr>
        <w:tc>
          <w:tcPr>
            <w:tcW w:w="955" w:type="dxa"/>
          </w:tcPr>
          <w:p w14:paraId="158F43A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2</w:t>
            </w:r>
          </w:p>
        </w:tc>
        <w:tc>
          <w:tcPr>
            <w:tcW w:w="1090" w:type="dxa"/>
          </w:tcPr>
          <w:p w14:paraId="3423D3A9" w14:textId="50909DCF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5D7BBA62" w14:textId="2896609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6EAA2015" w14:textId="5C110B8D" w:rsidR="00AF335F" w:rsidRDefault="006E7799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0F9DC7B5" w14:textId="6EB80FAD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33032AD2" w14:textId="03BE9B5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22×</m:t>
                </m:r>
                <m:r>
                  <w:rPr>
                    <w:rFonts w:ascii="Cambria Math" w:eastAsiaTheme="minorEastAsia" w:hAnsi="Cambria Math"/>
                    <w:szCs w:val="22"/>
                  </w:rPr>
                  <m:t>5.2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087</m:t>
                </m:r>
              </m:oMath>
            </m:oMathPara>
          </w:p>
        </w:tc>
        <w:tc>
          <w:tcPr>
            <w:tcW w:w="1254" w:type="dxa"/>
          </w:tcPr>
          <w:p w14:paraId="1B8E796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43D355D4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0F5368" w14:paraId="533BD6DD" w14:textId="77777777" w:rsidTr="00AF335F">
        <w:trPr>
          <w:trHeight w:val="657"/>
        </w:trPr>
        <w:tc>
          <w:tcPr>
            <w:tcW w:w="955" w:type="dxa"/>
          </w:tcPr>
          <w:p w14:paraId="45495C9E" w14:textId="1DCD20C0" w:rsidR="000F5368" w:rsidRDefault="009C6686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3</w:t>
            </w:r>
          </w:p>
        </w:tc>
        <w:tc>
          <w:tcPr>
            <w:tcW w:w="1090" w:type="dxa"/>
          </w:tcPr>
          <w:p w14:paraId="2A72E142" w14:textId="77777777" w:rsidR="000F5368" w:rsidRDefault="000F5368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607" w:type="dxa"/>
          </w:tcPr>
          <w:p w14:paraId="14385BE0" w14:textId="7DA7D36B" w:rsidR="000F5368" w:rsidRDefault="009C6686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</w:p>
        </w:tc>
        <w:tc>
          <w:tcPr>
            <w:tcW w:w="2293" w:type="dxa"/>
          </w:tcPr>
          <w:p w14:paraId="51294B02" w14:textId="325FEF68" w:rsidR="000F5368" w:rsidRDefault="00040BC3" w:rsidP="00940742">
            <w:pPr>
              <w:jc w:val="center"/>
              <w:rPr>
                <w:rFonts w:ascii="Calibri" w:eastAsia="DengXian" w:hAnsi="Calibri" w:cs="Mangal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382F7321" w14:textId="77777777" w:rsidR="000F5368" w:rsidRDefault="000F5368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2586" w:type="dxa"/>
          </w:tcPr>
          <w:p w14:paraId="0F6085F1" w14:textId="49CE414D" w:rsidR="000F5368" w:rsidRDefault="00040BC3" w:rsidP="00940742">
            <w:pPr>
              <w:jc w:val="center"/>
              <w:rPr>
                <w:rFonts w:ascii="Calibri" w:eastAsia="DengXian" w:hAnsi="Calibri" w:cs="Mangal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22×</m:t>
                </m:r>
                <m:r>
                  <w:rPr>
                    <w:rFonts w:ascii="Cambria Math" w:eastAsiaTheme="minorEastAsia" w:hAnsi="Cambria Math"/>
                    <w:szCs w:val="22"/>
                  </w:rPr>
                  <m:t>1.30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087</m:t>
                </m:r>
              </m:oMath>
            </m:oMathPara>
          </w:p>
        </w:tc>
        <w:tc>
          <w:tcPr>
            <w:tcW w:w="1254" w:type="dxa"/>
          </w:tcPr>
          <w:p w14:paraId="04FF36EF" w14:textId="77777777" w:rsidR="000F5368" w:rsidRDefault="000F5368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  <w:tc>
          <w:tcPr>
            <w:tcW w:w="1132" w:type="dxa"/>
          </w:tcPr>
          <w:p w14:paraId="4DEB3422" w14:textId="77777777" w:rsidR="000F5368" w:rsidRDefault="000F5368" w:rsidP="00940742">
            <w:pPr>
              <w:jc w:val="center"/>
              <w:rPr>
                <w:rFonts w:eastAsiaTheme="minorEastAsia"/>
                <w:szCs w:val="22"/>
              </w:rPr>
            </w:pPr>
          </w:p>
        </w:tc>
      </w:tr>
    </w:tbl>
    <w:p w14:paraId="508CE88E" w14:textId="34FDFE2D" w:rsidR="00726457" w:rsidRPr="00726457" w:rsidRDefault="0076742D" w:rsidP="00A16C82">
      <w:pPr>
        <w:pStyle w:val="ListParagraph"/>
        <w:numPr>
          <w:ilvl w:val="0"/>
          <w:numId w:val="5"/>
        </w:numPr>
        <w:ind w:left="360" w:firstLine="0"/>
        <w:jc w:val="center"/>
        <w:rPr>
          <w:rFonts w:eastAsiaTheme="minorEastAsia"/>
          <w:szCs w:val="22"/>
        </w:rPr>
      </w:pPr>
      <w:r w:rsidRPr="00726457">
        <w:rPr>
          <w:szCs w:val="22"/>
        </w:rPr>
        <w:t>Allowable voltage drop is 3%. Therefore, allowable voltage drop</w:t>
      </w:r>
      <w:r w:rsidR="00A16C82">
        <w:rPr>
          <w:szCs w:val="22"/>
        </w:rPr>
        <w:t xml:space="preserve">   </w:t>
      </w:r>
      <w:r w:rsidRPr="00726457">
        <w:rPr>
          <w:szCs w:val="22"/>
        </w:rPr>
        <w:t xml:space="preserve">= </w:t>
      </w:r>
      <m:oMath>
        <m:r>
          <m:rPr>
            <m:sty m:val="p"/>
          </m:rPr>
          <w:rPr>
            <w:rFonts w:ascii="Cambria Math" w:hAnsi="Cambria Math"/>
            <w:szCs w:val="22"/>
          </w:rPr>
          <m:t>230 V</m:t>
        </m:r>
        <m:r>
          <m:rPr>
            <m:sty m:val="p"/>
          </m:rPr>
          <w:rPr>
            <w:rFonts w:ascii="Cambria Math"/>
            <w:szCs w:val="22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2"/>
          </w:rPr>
          <m:t>×</m:t>
        </m:r>
        <m:r>
          <m:rPr>
            <m:sty m:val="p"/>
          </m:rPr>
          <w:rPr>
            <w:rFonts w:ascii="Cambria Math"/>
            <w:szCs w:val="22"/>
          </w:rPr>
          <m:t>0.03</m:t>
        </m:r>
        <m:r>
          <m:rPr>
            <m:sty m:val="p"/>
          </m:rPr>
          <w:rPr>
            <w:rFonts w:ascii="Cambria Math"/>
            <w:szCs w:val="22"/>
          </w:rPr>
          <w:br/>
        </m:r>
      </m:oMath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A16C82">
        <w:rPr>
          <w:rFonts w:eastAsiaTheme="minorEastAsia"/>
          <w:szCs w:val="22"/>
        </w:rPr>
        <w:t xml:space="preserve">              </w:t>
      </w:r>
      <w:r w:rsidR="00726457" w:rsidRPr="00726457">
        <w:rPr>
          <w:rFonts w:eastAsiaTheme="minorEastAsia"/>
          <w:szCs w:val="22"/>
        </w:rPr>
        <w:t>= 6.9 V</w:t>
      </w:r>
    </w:p>
    <w:p w14:paraId="3F2D70CE" w14:textId="2D58F74B" w:rsidR="00726457" w:rsidRDefault="00726457" w:rsidP="00A16C82">
      <w:pPr>
        <w:pStyle w:val="ListParagraph"/>
        <w:numPr>
          <w:ilvl w:val="0"/>
          <w:numId w:val="5"/>
        </w:numPr>
        <w:ind w:left="1170"/>
        <w:rPr>
          <w:rFonts w:eastAsiaTheme="minorEastAsia"/>
          <w:szCs w:val="22"/>
        </w:rPr>
      </w:pPr>
      <w:r w:rsidRPr="00726457">
        <w:rPr>
          <w:rFonts w:eastAsiaTheme="minorEastAsia"/>
          <w:szCs w:val="22"/>
        </w:rPr>
        <w:t xml:space="preserve">Ambient temperature factor was taken as 0.94 at 35 </w:t>
      </w:r>
      <w:proofErr w:type="spellStart"/>
      <w:r>
        <w:rPr>
          <w:rFonts w:eastAsiaTheme="minorEastAsia"/>
          <w:szCs w:val="22"/>
          <w:vertAlign w:val="superscript"/>
        </w:rPr>
        <w:t>o</w:t>
      </w:r>
      <w:r w:rsidRPr="00726457">
        <w:rPr>
          <w:rFonts w:eastAsiaTheme="minorEastAsia"/>
          <w:szCs w:val="22"/>
        </w:rPr>
        <w:t>C</w:t>
      </w:r>
      <w:proofErr w:type="spellEnd"/>
    </w:p>
    <w:p w14:paraId="67176076" w14:textId="77777777" w:rsidR="00726457" w:rsidRPr="00726457" w:rsidRDefault="00726457" w:rsidP="00940742">
      <w:pPr>
        <w:ind w:left="360"/>
        <w:jc w:val="center"/>
        <w:rPr>
          <w:rFonts w:eastAsiaTheme="minorEastAsia"/>
          <w:szCs w:val="22"/>
        </w:rPr>
      </w:pPr>
    </w:p>
    <w:p w14:paraId="482BC7B5" w14:textId="63480CBB" w:rsidR="00C84CED" w:rsidRPr="00C84CED" w:rsidRDefault="00DF7E74" w:rsidP="00BA43A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  <w:r w:rsidR="00AB2221">
        <w:rPr>
          <w:noProof/>
          <w:lang w:bidi="si-LK"/>
        </w:rPr>
        <w:lastRenderedPageBreak/>
        <mc:AlternateContent>
          <mc:Choice Requires="wps">
            <w:drawing>
              <wp:anchor distT="45720" distB="45720" distL="114300" distR="114300" simplePos="0" relativeHeight="251851264" behindDoc="0" locked="0" layoutInCell="1" allowOverlap="1" wp14:anchorId="13D74495" wp14:editId="4F9DCC09">
                <wp:simplePos x="0" y="0"/>
                <wp:positionH relativeFrom="margin">
                  <wp:posOffset>-336897</wp:posOffset>
                </wp:positionH>
                <wp:positionV relativeFrom="margin">
                  <wp:posOffset>-853209</wp:posOffset>
                </wp:positionV>
                <wp:extent cx="6416168" cy="426203"/>
                <wp:effectExtent l="0" t="0" r="0" b="0"/>
                <wp:wrapNone/>
                <wp:docPr id="1359832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168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5C515" w14:textId="2A66B2D9" w:rsidR="00C51FF3" w:rsidRPr="00AB2221" w:rsidRDefault="00C51FF3" w:rsidP="00C51FF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B222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,7,8. Lamp, Socket outlet and Fan layou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74495" id="_x0000_s1029" type="#_x0000_t202" style="position:absolute;margin-left:-26.55pt;margin-top:-67.2pt;width:505.2pt;height:33.55pt;z-index:251851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" filled="f" stroked="f">
                <v:textbox>
                  <w:txbxContent>
                    <w:p w14:paraId="1985C515" w14:textId="2A66B2D9" w:rsidR="00C51FF3" w:rsidRPr="00AB2221" w:rsidRDefault="00C51FF3" w:rsidP="00C51FF3">
                      <w:pPr>
                        <w:rPr>
                          <w:sz w:val="28"/>
                          <w:szCs w:val="28"/>
                        </w:rPr>
                      </w:pPr>
                      <w:r w:rsidRPr="00AB2221">
                        <w:rPr>
                          <w:b/>
                          <w:bCs/>
                          <w:sz w:val="28"/>
                          <w:szCs w:val="28"/>
                        </w:rPr>
                        <w:t>6,7,8. Lamp, Socket outlet and Fan layou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C0334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4A32D346" wp14:editId="0561A113">
                <wp:simplePos x="0" y="0"/>
                <wp:positionH relativeFrom="column">
                  <wp:posOffset>3467101</wp:posOffset>
                </wp:positionH>
                <wp:positionV relativeFrom="paragraph">
                  <wp:posOffset>-168088</wp:posOffset>
                </wp:positionV>
                <wp:extent cx="0" cy="1035423"/>
                <wp:effectExtent l="0" t="0" r="38100" b="31750"/>
                <wp:wrapNone/>
                <wp:docPr id="327265241" name="Straight Connector 327265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542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C7BD4F" id="Straight Connector 327265241" o:spid="_x0000_s1026" style="position:absolute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pt,-13.25pt" to="273pt,6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" strokecolor="#00b050" strokeweight="1.5pt">
                <v:stroke dashstyle="dash"/>
              </v:lin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73CB83B8" wp14:editId="2CCF4DE9">
                <wp:simplePos x="0" y="0"/>
                <wp:positionH relativeFrom="column">
                  <wp:posOffset>3289300</wp:posOffset>
                </wp:positionH>
                <wp:positionV relativeFrom="paragraph">
                  <wp:posOffset>-410633</wp:posOffset>
                </wp:positionV>
                <wp:extent cx="333213" cy="255722"/>
                <wp:effectExtent l="0" t="0" r="0" b="0"/>
                <wp:wrapNone/>
                <wp:docPr id="10622240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336347" w14:textId="107E56F4" w:rsidR="003546B8" w:rsidRDefault="003546B8" w:rsidP="003546B8">
                            <w:r>
                              <w:rPr>
                                <w:szCs w:val="22"/>
                              </w:rPr>
                              <w:t>L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4748CAE" wp14:editId="3645F303">
                                  <wp:extent cx="196850" cy="22860"/>
                                  <wp:effectExtent l="0" t="0" r="0" b="0"/>
                                  <wp:docPr id="27864930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B83B8" id="_x0000_s1030" type="#_x0000_t202" style="position:absolute;margin-left:259pt;margin-top:-32.35pt;width:26.25pt;height:20.15pt;z-index:251691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" filled="f" stroked="f">
                <v:textbox>
                  <w:txbxContent>
                    <w:p w14:paraId="5E336347" w14:textId="107E56F4" w:rsidR="003546B8" w:rsidRDefault="003546B8" w:rsidP="003546B8">
                      <w:r>
                        <w:rPr>
                          <w:szCs w:val="22"/>
                        </w:rPr>
                        <w:t>L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4748CAE" wp14:editId="3645F303">
                            <wp:extent cx="196850" cy="22860"/>
                            <wp:effectExtent l="0" t="0" r="0" b="0"/>
                            <wp:docPr id="27864930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5D6334D4" wp14:editId="7F04C88A">
                <wp:simplePos x="0" y="0"/>
                <wp:positionH relativeFrom="column">
                  <wp:posOffset>3932978</wp:posOffset>
                </wp:positionH>
                <wp:positionV relativeFrom="paragraph">
                  <wp:posOffset>-398568</wp:posOffset>
                </wp:positionV>
                <wp:extent cx="333213" cy="255722"/>
                <wp:effectExtent l="0" t="0" r="0" b="0"/>
                <wp:wrapNone/>
                <wp:docPr id="750435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4A0A6" w14:textId="513E1DDC" w:rsidR="003546B8" w:rsidRDefault="003546B8" w:rsidP="003546B8">
                            <w:r>
                              <w:rPr>
                                <w:szCs w:val="22"/>
                              </w:rPr>
                              <w:t>L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783C1F2" wp14:editId="64B418E2">
                                  <wp:extent cx="196850" cy="22860"/>
                                  <wp:effectExtent l="0" t="0" r="0" b="0"/>
                                  <wp:docPr id="103419807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334D4" id="_x0000_s1031" type="#_x0000_t202" style="position:absolute;margin-left:309.7pt;margin-top:-31.4pt;width:26.25pt;height:20.15pt;z-index:251685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" filled="f" stroked="f">
                <v:textbox>
                  <w:txbxContent>
                    <w:p w14:paraId="17B4A0A6" w14:textId="513E1DDC" w:rsidR="003546B8" w:rsidRDefault="003546B8" w:rsidP="003546B8">
                      <w:r>
                        <w:rPr>
                          <w:szCs w:val="22"/>
                        </w:rPr>
                        <w:t>L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783C1F2" wp14:editId="64B418E2">
                            <wp:extent cx="196850" cy="22860"/>
                            <wp:effectExtent l="0" t="0" r="0" b="0"/>
                            <wp:docPr id="103419807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5676BFD9" wp14:editId="0BA7A6A2">
                <wp:simplePos x="0" y="0"/>
                <wp:positionH relativeFrom="column">
                  <wp:posOffset>4964639</wp:posOffset>
                </wp:positionH>
                <wp:positionV relativeFrom="paragraph">
                  <wp:posOffset>-176556</wp:posOffset>
                </wp:positionV>
                <wp:extent cx="2635" cy="1217932"/>
                <wp:effectExtent l="0" t="0" r="35560" b="20320"/>
                <wp:wrapNone/>
                <wp:docPr id="46174384" name="Straight Connector 46174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5" cy="121793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B65A1F" id="Straight Connector 46174384" o:spid="_x0000_s1026" style="position:absolute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9pt,-13.9pt" to="391.1pt,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" strokecolor="#00b050" strokeweight="1.5pt">
                <v:stroke dashstyle="dash"/>
              </v:lin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14E1D47F" wp14:editId="33653F32">
                <wp:simplePos x="0" y="0"/>
                <wp:positionH relativeFrom="column">
                  <wp:posOffset>4630513</wp:posOffset>
                </wp:positionH>
                <wp:positionV relativeFrom="paragraph">
                  <wp:posOffset>-173921</wp:posOffset>
                </wp:positionV>
                <wp:extent cx="0" cy="355951"/>
                <wp:effectExtent l="0" t="0" r="38100" b="25400"/>
                <wp:wrapNone/>
                <wp:docPr id="1311893493" name="Straight Connector 1311893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595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BBBFF" id="Straight Connector 1311893493" o:spid="_x0000_s1026" style="position:absolute;z-index:251618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4.6pt,-13.7pt" to="364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" strokecolor="#00b050" strokeweight="1.5pt">
                <v:stroke dashstyle="dash"/>
              </v:lin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7B1F70CF" wp14:editId="73280E0A">
                <wp:simplePos x="0" y="0"/>
                <wp:positionH relativeFrom="column">
                  <wp:posOffset>3491230</wp:posOffset>
                </wp:positionH>
                <wp:positionV relativeFrom="paragraph">
                  <wp:posOffset>-167190</wp:posOffset>
                </wp:positionV>
                <wp:extent cx="1487748" cy="7916"/>
                <wp:effectExtent l="0" t="0" r="17780" b="30480"/>
                <wp:wrapNone/>
                <wp:docPr id="1978444104" name="Straight Connector 1978444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7748" cy="791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56F9D7" id="Straight Connector 1978444104" o:spid="_x0000_s1026" style="position:absolute;flip:x;z-index: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9pt,-13.15pt" to="392.05pt,-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" strokecolor="#00b050" strokeweight="1.5pt">
                <v:stroke dashstyle="dash"/>
              </v:lin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8448" behindDoc="0" locked="0" layoutInCell="1" allowOverlap="1" wp14:anchorId="725E533B" wp14:editId="758E6039">
                <wp:simplePos x="0" y="0"/>
                <wp:positionH relativeFrom="column">
                  <wp:posOffset>5083892</wp:posOffset>
                </wp:positionH>
                <wp:positionV relativeFrom="paragraph">
                  <wp:posOffset>-272845</wp:posOffset>
                </wp:positionV>
                <wp:extent cx="333213" cy="255722"/>
                <wp:effectExtent l="0" t="0" r="0" b="0"/>
                <wp:wrapNone/>
                <wp:docPr id="16248138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2E400" w14:textId="1ADC7D60" w:rsidR="003546B8" w:rsidRDefault="003546B8" w:rsidP="003546B8">
                            <w:r>
                              <w:rPr>
                                <w:szCs w:val="22"/>
                              </w:rPr>
                              <w:t>L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371CF42" wp14:editId="6028E919">
                                  <wp:extent cx="196850" cy="22860"/>
                                  <wp:effectExtent l="0" t="0" r="0" b="0"/>
                                  <wp:docPr id="197019158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E533B" id="_x0000_s1032" type="#_x0000_t202" style="position:absolute;margin-left:400.3pt;margin-top:-21.5pt;width:26.25pt;height:20.15pt;z-index:251688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" filled="f" stroked="f">
                <v:textbox>
                  <w:txbxContent>
                    <w:p w14:paraId="6782E400" w14:textId="1ADC7D60" w:rsidR="003546B8" w:rsidRDefault="003546B8" w:rsidP="003546B8">
                      <w:r>
                        <w:rPr>
                          <w:szCs w:val="22"/>
                        </w:rPr>
                        <w:t>L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371CF42" wp14:editId="6028E919">
                            <wp:extent cx="196850" cy="22860"/>
                            <wp:effectExtent l="0" t="0" r="0" b="0"/>
                            <wp:docPr id="197019158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9232" behindDoc="0" locked="0" layoutInCell="1" allowOverlap="1" wp14:anchorId="4EBCD53E" wp14:editId="0B5E7BFE">
                <wp:simplePos x="0" y="0"/>
                <wp:positionH relativeFrom="column">
                  <wp:posOffset>5066030</wp:posOffset>
                </wp:positionH>
                <wp:positionV relativeFrom="paragraph">
                  <wp:posOffset>250621</wp:posOffset>
                </wp:positionV>
                <wp:extent cx="333213" cy="255722"/>
                <wp:effectExtent l="0" t="0" r="0" b="0"/>
                <wp:wrapNone/>
                <wp:docPr id="6535819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67802" w14:textId="4C21BB88" w:rsidR="003546B8" w:rsidRDefault="003546B8" w:rsidP="003546B8">
                            <w:r>
                              <w:rPr>
                                <w:szCs w:val="22"/>
                              </w:rPr>
                              <w:t>L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646B02D" wp14:editId="10E1AB2E">
                                  <wp:extent cx="196850" cy="22860"/>
                                  <wp:effectExtent l="0" t="0" r="0" b="0"/>
                                  <wp:docPr id="189431832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CD53E" id="_x0000_s1033" type="#_x0000_t202" style="position:absolute;margin-left:398.9pt;margin-top:19.75pt;width:26.25pt;height:20.15pt;z-index:251679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" filled="f" stroked="f">
                <v:textbox>
                  <w:txbxContent>
                    <w:p w14:paraId="1E567802" w14:textId="4C21BB88" w:rsidR="003546B8" w:rsidRDefault="003546B8" w:rsidP="003546B8">
                      <w:r>
                        <w:rPr>
                          <w:szCs w:val="22"/>
                        </w:rPr>
                        <w:t>L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646B02D" wp14:editId="10E1AB2E">
                            <wp:extent cx="196850" cy="22860"/>
                            <wp:effectExtent l="0" t="0" r="0" b="0"/>
                            <wp:docPr id="189431832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7312B51" wp14:editId="12E3B9BF">
                <wp:simplePos x="0" y="0"/>
                <wp:positionH relativeFrom="column">
                  <wp:posOffset>1386349</wp:posOffset>
                </wp:positionH>
                <wp:positionV relativeFrom="paragraph">
                  <wp:posOffset>-524284</wp:posOffset>
                </wp:positionV>
                <wp:extent cx="398452" cy="266700"/>
                <wp:effectExtent l="0" t="0" r="0" b="0"/>
                <wp:wrapNone/>
                <wp:docPr id="1101120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9C0D2" w14:textId="6D365355" w:rsidR="00300DBC" w:rsidRDefault="00300DBC" w:rsidP="00300DBC">
                            <w:r>
                              <w:t>S2</w:t>
                            </w:r>
                            <w:r w:rsidR="00920999">
                              <w:t>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3F73486" wp14:editId="0DA6B24E">
                                  <wp:extent cx="196850" cy="22860"/>
                                  <wp:effectExtent l="0" t="0" r="0" b="0"/>
                                  <wp:docPr id="143220246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12B51" id="_x0000_s1034" type="#_x0000_t202" style="position:absolute;margin-left:109.15pt;margin-top:-41.3pt;width:31.35pt;height:21pt;z-index:251672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vko/AEAANM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" filled="f" stroked="f">
                <v:textbox>
                  <w:txbxContent>
                    <w:p w14:paraId="61C9C0D2" w14:textId="6D365355" w:rsidR="00300DBC" w:rsidRDefault="00300DBC" w:rsidP="00300DBC">
                      <w:r>
                        <w:t>S2</w:t>
                      </w:r>
                      <w:r w:rsidR="00920999">
                        <w:t>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3F73486" wp14:editId="0DA6B24E">
                            <wp:extent cx="196850" cy="22860"/>
                            <wp:effectExtent l="0" t="0" r="0" b="0"/>
                            <wp:docPr id="143220246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525BA657" wp14:editId="1B318C8D">
                <wp:simplePos x="0" y="0"/>
                <wp:positionH relativeFrom="column">
                  <wp:posOffset>1699014</wp:posOffset>
                </wp:positionH>
                <wp:positionV relativeFrom="paragraph">
                  <wp:posOffset>396015</wp:posOffset>
                </wp:positionV>
                <wp:extent cx="398452" cy="266700"/>
                <wp:effectExtent l="0" t="0" r="0" b="0"/>
                <wp:wrapNone/>
                <wp:docPr id="19090108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3A981" w14:textId="11529048" w:rsidR="00300DBC" w:rsidRDefault="00300DBC" w:rsidP="00300DBC">
                            <w:r>
                              <w:t>S2</w:t>
                            </w:r>
                            <w:r w:rsidR="00920999">
                              <w:t>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01AA11D" wp14:editId="78A3BB0F">
                                  <wp:extent cx="196850" cy="22860"/>
                                  <wp:effectExtent l="0" t="0" r="0" b="0"/>
                                  <wp:docPr id="85207172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BA657" id="_x0000_s1035" type="#_x0000_t202" style="position:absolute;margin-left:133.8pt;margin-top:31.2pt;width:31.35pt;height:21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Zfe/AEAANM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" filled="f" stroked="f">
                <v:textbox>
                  <w:txbxContent>
                    <w:p w14:paraId="71D3A981" w14:textId="11529048" w:rsidR="00300DBC" w:rsidRDefault="00300DBC" w:rsidP="00300DBC">
                      <w:r>
                        <w:t>S2</w:t>
                      </w:r>
                      <w:r w:rsidR="00920999">
                        <w:t>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01AA11D" wp14:editId="78A3BB0F">
                            <wp:extent cx="196850" cy="22860"/>
                            <wp:effectExtent l="0" t="0" r="0" b="0"/>
                            <wp:docPr id="85207172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572385C9" wp14:editId="567CDDA6">
                <wp:simplePos x="0" y="0"/>
                <wp:positionH relativeFrom="column">
                  <wp:posOffset>153384</wp:posOffset>
                </wp:positionH>
                <wp:positionV relativeFrom="paragraph">
                  <wp:posOffset>59752</wp:posOffset>
                </wp:positionV>
                <wp:extent cx="398452" cy="266700"/>
                <wp:effectExtent l="0" t="0" r="0" b="0"/>
                <wp:wrapNone/>
                <wp:docPr id="7145607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6B688" w14:textId="0A7A6D01" w:rsidR="00300DBC" w:rsidRDefault="00300DBC" w:rsidP="00300DBC">
                            <w:r>
                              <w:t>S2</w:t>
                            </w:r>
                            <w:r w:rsidR="00920999">
                              <w:t>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D7561F1" wp14:editId="3B3B1F8F">
                                  <wp:extent cx="196850" cy="22860"/>
                                  <wp:effectExtent l="0" t="0" r="0" b="0"/>
                                  <wp:docPr id="189794070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85C9" id="_x0000_s1036" type="#_x0000_t202" style="position:absolute;margin-left:12.1pt;margin-top:4.7pt;width:31.35pt;height:21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uAt/A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" filled="f" stroked="f">
                <v:textbox>
                  <w:txbxContent>
                    <w:p w14:paraId="3666B688" w14:textId="0A7A6D01" w:rsidR="00300DBC" w:rsidRDefault="00300DBC" w:rsidP="00300DBC">
                      <w:r>
                        <w:t>S2</w:t>
                      </w:r>
                      <w:r w:rsidR="00920999">
                        <w:t>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D7561F1" wp14:editId="3B3B1F8F">
                            <wp:extent cx="196850" cy="22860"/>
                            <wp:effectExtent l="0" t="0" r="0" b="0"/>
                            <wp:docPr id="189794070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176A285B" wp14:editId="1D6DA4CD">
                <wp:simplePos x="0" y="0"/>
                <wp:positionH relativeFrom="column">
                  <wp:posOffset>-201561</wp:posOffset>
                </wp:positionH>
                <wp:positionV relativeFrom="paragraph">
                  <wp:posOffset>63398</wp:posOffset>
                </wp:positionV>
                <wp:extent cx="398452" cy="266700"/>
                <wp:effectExtent l="0" t="0" r="0" b="0"/>
                <wp:wrapNone/>
                <wp:docPr id="13856324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37525" w14:textId="14E1D95C" w:rsidR="00300DBC" w:rsidRDefault="00300DBC" w:rsidP="00300DBC">
                            <w:r>
                              <w:t>S2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7E1DF64" wp14:editId="1F43B5BA">
                                  <wp:extent cx="196850" cy="22860"/>
                                  <wp:effectExtent l="0" t="0" r="0" b="0"/>
                                  <wp:docPr id="188589318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A285B" id="_x0000_s1037" type="#_x0000_t202" style="position:absolute;margin-left:-15.85pt;margin-top:5pt;width:31.35pt;height:21pt;z-index:251646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" filled="f" stroked="f">
                <v:textbox>
                  <w:txbxContent>
                    <w:p w14:paraId="45F37525" w14:textId="14E1D95C" w:rsidR="00300DBC" w:rsidRDefault="00300DBC" w:rsidP="00300DBC">
                      <w:r>
                        <w:t>S2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7E1DF64" wp14:editId="1F43B5BA">
                            <wp:extent cx="196850" cy="22860"/>
                            <wp:effectExtent l="0" t="0" r="0" b="0"/>
                            <wp:docPr id="188589318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25984" behindDoc="0" locked="0" layoutInCell="1" allowOverlap="1" wp14:anchorId="7EB894AB" wp14:editId="5D13DDBA">
                <wp:simplePos x="0" y="0"/>
                <wp:positionH relativeFrom="column">
                  <wp:posOffset>-135685</wp:posOffset>
                </wp:positionH>
                <wp:positionV relativeFrom="paragraph">
                  <wp:posOffset>-471190</wp:posOffset>
                </wp:positionV>
                <wp:extent cx="398452" cy="266700"/>
                <wp:effectExtent l="0" t="0" r="0" b="0"/>
                <wp:wrapNone/>
                <wp:docPr id="846238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3BB9F" w14:textId="02F2C470" w:rsidR="00300DBC" w:rsidRDefault="00300DBC" w:rsidP="00300DBC">
                            <w:r>
                              <w:t>S2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E519A80" wp14:editId="1BA1153E">
                                  <wp:extent cx="196850" cy="22860"/>
                                  <wp:effectExtent l="0" t="0" r="0" b="0"/>
                                  <wp:docPr id="18337465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894AB" id="_x0000_s1038" type="#_x0000_t202" style="position:absolute;margin-left:-10.7pt;margin-top:-37.1pt;width:31.35pt;height:21pt;z-index:25162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0wa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" filled="f" stroked="f">
                <v:textbox>
                  <w:txbxContent>
                    <w:p w14:paraId="4353BB9F" w14:textId="02F2C470" w:rsidR="00300DBC" w:rsidRDefault="00300DBC" w:rsidP="00300DBC">
                      <w:r>
                        <w:t>S2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E519A80" wp14:editId="1BA1153E">
                            <wp:extent cx="196850" cy="22860"/>
                            <wp:effectExtent l="0" t="0" r="0" b="0"/>
                            <wp:docPr id="18337465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4B1B35E1" wp14:editId="2EB971A9">
                <wp:simplePos x="0" y="0"/>
                <wp:positionH relativeFrom="column">
                  <wp:posOffset>742336</wp:posOffset>
                </wp:positionH>
                <wp:positionV relativeFrom="paragraph">
                  <wp:posOffset>-426249</wp:posOffset>
                </wp:positionV>
                <wp:extent cx="398452" cy="266700"/>
                <wp:effectExtent l="0" t="0" r="0" b="0"/>
                <wp:wrapNone/>
                <wp:docPr id="6686918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754A6" w14:textId="1A2C0DA4" w:rsidR="00300DBC" w:rsidRDefault="00300DBC" w:rsidP="00300DBC">
                            <w:r>
                              <w:t>S1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8C7426A" wp14:editId="4F4BBBBE">
                                  <wp:extent cx="196850" cy="22860"/>
                                  <wp:effectExtent l="0" t="0" r="0" b="0"/>
                                  <wp:docPr id="106586843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B35E1" id="_x0000_s1039" type="#_x0000_t202" style="position:absolute;margin-left:58.45pt;margin-top:-33.55pt;width:31.35pt;height:2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" filled="f" stroked="f">
                <v:textbox>
                  <w:txbxContent>
                    <w:p w14:paraId="4E8754A6" w14:textId="1A2C0DA4" w:rsidR="00300DBC" w:rsidRDefault="00300DBC" w:rsidP="00300DBC">
                      <w:r>
                        <w:t>S1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8C7426A" wp14:editId="4F4BBBBE">
                            <wp:extent cx="196850" cy="22860"/>
                            <wp:effectExtent l="0" t="0" r="0" b="0"/>
                            <wp:docPr id="106586843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34E7CA1" wp14:editId="464613C7">
                <wp:simplePos x="0" y="0"/>
                <wp:positionH relativeFrom="column">
                  <wp:posOffset>3500755</wp:posOffset>
                </wp:positionH>
                <wp:positionV relativeFrom="paragraph">
                  <wp:posOffset>299249</wp:posOffset>
                </wp:positionV>
                <wp:extent cx="291281" cy="0"/>
                <wp:effectExtent l="0" t="0" r="0" b="0"/>
                <wp:wrapNone/>
                <wp:docPr id="472028948" name="Straight Connector 4720289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28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93C42C" id="Straight Connector 472028948" o:spid="_x0000_s1026" style="position:absolute;flip:x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5.65pt,23.55pt" to="298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" strokecolor="#00b050" strokeweight="1.5pt">
                <v:stroke dashstyle="dash"/>
              </v:line>
            </w:pict>
          </mc:Fallback>
        </mc:AlternateContent>
      </w:r>
      <w:r w:rsidR="00724690">
        <w:rPr>
          <w:noProof/>
          <w:sz w:val="36"/>
          <w:szCs w:val="36"/>
        </w:rPr>
        <w:drawing>
          <wp:anchor distT="0" distB="0" distL="114300" distR="114300" simplePos="0" relativeHeight="251592192" behindDoc="0" locked="0" layoutInCell="1" allowOverlap="1" wp14:anchorId="7EC816E1" wp14:editId="413BBC80">
            <wp:simplePos x="0" y="0"/>
            <wp:positionH relativeFrom="column">
              <wp:posOffset>2681605</wp:posOffset>
            </wp:positionH>
            <wp:positionV relativeFrom="paragraph">
              <wp:posOffset>-741045</wp:posOffset>
            </wp:positionV>
            <wp:extent cx="3311684" cy="4544291"/>
            <wp:effectExtent l="0" t="0" r="3175" b="8890"/>
            <wp:wrapNone/>
            <wp:docPr id="16078094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684" cy="454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70DE7FD0" wp14:editId="35A17110">
                <wp:simplePos x="0" y="0"/>
                <wp:positionH relativeFrom="column">
                  <wp:posOffset>-155230</wp:posOffset>
                </wp:positionH>
                <wp:positionV relativeFrom="paragraph">
                  <wp:posOffset>-434159</wp:posOffset>
                </wp:positionV>
                <wp:extent cx="9004" cy="758939"/>
                <wp:effectExtent l="0" t="0" r="29210" b="22225"/>
                <wp:wrapNone/>
                <wp:docPr id="836550036" name="Straight Connector 836550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004" cy="75893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F330D6" id="Straight Connector 836550036" o:spid="_x0000_s1026" style="position:absolute;flip:x y;z-index:25158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2pt,-34.2pt" to="-11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15149540" wp14:editId="748DFDA9">
                <wp:simplePos x="0" y="0"/>
                <wp:positionH relativeFrom="column">
                  <wp:posOffset>926526</wp:posOffset>
                </wp:positionH>
                <wp:positionV relativeFrom="paragraph">
                  <wp:posOffset>-431734</wp:posOffset>
                </wp:positionV>
                <wp:extent cx="80041" cy="1304863"/>
                <wp:effectExtent l="0" t="0" r="34290" b="10160"/>
                <wp:wrapNone/>
                <wp:docPr id="946548414" name="Straight Connector 946548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41" cy="130486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D83A79" id="Straight Connector 946548414" o:spid="_x0000_s1026" style="position:absolute;flip:y;z-index:25157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95pt,-34pt" to="79.25pt,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9968653" wp14:editId="4064C566">
                <wp:simplePos x="0" y="0"/>
                <wp:positionH relativeFrom="column">
                  <wp:posOffset>-154763</wp:posOffset>
                </wp:positionH>
                <wp:positionV relativeFrom="paragraph">
                  <wp:posOffset>-428978</wp:posOffset>
                </wp:positionV>
                <wp:extent cx="1151547" cy="4850"/>
                <wp:effectExtent l="0" t="0" r="10795" b="33655"/>
                <wp:wrapNone/>
                <wp:docPr id="280098418" name="Straight Connector 280098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1547" cy="48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0705A2" id="Straight Connector 280098418" o:spid="_x0000_s1026" style="position:absolute;flip:x y;z-index:25158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2pt,-33.8pt" to="78.45pt,-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70688" behindDoc="0" locked="0" layoutInCell="1" allowOverlap="1" wp14:anchorId="3D673FF4" wp14:editId="70A46DDA">
                <wp:simplePos x="0" y="0"/>
                <wp:positionH relativeFrom="column">
                  <wp:posOffset>1397066</wp:posOffset>
                </wp:positionH>
                <wp:positionV relativeFrom="paragraph">
                  <wp:posOffset>-441435</wp:posOffset>
                </wp:positionV>
                <wp:extent cx="564371" cy="1147377"/>
                <wp:effectExtent l="0" t="0" r="26670" b="15240"/>
                <wp:wrapNone/>
                <wp:docPr id="879708361" name="Straight Connector 879708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4371" cy="11473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1D77BE" id="Straight Connector 879708361" o:spid="_x0000_s1026" style="position:absolute;flip:x y;z-index:25157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pt,-34.75pt" to="154.45pt,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" strokecolor="#ffc00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w:drawing>
          <wp:anchor distT="0" distB="0" distL="114300" distR="114300" simplePos="0" relativeHeight="251427328" behindDoc="0" locked="0" layoutInCell="1" allowOverlap="1" wp14:anchorId="37B8AC2A" wp14:editId="04371B95">
            <wp:simplePos x="0" y="0"/>
            <wp:positionH relativeFrom="column">
              <wp:posOffset>-651510</wp:posOffset>
            </wp:positionH>
            <wp:positionV relativeFrom="paragraph">
              <wp:posOffset>-706755</wp:posOffset>
            </wp:positionV>
            <wp:extent cx="3269615" cy="4499610"/>
            <wp:effectExtent l="0" t="0" r="6985" b="0"/>
            <wp:wrapNone/>
            <wp:docPr id="5359361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615" cy="449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6C2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4192" behindDoc="0" locked="0" layoutInCell="1" allowOverlap="1" wp14:anchorId="4D31BF4D" wp14:editId="2B7E99E8">
                <wp:simplePos x="0" y="0"/>
                <wp:positionH relativeFrom="column">
                  <wp:posOffset>355235</wp:posOffset>
                </wp:positionH>
                <wp:positionV relativeFrom="paragraph">
                  <wp:posOffset>355235</wp:posOffset>
                </wp:positionV>
                <wp:extent cx="544602" cy="585392"/>
                <wp:effectExtent l="0" t="0" r="27305" b="24765"/>
                <wp:wrapNone/>
                <wp:docPr id="2130062965" name="Straight Connector 21300629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4602" cy="58539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215215" id="Straight Connector 2130062965" o:spid="_x0000_s1026" style="position:absolute;flip:x y;z-index:25146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95pt,27.95pt" to="70.85pt,7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" strokecolor="red" strokeweight="1.5pt">
                <v:stroke dashstyle="longDashDotDot"/>
              </v:line>
            </w:pict>
          </mc:Fallback>
        </mc:AlternateContent>
      </w:r>
      <w:r w:rsidR="004B3A82">
        <w:rPr>
          <w:b/>
          <w:bCs/>
          <w:sz w:val="36"/>
          <w:szCs w:val="36"/>
        </w:rPr>
        <w:softHyphen/>
      </w:r>
      <w:r w:rsidR="00F246E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</w:p>
    <w:p w14:paraId="38B8C754" w14:textId="03408963" w:rsidR="00BA43AA" w:rsidRPr="00BA43AA" w:rsidRDefault="003546B8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1872" behindDoc="0" locked="0" layoutInCell="1" allowOverlap="1" wp14:anchorId="11D875BB" wp14:editId="0CF350C6">
                <wp:simplePos x="0" y="0"/>
                <wp:positionH relativeFrom="column">
                  <wp:posOffset>3185584</wp:posOffset>
                </wp:positionH>
                <wp:positionV relativeFrom="paragraph">
                  <wp:posOffset>65617</wp:posOffset>
                </wp:positionV>
                <wp:extent cx="332740" cy="255270"/>
                <wp:effectExtent l="0" t="0" r="0" b="0"/>
                <wp:wrapNone/>
                <wp:docPr id="20203550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A0808" w14:textId="3B51F5E7" w:rsidR="003546B8" w:rsidRDefault="003546B8" w:rsidP="003546B8">
                            <w:r>
                              <w:rPr>
                                <w:szCs w:val="22"/>
                              </w:rPr>
                              <w:t>L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EA30A53" wp14:editId="5FCFEFD0">
                                  <wp:extent cx="196850" cy="22860"/>
                                  <wp:effectExtent l="0" t="0" r="0" b="0"/>
                                  <wp:docPr id="123881847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75BB" id="_x0000_s1040" type="#_x0000_t202" style="position:absolute;margin-left:250.85pt;margin-top:5.15pt;width:26.2pt;height:20.1pt;z-index:251791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" filled="f" stroked="f">
                <v:textbox>
                  <w:txbxContent>
                    <w:p w14:paraId="51CA0808" w14:textId="3B51F5E7" w:rsidR="003546B8" w:rsidRDefault="003546B8" w:rsidP="003546B8">
                      <w:r>
                        <w:rPr>
                          <w:szCs w:val="22"/>
                        </w:rPr>
                        <w:t>L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EA30A53" wp14:editId="5FCFEFD0">
                            <wp:extent cx="196850" cy="22860"/>
                            <wp:effectExtent l="0" t="0" r="0" b="0"/>
                            <wp:docPr id="123881847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209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7776" behindDoc="0" locked="0" layoutInCell="1" allowOverlap="1" wp14:anchorId="7FC0BE1E" wp14:editId="735970B4">
                <wp:simplePos x="0" y="0"/>
                <wp:positionH relativeFrom="column">
                  <wp:posOffset>-215265</wp:posOffset>
                </wp:positionH>
                <wp:positionV relativeFrom="paragraph">
                  <wp:posOffset>182552</wp:posOffset>
                </wp:positionV>
                <wp:extent cx="398452" cy="266700"/>
                <wp:effectExtent l="0" t="0" r="0" b="0"/>
                <wp:wrapNone/>
                <wp:docPr id="3713965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C7C11" w14:textId="4465F239" w:rsidR="00920999" w:rsidRDefault="00920999" w:rsidP="00920999">
                            <w:r>
                              <w:t>S2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9605D7D" wp14:editId="50EF388F">
                                  <wp:extent cx="196850" cy="22860"/>
                                  <wp:effectExtent l="0" t="0" r="0" b="0"/>
                                  <wp:docPr id="172720887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0BE1E" id="_x0000_s1041" type="#_x0000_t202" style="position:absolute;margin-left:-16.95pt;margin-top:14.35pt;width:31.35pt;height:21pt;z-index:251787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ta0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" filled="f" stroked="f">
                <v:textbox>
                  <w:txbxContent>
                    <w:p w14:paraId="16EC7C11" w14:textId="4465F239" w:rsidR="00920999" w:rsidRDefault="00920999" w:rsidP="00920999">
                      <w:r>
                        <w:t>S2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9605D7D" wp14:editId="50EF388F">
                            <wp:extent cx="196850" cy="22860"/>
                            <wp:effectExtent l="0" t="0" r="0" b="0"/>
                            <wp:docPr id="172720887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0AB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5216" behindDoc="0" locked="0" layoutInCell="1" allowOverlap="1" wp14:anchorId="39C02C1C" wp14:editId="32E31BAB">
                <wp:simplePos x="0" y="0"/>
                <wp:positionH relativeFrom="column">
                  <wp:posOffset>-117765</wp:posOffset>
                </wp:positionH>
                <wp:positionV relativeFrom="paragraph">
                  <wp:posOffset>428683</wp:posOffset>
                </wp:positionV>
                <wp:extent cx="1015077" cy="112164"/>
                <wp:effectExtent l="0" t="0" r="13970" b="21590"/>
                <wp:wrapNone/>
                <wp:docPr id="1611443331" name="Straight Connector 1611443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5077" cy="11216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8393DF" id="Straight Connector 1611443331" o:spid="_x0000_s1026" style="position:absolute;flip:x y;z-index:25146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25pt,33.75pt" to="70.7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" strokecolor="red" strokeweight="1.5pt">
                <v:stroke dashstyle="longDashDotDot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5EB76C7" wp14:editId="7808A73D">
                <wp:simplePos x="0" y="0"/>
                <wp:positionH relativeFrom="column">
                  <wp:posOffset>931378</wp:posOffset>
                </wp:positionH>
                <wp:positionV relativeFrom="paragraph">
                  <wp:posOffset>305646</wp:posOffset>
                </wp:positionV>
                <wp:extent cx="1030823" cy="194037"/>
                <wp:effectExtent l="0" t="0" r="17145" b="34925"/>
                <wp:wrapNone/>
                <wp:docPr id="219713467" name="Straight Connector 219713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0823" cy="19403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02D3EC" id="Straight Connector 219713467" o:spid="_x0000_s1026" style="position:absolute;flip:x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35pt,24.05pt" to="154.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" strokecolor="#ffc000" strokeweight="1.5pt">
                <v:stroke dashstyle="dash"/>
              </v:line>
            </w:pict>
          </mc:Fallback>
        </mc:AlternateContent>
      </w:r>
    </w:p>
    <w:p w14:paraId="24CC9CB1" w14:textId="4BD760D7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5968" behindDoc="0" locked="0" layoutInCell="1" allowOverlap="1" wp14:anchorId="2BF57854" wp14:editId="56BAB957">
                <wp:simplePos x="0" y="0"/>
                <wp:positionH relativeFrom="column">
                  <wp:posOffset>2681608</wp:posOffset>
                </wp:positionH>
                <wp:positionV relativeFrom="paragraph">
                  <wp:posOffset>156598</wp:posOffset>
                </wp:positionV>
                <wp:extent cx="394332" cy="255270"/>
                <wp:effectExtent l="0" t="0" r="0" b="0"/>
                <wp:wrapNone/>
                <wp:docPr id="1068660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2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25693" w14:textId="76415137" w:rsidR="009C0334" w:rsidRDefault="009C0334" w:rsidP="009C0334">
                            <w:r>
                              <w:rPr>
                                <w:szCs w:val="22"/>
                              </w:rPr>
                              <w:t>L1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3A001DE" wp14:editId="3C7491E4">
                                  <wp:extent cx="196850" cy="22860"/>
                                  <wp:effectExtent l="0" t="0" r="0" b="0"/>
                                  <wp:docPr id="96996509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57854" id="_x0000_s1042" type="#_x0000_t202" style="position:absolute;margin-left:211.15pt;margin-top:12.35pt;width:31.05pt;height:20.1pt;z-index:251795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" filled="f" stroked="f">
                <v:textbox>
                  <w:txbxContent>
                    <w:p w14:paraId="2C625693" w14:textId="76415137" w:rsidR="009C0334" w:rsidRDefault="009C0334" w:rsidP="009C0334">
                      <w:r>
                        <w:rPr>
                          <w:szCs w:val="22"/>
                        </w:rPr>
                        <w:t>L1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3A001DE" wp14:editId="3C7491E4">
                            <wp:extent cx="196850" cy="22860"/>
                            <wp:effectExtent l="0" t="0" r="0" b="0"/>
                            <wp:docPr id="96996509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3920" behindDoc="0" locked="0" layoutInCell="1" allowOverlap="1" wp14:anchorId="25AC7419" wp14:editId="17C1DF10">
                <wp:simplePos x="0" y="0"/>
                <wp:positionH relativeFrom="column">
                  <wp:posOffset>3209642</wp:posOffset>
                </wp:positionH>
                <wp:positionV relativeFrom="paragraph">
                  <wp:posOffset>286658</wp:posOffset>
                </wp:positionV>
                <wp:extent cx="332740" cy="255270"/>
                <wp:effectExtent l="0" t="0" r="0" b="0"/>
                <wp:wrapNone/>
                <wp:docPr id="8437204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23FCB" w14:textId="014E634F" w:rsidR="009C0334" w:rsidRDefault="009C0334" w:rsidP="009C0334">
                            <w:r>
                              <w:rPr>
                                <w:szCs w:val="22"/>
                              </w:rPr>
                              <w:t>L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F961002" wp14:editId="7AF0FE94">
                                  <wp:extent cx="196850" cy="22860"/>
                                  <wp:effectExtent l="0" t="0" r="0" b="0"/>
                                  <wp:docPr id="158225667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C7419" id="_x0000_s1043" type="#_x0000_t202" style="position:absolute;margin-left:252.75pt;margin-top:22.55pt;width:26.2pt;height:20.1pt;z-index:251793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" filled="f" stroked="f">
                <v:textbox>
                  <w:txbxContent>
                    <w:p w14:paraId="23423FCB" w14:textId="014E634F" w:rsidR="009C0334" w:rsidRDefault="009C0334" w:rsidP="009C0334">
                      <w:r>
                        <w:rPr>
                          <w:szCs w:val="22"/>
                        </w:rPr>
                        <w:t>L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F961002" wp14:editId="7AF0FE94">
                            <wp:extent cx="196850" cy="22860"/>
                            <wp:effectExtent l="0" t="0" r="0" b="0"/>
                            <wp:docPr id="158225667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0848" behindDoc="0" locked="0" layoutInCell="1" allowOverlap="1" wp14:anchorId="5483DC9F" wp14:editId="50169231">
                <wp:simplePos x="0" y="0"/>
                <wp:positionH relativeFrom="column">
                  <wp:posOffset>4973156</wp:posOffset>
                </wp:positionH>
                <wp:positionV relativeFrom="paragraph">
                  <wp:posOffset>111555</wp:posOffset>
                </wp:positionV>
                <wp:extent cx="333213" cy="255722"/>
                <wp:effectExtent l="0" t="0" r="0" b="0"/>
                <wp:wrapNone/>
                <wp:docPr id="506320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64797" w14:textId="25D71FC7" w:rsidR="003546B8" w:rsidRDefault="003546B8" w:rsidP="003546B8">
                            <w:r>
                              <w:rPr>
                                <w:szCs w:val="22"/>
                              </w:rPr>
                              <w:t>L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D056D1C" wp14:editId="44378B63">
                                  <wp:extent cx="196850" cy="22860"/>
                                  <wp:effectExtent l="0" t="0" r="0" b="0"/>
                                  <wp:docPr id="2221901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3DC9F" id="_x0000_s1044" type="#_x0000_t202" style="position:absolute;margin-left:391.6pt;margin-top:8.8pt;width:26.25pt;height:20.15pt;z-index:251790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" filled="f" stroked="f">
                <v:textbox>
                  <w:txbxContent>
                    <w:p w14:paraId="74564797" w14:textId="25D71FC7" w:rsidR="003546B8" w:rsidRDefault="003546B8" w:rsidP="003546B8">
                      <w:r>
                        <w:rPr>
                          <w:szCs w:val="22"/>
                        </w:rPr>
                        <w:t>L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D056D1C" wp14:editId="44378B63">
                            <wp:extent cx="196850" cy="22860"/>
                            <wp:effectExtent l="0" t="0" r="0" b="0"/>
                            <wp:docPr id="2221901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2656" behindDoc="0" locked="0" layoutInCell="1" allowOverlap="1" wp14:anchorId="6FF1C782" wp14:editId="6C088200">
                <wp:simplePos x="0" y="0"/>
                <wp:positionH relativeFrom="column">
                  <wp:posOffset>-23597</wp:posOffset>
                </wp:positionH>
                <wp:positionV relativeFrom="paragraph">
                  <wp:posOffset>70792</wp:posOffset>
                </wp:positionV>
                <wp:extent cx="398452" cy="266700"/>
                <wp:effectExtent l="0" t="0" r="0" b="0"/>
                <wp:wrapNone/>
                <wp:docPr id="737117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F5739" w14:textId="66FDF230" w:rsidR="006B0890" w:rsidRDefault="006B0890" w:rsidP="006B0890">
                            <w:r>
                              <w:t>S1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7E1FEE0" wp14:editId="53FB90B2">
                                  <wp:extent cx="196850" cy="22860"/>
                                  <wp:effectExtent l="0" t="0" r="0" b="0"/>
                                  <wp:docPr id="213699871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1C782" id="_x0000_s1045" type="#_x0000_t202" style="position:absolute;margin-left:-1.85pt;margin-top:5.55pt;width:31.35pt;height:21pt;z-index:251782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j8F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" filled="f" stroked="f">
                <v:textbox>
                  <w:txbxContent>
                    <w:p w14:paraId="4C9F5739" w14:textId="66FDF230" w:rsidR="006B0890" w:rsidRDefault="006B0890" w:rsidP="006B0890">
                      <w:r>
                        <w:t>S1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7E1FEE0" wp14:editId="53FB90B2">
                            <wp:extent cx="196850" cy="22860"/>
                            <wp:effectExtent l="0" t="0" r="0" b="0"/>
                            <wp:docPr id="213699871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9584" behindDoc="0" locked="0" layoutInCell="1" allowOverlap="1" wp14:anchorId="647FA7B5" wp14:editId="51FF8A2B">
                <wp:simplePos x="0" y="0"/>
                <wp:positionH relativeFrom="column">
                  <wp:posOffset>-289048</wp:posOffset>
                </wp:positionH>
                <wp:positionV relativeFrom="paragraph">
                  <wp:posOffset>186772</wp:posOffset>
                </wp:positionV>
                <wp:extent cx="398452" cy="266700"/>
                <wp:effectExtent l="0" t="0" r="0" b="0"/>
                <wp:wrapNone/>
                <wp:docPr id="1647744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6B12A" w14:textId="3953860A" w:rsidR="006B0890" w:rsidRDefault="006B0890" w:rsidP="006B0890">
                            <w:r>
                              <w:t>S1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A577B9C" wp14:editId="092E0A55">
                                  <wp:extent cx="196850" cy="22860"/>
                                  <wp:effectExtent l="0" t="0" r="0" b="0"/>
                                  <wp:docPr id="139066986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FA7B5" id="_x0000_s1046" type="#_x0000_t202" style="position:absolute;margin-left:-22.75pt;margin-top:14.7pt;width:31.35pt;height:21pt;z-index:251779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" filled="f" stroked="f">
                <v:textbox>
                  <w:txbxContent>
                    <w:p w14:paraId="4FD6B12A" w14:textId="3953860A" w:rsidR="006B0890" w:rsidRDefault="006B0890" w:rsidP="006B0890">
                      <w:r>
                        <w:t>S1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A577B9C" wp14:editId="092E0A55">
                            <wp:extent cx="196850" cy="22860"/>
                            <wp:effectExtent l="0" t="0" r="0" b="0"/>
                            <wp:docPr id="139066986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6512" behindDoc="0" locked="0" layoutInCell="1" allowOverlap="1" wp14:anchorId="52D5584E" wp14:editId="2BA9733D">
                <wp:simplePos x="0" y="0"/>
                <wp:positionH relativeFrom="column">
                  <wp:posOffset>1699014</wp:posOffset>
                </wp:positionH>
                <wp:positionV relativeFrom="paragraph">
                  <wp:posOffset>85623</wp:posOffset>
                </wp:positionV>
                <wp:extent cx="398452" cy="266700"/>
                <wp:effectExtent l="0" t="0" r="0" b="0"/>
                <wp:wrapNone/>
                <wp:docPr id="1328279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3C68D" w14:textId="0A1FD622" w:rsidR="006B0890" w:rsidRDefault="006B0890" w:rsidP="006B0890">
                            <w:r>
                              <w:t>S1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E74E8D6" wp14:editId="46153CDF">
                                  <wp:extent cx="196850" cy="22860"/>
                                  <wp:effectExtent l="0" t="0" r="0" b="0"/>
                                  <wp:docPr id="90157705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5584E" id="_x0000_s1047" type="#_x0000_t202" style="position:absolute;margin-left:133.8pt;margin-top:6.75pt;width:31.35pt;height:21pt;z-index:251776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" filled="f" stroked="f">
                <v:textbox>
                  <w:txbxContent>
                    <w:p w14:paraId="33D3C68D" w14:textId="0A1FD622" w:rsidR="006B0890" w:rsidRDefault="006B0890" w:rsidP="006B0890">
                      <w:r>
                        <w:t>S1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E74E8D6" wp14:editId="46153CDF">
                            <wp:extent cx="196850" cy="22860"/>
                            <wp:effectExtent l="0" t="0" r="0" b="0"/>
                            <wp:docPr id="90157705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1C26BD89" wp14:editId="3CD3B025">
                <wp:simplePos x="0" y="0"/>
                <wp:positionH relativeFrom="column">
                  <wp:posOffset>2968016</wp:posOffset>
                </wp:positionH>
                <wp:positionV relativeFrom="paragraph">
                  <wp:posOffset>150292</wp:posOffset>
                </wp:positionV>
                <wp:extent cx="553031" cy="2162"/>
                <wp:effectExtent l="0" t="0" r="19050" b="36195"/>
                <wp:wrapNone/>
                <wp:docPr id="751946093" name="Straight Connector 7519460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3031" cy="216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03338B" id="Straight Connector 751946093" o:spid="_x0000_s1026" style="position:absolute;flip:x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7pt,11.85pt" to="277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0982E564" wp14:editId="19110403">
                <wp:simplePos x="0" y="0"/>
                <wp:positionH relativeFrom="column">
                  <wp:posOffset>3521305</wp:posOffset>
                </wp:positionH>
                <wp:positionV relativeFrom="paragraph">
                  <wp:posOffset>141645</wp:posOffset>
                </wp:positionV>
                <wp:extent cx="13078" cy="1221361"/>
                <wp:effectExtent l="0" t="0" r="25400" b="36195"/>
                <wp:wrapNone/>
                <wp:docPr id="1558283054" name="Straight Connector 1558283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78" cy="12213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DF97BF" id="Straight Connector 1558283054" o:spid="_x0000_s1026" style="position:absolute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25pt,11.15pt" to="278.3pt,1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D669661" wp14:editId="01BECDE3">
                <wp:simplePos x="0" y="0"/>
                <wp:positionH relativeFrom="column">
                  <wp:posOffset>3889494</wp:posOffset>
                </wp:positionH>
                <wp:positionV relativeFrom="paragraph">
                  <wp:posOffset>3814</wp:posOffset>
                </wp:positionV>
                <wp:extent cx="358672" cy="490139"/>
                <wp:effectExtent l="0" t="0" r="22860" b="24765"/>
                <wp:wrapNone/>
                <wp:docPr id="849566672" name="Straight Connector 8495666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8672" cy="49013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359980" id="Straight Connector 849566672" o:spid="_x0000_s1026" style="position:absolute;flip:x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25pt,.3pt" to="334.5pt,3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70B79788" wp14:editId="5A72D0BD">
                <wp:simplePos x="0" y="0"/>
                <wp:positionH relativeFrom="column">
                  <wp:posOffset>3510116</wp:posOffset>
                </wp:positionH>
                <wp:positionV relativeFrom="paragraph">
                  <wp:posOffset>42361</wp:posOffset>
                </wp:positionV>
                <wp:extent cx="291281" cy="0"/>
                <wp:effectExtent l="0" t="0" r="0" b="0"/>
                <wp:wrapNone/>
                <wp:docPr id="1616257847" name="Straight Connector 1616257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28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3B4D8F" id="Straight Connector 1616257847" o:spid="_x0000_s1026" style="position:absolute;flip:x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4pt,3.35pt" to="299.3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" strokecolor="#00b050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0F39E11" wp14:editId="0AEB1BBD">
                <wp:simplePos x="0" y="0"/>
                <wp:positionH relativeFrom="column">
                  <wp:posOffset>4964210</wp:posOffset>
                </wp:positionH>
                <wp:positionV relativeFrom="paragraph">
                  <wp:posOffset>252880</wp:posOffset>
                </wp:positionV>
                <wp:extent cx="4561" cy="643044"/>
                <wp:effectExtent l="0" t="0" r="33655" b="24130"/>
                <wp:wrapNone/>
                <wp:docPr id="1983134935" name="Straight Connector 19831349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61" cy="64304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13BB2B" id="Straight Connector 1983134935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9pt,19.9pt" to="391.25pt,7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" strokecolor="#00b050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7E6EFD21" wp14:editId="27ECBFE2">
                <wp:simplePos x="0" y="0"/>
                <wp:positionH relativeFrom="column">
                  <wp:posOffset>4292541</wp:posOffset>
                </wp:positionH>
                <wp:positionV relativeFrom="paragraph">
                  <wp:posOffset>60729</wp:posOffset>
                </wp:positionV>
                <wp:extent cx="9294" cy="713509"/>
                <wp:effectExtent l="0" t="0" r="29210" b="29845"/>
                <wp:wrapNone/>
                <wp:docPr id="1761467156" name="Straight Connector 1761467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4" cy="71350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5843CF" id="Straight Connector 1761467156" o:spid="_x0000_s1026" style="position:absolute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pt,4.8pt" to="338.75pt,6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" strokecolor="#00b05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8C3E3F7" wp14:editId="16FD381D">
                <wp:simplePos x="0" y="0"/>
                <wp:positionH relativeFrom="column">
                  <wp:posOffset>2068920</wp:posOffset>
                </wp:positionH>
                <wp:positionV relativeFrom="paragraph">
                  <wp:posOffset>157729</wp:posOffset>
                </wp:positionV>
                <wp:extent cx="4331" cy="1037996"/>
                <wp:effectExtent l="0" t="0" r="34290" b="10160"/>
                <wp:wrapNone/>
                <wp:docPr id="164140321" name="Straight Connector 164140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31" cy="103799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2B7EE5" id="Straight Connector 164140321" o:spid="_x0000_s1026" style="position:absolute;flip:x 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9pt,12.4pt" to="163.25pt,9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3E8126D" wp14:editId="45598983">
                <wp:simplePos x="0" y="0"/>
                <wp:positionH relativeFrom="column">
                  <wp:posOffset>950782</wp:posOffset>
                </wp:positionH>
                <wp:positionV relativeFrom="paragraph">
                  <wp:posOffset>150453</wp:posOffset>
                </wp:positionV>
                <wp:extent cx="1122990" cy="14553"/>
                <wp:effectExtent l="0" t="0" r="20320" b="24130"/>
                <wp:wrapNone/>
                <wp:docPr id="1706459488" name="Straight Connector 1706459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2990" cy="1455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6E21FA" id="Straight Connector 1706459488" o:spid="_x0000_s1026" style="position:absolute;flip:x y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85pt,11.85pt" to="163.2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4432" behindDoc="0" locked="0" layoutInCell="1" allowOverlap="1" wp14:anchorId="42F3365D" wp14:editId="3CF03EAD">
                <wp:simplePos x="0" y="0"/>
                <wp:positionH relativeFrom="column">
                  <wp:posOffset>932835</wp:posOffset>
                </wp:positionH>
                <wp:positionV relativeFrom="paragraph">
                  <wp:posOffset>187100</wp:posOffset>
                </wp:positionV>
                <wp:extent cx="18436" cy="1116616"/>
                <wp:effectExtent l="0" t="0" r="19685" b="26670"/>
                <wp:wrapNone/>
                <wp:docPr id="441777203" name="Straight Connector 441777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36" cy="111661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3420A8" id="Straight Connector 441777203" o:spid="_x0000_s1026" style="position:absolute;flip:y;z-index:25147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45pt,14.75pt" to="74.9pt,10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1360" behindDoc="0" locked="0" layoutInCell="1" allowOverlap="1" wp14:anchorId="655E51C3" wp14:editId="728EAFD1">
                <wp:simplePos x="0" y="0"/>
                <wp:positionH relativeFrom="column">
                  <wp:posOffset>685799</wp:posOffset>
                </wp:positionH>
                <wp:positionV relativeFrom="paragraph">
                  <wp:posOffset>164526</wp:posOffset>
                </wp:positionV>
                <wp:extent cx="247035" cy="1658293"/>
                <wp:effectExtent l="0" t="0" r="19685" b="37465"/>
                <wp:wrapNone/>
                <wp:docPr id="351889128" name="Straight Connector 351889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035" cy="165829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4A0E28" id="Straight Connector 351889128" o:spid="_x0000_s1026" style="position:absolute;flip:x;z-index:25147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pt,12.95pt" to="73.45pt,1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" strokecolor="#ffc00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2144" behindDoc="0" locked="0" layoutInCell="1" allowOverlap="1" wp14:anchorId="10CF26DD" wp14:editId="786E57F0">
                <wp:simplePos x="0" y="0"/>
                <wp:positionH relativeFrom="column">
                  <wp:posOffset>597600</wp:posOffset>
                </wp:positionH>
                <wp:positionV relativeFrom="paragraph">
                  <wp:posOffset>121820</wp:posOffset>
                </wp:positionV>
                <wp:extent cx="316220" cy="1422300"/>
                <wp:effectExtent l="0" t="0" r="27305" b="26035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220" cy="1422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4F866E" id="Straight Connector 219" o:spid="_x0000_s1026" style="position:absolute;flip:y;z-index:25146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05pt,9.6pt" to="71.95pt,1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8288" behindDoc="0" locked="0" layoutInCell="1" allowOverlap="1" wp14:anchorId="654D711B" wp14:editId="62CC63BD">
                <wp:simplePos x="0" y="0"/>
                <wp:positionH relativeFrom="column">
                  <wp:posOffset>-109800</wp:posOffset>
                </wp:positionH>
                <wp:positionV relativeFrom="paragraph">
                  <wp:posOffset>134420</wp:posOffset>
                </wp:positionV>
                <wp:extent cx="136800" cy="52200"/>
                <wp:effectExtent l="0" t="0" r="15875" b="24130"/>
                <wp:wrapNone/>
                <wp:docPr id="2031821362" name="Straight Connector 2031821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6800" cy="52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EAB45F" id="Straight Connector 2031821362" o:spid="_x0000_s1026" style="position:absolute;flip:x y;z-index:25146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5pt,10.6pt" to="2.1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9312" behindDoc="0" locked="0" layoutInCell="1" allowOverlap="1" wp14:anchorId="55C5EB28" wp14:editId="561B3196">
                <wp:simplePos x="0" y="0"/>
                <wp:positionH relativeFrom="column">
                  <wp:posOffset>-109745</wp:posOffset>
                </wp:positionH>
                <wp:positionV relativeFrom="paragraph">
                  <wp:posOffset>120385</wp:posOffset>
                </wp:positionV>
                <wp:extent cx="1023931" cy="13006"/>
                <wp:effectExtent l="0" t="0" r="24130" b="25400"/>
                <wp:wrapNone/>
                <wp:docPr id="1166277910" name="Straight Connector 11662779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3931" cy="13006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1BD89" id="Straight Connector 1166277910" o:spid="_x0000_s1026" style="position:absolute;flip:y;z-index:25146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5pt,9.5pt" to="71.9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7264" behindDoc="0" locked="0" layoutInCell="1" allowOverlap="1" wp14:anchorId="6713D916" wp14:editId="71FF1B6F">
                <wp:simplePos x="0" y="0"/>
                <wp:positionH relativeFrom="column">
                  <wp:posOffset>21385</wp:posOffset>
                </wp:positionH>
                <wp:positionV relativeFrom="paragraph">
                  <wp:posOffset>181345</wp:posOffset>
                </wp:positionV>
                <wp:extent cx="590673" cy="512924"/>
                <wp:effectExtent l="0" t="0" r="19050" b="20955"/>
                <wp:wrapNone/>
                <wp:docPr id="1098573263" name="Straight Connector 1098573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0673" cy="512924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1E228B" id="Straight Connector 1098573263" o:spid="_x0000_s1026" style="position:absolute;flip:x y;z-index:25146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pt,14.3pt" to="48.2pt,5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" strokecolor="#00b050" strokeweight="1.5pt">
                <v:stroke joinstyle="miter"/>
              </v:line>
            </w:pict>
          </mc:Fallback>
        </mc:AlternateContent>
      </w:r>
      <w:r w:rsidR="00A36C2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1120" behindDoc="0" locked="0" layoutInCell="1" allowOverlap="1" wp14:anchorId="28BE3D07" wp14:editId="6A1D12FD">
                <wp:simplePos x="0" y="0"/>
                <wp:positionH relativeFrom="column">
                  <wp:posOffset>-144725</wp:posOffset>
                </wp:positionH>
                <wp:positionV relativeFrom="paragraph">
                  <wp:posOffset>135534</wp:posOffset>
                </wp:positionV>
                <wp:extent cx="1052547" cy="1459942"/>
                <wp:effectExtent l="0" t="0" r="33655" b="26035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2547" cy="145994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C6559C" id="Straight Connector 223" o:spid="_x0000_s1026" style="position:absolute;flip:x;z-index:25146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10.65pt" to="71.5pt,1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" strokecolor="red" strokeweight="1.5pt">
                <v:stroke dashstyle="longDashDotDot"/>
              </v:line>
            </w:pict>
          </mc:Fallback>
        </mc:AlternateContent>
      </w:r>
    </w:p>
    <w:p w14:paraId="26D7853F" w14:textId="072116D7" w:rsidR="00BA43AA" w:rsidRPr="00BA43AA" w:rsidRDefault="002F0467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69C7D316" wp14:editId="7893D582">
                <wp:simplePos x="0" y="0"/>
                <wp:positionH relativeFrom="column">
                  <wp:posOffset>4450079</wp:posOffset>
                </wp:positionH>
                <wp:positionV relativeFrom="paragraph">
                  <wp:posOffset>351282</wp:posOffset>
                </wp:positionV>
                <wp:extent cx="524256" cy="122809"/>
                <wp:effectExtent l="0" t="0" r="28575" b="29845"/>
                <wp:wrapNone/>
                <wp:docPr id="453772393" name="Straight Connector 453772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4256" cy="12280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E5FE38" id="Straight Connector 453772393" o:spid="_x0000_s1026" style="position:absolute;flip:x y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4pt,27.65pt" to="391.7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" strokecolor="#00b050" strokeweight="1.5pt">
                <v:stroke dashstyle="dash"/>
              </v:line>
            </w:pict>
          </mc:Fallback>
        </mc:AlternateContent>
      </w:r>
      <w:r w:rsidR="009C0334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4400" behindDoc="0" locked="0" layoutInCell="1" allowOverlap="1" wp14:anchorId="5FD5DA71" wp14:editId="0A31B767">
                <wp:simplePos x="0" y="0"/>
                <wp:positionH relativeFrom="column">
                  <wp:posOffset>3946722</wp:posOffset>
                </wp:positionH>
                <wp:positionV relativeFrom="paragraph">
                  <wp:posOffset>151179</wp:posOffset>
                </wp:positionV>
                <wp:extent cx="399069" cy="255270"/>
                <wp:effectExtent l="0" t="0" r="0" b="0"/>
                <wp:wrapNone/>
                <wp:docPr id="17345696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708CC" w14:textId="22348AC9" w:rsidR="009C0334" w:rsidRDefault="009C0334" w:rsidP="009C0334">
                            <w:r>
                              <w:rPr>
                                <w:szCs w:val="22"/>
                              </w:rPr>
                              <w:t>L2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EE94F39" wp14:editId="57914B18">
                                  <wp:extent cx="196850" cy="22860"/>
                                  <wp:effectExtent l="0" t="0" r="0" b="0"/>
                                  <wp:docPr id="128000181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5DA71" id="_x0000_s1048" type="#_x0000_t202" style="position:absolute;margin-left:310.75pt;margin-top:11.9pt;width:31.4pt;height:20.1pt;z-index:251814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" filled="f" stroked="f">
                <v:textbox>
                  <w:txbxContent>
                    <w:p w14:paraId="4E0708CC" w14:textId="22348AC9" w:rsidR="009C0334" w:rsidRDefault="009C0334" w:rsidP="009C0334">
                      <w:r>
                        <w:rPr>
                          <w:szCs w:val="22"/>
                        </w:rPr>
                        <w:t>L2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EE94F39" wp14:editId="57914B18">
                            <wp:extent cx="196850" cy="22860"/>
                            <wp:effectExtent l="0" t="0" r="0" b="0"/>
                            <wp:docPr id="128000181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C0334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4944" behindDoc="0" locked="0" layoutInCell="1" allowOverlap="1" wp14:anchorId="2F313025" wp14:editId="03971985">
                <wp:simplePos x="0" y="0"/>
                <wp:positionH relativeFrom="column">
                  <wp:posOffset>3487038</wp:posOffset>
                </wp:positionH>
                <wp:positionV relativeFrom="paragraph">
                  <wp:posOffset>151350</wp:posOffset>
                </wp:positionV>
                <wp:extent cx="394332" cy="255270"/>
                <wp:effectExtent l="0" t="0" r="0" b="0"/>
                <wp:wrapNone/>
                <wp:docPr id="6213390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2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AA36F" w14:textId="5B20D42D" w:rsidR="009C0334" w:rsidRDefault="009C0334" w:rsidP="009C0334">
                            <w:r>
                              <w:rPr>
                                <w:szCs w:val="22"/>
                              </w:rPr>
                              <w:t>L1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17C8610" wp14:editId="212FB1CA">
                                  <wp:extent cx="196850" cy="22860"/>
                                  <wp:effectExtent l="0" t="0" r="0" b="0"/>
                                  <wp:docPr id="123047711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13025" id="_x0000_s1049" type="#_x0000_t202" style="position:absolute;margin-left:274.55pt;margin-top:11.9pt;width:31.05pt;height:20.1pt;z-index:251794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" filled="f" stroked="f">
                <v:textbox>
                  <w:txbxContent>
                    <w:p w14:paraId="029AA36F" w14:textId="5B20D42D" w:rsidR="009C0334" w:rsidRDefault="009C0334" w:rsidP="009C0334">
                      <w:r>
                        <w:rPr>
                          <w:szCs w:val="22"/>
                        </w:rPr>
                        <w:t>L1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17C8610" wp14:editId="212FB1CA">
                            <wp:extent cx="196850" cy="22860"/>
                            <wp:effectExtent l="0" t="0" r="0" b="0"/>
                            <wp:docPr id="123047711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9824" behindDoc="0" locked="0" layoutInCell="1" allowOverlap="1" wp14:anchorId="74741D85" wp14:editId="109C1D23">
                <wp:simplePos x="0" y="0"/>
                <wp:positionH relativeFrom="column">
                  <wp:posOffset>4979588</wp:posOffset>
                </wp:positionH>
                <wp:positionV relativeFrom="paragraph">
                  <wp:posOffset>330159</wp:posOffset>
                </wp:positionV>
                <wp:extent cx="333213" cy="255722"/>
                <wp:effectExtent l="0" t="0" r="0" b="0"/>
                <wp:wrapNone/>
                <wp:docPr id="4372684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68ADB" w14:textId="337E25C8" w:rsidR="003546B8" w:rsidRDefault="003546B8" w:rsidP="003546B8">
                            <w:r>
                              <w:rPr>
                                <w:szCs w:val="22"/>
                              </w:rPr>
                              <w:t>L</w:t>
                            </w:r>
                            <w:r w:rsidRPr="006B0890">
                              <w:rPr>
                                <w:szCs w:val="22"/>
                              </w:rPr>
                              <w:t>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CF9BB44" wp14:editId="2391F307">
                                  <wp:extent cx="196850" cy="22860"/>
                                  <wp:effectExtent l="0" t="0" r="0" b="0"/>
                                  <wp:docPr id="13592463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41D85" id="_x0000_s1050" type="#_x0000_t202" style="position:absolute;margin-left:392.1pt;margin-top:26pt;width:26.25pt;height:20.15pt;z-index:251789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" filled="f" stroked="f">
                <v:textbox>
                  <w:txbxContent>
                    <w:p w14:paraId="43B68ADB" w14:textId="337E25C8" w:rsidR="003546B8" w:rsidRDefault="003546B8" w:rsidP="003546B8">
                      <w:r>
                        <w:rPr>
                          <w:szCs w:val="22"/>
                        </w:rPr>
                        <w:t>L</w:t>
                      </w:r>
                      <w:r w:rsidRPr="006B0890">
                        <w:rPr>
                          <w:szCs w:val="22"/>
                        </w:rPr>
                        <w:t>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CF9BB44" wp14:editId="2391F307">
                            <wp:extent cx="196850" cy="22860"/>
                            <wp:effectExtent l="0" t="0" r="0" b="0"/>
                            <wp:docPr id="13592463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5728" behindDoc="0" locked="0" layoutInCell="1" allowOverlap="1" wp14:anchorId="6D6126FC" wp14:editId="784F9F8F">
                <wp:simplePos x="0" y="0"/>
                <wp:positionH relativeFrom="column">
                  <wp:posOffset>168910</wp:posOffset>
                </wp:positionH>
                <wp:positionV relativeFrom="paragraph">
                  <wp:posOffset>253262</wp:posOffset>
                </wp:positionV>
                <wp:extent cx="398452" cy="266700"/>
                <wp:effectExtent l="0" t="0" r="0" b="0"/>
                <wp:wrapNone/>
                <wp:docPr id="217989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BA16E" w14:textId="2BDA035E" w:rsidR="006B0890" w:rsidRDefault="006B0890" w:rsidP="006B0890">
                            <w:r>
                              <w:t>S1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14CF844" wp14:editId="40DD137B">
                                  <wp:extent cx="196850" cy="22860"/>
                                  <wp:effectExtent l="0" t="0" r="0" b="0"/>
                                  <wp:docPr id="172579159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126FC" id="_x0000_s1051" type="#_x0000_t202" style="position:absolute;margin-left:13.3pt;margin-top:19.95pt;width:31.35pt;height:21pt;z-index:251785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aoM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" filled="f" stroked="f">
                <v:textbox>
                  <w:txbxContent>
                    <w:p w14:paraId="675BA16E" w14:textId="2BDA035E" w:rsidR="006B0890" w:rsidRDefault="006B0890" w:rsidP="006B0890">
                      <w:r>
                        <w:t>S1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14CF844" wp14:editId="40DD137B">
                            <wp:extent cx="196850" cy="22860"/>
                            <wp:effectExtent l="0" t="0" r="0" b="0"/>
                            <wp:docPr id="172579159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3680" behindDoc="0" locked="0" layoutInCell="1" allowOverlap="1" wp14:anchorId="3604A8CF" wp14:editId="1D702706">
                <wp:simplePos x="0" y="0"/>
                <wp:positionH relativeFrom="column">
                  <wp:posOffset>168316</wp:posOffset>
                </wp:positionH>
                <wp:positionV relativeFrom="paragraph">
                  <wp:posOffset>81997</wp:posOffset>
                </wp:positionV>
                <wp:extent cx="398145" cy="266700"/>
                <wp:effectExtent l="0" t="0" r="0" b="0"/>
                <wp:wrapNone/>
                <wp:docPr id="209755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B0DCD" w14:textId="31812B5A" w:rsidR="006B0890" w:rsidRDefault="006B0890" w:rsidP="006B0890">
                            <w:r>
                              <w:t>S1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08D471D" wp14:editId="26EE14FA">
                                  <wp:extent cx="196850" cy="22860"/>
                                  <wp:effectExtent l="0" t="0" r="0" b="0"/>
                                  <wp:docPr id="86633831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4A8CF" id="_x0000_s1052" type="#_x0000_t202" style="position:absolute;margin-left:13.25pt;margin-top:6.45pt;width:31.35pt;height:21pt;z-index:251783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" filled="f" stroked="f">
                <v:textbox>
                  <w:txbxContent>
                    <w:p w14:paraId="5C3B0DCD" w14:textId="31812B5A" w:rsidR="006B0890" w:rsidRDefault="006B0890" w:rsidP="006B0890">
                      <w:r>
                        <w:t>S1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08D471D" wp14:editId="26EE14FA">
                            <wp:extent cx="196850" cy="22860"/>
                            <wp:effectExtent l="0" t="0" r="0" b="0"/>
                            <wp:docPr id="86633831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E1D5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CF04455" wp14:editId="077C163C">
                <wp:simplePos x="0" y="0"/>
                <wp:positionH relativeFrom="column">
                  <wp:posOffset>4241470</wp:posOffset>
                </wp:positionH>
                <wp:positionV relativeFrom="paragraph">
                  <wp:posOffset>173091</wp:posOffset>
                </wp:positionV>
                <wp:extent cx="7917" cy="791317"/>
                <wp:effectExtent l="0" t="0" r="30480" b="8890"/>
                <wp:wrapNone/>
                <wp:docPr id="1889029254" name="Straight Connector 1889029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17" cy="79131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8E2D1" id="Straight Connector 1889029254" o:spid="_x0000_s1026" style="position:absolute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95pt,13.65pt" to="334.55pt,7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6A88061B" wp14:editId="720E61EA">
                <wp:simplePos x="0" y="0"/>
                <wp:positionH relativeFrom="column">
                  <wp:posOffset>4241035</wp:posOffset>
                </wp:positionH>
                <wp:positionV relativeFrom="paragraph">
                  <wp:posOffset>149405</wp:posOffset>
                </wp:positionV>
                <wp:extent cx="5958" cy="774361"/>
                <wp:effectExtent l="0" t="0" r="32385" b="26035"/>
                <wp:wrapNone/>
                <wp:docPr id="1756189173" name="Straight Connector 1756189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8" cy="7743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CC8CC0" id="Straight Connector 1756189173" o:spid="_x0000_s1026" style="position:absolute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95pt,11.75pt" to="334.4pt,7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545D5667" wp14:editId="2019591B">
                <wp:simplePos x="0" y="0"/>
                <wp:positionH relativeFrom="column">
                  <wp:posOffset>3884579</wp:posOffset>
                </wp:positionH>
                <wp:positionV relativeFrom="paragraph">
                  <wp:posOffset>75647</wp:posOffset>
                </wp:positionV>
                <wp:extent cx="13078" cy="1173804"/>
                <wp:effectExtent l="0" t="0" r="25400" b="26670"/>
                <wp:wrapNone/>
                <wp:docPr id="1977188202" name="Straight Connector 1977188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78" cy="117380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3B495F" id="Straight Connector 1977188202" o:spid="_x0000_s1026" style="position:absolute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85pt,5.95pt" to="306.9pt,9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31CD8529" wp14:editId="0FED2E2C">
                <wp:simplePos x="0" y="0"/>
                <wp:positionH relativeFrom="column">
                  <wp:posOffset>3527898</wp:posOffset>
                </wp:positionH>
                <wp:positionV relativeFrom="paragraph">
                  <wp:posOffset>95101</wp:posOffset>
                </wp:positionV>
                <wp:extent cx="356492" cy="8647"/>
                <wp:effectExtent l="0" t="0" r="24765" b="29845"/>
                <wp:wrapNone/>
                <wp:docPr id="388345083" name="Straight Connector 388345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6492" cy="864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B8D4A3" id="Straight Connector 388345083" o:spid="_x0000_s1026" style="position:absolute;flip:x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8pt,7.5pt" to="305.8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" strokecolor="#ed7d31 [3205]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509DBD73" wp14:editId="408A0B95">
                <wp:simplePos x="0" y="0"/>
                <wp:positionH relativeFrom="column">
                  <wp:posOffset>4293803</wp:posOffset>
                </wp:positionH>
                <wp:positionV relativeFrom="paragraph">
                  <wp:posOffset>360440</wp:posOffset>
                </wp:positionV>
                <wp:extent cx="157341" cy="0"/>
                <wp:effectExtent l="0" t="0" r="0" b="0"/>
                <wp:wrapNone/>
                <wp:docPr id="1630081246" name="Straight Connector 1630081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34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A935A8" id="Straight Connector 1630081246" o:spid="_x0000_s1026" style="position:absolute;flip:y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1pt,28.4pt" to="350.5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" strokecolor="#00b05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6240" behindDoc="0" locked="0" layoutInCell="1" allowOverlap="1" wp14:anchorId="7872D55A" wp14:editId="4DA94669">
                <wp:simplePos x="0" y="0"/>
                <wp:positionH relativeFrom="column">
                  <wp:posOffset>598636</wp:posOffset>
                </wp:positionH>
                <wp:positionV relativeFrom="paragraph">
                  <wp:posOffset>258581</wp:posOffset>
                </wp:positionV>
                <wp:extent cx="6309" cy="883427"/>
                <wp:effectExtent l="0" t="0" r="32385" b="12065"/>
                <wp:wrapNone/>
                <wp:docPr id="113855867" name="Straight Connector 1138558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" cy="883427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728877" id="Straight Connector 113855867" o:spid="_x0000_s1026" style="position:absolute;flip:y;z-index:25146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15pt,20.35pt" to="47.65pt,8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" strokecolor="#00b050" strokeweight="1.5pt">
                <v:stroke joinstyle="miter"/>
              </v:line>
            </w:pict>
          </mc:Fallback>
        </mc:AlternateContent>
      </w:r>
    </w:p>
    <w:p w14:paraId="597E42B6" w14:textId="6160D0CE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6992" behindDoc="0" locked="0" layoutInCell="1" allowOverlap="1" wp14:anchorId="003C0B7D" wp14:editId="54651705">
                <wp:simplePos x="0" y="0"/>
                <wp:positionH relativeFrom="column">
                  <wp:posOffset>3498827</wp:posOffset>
                </wp:positionH>
                <wp:positionV relativeFrom="paragraph">
                  <wp:posOffset>94322</wp:posOffset>
                </wp:positionV>
                <wp:extent cx="399069" cy="255270"/>
                <wp:effectExtent l="0" t="0" r="0" b="0"/>
                <wp:wrapNone/>
                <wp:docPr id="8440758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7A05B" w14:textId="7DE09854" w:rsidR="009C0334" w:rsidRDefault="009C0334" w:rsidP="009C0334">
                            <w:r>
                              <w:rPr>
                                <w:szCs w:val="22"/>
                              </w:rPr>
                              <w:t>L1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18F9CAC" wp14:editId="5D7A559D">
                                  <wp:extent cx="196850" cy="22860"/>
                                  <wp:effectExtent l="0" t="0" r="0" b="0"/>
                                  <wp:docPr id="55897460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C0B7D" id="_x0000_s1053" type="#_x0000_t202" style="position:absolute;margin-left:275.5pt;margin-top:7.45pt;width:31.4pt;height:20.1pt;z-index:251796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" filled="f" stroked="f">
                <v:textbox>
                  <w:txbxContent>
                    <w:p w14:paraId="2AB7A05B" w14:textId="7DE09854" w:rsidR="009C0334" w:rsidRDefault="009C0334" w:rsidP="009C0334">
                      <w:r>
                        <w:rPr>
                          <w:szCs w:val="22"/>
                        </w:rPr>
                        <w:t>L1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18F9CAC" wp14:editId="5D7A559D">
                            <wp:extent cx="196850" cy="22860"/>
                            <wp:effectExtent l="0" t="0" r="0" b="0"/>
                            <wp:docPr id="55897460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1632" behindDoc="0" locked="0" layoutInCell="1" allowOverlap="1" wp14:anchorId="746ACBD9" wp14:editId="7AD8D8F7">
                <wp:simplePos x="0" y="0"/>
                <wp:positionH relativeFrom="column">
                  <wp:posOffset>1013358</wp:posOffset>
                </wp:positionH>
                <wp:positionV relativeFrom="paragraph">
                  <wp:posOffset>97524</wp:posOffset>
                </wp:positionV>
                <wp:extent cx="398452" cy="266700"/>
                <wp:effectExtent l="0" t="0" r="0" b="0"/>
                <wp:wrapNone/>
                <wp:docPr id="465546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266DE" w14:textId="56FFEBAC" w:rsidR="006B0890" w:rsidRDefault="006B0890" w:rsidP="006B0890">
                            <w:r>
                              <w:t>S1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FA13015" wp14:editId="75BE82DF">
                                  <wp:extent cx="196850" cy="22860"/>
                                  <wp:effectExtent l="0" t="0" r="0" b="0"/>
                                  <wp:docPr id="91907870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ACBD9" id="_x0000_s1054" type="#_x0000_t202" style="position:absolute;margin-left:79.8pt;margin-top:7.7pt;width:31.35pt;height:21pt;z-index:251781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i1L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" filled="f" stroked="f">
                <v:textbox>
                  <w:txbxContent>
                    <w:p w14:paraId="533266DE" w14:textId="56FFEBAC" w:rsidR="006B0890" w:rsidRDefault="006B0890" w:rsidP="006B0890">
                      <w:r>
                        <w:t>S1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FA13015" wp14:editId="75BE82DF">
                            <wp:extent cx="196850" cy="22860"/>
                            <wp:effectExtent l="0" t="0" r="0" b="0"/>
                            <wp:docPr id="91907870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0608" behindDoc="0" locked="0" layoutInCell="1" allowOverlap="1" wp14:anchorId="7B01AA32" wp14:editId="519C78F3">
                <wp:simplePos x="0" y="0"/>
                <wp:positionH relativeFrom="column">
                  <wp:posOffset>1690185</wp:posOffset>
                </wp:positionH>
                <wp:positionV relativeFrom="paragraph">
                  <wp:posOffset>98609</wp:posOffset>
                </wp:positionV>
                <wp:extent cx="398452" cy="266700"/>
                <wp:effectExtent l="0" t="0" r="0" b="0"/>
                <wp:wrapNone/>
                <wp:docPr id="1158843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86822" w14:textId="595381DD" w:rsidR="006B0890" w:rsidRDefault="006B0890" w:rsidP="006B0890">
                            <w:r>
                              <w:t>S1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54F9F4B" wp14:editId="3A9EE0E7">
                                  <wp:extent cx="196850" cy="22860"/>
                                  <wp:effectExtent l="0" t="0" r="0" b="0"/>
                                  <wp:docPr id="37945596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1AA32" id="_x0000_s1055" type="#_x0000_t202" style="position:absolute;margin-left:133.1pt;margin-top:7.75pt;width:31.35pt;height:21pt;z-index:251780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UO9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" filled="f" stroked="f">
                <v:textbox>
                  <w:txbxContent>
                    <w:p w14:paraId="2AC86822" w14:textId="595381DD" w:rsidR="006B0890" w:rsidRDefault="006B0890" w:rsidP="006B0890">
                      <w:r>
                        <w:t>S1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54F9F4B" wp14:editId="3A9EE0E7">
                            <wp:extent cx="196850" cy="22860"/>
                            <wp:effectExtent l="0" t="0" r="0" b="0"/>
                            <wp:docPr id="37945596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00CF5A8" wp14:editId="42C76F61">
                <wp:simplePos x="0" y="0"/>
                <wp:positionH relativeFrom="column">
                  <wp:posOffset>1106012</wp:posOffset>
                </wp:positionH>
                <wp:positionV relativeFrom="paragraph">
                  <wp:posOffset>389504</wp:posOffset>
                </wp:positionV>
                <wp:extent cx="972611" cy="8878"/>
                <wp:effectExtent l="0" t="0" r="18415" b="29845"/>
                <wp:wrapNone/>
                <wp:docPr id="1688193873" name="Straight Connector 1688193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2611" cy="8878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062CC" id="Straight Connector 1688193873" o:spid="_x0000_s1026" style="position:absolute;flip:x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7.1pt,30.65pt" to="163.7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" strokecolor="#ffc000" strokeweight="1.5pt">
                <v:stroke dashstyle="dash"/>
              </v:line>
            </w:pict>
          </mc:Fallback>
        </mc:AlternateContent>
      </w:r>
    </w:p>
    <w:p w14:paraId="2762B05B" w14:textId="2C96A8ED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3376" behindDoc="0" locked="0" layoutInCell="1" allowOverlap="1" wp14:anchorId="407E7D0D" wp14:editId="02FEF60B">
                <wp:simplePos x="0" y="0"/>
                <wp:positionH relativeFrom="column">
                  <wp:posOffset>4316767</wp:posOffset>
                </wp:positionH>
                <wp:positionV relativeFrom="paragraph">
                  <wp:posOffset>151930</wp:posOffset>
                </wp:positionV>
                <wp:extent cx="399069" cy="255270"/>
                <wp:effectExtent l="0" t="0" r="0" b="0"/>
                <wp:wrapNone/>
                <wp:docPr id="1142035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426CA" w14:textId="36D9601C" w:rsidR="009C0334" w:rsidRDefault="009C0334" w:rsidP="009C0334">
                            <w:r>
                              <w:rPr>
                                <w:szCs w:val="22"/>
                              </w:rPr>
                              <w:t>L2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C710D96" wp14:editId="18233D83">
                                  <wp:extent cx="196850" cy="22860"/>
                                  <wp:effectExtent l="0" t="0" r="0" b="0"/>
                                  <wp:docPr id="165750680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E7D0D" id="_x0000_s1056" type="#_x0000_t202" style="position:absolute;margin-left:339.9pt;margin-top:11.95pt;width:31.4pt;height:20.1pt;z-index:251813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" filled="f" stroked="f">
                <v:textbox>
                  <w:txbxContent>
                    <w:p w14:paraId="68A426CA" w14:textId="36D9601C" w:rsidR="009C0334" w:rsidRDefault="009C0334" w:rsidP="009C0334">
                      <w:r>
                        <w:rPr>
                          <w:szCs w:val="22"/>
                        </w:rPr>
                        <w:t>L2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C710D96" wp14:editId="18233D83">
                            <wp:extent cx="196850" cy="22860"/>
                            <wp:effectExtent l="0" t="0" r="0" b="0"/>
                            <wp:docPr id="165750680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1328" behindDoc="0" locked="0" layoutInCell="1" allowOverlap="1" wp14:anchorId="22F30C17" wp14:editId="0A121112">
                <wp:simplePos x="0" y="0"/>
                <wp:positionH relativeFrom="column">
                  <wp:posOffset>5501386</wp:posOffset>
                </wp:positionH>
                <wp:positionV relativeFrom="paragraph">
                  <wp:posOffset>180685</wp:posOffset>
                </wp:positionV>
                <wp:extent cx="399069" cy="255270"/>
                <wp:effectExtent l="0" t="0" r="0" b="0"/>
                <wp:wrapNone/>
                <wp:docPr id="655556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75279" w14:textId="5877411E" w:rsidR="009C0334" w:rsidRDefault="009C0334" w:rsidP="009C0334">
                            <w:r>
                              <w:rPr>
                                <w:szCs w:val="22"/>
                              </w:rPr>
                              <w:t>L2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913D8D5" wp14:editId="297213EF">
                                  <wp:extent cx="196850" cy="22860"/>
                                  <wp:effectExtent l="0" t="0" r="0" b="0"/>
                                  <wp:docPr id="14464383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30C17" id="_x0000_s1057" type="#_x0000_t202" style="position:absolute;margin-left:433.2pt;margin-top:14.25pt;width:31.4pt;height:20.1pt;z-index:251811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" filled="f" stroked="f">
                <v:textbox>
                  <w:txbxContent>
                    <w:p w14:paraId="67A75279" w14:textId="5877411E" w:rsidR="009C0334" w:rsidRDefault="009C0334" w:rsidP="009C0334">
                      <w:r>
                        <w:rPr>
                          <w:szCs w:val="22"/>
                        </w:rPr>
                        <w:t>L2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913D8D5" wp14:editId="297213EF">
                            <wp:extent cx="196850" cy="22860"/>
                            <wp:effectExtent l="0" t="0" r="0" b="0"/>
                            <wp:docPr id="14464383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2352" behindDoc="0" locked="0" layoutInCell="1" allowOverlap="1" wp14:anchorId="5D355C14" wp14:editId="722585F9">
                <wp:simplePos x="0" y="0"/>
                <wp:positionH relativeFrom="column">
                  <wp:posOffset>5131527</wp:posOffset>
                </wp:positionH>
                <wp:positionV relativeFrom="paragraph">
                  <wp:posOffset>133456</wp:posOffset>
                </wp:positionV>
                <wp:extent cx="399069" cy="255270"/>
                <wp:effectExtent l="0" t="0" r="0" b="0"/>
                <wp:wrapNone/>
                <wp:docPr id="545970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7FDEF" w14:textId="793B5C79" w:rsidR="009C0334" w:rsidRDefault="009C0334" w:rsidP="009C0334">
                            <w:r>
                              <w:rPr>
                                <w:szCs w:val="22"/>
                              </w:rPr>
                              <w:t>L2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D657565" wp14:editId="785566AD">
                                  <wp:extent cx="196850" cy="22860"/>
                                  <wp:effectExtent l="0" t="0" r="0" b="0"/>
                                  <wp:docPr id="22348349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55C14" id="_x0000_s1058" type="#_x0000_t202" style="position:absolute;margin-left:404.05pt;margin-top:10.5pt;width:31.4pt;height:20.1pt;z-index:251812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" filled="f" stroked="f">
                <v:textbox>
                  <w:txbxContent>
                    <w:p w14:paraId="32C7FDEF" w14:textId="793B5C79" w:rsidR="009C0334" w:rsidRDefault="009C0334" w:rsidP="009C0334">
                      <w:r>
                        <w:rPr>
                          <w:szCs w:val="22"/>
                        </w:rPr>
                        <w:t>L2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D657565" wp14:editId="785566AD">
                            <wp:extent cx="196850" cy="22860"/>
                            <wp:effectExtent l="0" t="0" r="0" b="0"/>
                            <wp:docPr id="22348349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9280" behindDoc="0" locked="0" layoutInCell="1" allowOverlap="1" wp14:anchorId="1C0DFD56" wp14:editId="1B872763">
                <wp:simplePos x="0" y="0"/>
                <wp:positionH relativeFrom="column">
                  <wp:posOffset>4951815</wp:posOffset>
                </wp:positionH>
                <wp:positionV relativeFrom="paragraph">
                  <wp:posOffset>260419</wp:posOffset>
                </wp:positionV>
                <wp:extent cx="399069" cy="255270"/>
                <wp:effectExtent l="0" t="0" r="0" b="0"/>
                <wp:wrapNone/>
                <wp:docPr id="2721447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68476" w14:textId="686BF8AA" w:rsidR="009C0334" w:rsidRDefault="009C0334" w:rsidP="009C0334">
                            <w:r>
                              <w:rPr>
                                <w:szCs w:val="22"/>
                              </w:rPr>
                              <w:t>L2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C249236" wp14:editId="0209F850">
                                  <wp:extent cx="196850" cy="22860"/>
                                  <wp:effectExtent l="0" t="0" r="0" b="0"/>
                                  <wp:docPr id="4214354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DFD56" id="_x0000_s1059" type="#_x0000_t202" style="position:absolute;margin-left:389.9pt;margin-top:20.5pt;width:31.4pt;height:20.1pt;z-index:251809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" filled="f" stroked="f">
                <v:textbox>
                  <w:txbxContent>
                    <w:p w14:paraId="52568476" w14:textId="686BF8AA" w:rsidR="009C0334" w:rsidRDefault="009C0334" w:rsidP="009C0334">
                      <w:r>
                        <w:rPr>
                          <w:szCs w:val="22"/>
                        </w:rPr>
                        <w:t>L2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C249236" wp14:editId="0209F850">
                            <wp:extent cx="196850" cy="22860"/>
                            <wp:effectExtent l="0" t="0" r="0" b="0"/>
                            <wp:docPr id="4214354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9040" behindDoc="0" locked="0" layoutInCell="1" allowOverlap="1" wp14:anchorId="154A790C" wp14:editId="04150C77">
                <wp:simplePos x="0" y="0"/>
                <wp:positionH relativeFrom="column">
                  <wp:posOffset>3517348</wp:posOffset>
                </wp:positionH>
                <wp:positionV relativeFrom="paragraph">
                  <wp:posOffset>175835</wp:posOffset>
                </wp:positionV>
                <wp:extent cx="399069" cy="255270"/>
                <wp:effectExtent l="0" t="0" r="0" b="0"/>
                <wp:wrapNone/>
                <wp:docPr id="498861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93EF" w14:textId="0BFBE9BA" w:rsidR="009C0334" w:rsidRDefault="009C0334" w:rsidP="009C0334">
                            <w:r>
                              <w:rPr>
                                <w:szCs w:val="22"/>
                              </w:rPr>
                              <w:t>L1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538254C" wp14:editId="45FB968C">
                                  <wp:extent cx="196850" cy="22860"/>
                                  <wp:effectExtent l="0" t="0" r="0" b="0"/>
                                  <wp:docPr id="36230892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790C" id="_x0000_s1060" type="#_x0000_t202" style="position:absolute;margin-left:276.95pt;margin-top:13.85pt;width:31.4pt;height:20.1pt;z-index:251799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" filled="f" stroked="f">
                <v:textbox>
                  <w:txbxContent>
                    <w:p w14:paraId="540093EF" w14:textId="0BFBE9BA" w:rsidR="009C0334" w:rsidRDefault="009C0334" w:rsidP="009C0334">
                      <w:r>
                        <w:rPr>
                          <w:szCs w:val="22"/>
                        </w:rPr>
                        <w:t>L1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538254C" wp14:editId="45FB968C">
                            <wp:extent cx="196850" cy="22860"/>
                            <wp:effectExtent l="0" t="0" r="0" b="0"/>
                            <wp:docPr id="36230892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2896" behindDoc="0" locked="0" layoutInCell="1" allowOverlap="1" wp14:anchorId="4A4A7C7E" wp14:editId="6D6E6FC7">
                <wp:simplePos x="0" y="0"/>
                <wp:positionH relativeFrom="column">
                  <wp:posOffset>3206806</wp:posOffset>
                </wp:positionH>
                <wp:positionV relativeFrom="paragraph">
                  <wp:posOffset>6011</wp:posOffset>
                </wp:positionV>
                <wp:extent cx="332740" cy="255270"/>
                <wp:effectExtent l="0" t="0" r="0" b="0"/>
                <wp:wrapNone/>
                <wp:docPr id="16786763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072F4" w14:textId="3CB7762B" w:rsidR="009C0334" w:rsidRDefault="009C0334" w:rsidP="009C0334">
                            <w:r>
                              <w:rPr>
                                <w:szCs w:val="22"/>
                              </w:rPr>
                              <w:t>L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3E6E723" wp14:editId="3C3E0427">
                                  <wp:extent cx="196850" cy="22860"/>
                                  <wp:effectExtent l="0" t="0" r="0" b="0"/>
                                  <wp:docPr id="190030972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A7C7E" id="_x0000_s1061" type="#_x0000_t202" style="position:absolute;margin-left:252.5pt;margin-top:.45pt;width:26.2pt;height:20.1pt;z-index:251792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" filled="f" stroked="f">
                <v:textbox>
                  <w:txbxContent>
                    <w:p w14:paraId="6C2072F4" w14:textId="3CB7762B" w:rsidR="009C0334" w:rsidRDefault="009C0334" w:rsidP="009C0334">
                      <w:r>
                        <w:rPr>
                          <w:szCs w:val="22"/>
                        </w:rPr>
                        <w:t>L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3E6E723" wp14:editId="3C3E0427">
                            <wp:extent cx="196850" cy="22860"/>
                            <wp:effectExtent l="0" t="0" r="0" b="0"/>
                            <wp:docPr id="190030972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209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8800" behindDoc="0" locked="0" layoutInCell="1" allowOverlap="1" wp14:anchorId="4A81449E" wp14:editId="4945AA1E">
                <wp:simplePos x="0" y="0"/>
                <wp:positionH relativeFrom="column">
                  <wp:posOffset>-162990</wp:posOffset>
                </wp:positionH>
                <wp:positionV relativeFrom="paragraph">
                  <wp:posOffset>311867</wp:posOffset>
                </wp:positionV>
                <wp:extent cx="398452" cy="266700"/>
                <wp:effectExtent l="0" t="0" r="0" b="0"/>
                <wp:wrapNone/>
                <wp:docPr id="1961866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A46C2" w14:textId="789FC902" w:rsidR="00920999" w:rsidRDefault="00920999" w:rsidP="00920999">
                            <w:r>
                              <w:t>S2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3492FFC" wp14:editId="49C2902B">
                                  <wp:extent cx="196850" cy="22860"/>
                                  <wp:effectExtent l="0" t="0" r="0" b="0"/>
                                  <wp:docPr id="113360002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1449E" id="_x0000_s1062" type="#_x0000_t202" style="position:absolute;margin-left:-12.85pt;margin-top:24.55pt;width:31.35pt;height:21pt;z-index:251788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kOl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" filled="f" stroked="f">
                <v:textbox>
                  <w:txbxContent>
                    <w:p w14:paraId="160A46C2" w14:textId="789FC902" w:rsidR="00920999" w:rsidRDefault="00920999" w:rsidP="00920999">
                      <w:r>
                        <w:t>S2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3492FFC" wp14:editId="49C2902B">
                            <wp:extent cx="196850" cy="22860"/>
                            <wp:effectExtent l="0" t="0" r="0" b="0"/>
                            <wp:docPr id="113360002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6752" behindDoc="0" locked="0" layoutInCell="1" allowOverlap="1" wp14:anchorId="33A9EF62" wp14:editId="21A934C0">
                <wp:simplePos x="0" y="0"/>
                <wp:positionH relativeFrom="column">
                  <wp:posOffset>168193</wp:posOffset>
                </wp:positionH>
                <wp:positionV relativeFrom="paragraph">
                  <wp:posOffset>181589</wp:posOffset>
                </wp:positionV>
                <wp:extent cx="398452" cy="266700"/>
                <wp:effectExtent l="0" t="0" r="0" b="0"/>
                <wp:wrapNone/>
                <wp:docPr id="168003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A0F9F" w14:textId="23EA1BCB" w:rsidR="006B0890" w:rsidRDefault="006B0890" w:rsidP="006B0890">
                            <w:r>
                              <w:t>S1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B661510" wp14:editId="2642D989">
                                  <wp:extent cx="196850" cy="22860"/>
                                  <wp:effectExtent l="0" t="0" r="0" b="0"/>
                                  <wp:docPr id="4387274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9EF62" id="_x0000_s1063" type="#_x0000_t202" style="position:absolute;margin-left:13.25pt;margin-top:14.3pt;width:31.35pt;height:21pt;z-index:251786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" filled="f" stroked="f">
                <v:textbox>
                  <w:txbxContent>
                    <w:p w14:paraId="41EA0F9F" w14:textId="23EA1BCB" w:rsidR="006B0890" w:rsidRDefault="006B0890" w:rsidP="006B0890">
                      <w:r>
                        <w:t>S1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B661510" wp14:editId="2642D989">
                            <wp:extent cx="196850" cy="22860"/>
                            <wp:effectExtent l="0" t="0" r="0" b="0"/>
                            <wp:docPr id="4387274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4704" behindDoc="0" locked="0" layoutInCell="1" allowOverlap="1" wp14:anchorId="1B48D915" wp14:editId="7295CFBE">
                <wp:simplePos x="0" y="0"/>
                <wp:positionH relativeFrom="column">
                  <wp:posOffset>180975</wp:posOffset>
                </wp:positionH>
                <wp:positionV relativeFrom="paragraph">
                  <wp:posOffset>53463</wp:posOffset>
                </wp:positionV>
                <wp:extent cx="398452" cy="266700"/>
                <wp:effectExtent l="0" t="0" r="0" b="0"/>
                <wp:wrapNone/>
                <wp:docPr id="2633857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6F0E8" w14:textId="07688CCA" w:rsidR="006B0890" w:rsidRDefault="006B0890" w:rsidP="006B0890">
                            <w:r>
                              <w:t>S1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154B7B9" wp14:editId="2A18D39B">
                                  <wp:extent cx="196850" cy="22860"/>
                                  <wp:effectExtent l="0" t="0" r="0" b="0"/>
                                  <wp:docPr id="36337388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8D915" id="_x0000_s1064" type="#_x0000_t202" style="position:absolute;margin-left:14.25pt;margin-top:4.2pt;width:31.35pt;height:21pt;z-index:251784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wYj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" filled="f" stroked="f">
                <v:textbox>
                  <w:txbxContent>
                    <w:p w14:paraId="0C06F0E8" w14:textId="07688CCA" w:rsidR="006B0890" w:rsidRDefault="006B0890" w:rsidP="006B0890">
                      <w:r>
                        <w:t>S1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154B7B9" wp14:editId="2A18D39B">
                            <wp:extent cx="196850" cy="22860"/>
                            <wp:effectExtent l="0" t="0" r="0" b="0"/>
                            <wp:docPr id="36337388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3440" behindDoc="0" locked="0" layoutInCell="1" allowOverlap="1" wp14:anchorId="3C9BEBAE" wp14:editId="69CBCD37">
                <wp:simplePos x="0" y="0"/>
                <wp:positionH relativeFrom="column">
                  <wp:posOffset>1133791</wp:posOffset>
                </wp:positionH>
                <wp:positionV relativeFrom="paragraph">
                  <wp:posOffset>76616</wp:posOffset>
                </wp:positionV>
                <wp:extent cx="327660" cy="266700"/>
                <wp:effectExtent l="0" t="0" r="0" b="0"/>
                <wp:wrapNone/>
                <wp:docPr id="974699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74806" w14:textId="2F99CDDD" w:rsidR="006B0890" w:rsidRDefault="006B0890" w:rsidP="006B0890">
                            <w:r>
                              <w:t>S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D32B2BE" wp14:editId="7D00156F">
                                  <wp:extent cx="196850" cy="22860"/>
                                  <wp:effectExtent l="0" t="0" r="0" b="0"/>
                                  <wp:docPr id="148904040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BEBAE" id="_x0000_s1065" type="#_x0000_t202" style="position:absolute;margin-left:89.25pt;margin-top:6.05pt;width:25.8pt;height:21pt;z-index:251773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" filled="f" stroked="f">
                <v:textbox>
                  <w:txbxContent>
                    <w:p w14:paraId="09174806" w14:textId="2F99CDDD" w:rsidR="006B0890" w:rsidRDefault="006B0890" w:rsidP="006B0890">
                      <w:r>
                        <w:t>S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D32B2BE" wp14:editId="7D00156F">
                            <wp:extent cx="196850" cy="22860"/>
                            <wp:effectExtent l="0" t="0" r="0" b="0"/>
                            <wp:docPr id="148904040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4464" behindDoc="0" locked="0" layoutInCell="1" allowOverlap="1" wp14:anchorId="7DDEBA73" wp14:editId="4A8CA9D8">
                <wp:simplePos x="0" y="0"/>
                <wp:positionH relativeFrom="column">
                  <wp:posOffset>1706360</wp:posOffset>
                </wp:positionH>
                <wp:positionV relativeFrom="paragraph">
                  <wp:posOffset>77298</wp:posOffset>
                </wp:positionV>
                <wp:extent cx="327660" cy="266700"/>
                <wp:effectExtent l="0" t="0" r="0" b="0"/>
                <wp:wrapNone/>
                <wp:docPr id="20951593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3B0D8" w14:textId="6EFC2D60" w:rsidR="006B0890" w:rsidRDefault="006B0890" w:rsidP="006B0890">
                            <w:r>
                              <w:t>S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D542768" wp14:editId="5078B1EC">
                                  <wp:extent cx="196850" cy="22860"/>
                                  <wp:effectExtent l="0" t="0" r="0" b="0"/>
                                  <wp:docPr id="52223864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EBA73" id="_x0000_s1066" type="#_x0000_t202" style="position:absolute;margin-left:134.35pt;margin-top:6.1pt;width:25.8pt;height:21pt;z-index:251774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" filled="f" stroked="f">
                <v:textbox>
                  <w:txbxContent>
                    <w:p w14:paraId="2C73B0D8" w14:textId="6EFC2D60" w:rsidR="006B0890" w:rsidRDefault="006B0890" w:rsidP="006B0890">
                      <w:r>
                        <w:t>S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D542768" wp14:editId="5078B1EC">
                            <wp:extent cx="196850" cy="22860"/>
                            <wp:effectExtent l="0" t="0" r="0" b="0"/>
                            <wp:docPr id="52223864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5488" behindDoc="0" locked="0" layoutInCell="1" allowOverlap="1" wp14:anchorId="4D9D18FA" wp14:editId="115CAEC5">
                <wp:simplePos x="0" y="0"/>
                <wp:positionH relativeFrom="column">
                  <wp:posOffset>1878438</wp:posOffset>
                </wp:positionH>
                <wp:positionV relativeFrom="paragraph">
                  <wp:posOffset>68708</wp:posOffset>
                </wp:positionV>
                <wp:extent cx="348497" cy="253365"/>
                <wp:effectExtent l="0" t="0" r="0" b="0"/>
                <wp:wrapNone/>
                <wp:docPr id="7228045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497" cy="253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92DB8" w14:textId="24CD3E76" w:rsidR="006B0890" w:rsidRDefault="006B0890" w:rsidP="006B0890">
                            <w:r w:rsidRPr="006B0890">
                              <w:rPr>
                                <w:szCs w:val="22"/>
                              </w:rPr>
                              <w:t>S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B1BD4D2" wp14:editId="15C04220">
                                  <wp:extent cx="196850" cy="22860"/>
                                  <wp:effectExtent l="0" t="0" r="0" b="0"/>
                                  <wp:docPr id="120928329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D18FA" id="_x0000_s1067" type="#_x0000_t202" style="position:absolute;margin-left:147.9pt;margin-top:5.4pt;width:27.45pt;height:19.95pt;z-index:251775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" filled="f" stroked="f">
                <v:textbox>
                  <w:txbxContent>
                    <w:p w14:paraId="40B92DB8" w14:textId="24CD3E76" w:rsidR="006B0890" w:rsidRDefault="006B0890" w:rsidP="006B0890">
                      <w:r w:rsidRPr="006B0890">
                        <w:rPr>
                          <w:szCs w:val="22"/>
                        </w:rPr>
                        <w:t>S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B1BD4D2" wp14:editId="15C04220">
                            <wp:extent cx="196850" cy="22860"/>
                            <wp:effectExtent l="0" t="0" r="0" b="0"/>
                            <wp:docPr id="120928329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0FDACF90" wp14:editId="2E81FFA2">
                <wp:simplePos x="0" y="0"/>
                <wp:positionH relativeFrom="column">
                  <wp:posOffset>4215575</wp:posOffset>
                </wp:positionH>
                <wp:positionV relativeFrom="paragraph">
                  <wp:posOffset>112236</wp:posOffset>
                </wp:positionV>
                <wp:extent cx="1450596" cy="6365"/>
                <wp:effectExtent l="0" t="0" r="16510" b="31750"/>
                <wp:wrapNone/>
                <wp:docPr id="1012615701" name="Straight Connector 10126157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0596" cy="636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9B0B2C" id="Straight Connector 1012615701" o:spid="_x0000_s1026" style="position:absolute;flip:x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95pt,8.85pt" to="446.1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7767E262" wp14:editId="47E4C5B8">
                <wp:simplePos x="0" y="0"/>
                <wp:positionH relativeFrom="column">
                  <wp:posOffset>4975085</wp:posOffset>
                </wp:positionH>
                <wp:positionV relativeFrom="paragraph">
                  <wp:posOffset>112236</wp:posOffset>
                </wp:positionV>
                <wp:extent cx="4202" cy="1083777"/>
                <wp:effectExtent l="0" t="0" r="34290" b="21590"/>
                <wp:wrapNone/>
                <wp:docPr id="419997154" name="Straight Connector 419997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02" cy="10837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898DCE" id="Straight Connector 419997154" o:spid="_x0000_s1026" style="position:absolute;flip:x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1.75pt,8.85pt" to="392.1pt,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" strokecolor="#ed7d31 [3205]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5456" behindDoc="0" locked="0" layoutInCell="1" allowOverlap="1" wp14:anchorId="5A8FE592" wp14:editId="67A156E0">
                <wp:simplePos x="0" y="0"/>
                <wp:positionH relativeFrom="column">
                  <wp:posOffset>2027688</wp:posOffset>
                </wp:positionH>
                <wp:positionV relativeFrom="paragraph">
                  <wp:posOffset>69889</wp:posOffset>
                </wp:positionV>
                <wp:extent cx="8369" cy="1155877"/>
                <wp:effectExtent l="0" t="0" r="29845" b="25400"/>
                <wp:wrapNone/>
                <wp:docPr id="1500408844" name="Straight Connector 1500408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69" cy="11558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6B6C2" id="Straight Connector 1500408844" o:spid="_x0000_s1026" style="position:absolute;z-index:25147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65pt,5.5pt" to="160.3pt,9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3408" behindDoc="0" locked="0" layoutInCell="1" allowOverlap="1" wp14:anchorId="6623B588" wp14:editId="65E5D383">
                <wp:simplePos x="0" y="0"/>
                <wp:positionH relativeFrom="column">
                  <wp:posOffset>925460</wp:posOffset>
                </wp:positionH>
                <wp:positionV relativeFrom="paragraph">
                  <wp:posOffset>80686</wp:posOffset>
                </wp:positionV>
                <wp:extent cx="1094761" cy="11061"/>
                <wp:effectExtent l="0" t="0" r="10160" b="27305"/>
                <wp:wrapNone/>
                <wp:docPr id="1491470372" name="Straight Connector 1491470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94761" cy="110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4B6B82" id="Straight Connector 1491470372" o:spid="_x0000_s1026" style="position:absolute;flip:x;z-index:25147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85pt,6.35pt" to="159.0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" strokecolor="#ffc000" strokeweight="1.5pt">
                <v:stroke dashstyle="dash"/>
              </v:line>
            </w:pict>
          </mc:Fallback>
        </mc:AlternateContent>
      </w:r>
    </w:p>
    <w:p w14:paraId="08FDCAD2" w14:textId="5E3E9E7F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0304" behindDoc="0" locked="0" layoutInCell="1" allowOverlap="1" wp14:anchorId="683AA800" wp14:editId="2AFEBFD5">
                <wp:simplePos x="0" y="0"/>
                <wp:positionH relativeFrom="column">
                  <wp:posOffset>4937121</wp:posOffset>
                </wp:positionH>
                <wp:positionV relativeFrom="paragraph">
                  <wp:posOffset>270747</wp:posOffset>
                </wp:positionV>
                <wp:extent cx="399069" cy="255270"/>
                <wp:effectExtent l="0" t="0" r="0" b="0"/>
                <wp:wrapNone/>
                <wp:docPr id="1596784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21AE6" w14:textId="3F370078" w:rsidR="009C0334" w:rsidRDefault="009C0334" w:rsidP="009C0334">
                            <w:r>
                              <w:rPr>
                                <w:szCs w:val="22"/>
                              </w:rPr>
                              <w:t>L2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FFED081" wp14:editId="6D91D4BB">
                                  <wp:extent cx="196850" cy="22860"/>
                                  <wp:effectExtent l="0" t="0" r="0" b="0"/>
                                  <wp:docPr id="195984128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AA800" id="_x0000_s1068" type="#_x0000_t202" style="position:absolute;margin-left:388.75pt;margin-top:21.3pt;width:31.4pt;height:20.1pt;z-index:251810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" filled="f" stroked="f">
                <v:textbox>
                  <w:txbxContent>
                    <w:p w14:paraId="41F21AE6" w14:textId="3F370078" w:rsidR="009C0334" w:rsidRDefault="009C0334" w:rsidP="009C0334">
                      <w:r>
                        <w:rPr>
                          <w:szCs w:val="22"/>
                        </w:rPr>
                        <w:t>L2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FFED081" wp14:editId="6D91D4BB">
                            <wp:extent cx="196850" cy="22860"/>
                            <wp:effectExtent l="0" t="0" r="0" b="0"/>
                            <wp:docPr id="195984128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2112" behindDoc="0" locked="0" layoutInCell="1" allowOverlap="1" wp14:anchorId="42F88E4A" wp14:editId="6CCC5752">
                <wp:simplePos x="0" y="0"/>
                <wp:positionH relativeFrom="column">
                  <wp:posOffset>2658537</wp:posOffset>
                </wp:positionH>
                <wp:positionV relativeFrom="paragraph">
                  <wp:posOffset>179698</wp:posOffset>
                </wp:positionV>
                <wp:extent cx="399069" cy="255270"/>
                <wp:effectExtent l="0" t="0" r="0" b="0"/>
                <wp:wrapNone/>
                <wp:docPr id="17744598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00332" w14:textId="7542ECE2" w:rsidR="009C0334" w:rsidRDefault="009C0334" w:rsidP="009C0334">
                            <w:r>
                              <w:rPr>
                                <w:szCs w:val="22"/>
                              </w:rPr>
                              <w:t>L1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E878688" wp14:editId="4040E26D">
                                  <wp:extent cx="196850" cy="22860"/>
                                  <wp:effectExtent l="0" t="0" r="0" b="0"/>
                                  <wp:docPr id="194098539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88E4A" id="_x0000_s1069" type="#_x0000_t202" style="position:absolute;margin-left:209.35pt;margin-top:14.15pt;width:31.4pt;height:20.1pt;z-index:251802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" filled="f" stroked="f">
                <v:textbox>
                  <w:txbxContent>
                    <w:p w14:paraId="4F000332" w14:textId="7542ECE2" w:rsidR="009C0334" w:rsidRDefault="009C0334" w:rsidP="009C0334">
                      <w:r>
                        <w:rPr>
                          <w:szCs w:val="22"/>
                        </w:rPr>
                        <w:t>L1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E878688" wp14:editId="4040E26D">
                            <wp:extent cx="196850" cy="22860"/>
                            <wp:effectExtent l="0" t="0" r="0" b="0"/>
                            <wp:docPr id="194098539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8016" behindDoc="0" locked="0" layoutInCell="1" allowOverlap="1" wp14:anchorId="6C8CFE79" wp14:editId="4531018B">
                <wp:simplePos x="0" y="0"/>
                <wp:positionH relativeFrom="column">
                  <wp:posOffset>3097734</wp:posOffset>
                </wp:positionH>
                <wp:positionV relativeFrom="paragraph">
                  <wp:posOffset>283444</wp:posOffset>
                </wp:positionV>
                <wp:extent cx="399069" cy="255270"/>
                <wp:effectExtent l="0" t="0" r="0" b="0"/>
                <wp:wrapNone/>
                <wp:docPr id="672035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7F6DE" w14:textId="6C524E8A" w:rsidR="009C0334" w:rsidRDefault="009C0334" w:rsidP="009C0334">
                            <w:r>
                              <w:rPr>
                                <w:szCs w:val="22"/>
                              </w:rPr>
                              <w:t>L1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296A0E8" wp14:editId="37A79A4E">
                                  <wp:extent cx="196850" cy="22860"/>
                                  <wp:effectExtent l="0" t="0" r="0" b="0"/>
                                  <wp:docPr id="200800693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CFE79" id="_x0000_s1070" type="#_x0000_t202" style="position:absolute;margin-left:243.9pt;margin-top:22.3pt;width:31.4pt;height:20.1pt;z-index:251798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" filled="f" stroked="f">
                <v:textbox>
                  <w:txbxContent>
                    <w:p w14:paraId="7E07F6DE" w14:textId="6C524E8A" w:rsidR="009C0334" w:rsidRDefault="009C0334" w:rsidP="009C0334">
                      <w:r>
                        <w:rPr>
                          <w:szCs w:val="22"/>
                        </w:rPr>
                        <w:t>L1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296A0E8" wp14:editId="37A79A4E">
                            <wp:extent cx="196850" cy="22860"/>
                            <wp:effectExtent l="0" t="0" r="0" b="0"/>
                            <wp:docPr id="200800693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0064" behindDoc="0" locked="0" layoutInCell="1" allowOverlap="1" wp14:anchorId="5BEFF9F7" wp14:editId="368BD1FA">
                <wp:simplePos x="0" y="0"/>
                <wp:positionH relativeFrom="column">
                  <wp:posOffset>3804465</wp:posOffset>
                </wp:positionH>
                <wp:positionV relativeFrom="paragraph">
                  <wp:posOffset>195067</wp:posOffset>
                </wp:positionV>
                <wp:extent cx="399069" cy="255270"/>
                <wp:effectExtent l="0" t="0" r="0" b="0"/>
                <wp:wrapNone/>
                <wp:docPr id="20223710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EB89D" w14:textId="5D9AD4E3" w:rsidR="009C0334" w:rsidRDefault="009C0334" w:rsidP="009C0334">
                            <w:r>
                              <w:rPr>
                                <w:szCs w:val="22"/>
                              </w:rPr>
                              <w:t>L1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B5D2DCA" wp14:editId="10B24E31">
                                  <wp:extent cx="196850" cy="22860"/>
                                  <wp:effectExtent l="0" t="0" r="0" b="0"/>
                                  <wp:docPr id="92040796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FF9F7" id="_x0000_s1071" type="#_x0000_t202" style="position:absolute;margin-left:299.55pt;margin-top:15.35pt;width:31.4pt;height:20.1pt;z-index:251800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aH7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" filled="f" stroked="f">
                <v:textbox>
                  <w:txbxContent>
                    <w:p w14:paraId="50DEB89D" w14:textId="5D9AD4E3" w:rsidR="009C0334" w:rsidRDefault="009C0334" w:rsidP="009C0334">
                      <w:r>
                        <w:rPr>
                          <w:szCs w:val="22"/>
                        </w:rPr>
                        <w:t>L1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B5D2DCA" wp14:editId="10B24E31">
                            <wp:extent cx="196850" cy="22860"/>
                            <wp:effectExtent l="0" t="0" r="0" b="0"/>
                            <wp:docPr id="92040796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0368" behindDoc="0" locked="0" layoutInCell="1" allowOverlap="1" wp14:anchorId="721BB8F1" wp14:editId="4BF4BB7B">
                <wp:simplePos x="0" y="0"/>
                <wp:positionH relativeFrom="column">
                  <wp:posOffset>-171353</wp:posOffset>
                </wp:positionH>
                <wp:positionV relativeFrom="paragraph">
                  <wp:posOffset>171454</wp:posOffset>
                </wp:positionV>
                <wp:extent cx="327660" cy="266700"/>
                <wp:effectExtent l="0" t="0" r="0" b="0"/>
                <wp:wrapNone/>
                <wp:docPr id="5752436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ED9769" w14:textId="37DB021A" w:rsidR="006B0890" w:rsidRDefault="006B0890" w:rsidP="006B0890">
                            <w:r>
                              <w:t>S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CD65689" wp14:editId="05C292E0">
                                  <wp:extent cx="196850" cy="22860"/>
                                  <wp:effectExtent l="0" t="0" r="0" b="0"/>
                                  <wp:docPr id="13273857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BB8F1" id="_x0000_s1072" type="#_x0000_t202" style="position:absolute;margin-left:-13.5pt;margin-top:13.5pt;width:25.8pt;height:21pt;z-index:251770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" filled="f" stroked="f">
                <v:textbox>
                  <w:txbxContent>
                    <w:p w14:paraId="33ED9769" w14:textId="37DB021A" w:rsidR="006B0890" w:rsidRDefault="006B0890" w:rsidP="006B0890">
                      <w:r>
                        <w:t>S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CD65689" wp14:editId="05C292E0">
                            <wp:extent cx="196850" cy="22860"/>
                            <wp:effectExtent l="0" t="0" r="0" b="0"/>
                            <wp:docPr id="13273857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9344" behindDoc="0" locked="0" layoutInCell="1" allowOverlap="1" wp14:anchorId="2B29DAEC" wp14:editId="6A795668">
                <wp:simplePos x="0" y="0"/>
                <wp:positionH relativeFrom="column">
                  <wp:posOffset>234855</wp:posOffset>
                </wp:positionH>
                <wp:positionV relativeFrom="paragraph">
                  <wp:posOffset>191011</wp:posOffset>
                </wp:positionV>
                <wp:extent cx="333213" cy="255722"/>
                <wp:effectExtent l="0" t="0" r="0" b="0"/>
                <wp:wrapNone/>
                <wp:docPr id="6354138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54E3F" w14:textId="40BC5B8E" w:rsidR="006B0890" w:rsidRDefault="006B0890" w:rsidP="006B0890">
                            <w:r w:rsidRPr="006B0890">
                              <w:rPr>
                                <w:szCs w:val="22"/>
                              </w:rPr>
                              <w:t>S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3678D65" wp14:editId="26A8329C">
                                  <wp:extent cx="196850" cy="22860"/>
                                  <wp:effectExtent l="0" t="0" r="0" b="0"/>
                                  <wp:docPr id="96319554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9DAEC" id="_x0000_s1073" type="#_x0000_t202" style="position:absolute;margin-left:18.5pt;margin-top:15.05pt;width:26.25pt;height:20.15pt;z-index:251769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" filled="f" stroked="f">
                <v:textbox>
                  <w:txbxContent>
                    <w:p w14:paraId="13154E3F" w14:textId="40BC5B8E" w:rsidR="006B0890" w:rsidRDefault="006B0890" w:rsidP="006B0890">
                      <w:r w:rsidRPr="006B0890">
                        <w:rPr>
                          <w:szCs w:val="22"/>
                        </w:rPr>
                        <w:t>S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3678D65" wp14:editId="26A8329C">
                            <wp:extent cx="196850" cy="22860"/>
                            <wp:effectExtent l="0" t="0" r="0" b="0"/>
                            <wp:docPr id="96319554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DE94497" wp14:editId="5AC01CE3">
                <wp:simplePos x="0" y="0"/>
                <wp:positionH relativeFrom="column">
                  <wp:posOffset>3561594</wp:posOffset>
                </wp:positionH>
                <wp:positionV relativeFrom="paragraph">
                  <wp:posOffset>214630</wp:posOffset>
                </wp:positionV>
                <wp:extent cx="6602" cy="973820"/>
                <wp:effectExtent l="0" t="0" r="31750" b="36195"/>
                <wp:wrapNone/>
                <wp:docPr id="548554520" name="Straight Connector 548554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2" cy="97382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EDA7C" id="Straight Connector 548554520" o:spid="_x0000_s1026" style="position:absolute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45pt,16.9pt" to="280.95pt,9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4B06DB43" wp14:editId="13D8205A">
                <wp:simplePos x="0" y="0"/>
                <wp:positionH relativeFrom="column">
                  <wp:posOffset>4080138</wp:posOffset>
                </wp:positionH>
                <wp:positionV relativeFrom="paragraph">
                  <wp:posOffset>3519</wp:posOffset>
                </wp:positionV>
                <wp:extent cx="6602" cy="224474"/>
                <wp:effectExtent l="0" t="0" r="31750" b="23495"/>
                <wp:wrapNone/>
                <wp:docPr id="9251064" name="Straight Connector 92510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2" cy="22447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E3027E" id="Straight Connector 9251064" o:spid="_x0000_s1026" style="position:absolute;flip:x y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1.25pt,.3pt" to="321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540E43D" wp14:editId="655DCE4C">
                <wp:simplePos x="0" y="0"/>
                <wp:positionH relativeFrom="column">
                  <wp:posOffset>2974290</wp:posOffset>
                </wp:positionH>
                <wp:positionV relativeFrom="paragraph">
                  <wp:posOffset>217310</wp:posOffset>
                </wp:positionV>
                <wp:extent cx="1107697" cy="0"/>
                <wp:effectExtent l="0" t="0" r="0" b="0"/>
                <wp:wrapNone/>
                <wp:docPr id="521135604" name="Straight Connector 521135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7697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14EF45" id="Straight Connector 521135604" o:spid="_x0000_s1026" style="position:absolute;flip:x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.2pt,17.1pt" to="321.4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57E89E4" wp14:editId="3E6DC2D4">
                <wp:simplePos x="0" y="0"/>
                <wp:positionH relativeFrom="column">
                  <wp:posOffset>3888418</wp:posOffset>
                </wp:positionH>
                <wp:positionV relativeFrom="paragraph">
                  <wp:posOffset>2990</wp:posOffset>
                </wp:positionV>
                <wp:extent cx="203823" cy="5752"/>
                <wp:effectExtent l="0" t="0" r="25400" b="32385"/>
                <wp:wrapNone/>
                <wp:docPr id="748951742" name="Straight Connector 748951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23" cy="575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5F77D3" id="Straight Connector 748951742" o:spid="_x0000_s1026" style="position:absolute;flip:x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15pt,.25pt" to="322.2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63168" behindDoc="0" locked="0" layoutInCell="1" allowOverlap="1" wp14:anchorId="3A25D5D9" wp14:editId="3C307ED6">
                <wp:simplePos x="0" y="0"/>
                <wp:positionH relativeFrom="column">
                  <wp:posOffset>-162506</wp:posOffset>
                </wp:positionH>
                <wp:positionV relativeFrom="paragraph">
                  <wp:posOffset>200901</wp:posOffset>
                </wp:positionV>
                <wp:extent cx="4851" cy="1023546"/>
                <wp:effectExtent l="0" t="0" r="33655" b="24765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1" cy="102354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4A3ED8" id="Straight Connector 228" o:spid="_x0000_s1026" style="position:absolute;z-index:25146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8pt,15.8pt" to="-12.4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0336" behindDoc="0" locked="0" layoutInCell="1" allowOverlap="1" wp14:anchorId="3EA23100" wp14:editId="6C4A1EDB">
                <wp:simplePos x="0" y="0"/>
                <wp:positionH relativeFrom="column">
                  <wp:posOffset>-162232</wp:posOffset>
                </wp:positionH>
                <wp:positionV relativeFrom="paragraph">
                  <wp:posOffset>205351</wp:posOffset>
                </wp:positionV>
                <wp:extent cx="848032" cy="7231"/>
                <wp:effectExtent l="0" t="0" r="28575" b="31115"/>
                <wp:wrapNone/>
                <wp:docPr id="1593945607" name="Straight Connector 1593945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8032" cy="723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ABDBE" id="Straight Connector 1593945607" o:spid="_x0000_s1026" style="position:absolute;flip:x;z-index:25147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75pt,16.15pt" to="54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" strokecolor="#ffc000" strokeweight="1.5pt">
                <v:stroke dashstyle="dash"/>
              </v:line>
            </w:pict>
          </mc:Fallback>
        </mc:AlternateContent>
      </w:r>
    </w:p>
    <w:p w14:paraId="2DB815F6" w14:textId="6A2DA61C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7232" behindDoc="0" locked="0" layoutInCell="1" allowOverlap="1" wp14:anchorId="7DA6B3F8" wp14:editId="7E0DF6C5">
                <wp:simplePos x="0" y="0"/>
                <wp:positionH relativeFrom="column">
                  <wp:posOffset>5103255</wp:posOffset>
                </wp:positionH>
                <wp:positionV relativeFrom="paragraph">
                  <wp:posOffset>66185</wp:posOffset>
                </wp:positionV>
                <wp:extent cx="399069" cy="255270"/>
                <wp:effectExtent l="0" t="0" r="0" b="0"/>
                <wp:wrapNone/>
                <wp:docPr id="17788760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DF979" w14:textId="75A73DB9" w:rsidR="009C0334" w:rsidRDefault="009C0334" w:rsidP="009C0334">
                            <w:r>
                              <w:rPr>
                                <w:szCs w:val="22"/>
                              </w:rPr>
                              <w:t>L2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CF85AC4" wp14:editId="3EBEF9CE">
                                  <wp:extent cx="196850" cy="22860"/>
                                  <wp:effectExtent l="0" t="0" r="0" b="0"/>
                                  <wp:docPr id="20907188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6B3F8" id="_x0000_s1074" type="#_x0000_t202" style="position:absolute;margin-left:401.85pt;margin-top:5.2pt;width:31.4pt;height:20.1pt;z-index:251807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" filled="f" stroked="f">
                <v:textbox>
                  <w:txbxContent>
                    <w:p w14:paraId="141DF979" w14:textId="75A73DB9" w:rsidR="009C0334" w:rsidRDefault="009C0334" w:rsidP="009C0334">
                      <w:r>
                        <w:rPr>
                          <w:szCs w:val="22"/>
                        </w:rPr>
                        <w:t>L2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CF85AC4" wp14:editId="3EBEF9CE">
                            <wp:extent cx="196850" cy="22860"/>
                            <wp:effectExtent l="0" t="0" r="0" b="0"/>
                            <wp:docPr id="20907188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6208" behindDoc="0" locked="0" layoutInCell="1" allowOverlap="1" wp14:anchorId="2E40858F" wp14:editId="61A47AF5">
                <wp:simplePos x="0" y="0"/>
                <wp:positionH relativeFrom="column">
                  <wp:posOffset>4316621</wp:posOffset>
                </wp:positionH>
                <wp:positionV relativeFrom="paragraph">
                  <wp:posOffset>52452</wp:posOffset>
                </wp:positionV>
                <wp:extent cx="399069" cy="255270"/>
                <wp:effectExtent l="0" t="0" r="0" b="0"/>
                <wp:wrapNone/>
                <wp:docPr id="1351348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F7519" w14:textId="3F63751A" w:rsidR="009C0334" w:rsidRDefault="009C0334" w:rsidP="009C0334">
                            <w:r>
                              <w:rPr>
                                <w:szCs w:val="22"/>
                              </w:rPr>
                              <w:t>L2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A8BE7CB" wp14:editId="14483AEE">
                                  <wp:extent cx="196850" cy="22860"/>
                                  <wp:effectExtent l="0" t="0" r="0" b="0"/>
                                  <wp:docPr id="77730020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0858F" id="_x0000_s1075" type="#_x0000_t202" style="position:absolute;margin-left:339.9pt;margin-top:4.15pt;width:31.4pt;height:20.1pt;z-index:251806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hK/QEAANQDAAAOAAAAZHJzL2Uyb0RvYy54bWysU11v2yAUfZ+0/4B4X+x4SVtb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" filled="f" stroked="f">
                <v:textbox>
                  <w:txbxContent>
                    <w:p w14:paraId="108F7519" w14:textId="3F63751A" w:rsidR="009C0334" w:rsidRDefault="009C0334" w:rsidP="009C0334">
                      <w:r>
                        <w:rPr>
                          <w:szCs w:val="22"/>
                        </w:rPr>
                        <w:t>L2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A8BE7CB" wp14:editId="14483AEE">
                            <wp:extent cx="196850" cy="22860"/>
                            <wp:effectExtent l="0" t="0" r="0" b="0"/>
                            <wp:docPr id="77730020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4160" behindDoc="0" locked="0" layoutInCell="1" allowOverlap="1" wp14:anchorId="2F144A4E" wp14:editId="619C875E">
                <wp:simplePos x="0" y="0"/>
                <wp:positionH relativeFrom="column">
                  <wp:posOffset>3207188</wp:posOffset>
                </wp:positionH>
                <wp:positionV relativeFrom="paragraph">
                  <wp:posOffset>276001</wp:posOffset>
                </wp:positionV>
                <wp:extent cx="399069" cy="255270"/>
                <wp:effectExtent l="0" t="0" r="0" b="0"/>
                <wp:wrapNone/>
                <wp:docPr id="8104654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6D2CB" w14:textId="594533DA" w:rsidR="009C0334" w:rsidRDefault="009C0334" w:rsidP="009C0334">
                            <w:r>
                              <w:rPr>
                                <w:szCs w:val="22"/>
                              </w:rPr>
                              <w:t>L1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F0195E0" wp14:editId="2ADFB44D">
                                  <wp:extent cx="196850" cy="22860"/>
                                  <wp:effectExtent l="0" t="0" r="0" b="0"/>
                                  <wp:docPr id="8132129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44A4E" id="_x0000_s1076" type="#_x0000_t202" style="position:absolute;margin-left:252.55pt;margin-top:21.75pt;width:31.4pt;height:20.1pt;z-index:251804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LwK/A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" filled="f" stroked="f">
                <v:textbox>
                  <w:txbxContent>
                    <w:p w14:paraId="43F6D2CB" w14:textId="594533DA" w:rsidR="009C0334" w:rsidRDefault="009C0334" w:rsidP="009C0334">
                      <w:r>
                        <w:rPr>
                          <w:szCs w:val="22"/>
                        </w:rPr>
                        <w:t>L1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F0195E0" wp14:editId="2ADFB44D">
                            <wp:extent cx="196850" cy="22860"/>
                            <wp:effectExtent l="0" t="0" r="0" b="0"/>
                            <wp:docPr id="8132129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1088" behindDoc="0" locked="0" layoutInCell="1" allowOverlap="1" wp14:anchorId="3A1DA65A" wp14:editId="2D0325C2">
                <wp:simplePos x="0" y="0"/>
                <wp:positionH relativeFrom="column">
                  <wp:posOffset>3569658</wp:posOffset>
                </wp:positionH>
                <wp:positionV relativeFrom="paragraph">
                  <wp:posOffset>18777</wp:posOffset>
                </wp:positionV>
                <wp:extent cx="399069" cy="255270"/>
                <wp:effectExtent l="0" t="0" r="0" b="0"/>
                <wp:wrapNone/>
                <wp:docPr id="16286016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7125A" w14:textId="7E788D0B" w:rsidR="009C0334" w:rsidRDefault="009C0334" w:rsidP="009C0334">
                            <w:r>
                              <w:rPr>
                                <w:szCs w:val="22"/>
                              </w:rPr>
                              <w:t>L1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C47F836" wp14:editId="300A1093">
                                  <wp:extent cx="196850" cy="22860"/>
                                  <wp:effectExtent l="0" t="0" r="0" b="0"/>
                                  <wp:docPr id="142900685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DA65A" id="_x0000_s1077" type="#_x0000_t202" style="position:absolute;margin-left:281.1pt;margin-top:1.5pt;width:31.4pt;height:20.1pt;z-index:251801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" filled="f" stroked="f">
                <v:textbox>
                  <w:txbxContent>
                    <w:p w14:paraId="5AB7125A" w14:textId="7E788D0B" w:rsidR="009C0334" w:rsidRDefault="009C0334" w:rsidP="009C0334">
                      <w:r>
                        <w:rPr>
                          <w:szCs w:val="22"/>
                        </w:rPr>
                        <w:t>L1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C47F836" wp14:editId="300A1093">
                            <wp:extent cx="196850" cy="22860"/>
                            <wp:effectExtent l="0" t="0" r="0" b="0"/>
                            <wp:docPr id="142900685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7536" behindDoc="0" locked="0" layoutInCell="1" allowOverlap="1" wp14:anchorId="6B5270CE" wp14:editId="1EB6C36E">
                <wp:simplePos x="0" y="0"/>
                <wp:positionH relativeFrom="column">
                  <wp:posOffset>1749016</wp:posOffset>
                </wp:positionH>
                <wp:positionV relativeFrom="paragraph">
                  <wp:posOffset>137181</wp:posOffset>
                </wp:positionV>
                <wp:extent cx="327660" cy="266700"/>
                <wp:effectExtent l="0" t="0" r="0" b="0"/>
                <wp:wrapNone/>
                <wp:docPr id="1611638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F9C9E" w14:textId="7B747EFC" w:rsidR="006B0890" w:rsidRDefault="006B0890" w:rsidP="006B0890">
                            <w:r>
                              <w:t>S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B8843E0" wp14:editId="05A0A020">
                                  <wp:extent cx="196850" cy="22860"/>
                                  <wp:effectExtent l="0" t="0" r="0" b="0"/>
                                  <wp:docPr id="5128241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270CE" id="_x0000_s1078" type="#_x0000_t202" style="position:absolute;margin-left:137.7pt;margin-top:10.8pt;width:25.8pt;height:21pt;z-index:251777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" filled="f" stroked="f">
                <v:textbox>
                  <w:txbxContent>
                    <w:p w14:paraId="46DF9C9E" w14:textId="7B747EFC" w:rsidR="006B0890" w:rsidRDefault="006B0890" w:rsidP="006B0890">
                      <w:r>
                        <w:t>S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B8843E0" wp14:editId="05A0A020">
                            <wp:extent cx="196850" cy="22860"/>
                            <wp:effectExtent l="0" t="0" r="0" b="0"/>
                            <wp:docPr id="5128241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8560" behindDoc="0" locked="0" layoutInCell="1" allowOverlap="1" wp14:anchorId="6720189C" wp14:editId="64740563">
                <wp:simplePos x="0" y="0"/>
                <wp:positionH relativeFrom="column">
                  <wp:posOffset>1027238</wp:posOffset>
                </wp:positionH>
                <wp:positionV relativeFrom="paragraph">
                  <wp:posOffset>116038</wp:posOffset>
                </wp:positionV>
                <wp:extent cx="327660" cy="266700"/>
                <wp:effectExtent l="0" t="0" r="0" b="0"/>
                <wp:wrapNone/>
                <wp:docPr id="2080478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B10D6" w14:textId="036E0514" w:rsidR="006B0890" w:rsidRDefault="006B0890" w:rsidP="006B0890">
                            <w:r>
                              <w:t>S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8E1D5E1" wp14:editId="6AD7078E">
                                  <wp:extent cx="196850" cy="22860"/>
                                  <wp:effectExtent l="0" t="0" r="0" b="0"/>
                                  <wp:docPr id="43711066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0189C" id="_x0000_s1079" type="#_x0000_t202" style="position:absolute;margin-left:80.9pt;margin-top:9.15pt;width:25.8pt;height:21pt;z-index:251778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" filled="f" stroked="f">
                <v:textbox>
                  <w:txbxContent>
                    <w:p w14:paraId="759B10D6" w14:textId="036E0514" w:rsidR="006B0890" w:rsidRDefault="006B0890" w:rsidP="006B0890">
                      <w:r>
                        <w:t>S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8E1D5E1" wp14:editId="6AD7078E">
                            <wp:extent cx="196850" cy="22860"/>
                            <wp:effectExtent l="0" t="0" r="0" b="0"/>
                            <wp:docPr id="43711066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1E7F37A" wp14:editId="7CFB186B">
                <wp:simplePos x="0" y="0"/>
                <wp:positionH relativeFrom="column">
                  <wp:posOffset>5366841</wp:posOffset>
                </wp:positionH>
                <wp:positionV relativeFrom="paragraph">
                  <wp:posOffset>377255</wp:posOffset>
                </wp:positionV>
                <wp:extent cx="565" cy="395111"/>
                <wp:effectExtent l="0" t="0" r="38100" b="5080"/>
                <wp:wrapNone/>
                <wp:docPr id="1149353698" name="Straight Connector 11493536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" cy="39511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92ADB5" id="Straight Connector 1149353698" o:spid="_x0000_s1026" style="position:absolute;flip:x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2.6pt,29.7pt" to="422.65pt,6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54F87EDA" wp14:editId="3201753B">
                <wp:simplePos x="0" y="0"/>
                <wp:positionH relativeFrom="column">
                  <wp:posOffset>3837933</wp:posOffset>
                </wp:positionH>
                <wp:positionV relativeFrom="paragraph">
                  <wp:posOffset>388425</wp:posOffset>
                </wp:positionV>
                <wp:extent cx="1523293" cy="2495"/>
                <wp:effectExtent l="0" t="0" r="20320" b="36195"/>
                <wp:wrapNone/>
                <wp:docPr id="491098645" name="Straight Connector 4910986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3293" cy="249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0E8766" id="Straight Connector 491098645" o:spid="_x0000_s1026" style="position:absolute;flip:x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2.2pt,30.6pt" to="422.15pt,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0416E859" wp14:editId="3677EE65">
                <wp:simplePos x="0" y="0"/>
                <wp:positionH relativeFrom="column">
                  <wp:posOffset>3828979</wp:posOffset>
                </wp:positionH>
                <wp:positionV relativeFrom="paragraph">
                  <wp:posOffset>380999</wp:posOffset>
                </wp:positionV>
                <wp:extent cx="565" cy="395111"/>
                <wp:effectExtent l="0" t="0" r="38100" b="5080"/>
                <wp:wrapNone/>
                <wp:docPr id="1042828130" name="Straight Connector 1042828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" cy="39511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4032B6" id="Straight Connector 1042828130" o:spid="_x0000_s1026" style="position:absolute;flip:x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1.5pt,30pt" to="301.55pt,6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</w:p>
    <w:p w14:paraId="52275FA7" w14:textId="706E0541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8256" behindDoc="0" locked="0" layoutInCell="1" allowOverlap="1" wp14:anchorId="4A9DC9D1" wp14:editId="78C0E7BD">
                <wp:simplePos x="0" y="0"/>
                <wp:positionH relativeFrom="column">
                  <wp:posOffset>5131063</wp:posOffset>
                </wp:positionH>
                <wp:positionV relativeFrom="paragraph">
                  <wp:posOffset>301056</wp:posOffset>
                </wp:positionV>
                <wp:extent cx="399069" cy="255270"/>
                <wp:effectExtent l="0" t="0" r="0" b="0"/>
                <wp:wrapNone/>
                <wp:docPr id="5765990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7E003" w14:textId="6C88F7BB" w:rsidR="009C0334" w:rsidRDefault="009C0334" w:rsidP="009C0334">
                            <w:r>
                              <w:rPr>
                                <w:szCs w:val="22"/>
                              </w:rPr>
                              <w:t>L2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F59AC07" wp14:editId="0E2979B0">
                                  <wp:extent cx="196850" cy="22860"/>
                                  <wp:effectExtent l="0" t="0" r="0" b="0"/>
                                  <wp:docPr id="38178440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DC9D1" id="_x0000_s1080" type="#_x0000_t202" style="position:absolute;margin-left:404pt;margin-top:23.7pt;width:31.4pt;height:20.1pt;z-index:251808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+Rl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" filled="f" stroked="f">
                <v:textbox>
                  <w:txbxContent>
                    <w:p w14:paraId="2BF7E003" w14:textId="6C88F7BB" w:rsidR="009C0334" w:rsidRDefault="009C0334" w:rsidP="009C0334">
                      <w:r>
                        <w:rPr>
                          <w:szCs w:val="22"/>
                        </w:rPr>
                        <w:t>L2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F59AC07" wp14:editId="0E2979B0">
                            <wp:extent cx="196850" cy="22860"/>
                            <wp:effectExtent l="0" t="0" r="0" b="0"/>
                            <wp:docPr id="38178440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5184" behindDoc="0" locked="0" layoutInCell="1" allowOverlap="1" wp14:anchorId="0E73DA49" wp14:editId="4D0205C7">
                <wp:simplePos x="0" y="0"/>
                <wp:positionH relativeFrom="column">
                  <wp:posOffset>3634220</wp:posOffset>
                </wp:positionH>
                <wp:positionV relativeFrom="paragraph">
                  <wp:posOffset>71373</wp:posOffset>
                </wp:positionV>
                <wp:extent cx="399069" cy="255270"/>
                <wp:effectExtent l="0" t="0" r="0" b="0"/>
                <wp:wrapNone/>
                <wp:docPr id="6412257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6BC59B" w14:textId="7C5070C5" w:rsidR="009C0334" w:rsidRDefault="009C0334" w:rsidP="009C0334">
                            <w:r>
                              <w:rPr>
                                <w:szCs w:val="22"/>
                              </w:rPr>
                              <w:t>L2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6888F57" wp14:editId="6FEFFA1C">
                                  <wp:extent cx="196850" cy="22860"/>
                                  <wp:effectExtent l="0" t="0" r="0" b="0"/>
                                  <wp:docPr id="13022464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3DA49" id="_x0000_s1081" type="#_x0000_t202" style="position:absolute;margin-left:286.15pt;margin-top:5.6pt;width:31.4pt;height:20.1pt;z-index:251805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IqT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" filled="f" stroked="f">
                <v:textbox>
                  <w:txbxContent>
                    <w:p w14:paraId="396BC59B" w14:textId="7C5070C5" w:rsidR="009C0334" w:rsidRDefault="009C0334" w:rsidP="009C0334">
                      <w:r>
                        <w:rPr>
                          <w:szCs w:val="22"/>
                        </w:rPr>
                        <w:t>L2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6888F57" wp14:editId="6FEFFA1C">
                            <wp:extent cx="196850" cy="22860"/>
                            <wp:effectExtent l="0" t="0" r="0" b="0"/>
                            <wp:docPr id="13022464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3136" behindDoc="0" locked="0" layoutInCell="1" allowOverlap="1" wp14:anchorId="4AFE529E" wp14:editId="763EC871">
                <wp:simplePos x="0" y="0"/>
                <wp:positionH relativeFrom="column">
                  <wp:posOffset>3081382</wp:posOffset>
                </wp:positionH>
                <wp:positionV relativeFrom="paragraph">
                  <wp:posOffset>92849</wp:posOffset>
                </wp:positionV>
                <wp:extent cx="399069" cy="255270"/>
                <wp:effectExtent l="0" t="0" r="0" b="0"/>
                <wp:wrapNone/>
                <wp:docPr id="1037506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7C9D7" w14:textId="53EFACFF" w:rsidR="009C0334" w:rsidRDefault="009C0334" w:rsidP="009C0334">
                            <w:r>
                              <w:rPr>
                                <w:szCs w:val="22"/>
                              </w:rPr>
                              <w:t>L1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8973E36" wp14:editId="7D3A4FE4">
                                  <wp:extent cx="196850" cy="22860"/>
                                  <wp:effectExtent l="0" t="0" r="0" b="0"/>
                                  <wp:docPr id="40400264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E529E" id="_x0000_s1082" type="#_x0000_t202" style="position:absolute;margin-left:242.65pt;margin-top:7.3pt;width:31.4pt;height:20.1pt;z-index:251803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" filled="f" stroked="f">
                <v:textbox>
                  <w:txbxContent>
                    <w:p w14:paraId="71C7C9D7" w14:textId="53EFACFF" w:rsidR="009C0334" w:rsidRDefault="009C0334" w:rsidP="009C0334">
                      <w:r>
                        <w:rPr>
                          <w:szCs w:val="22"/>
                        </w:rPr>
                        <w:t>L1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8973E36" wp14:editId="7D3A4FE4">
                            <wp:extent cx="196850" cy="22860"/>
                            <wp:effectExtent l="0" t="0" r="0" b="0"/>
                            <wp:docPr id="40400264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2416" behindDoc="0" locked="0" layoutInCell="1" allowOverlap="1" wp14:anchorId="5152BA54" wp14:editId="72A2C77C">
                <wp:simplePos x="0" y="0"/>
                <wp:positionH relativeFrom="column">
                  <wp:posOffset>226697</wp:posOffset>
                </wp:positionH>
                <wp:positionV relativeFrom="paragraph">
                  <wp:posOffset>163988</wp:posOffset>
                </wp:positionV>
                <wp:extent cx="327660" cy="266700"/>
                <wp:effectExtent l="0" t="0" r="0" b="0"/>
                <wp:wrapNone/>
                <wp:docPr id="17230578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6E769" w14:textId="29CAC45C" w:rsidR="006B0890" w:rsidRDefault="006B0890" w:rsidP="006B0890">
                            <w:r>
                              <w:t>S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DC85B38" wp14:editId="4A605666">
                                  <wp:extent cx="196850" cy="22860"/>
                                  <wp:effectExtent l="0" t="0" r="0" b="0"/>
                                  <wp:docPr id="100101155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2BA54" id="_x0000_s1083" type="#_x0000_t202" style="position:absolute;margin-left:17.85pt;margin-top:12.9pt;width:25.8pt;height:21pt;z-index:251772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" filled="f" stroked="f">
                <v:textbox>
                  <w:txbxContent>
                    <w:p w14:paraId="2366E769" w14:textId="29CAC45C" w:rsidR="006B0890" w:rsidRDefault="006B0890" w:rsidP="006B0890">
                      <w:r>
                        <w:t>S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DC85B38" wp14:editId="4A605666">
                            <wp:extent cx="196850" cy="22860"/>
                            <wp:effectExtent l="0" t="0" r="0" b="0"/>
                            <wp:docPr id="100101155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1392" behindDoc="0" locked="0" layoutInCell="1" allowOverlap="1" wp14:anchorId="27054E9D" wp14:editId="06C94683">
                <wp:simplePos x="0" y="0"/>
                <wp:positionH relativeFrom="column">
                  <wp:posOffset>-203551</wp:posOffset>
                </wp:positionH>
                <wp:positionV relativeFrom="paragraph">
                  <wp:posOffset>151693</wp:posOffset>
                </wp:positionV>
                <wp:extent cx="327660" cy="266700"/>
                <wp:effectExtent l="0" t="0" r="0" b="0"/>
                <wp:wrapNone/>
                <wp:docPr id="518245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926AB" w14:textId="554BEA9D" w:rsidR="006B0890" w:rsidRDefault="006B0890" w:rsidP="006B0890">
                            <w:r>
                              <w:t>S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45D5DD7" wp14:editId="4CE5D447">
                                  <wp:extent cx="196850" cy="22860"/>
                                  <wp:effectExtent l="0" t="0" r="0" b="0"/>
                                  <wp:docPr id="21192804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54E9D" id="_x0000_s1084" type="#_x0000_t202" style="position:absolute;margin-left:-16.05pt;margin-top:11.95pt;width:25.8pt;height:21pt;z-index:251771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" filled="f" stroked="f">
                <v:textbox>
                  <w:txbxContent>
                    <w:p w14:paraId="4F4926AB" w14:textId="554BEA9D" w:rsidR="006B0890" w:rsidRDefault="006B0890" w:rsidP="006B0890">
                      <w:r>
                        <w:t>S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45D5DD7" wp14:editId="4CE5D447">
                            <wp:extent cx="196850" cy="22860"/>
                            <wp:effectExtent l="0" t="0" r="0" b="0"/>
                            <wp:docPr id="21192804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5BEB240F" wp14:editId="6D74D763">
                <wp:simplePos x="0" y="0"/>
                <wp:positionH relativeFrom="column">
                  <wp:posOffset>3261470</wp:posOffset>
                </wp:positionH>
                <wp:positionV relativeFrom="paragraph">
                  <wp:posOffset>372762</wp:posOffset>
                </wp:positionV>
                <wp:extent cx="567424" cy="0"/>
                <wp:effectExtent l="0" t="0" r="0" b="0"/>
                <wp:wrapNone/>
                <wp:docPr id="1037330024" name="Straight Connector 1037330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7424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D01150" id="Straight Connector 1037330024" o:spid="_x0000_s1026" style="position:absolute;flip:x y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8pt,29.35pt" to="301.5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2B4B7C9" wp14:editId="1AB14340">
                <wp:simplePos x="0" y="0"/>
                <wp:positionH relativeFrom="column">
                  <wp:posOffset>1086607</wp:posOffset>
                </wp:positionH>
                <wp:positionV relativeFrom="paragraph">
                  <wp:posOffset>1452</wp:posOffset>
                </wp:positionV>
                <wp:extent cx="952729" cy="2425"/>
                <wp:effectExtent l="0" t="0" r="19050" b="36195"/>
                <wp:wrapNone/>
                <wp:docPr id="1076984557" name="Straight Connector 1076984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729" cy="242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FCAF3B" id="Straight Connector 1076984557" o:spid="_x0000_s1026" style="position:absolute;flip:x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55pt,.1pt" to="160.5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2384" behindDoc="0" locked="0" layoutInCell="1" allowOverlap="1" wp14:anchorId="5C4BF3CC" wp14:editId="66FBD34B">
                <wp:simplePos x="0" y="0"/>
                <wp:positionH relativeFrom="column">
                  <wp:posOffset>-152584</wp:posOffset>
                </wp:positionH>
                <wp:positionV relativeFrom="paragraph">
                  <wp:posOffset>413201</wp:posOffset>
                </wp:positionV>
                <wp:extent cx="542822" cy="0"/>
                <wp:effectExtent l="0" t="0" r="0" b="0"/>
                <wp:wrapNone/>
                <wp:docPr id="1878331552" name="Straight Connector 187833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2822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4FE63" id="Straight Connector 1878331552" o:spid="_x0000_s1026" style="position:absolute;flip:x y;z-index:25147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pt,32.55pt" to="30.75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" strokecolor="#ffc000" strokeweight="1.5pt">
                <v:stroke dashstyle="dash"/>
              </v:line>
            </w:pict>
          </mc:Fallback>
        </mc:AlternateContent>
      </w:r>
    </w:p>
    <w:p w14:paraId="0D09630E" w14:textId="7C4A38E0" w:rsidR="00412EB1" w:rsidRDefault="00C62D1A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2176" behindDoc="0" locked="0" layoutInCell="1" allowOverlap="1" wp14:anchorId="464E6FD2" wp14:editId="2A1736A6">
                <wp:simplePos x="0" y="0"/>
                <wp:positionH relativeFrom="margin">
                  <wp:posOffset>3063240</wp:posOffset>
                </wp:positionH>
                <wp:positionV relativeFrom="paragraph">
                  <wp:posOffset>261620</wp:posOffset>
                </wp:positionV>
                <wp:extent cx="2524259" cy="288290"/>
                <wp:effectExtent l="0" t="0" r="0" b="0"/>
                <wp:wrapNone/>
                <wp:docPr id="15176734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56254" w14:textId="4CDB9D85" w:rsidR="00C62D1A" w:rsidRPr="0002478A" w:rsidRDefault="00C62D1A" w:rsidP="00C62D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Lamp Layout</w:t>
                            </w:r>
                            <w:r w:rsidR="00BE0F51">
                              <w:rPr>
                                <w:u w:val="single"/>
                              </w:rPr>
                              <w:t xml:space="preserve"> with 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E6FD2" id="_x0000_s1085" type="#_x0000_t202" style="position:absolute;margin-left:241.2pt;margin-top:20.6pt;width:198.75pt;height:22.7pt;z-index:251762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" filled="f" stroked="f">
                <v:textbox>
                  <w:txbxContent>
                    <w:p w14:paraId="13756254" w14:textId="4CDB9D85" w:rsidR="00C62D1A" w:rsidRPr="0002478A" w:rsidRDefault="00C62D1A" w:rsidP="00C62D1A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Lamp Layout</w:t>
                      </w:r>
                      <w:r w:rsidR="00BE0F51">
                        <w:rPr>
                          <w:u w:val="single"/>
                        </w:rPr>
                        <w:t xml:space="preserve"> with Switch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5CD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19E3EF56" wp14:editId="35E6AF6F">
                <wp:simplePos x="0" y="0"/>
                <wp:positionH relativeFrom="margin">
                  <wp:posOffset>-258097</wp:posOffset>
                </wp:positionH>
                <wp:positionV relativeFrom="paragraph">
                  <wp:posOffset>289068</wp:posOffset>
                </wp:positionV>
                <wp:extent cx="2524259" cy="288290"/>
                <wp:effectExtent l="0" t="0" r="0" b="0"/>
                <wp:wrapNone/>
                <wp:docPr id="5731398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E92F4" w14:textId="31B37E84" w:rsidR="00A85CD7" w:rsidRPr="0002478A" w:rsidRDefault="00A85CD7" w:rsidP="00A85CD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 xml:space="preserve"> </w:t>
                            </w:r>
                            <w:r w:rsidR="0070572F">
                              <w:rPr>
                                <w:u w:val="single"/>
                              </w:rPr>
                              <w:t>S</w:t>
                            </w:r>
                            <w:r w:rsidRPr="0002478A">
                              <w:rPr>
                                <w:u w:val="single"/>
                              </w:rPr>
                              <w:t>ocket</w:t>
                            </w:r>
                            <w:r w:rsidR="00C62D1A">
                              <w:rPr>
                                <w:u w:val="single"/>
                              </w:rPr>
                              <w:t xml:space="preserve"> </w:t>
                            </w:r>
                            <w:r w:rsidR="00BE0F51">
                              <w:rPr>
                                <w:u w:val="single"/>
                              </w:rPr>
                              <w:t xml:space="preserve">Outlet </w:t>
                            </w:r>
                            <w:r w:rsidR="00C62D1A">
                              <w:rPr>
                                <w:u w:val="single"/>
                              </w:rPr>
                              <w:t>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3EF56" id="_x0000_s1086" type="#_x0000_t202" style="position:absolute;margin-left:-20.3pt;margin-top:22.75pt;width:198.75pt;height:22.7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" filled="f" stroked="f">
                <v:textbox>
                  <w:txbxContent>
                    <w:p w14:paraId="664E92F4" w14:textId="31B37E84" w:rsidR="00A85CD7" w:rsidRPr="0002478A" w:rsidRDefault="00A85CD7" w:rsidP="00A85CD7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 xml:space="preserve"> </w:t>
                      </w:r>
                      <w:r w:rsidR="0070572F">
                        <w:rPr>
                          <w:u w:val="single"/>
                        </w:rPr>
                        <w:t>S</w:t>
                      </w:r>
                      <w:r w:rsidRPr="0002478A">
                        <w:rPr>
                          <w:u w:val="single"/>
                        </w:rPr>
                        <w:t>ocket</w:t>
                      </w:r>
                      <w:r w:rsidR="00C62D1A">
                        <w:rPr>
                          <w:u w:val="single"/>
                        </w:rPr>
                        <w:t xml:space="preserve"> </w:t>
                      </w:r>
                      <w:r w:rsidR="00BE0F51">
                        <w:rPr>
                          <w:u w:val="single"/>
                        </w:rPr>
                        <w:t xml:space="preserve">Outlet </w:t>
                      </w:r>
                      <w:r w:rsidR="00C62D1A">
                        <w:rPr>
                          <w:u w:val="single"/>
                        </w:rPr>
                        <w:t>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8B50A5" w14:textId="4BE3A7EF" w:rsidR="00412EB1" w:rsidRDefault="00A85CD7" w:rsidP="00BA43AA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735552" behindDoc="0" locked="0" layoutInCell="1" allowOverlap="1" wp14:anchorId="4F183393" wp14:editId="4C38B0E2">
            <wp:simplePos x="0" y="0"/>
            <wp:positionH relativeFrom="column">
              <wp:posOffset>-677299</wp:posOffset>
            </wp:positionH>
            <wp:positionV relativeFrom="paragraph">
              <wp:posOffset>325056</wp:posOffset>
            </wp:positionV>
            <wp:extent cx="3355464" cy="4615303"/>
            <wp:effectExtent l="0" t="0" r="0" b="0"/>
            <wp:wrapNone/>
            <wp:docPr id="12593176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464" cy="461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6EE98" w14:textId="180F8DD4" w:rsidR="00412EB1" w:rsidRDefault="00302E72" w:rsidP="00302E72">
      <w:pPr>
        <w:tabs>
          <w:tab w:val="left" w:pos="630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3ACC078A" w14:textId="15D37E77" w:rsidR="00412EB1" w:rsidRDefault="00011EB8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29376" behindDoc="0" locked="0" layoutInCell="1" allowOverlap="1" wp14:anchorId="7CEE4D48" wp14:editId="4AF8A28D">
                <wp:simplePos x="0" y="0"/>
                <wp:positionH relativeFrom="column">
                  <wp:posOffset>3967174</wp:posOffset>
                </wp:positionH>
                <wp:positionV relativeFrom="paragraph">
                  <wp:posOffset>156649</wp:posOffset>
                </wp:positionV>
                <wp:extent cx="543560" cy="8255"/>
                <wp:effectExtent l="0" t="0" r="27940" b="29845"/>
                <wp:wrapNone/>
                <wp:docPr id="486" name="Straight Connector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3560" cy="825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CDB11" id="Straight Connector 486" o:spid="_x0000_s1026" style="position:absolute;flip:x y;z-index:25142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4pt,12.35pt" to="355.2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" strokecolor="red" strokeweight="1.5pt">
                <v:stroke dashstyle="longDashDotDot"/>
              </v:line>
            </w:pict>
          </mc:Fallback>
        </mc:AlternateContent>
      </w:r>
      <w:r w:rsidR="000A662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37568" behindDoc="0" locked="0" layoutInCell="1" allowOverlap="1" wp14:anchorId="53971E99" wp14:editId="39BF6408">
                <wp:simplePos x="0" y="0"/>
                <wp:positionH relativeFrom="margin">
                  <wp:posOffset>4578985</wp:posOffset>
                </wp:positionH>
                <wp:positionV relativeFrom="paragraph">
                  <wp:posOffset>7456</wp:posOffset>
                </wp:positionV>
                <wp:extent cx="2524259" cy="288290"/>
                <wp:effectExtent l="0" t="0" r="0" b="0"/>
                <wp:wrapNone/>
                <wp:docPr id="5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DB6E0" w14:textId="444337F5" w:rsidR="00171DAB" w:rsidRDefault="00171DAB" w:rsidP="000011B9">
                            <w:r>
                              <w:t>Dedicated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71E99" id="_x0000_s1087" type="#_x0000_t202" style="position:absolute;margin-left:360.55pt;margin-top:.6pt;width:198.75pt;height:22.7pt;z-index:25143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" filled="f" stroked="f">
                <v:textbox>
                  <w:txbxContent>
                    <w:p w14:paraId="73FDB6E0" w14:textId="444337F5" w:rsidR="00171DAB" w:rsidRDefault="00171DAB" w:rsidP="000011B9">
                      <w:r>
                        <w:t>Dedicated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67FBE7" w14:textId="70C9FA8A" w:rsidR="00412EB1" w:rsidRDefault="00011EB8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30400" behindDoc="0" locked="0" layoutInCell="1" allowOverlap="1" wp14:anchorId="66419C73" wp14:editId="3F80E459">
                <wp:simplePos x="0" y="0"/>
                <wp:positionH relativeFrom="column">
                  <wp:posOffset>4003039</wp:posOffset>
                </wp:positionH>
                <wp:positionV relativeFrom="paragraph">
                  <wp:posOffset>145838</wp:posOffset>
                </wp:positionV>
                <wp:extent cx="511387" cy="5899"/>
                <wp:effectExtent l="0" t="0" r="22225" b="32385"/>
                <wp:wrapNone/>
                <wp:docPr id="487" name="Straight Connector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87" cy="5899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780134" id="Straight Connector 487" o:spid="_x0000_s1026" style="position:absolute;z-index:25143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2pt,11.5pt" to="355.4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" strokecolor="#00b050" strokeweight="1.5pt">
                <v:stroke joinstyle="miter"/>
              </v:line>
            </w:pict>
          </mc:Fallback>
        </mc:AlternateContent>
      </w:r>
      <w:r w:rsidR="000A662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38592" behindDoc="0" locked="0" layoutInCell="1" allowOverlap="1" wp14:anchorId="1D961FE0" wp14:editId="7E6D623E">
                <wp:simplePos x="0" y="0"/>
                <wp:positionH relativeFrom="margin">
                  <wp:posOffset>4584065</wp:posOffset>
                </wp:positionH>
                <wp:positionV relativeFrom="paragraph">
                  <wp:posOffset>4233</wp:posOffset>
                </wp:positionV>
                <wp:extent cx="2524259" cy="288290"/>
                <wp:effectExtent l="0" t="0" r="0" b="0"/>
                <wp:wrapNone/>
                <wp:docPr id="5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AF9EF" w14:textId="00E48C20" w:rsidR="00171DAB" w:rsidRDefault="00171DAB" w:rsidP="000011B9">
                            <w:r>
                              <w:t>Ring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61FE0" id="_x0000_s1088" type="#_x0000_t202" style="position:absolute;margin-left:360.95pt;margin-top:.35pt;width:198.75pt;height:22.7pt;z-index:251438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" filled="f" stroked="f">
                <v:textbox>
                  <w:txbxContent>
                    <w:p w14:paraId="13EAF9EF" w14:textId="00E48C20" w:rsidR="00171DAB" w:rsidRDefault="00171DAB" w:rsidP="000011B9">
                      <w:r>
                        <w:t>Ring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326A44" w14:textId="29B3BC39" w:rsidR="00BA43AA" w:rsidRPr="00BA43AA" w:rsidRDefault="00011EB8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54976" behindDoc="0" locked="0" layoutInCell="1" allowOverlap="1" wp14:anchorId="4F3C50EE" wp14:editId="713748B2">
                <wp:simplePos x="0" y="0"/>
                <wp:positionH relativeFrom="margin">
                  <wp:posOffset>4589837</wp:posOffset>
                </wp:positionH>
                <wp:positionV relativeFrom="paragraph">
                  <wp:posOffset>9582</wp:posOffset>
                </wp:positionV>
                <wp:extent cx="2524125" cy="288290"/>
                <wp:effectExtent l="0" t="0" r="0" b="0"/>
                <wp:wrapNone/>
                <wp:docPr id="5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D953" w14:textId="77777777" w:rsidR="00171DAB" w:rsidRDefault="00171DAB" w:rsidP="000011B9">
                            <w:r>
                              <w:t>Radial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C50EE" id="_x0000_s1089" type="#_x0000_t202" style="position:absolute;margin-left:361.4pt;margin-top:.75pt;width:198.75pt;height:22.7pt;z-index:251454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" filled="f" stroked="f">
                <v:textbox>
                  <w:txbxContent>
                    <w:p w14:paraId="0347D953" w14:textId="77777777" w:rsidR="00171DAB" w:rsidRDefault="00171DAB" w:rsidP="000011B9">
                      <w:r>
                        <w:t>Radial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14F45EE5" wp14:editId="5C079620">
                <wp:simplePos x="0" y="0"/>
                <wp:positionH relativeFrom="column">
                  <wp:posOffset>3988011</wp:posOffset>
                </wp:positionH>
                <wp:positionV relativeFrom="paragraph">
                  <wp:posOffset>274743</wp:posOffset>
                </wp:positionV>
                <wp:extent cx="514773" cy="0"/>
                <wp:effectExtent l="0" t="0" r="0" b="0"/>
                <wp:wrapNone/>
                <wp:docPr id="127783118" name="Straight Connector 127783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C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90F9AA" id="Straight Connector 127783118" o:spid="_x0000_s1026" style="position:absolute;flip:x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pt,21.65pt" to="354.55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" strokecolor="#c00000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674A79E1" wp14:editId="6E76BB98">
                <wp:simplePos x="0" y="0"/>
                <wp:positionH relativeFrom="column">
                  <wp:posOffset>3989494</wp:posOffset>
                </wp:positionH>
                <wp:positionV relativeFrom="paragraph">
                  <wp:posOffset>190076</wp:posOffset>
                </wp:positionV>
                <wp:extent cx="514773" cy="0"/>
                <wp:effectExtent l="0" t="0" r="0" b="0"/>
                <wp:wrapNone/>
                <wp:docPr id="2090760248" name="Straight Connector 2090760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86CC03" id="Straight Connector 2090760248" o:spid="_x0000_s1026" style="position:absolute;flip:x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15pt,14.95pt" to="354.7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" strokecolor="#00b050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33472" behindDoc="0" locked="0" layoutInCell="1" allowOverlap="1" wp14:anchorId="1461180F" wp14:editId="3725CE47">
                <wp:simplePos x="0" y="0"/>
                <wp:positionH relativeFrom="column">
                  <wp:posOffset>3982720</wp:posOffset>
                </wp:positionH>
                <wp:positionV relativeFrom="paragraph">
                  <wp:posOffset>85513</wp:posOffset>
                </wp:positionV>
                <wp:extent cx="514773" cy="0"/>
                <wp:effectExtent l="0" t="0" r="0" b="0"/>
                <wp:wrapNone/>
                <wp:docPr id="488" name="Straight Connector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A24CA3" id="Straight Connector 488" o:spid="_x0000_s1026" style="position:absolute;flip:x;z-index:25143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3.6pt,6.75pt" to="354.1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" strokecolor="#ffc000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CC41F52" wp14:editId="6DE50D4A">
                <wp:simplePos x="0" y="0"/>
                <wp:positionH relativeFrom="column">
                  <wp:posOffset>530942</wp:posOffset>
                </wp:positionH>
                <wp:positionV relativeFrom="paragraph">
                  <wp:posOffset>334933</wp:posOffset>
                </wp:positionV>
                <wp:extent cx="361335" cy="449826"/>
                <wp:effectExtent l="0" t="0" r="19685" b="26670"/>
                <wp:wrapNone/>
                <wp:docPr id="1588523552" name="Straight Connector 1588523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335" cy="44982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6F50A8" id="Straight Connector 1588523552" o:spid="_x0000_s1026" style="position:absolute;flip:x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.8pt,26.35pt" to="70.2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</w:p>
    <w:p w14:paraId="2498D456" w14:textId="6C511DA6" w:rsidR="00BA43AA" w:rsidRPr="00BA43AA" w:rsidRDefault="00011EB8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59072" behindDoc="0" locked="0" layoutInCell="1" allowOverlap="1" wp14:anchorId="47616D7A" wp14:editId="5505ED1B">
                <wp:simplePos x="0" y="0"/>
                <wp:positionH relativeFrom="margin">
                  <wp:posOffset>4597864</wp:posOffset>
                </wp:positionH>
                <wp:positionV relativeFrom="paragraph">
                  <wp:posOffset>102699</wp:posOffset>
                </wp:positionV>
                <wp:extent cx="2524125" cy="288290"/>
                <wp:effectExtent l="0" t="0" r="0" b="0"/>
                <wp:wrapNone/>
                <wp:docPr id="5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201102" w14:textId="186027A6" w:rsidR="00171DAB" w:rsidRDefault="00171DAB" w:rsidP="000011B9">
                            <w:r>
                              <w:t>Plug so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16D7A" id="_x0000_s1090" type="#_x0000_t202" style="position:absolute;margin-left:362.05pt;margin-top:8.1pt;width:198.75pt;height:22.7pt;z-index:251459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ZGF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" filled="f" stroked="f">
                <v:textbox>
                  <w:txbxContent>
                    <w:p w14:paraId="39201102" w14:textId="186027A6" w:rsidR="00171DAB" w:rsidRDefault="00171DAB" w:rsidP="000011B9">
                      <w:r>
                        <w:t>Plug sock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435520" behindDoc="0" locked="0" layoutInCell="1" allowOverlap="1" wp14:anchorId="12C3CF71" wp14:editId="567645BB">
            <wp:simplePos x="0" y="0"/>
            <wp:positionH relativeFrom="page">
              <wp:posOffset>5085587</wp:posOffset>
            </wp:positionH>
            <wp:positionV relativeFrom="paragraph">
              <wp:posOffset>156617</wp:posOffset>
            </wp:positionV>
            <wp:extent cx="203835" cy="193675"/>
            <wp:effectExtent l="0" t="0" r="5715" b="0"/>
            <wp:wrapNone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" cy="19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08F68177" wp14:editId="14AC623A">
                <wp:simplePos x="0" y="0"/>
                <wp:positionH relativeFrom="column">
                  <wp:posOffset>539043</wp:posOffset>
                </wp:positionH>
                <wp:positionV relativeFrom="paragraph">
                  <wp:posOffset>370698</wp:posOffset>
                </wp:positionV>
                <wp:extent cx="5645" cy="1109133"/>
                <wp:effectExtent l="0" t="0" r="33020" b="34290"/>
                <wp:wrapNone/>
                <wp:docPr id="1718553829" name="Straight Connector 17185538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5" cy="110913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6BC0C9" id="Straight Connector 1718553829" o:spid="_x0000_s1026" style="position:absolute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45pt,29.2pt" to="42.9pt,1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66144780" wp14:editId="073BB32B">
                <wp:simplePos x="0" y="0"/>
                <wp:positionH relativeFrom="column">
                  <wp:posOffset>138288</wp:posOffset>
                </wp:positionH>
                <wp:positionV relativeFrom="paragraph">
                  <wp:posOffset>376344</wp:posOffset>
                </wp:positionV>
                <wp:extent cx="396663" cy="0"/>
                <wp:effectExtent l="0" t="0" r="0" b="0"/>
                <wp:wrapNone/>
                <wp:docPr id="74524772" name="Straight Connector 745247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666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F37130" id="Straight Connector 74524772" o:spid="_x0000_s1026" style="position:absolute;flip:x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9pt,29.65pt" to="42.1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741B586C" wp14:editId="18551FA9">
                <wp:simplePos x="0" y="0"/>
                <wp:positionH relativeFrom="column">
                  <wp:posOffset>149578</wp:posOffset>
                </wp:positionH>
                <wp:positionV relativeFrom="paragraph">
                  <wp:posOffset>368512</wp:posOffset>
                </wp:positionV>
                <wp:extent cx="2822" cy="515549"/>
                <wp:effectExtent l="0" t="0" r="35560" b="18415"/>
                <wp:wrapNone/>
                <wp:docPr id="34389086" name="Straight Connector 343890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2" cy="51554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8B715C" id="Straight Connector 34389086" o:spid="_x0000_s1026" style="position:absolute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8pt,29pt" to="12pt,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" strokecolor="#ed7d31 [3205]" strokeweight="1.5pt">
                <v:stroke dashstyle="dash"/>
              </v:line>
            </w:pict>
          </mc:Fallback>
        </mc:AlternateContent>
      </w:r>
    </w:p>
    <w:p w14:paraId="2B8235BF" w14:textId="58587C5C" w:rsidR="00412EB1" w:rsidRDefault="00011EB8" w:rsidP="00412EB1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57024" behindDoc="0" locked="0" layoutInCell="1" allowOverlap="1" wp14:anchorId="732B9AA3" wp14:editId="49899091">
                <wp:simplePos x="0" y="0"/>
                <wp:positionH relativeFrom="margin">
                  <wp:posOffset>4602308</wp:posOffset>
                </wp:positionH>
                <wp:positionV relativeFrom="paragraph">
                  <wp:posOffset>73546</wp:posOffset>
                </wp:positionV>
                <wp:extent cx="2524125" cy="288290"/>
                <wp:effectExtent l="0" t="0" r="0" b="0"/>
                <wp:wrapNone/>
                <wp:docPr id="5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0501C" w14:textId="3BDDBA5C" w:rsidR="00171DAB" w:rsidRDefault="00171DAB" w:rsidP="000011B9">
                            <w:r>
                              <w:t>LED l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B9AA3" id="_x0000_s1091" type="#_x0000_t202" style="position:absolute;margin-left:362.4pt;margin-top:5.8pt;width:198.75pt;height:22.7pt;z-index:251457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v9z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" filled="f" stroked="f">
                <v:textbox>
                  <w:txbxContent>
                    <w:p w14:paraId="4870501C" w14:textId="3BDDBA5C" w:rsidR="00171DAB" w:rsidRDefault="00171DAB" w:rsidP="000011B9">
                      <w:r>
                        <w:t>LED lam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436544" behindDoc="0" locked="0" layoutInCell="1" allowOverlap="1" wp14:anchorId="187B8277" wp14:editId="125DF652">
            <wp:simplePos x="0" y="0"/>
            <wp:positionH relativeFrom="column">
              <wp:posOffset>4168133</wp:posOffset>
            </wp:positionH>
            <wp:positionV relativeFrom="paragraph">
              <wp:posOffset>128855</wp:posOffset>
            </wp:positionV>
            <wp:extent cx="192893" cy="192893"/>
            <wp:effectExtent l="0" t="0" r="0" b="0"/>
            <wp:wrapNone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93" cy="192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2D72B6" w14:textId="281CEBDB" w:rsidR="00412EB1" w:rsidRDefault="00302E72" w:rsidP="00412EB1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48192" behindDoc="0" locked="0" layoutInCell="1" allowOverlap="1" wp14:anchorId="7890F617" wp14:editId="6FF2EF3E">
                <wp:simplePos x="0" y="0"/>
                <wp:positionH relativeFrom="margin">
                  <wp:posOffset>4627880</wp:posOffset>
                </wp:positionH>
                <wp:positionV relativeFrom="paragraph">
                  <wp:posOffset>340360</wp:posOffset>
                </wp:positionV>
                <wp:extent cx="2524125" cy="288290"/>
                <wp:effectExtent l="0" t="0" r="0" b="0"/>
                <wp:wrapNone/>
                <wp:docPr id="17185079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83A9A" w14:textId="1F4615F8" w:rsidR="00302E72" w:rsidRDefault="00302E72" w:rsidP="00302E72">
                            <w:r>
                              <w:t>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0F617" id="_x0000_s1092" type="#_x0000_t202" style="position:absolute;margin-left:364.4pt;margin-top:26.8pt;width:198.75pt;height:22.7pt;z-index:251848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" filled="f" stroked="f">
                <v:textbox>
                  <w:txbxContent>
                    <w:p w14:paraId="40E83A9A" w14:textId="1F4615F8" w:rsidR="00302E72" w:rsidRDefault="00302E72" w:rsidP="00302E72">
                      <w:r>
                        <w:t>Switch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33D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5248" behindDoc="0" locked="0" layoutInCell="1" allowOverlap="1" wp14:anchorId="72E4F3A0" wp14:editId="57BB18D5">
                <wp:simplePos x="0" y="0"/>
                <wp:positionH relativeFrom="column">
                  <wp:posOffset>1270</wp:posOffset>
                </wp:positionH>
                <wp:positionV relativeFrom="paragraph">
                  <wp:posOffset>224790</wp:posOffset>
                </wp:positionV>
                <wp:extent cx="388620" cy="2819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CEDF7" w14:textId="2B9F7A60" w:rsidR="001033D8" w:rsidRDefault="001033D8">
                            <w:r>
                              <w:t>F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86A5AEF" wp14:editId="4EC9096B">
                                  <wp:extent cx="196850" cy="22860"/>
                                  <wp:effectExtent l="0" t="0" r="0" b="0"/>
                                  <wp:docPr id="139392689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4F3A0" id="_x0000_s1093" type="#_x0000_t202" style="position:absolute;margin-left:.1pt;margin-top:17.7pt;width:30.6pt;height:22.2pt;z-index:251765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" stroked="f">
                <v:textbox>
                  <w:txbxContent>
                    <w:p w14:paraId="34CCEDF7" w14:textId="2B9F7A60" w:rsidR="001033D8" w:rsidRDefault="001033D8">
                      <w:r>
                        <w:t>F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86A5AEF" wp14:editId="4EC9096B">
                            <wp:extent cx="196850" cy="22860"/>
                            <wp:effectExtent l="0" t="0" r="0" b="0"/>
                            <wp:docPr id="139392689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2D1A">
        <w:rPr>
          <w:noProof/>
          <w:sz w:val="36"/>
          <w:szCs w:val="36"/>
          <w:lang w:bidi="si-LK"/>
        </w:rPr>
        <w:drawing>
          <wp:anchor distT="0" distB="0" distL="114300" distR="114300" simplePos="0" relativeHeight="251434496" behindDoc="0" locked="0" layoutInCell="1" allowOverlap="1" wp14:anchorId="1F2EEFD6" wp14:editId="40675009">
            <wp:simplePos x="0" y="0"/>
            <wp:positionH relativeFrom="margin">
              <wp:posOffset>4137517</wp:posOffset>
            </wp:positionH>
            <wp:positionV relativeFrom="paragraph">
              <wp:posOffset>34843</wp:posOffset>
            </wp:positionV>
            <wp:extent cx="260341" cy="260341"/>
            <wp:effectExtent l="0" t="0" r="6985" b="6985"/>
            <wp:wrapNone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1" cy="260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EB8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0096" behindDoc="0" locked="0" layoutInCell="1" allowOverlap="1" wp14:anchorId="25ED3CE4" wp14:editId="5F661413">
                <wp:simplePos x="0" y="0"/>
                <wp:positionH relativeFrom="margin">
                  <wp:posOffset>4597749</wp:posOffset>
                </wp:positionH>
                <wp:positionV relativeFrom="paragraph">
                  <wp:posOffset>12008</wp:posOffset>
                </wp:positionV>
                <wp:extent cx="2524125" cy="288290"/>
                <wp:effectExtent l="0" t="0" r="0" b="0"/>
                <wp:wrapNone/>
                <wp:docPr id="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CDB59" w14:textId="5721385A" w:rsidR="00171DAB" w:rsidRDefault="00171DAB" w:rsidP="000011B9">
                            <w:r>
                              <w:t>Ceiling F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D3CE4" id="_x0000_s1094" type="#_x0000_t202" style="position:absolute;margin-left:362.05pt;margin-top:.95pt;width:198.75pt;height:22.7pt;z-index:251460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Xg0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" filled="f" stroked="f">
                <v:textbox>
                  <w:txbxContent>
                    <w:p w14:paraId="151CDB59" w14:textId="5721385A" w:rsidR="00171DAB" w:rsidRDefault="00171DAB" w:rsidP="000011B9">
                      <w:r>
                        <w:t>Ceiling F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7233B3" w14:textId="41BE30AF" w:rsidR="00724690" w:rsidRDefault="00191370" w:rsidP="00BA43AA">
      <w:pPr>
        <w:tabs>
          <w:tab w:val="left" w:pos="5412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261FAFC9" wp14:editId="706864E1">
                <wp:simplePos x="0" y="0"/>
                <wp:positionH relativeFrom="column">
                  <wp:posOffset>4079875</wp:posOffset>
                </wp:positionH>
                <wp:positionV relativeFrom="paragraph">
                  <wp:posOffset>344170</wp:posOffset>
                </wp:positionV>
                <wp:extent cx="352425" cy="182880"/>
                <wp:effectExtent l="0" t="0" r="28575" b="2667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182880"/>
                        </a:xfrm>
                        <a:prstGeom prst="rect">
                          <a:avLst/>
                        </a:prstGeom>
                        <a:solidFill>
                          <a:srgbClr val="66FFFF"/>
                        </a:soli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63A5B" id="Rectangle 513" o:spid="_x0000_s1026" style="position:absolute;margin-left:321.25pt;margin-top:27.1pt;width:27.75pt;height:14.4pt;z-index:25184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" fillcolor="#6ff" strokecolor="#8eaadb [1940]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4224" behindDoc="0" locked="0" layoutInCell="1" allowOverlap="1" wp14:anchorId="10F526E7" wp14:editId="06612452">
                <wp:simplePos x="0" y="0"/>
                <wp:positionH relativeFrom="margin">
                  <wp:posOffset>4617720</wp:posOffset>
                </wp:positionH>
                <wp:positionV relativeFrom="paragraph">
                  <wp:posOffset>288290</wp:posOffset>
                </wp:positionV>
                <wp:extent cx="2524125" cy="288290"/>
                <wp:effectExtent l="0" t="0" r="0" b="0"/>
                <wp:wrapNone/>
                <wp:docPr id="2964320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CE75F" w14:textId="0452FF4D" w:rsidR="00C62D1A" w:rsidRDefault="00C62D1A" w:rsidP="00C62D1A">
                            <w:r>
                              <w:t>Distribution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526E7" id="_x0000_s1095" type="#_x0000_t202" style="position:absolute;margin-left:363.6pt;margin-top:22.7pt;width:198.75pt;height:22.7pt;z-index:251764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hbC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" filled="f" stroked="f">
                <v:textbox>
                  <w:txbxContent>
                    <w:p w14:paraId="772CE75F" w14:textId="0452FF4D" w:rsidR="00C62D1A" w:rsidRDefault="00C62D1A" w:rsidP="00C62D1A">
                      <w:r>
                        <w:t>Distribution Bo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2E72">
        <w:rPr>
          <w:noProof/>
          <w:lang w:bidi="si-LK"/>
        </w:rPr>
        <w:drawing>
          <wp:anchor distT="0" distB="0" distL="114300" distR="114300" simplePos="0" relativeHeight="251845120" behindDoc="0" locked="0" layoutInCell="1" allowOverlap="1" wp14:anchorId="13BDCF34" wp14:editId="5A6BB0BF">
            <wp:simplePos x="0" y="0"/>
            <wp:positionH relativeFrom="column">
              <wp:posOffset>4175760</wp:posOffset>
            </wp:positionH>
            <wp:positionV relativeFrom="paragraph">
              <wp:posOffset>22860</wp:posOffset>
            </wp:positionV>
            <wp:extent cx="154940" cy="173355"/>
            <wp:effectExtent l="0" t="0" r="0" b="0"/>
            <wp:wrapNone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" cy="1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3D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8320" behindDoc="0" locked="0" layoutInCell="1" allowOverlap="1" wp14:anchorId="6352577F" wp14:editId="0AF8163A">
                <wp:simplePos x="0" y="0"/>
                <wp:positionH relativeFrom="column">
                  <wp:posOffset>1689100</wp:posOffset>
                </wp:positionH>
                <wp:positionV relativeFrom="paragraph">
                  <wp:posOffset>363220</wp:posOffset>
                </wp:positionV>
                <wp:extent cx="327660" cy="266700"/>
                <wp:effectExtent l="0" t="0" r="0" b="0"/>
                <wp:wrapNone/>
                <wp:docPr id="227888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DFB26" w14:textId="124F93ED" w:rsidR="001033D8" w:rsidRDefault="001033D8" w:rsidP="001033D8">
                            <w:r>
                              <w:t>F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B88D7B7" wp14:editId="0BC86B70">
                                  <wp:extent cx="196850" cy="22860"/>
                                  <wp:effectExtent l="0" t="0" r="0" b="0"/>
                                  <wp:docPr id="150420035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2577F" id="_x0000_s1096" type="#_x0000_t202" style="position:absolute;margin-left:133pt;margin-top:28.6pt;width:25.8pt;height:21pt;z-index:251768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" stroked="f">
                <v:textbox>
                  <w:txbxContent>
                    <w:p w14:paraId="66ADFB26" w14:textId="124F93ED" w:rsidR="001033D8" w:rsidRDefault="001033D8" w:rsidP="001033D8">
                      <w:r>
                        <w:t>F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B88D7B7" wp14:editId="0BC86B70">
                            <wp:extent cx="196850" cy="22860"/>
                            <wp:effectExtent l="0" t="0" r="0" b="0"/>
                            <wp:docPr id="150420035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3B77785" wp14:editId="6A301DF7">
                <wp:simplePos x="0" y="0"/>
                <wp:positionH relativeFrom="column">
                  <wp:posOffset>1295399</wp:posOffset>
                </wp:positionH>
                <wp:positionV relativeFrom="paragraph">
                  <wp:posOffset>18062</wp:posOffset>
                </wp:positionV>
                <wp:extent cx="290618" cy="8467"/>
                <wp:effectExtent l="0" t="0" r="14605" b="29845"/>
                <wp:wrapNone/>
                <wp:docPr id="419698383" name="Straight Connector 419698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618" cy="846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450E64" id="Straight Connector 419698383" o:spid="_x0000_s1026" style="position:absolute;flip:x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pt,1.4pt" to="124.9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6C9BD432" wp14:editId="284495B6">
                <wp:simplePos x="0" y="0"/>
                <wp:positionH relativeFrom="column">
                  <wp:posOffset>1588910</wp:posOffset>
                </wp:positionH>
                <wp:positionV relativeFrom="paragraph">
                  <wp:posOffset>18061</wp:posOffset>
                </wp:positionV>
                <wp:extent cx="14111" cy="1123245"/>
                <wp:effectExtent l="0" t="0" r="24130" b="20320"/>
                <wp:wrapNone/>
                <wp:docPr id="1159305521" name="Straight Connector 1159305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11" cy="112324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B66CE2" id="Straight Connector 1159305521" o:spid="_x0000_s1026" style="position:absolute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1pt,1.4pt" to="126.2pt,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4D8EC316" wp14:editId="3440F7A7">
                <wp:simplePos x="0" y="0"/>
                <wp:positionH relativeFrom="column">
                  <wp:posOffset>533400</wp:posOffset>
                </wp:positionH>
                <wp:positionV relativeFrom="paragraph">
                  <wp:posOffset>272062</wp:posOffset>
                </wp:positionV>
                <wp:extent cx="169333" cy="2822"/>
                <wp:effectExtent l="0" t="0" r="21590" b="35560"/>
                <wp:wrapNone/>
                <wp:docPr id="1670642531" name="Straight Connector 1670642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333" cy="282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B2FA58" id="Straight Connector 1670642531" o:spid="_x0000_s1026" style="position:absolute;flip:x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pt,21.4pt" to="55.3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03FDAF09" wp14:editId="3B699E6E">
                <wp:simplePos x="0" y="0"/>
                <wp:positionH relativeFrom="column">
                  <wp:posOffset>693703</wp:posOffset>
                </wp:positionH>
                <wp:positionV relativeFrom="paragraph">
                  <wp:posOffset>263173</wp:posOffset>
                </wp:positionV>
                <wp:extent cx="2823" cy="251178"/>
                <wp:effectExtent l="0" t="0" r="35560" b="15875"/>
                <wp:wrapNone/>
                <wp:docPr id="1596589956" name="Straight Connector 1596589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23" cy="251178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DA451" id="Straight Connector 1596589956" o:spid="_x0000_s1026" style="position:absolute;flip:x y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6pt,20.7pt" to="54.8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" strokecolor="#ed7d31 [3205]" strokeweight="1.5pt">
                <v:stroke dashstyle="dash"/>
              </v:line>
            </w:pict>
          </mc:Fallback>
        </mc:AlternateContent>
      </w:r>
    </w:p>
    <w:p w14:paraId="63B0317E" w14:textId="4C06FE06" w:rsidR="00724690" w:rsidRDefault="001033D8" w:rsidP="00BA43AA">
      <w:pPr>
        <w:tabs>
          <w:tab w:val="left" w:pos="5412"/>
        </w:tabs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7732191C" wp14:editId="3FB48250">
                <wp:simplePos x="0" y="0"/>
                <wp:positionH relativeFrom="column">
                  <wp:posOffset>295910</wp:posOffset>
                </wp:positionH>
                <wp:positionV relativeFrom="paragraph">
                  <wp:posOffset>371475</wp:posOffset>
                </wp:positionV>
                <wp:extent cx="335280" cy="274320"/>
                <wp:effectExtent l="0" t="0" r="7620" b="0"/>
                <wp:wrapNone/>
                <wp:docPr id="119426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539DD" w14:textId="40704D52" w:rsidR="001033D8" w:rsidRDefault="001033D8" w:rsidP="001033D8">
                            <w:r>
                              <w:t>F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99999DF" wp14:editId="64B0B788">
                                  <wp:extent cx="196850" cy="22860"/>
                                  <wp:effectExtent l="0" t="0" r="0" b="0"/>
                                  <wp:docPr id="47288399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2191C" id="_x0000_s1097" type="#_x0000_t202" style="position:absolute;margin-left:23.3pt;margin-top:29.25pt;width:26.4pt;height:21.6pt;z-index:251766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" stroked="f">
                <v:textbox>
                  <w:txbxContent>
                    <w:p w14:paraId="3D5539DD" w14:textId="40704D52" w:rsidR="001033D8" w:rsidRDefault="001033D8" w:rsidP="001033D8">
                      <w:r>
                        <w:t>F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99999DF" wp14:editId="64B0B788">
                            <wp:extent cx="196850" cy="22860"/>
                            <wp:effectExtent l="0" t="0" r="0" b="0"/>
                            <wp:docPr id="47288399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3C18B216" wp14:editId="5046C1AE">
                <wp:simplePos x="0" y="0"/>
                <wp:positionH relativeFrom="column">
                  <wp:posOffset>228600</wp:posOffset>
                </wp:positionH>
                <wp:positionV relativeFrom="paragraph">
                  <wp:posOffset>94615</wp:posOffset>
                </wp:positionV>
                <wp:extent cx="5644" cy="1066800"/>
                <wp:effectExtent l="0" t="0" r="33020" b="19050"/>
                <wp:wrapNone/>
                <wp:docPr id="1756954158" name="Straight Connector 1756954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4" cy="106680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A1BE3C" id="Straight Connector 1756954158" o:spid="_x0000_s1026" style="position:absolute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pt,7.45pt" to="18.45pt,9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6EE6EEE3" wp14:editId="5DEFB6DA">
                <wp:simplePos x="0" y="0"/>
                <wp:positionH relativeFrom="column">
                  <wp:posOffset>194732</wp:posOffset>
                </wp:positionH>
                <wp:positionV relativeFrom="paragraph">
                  <wp:posOffset>103082</wp:posOffset>
                </wp:positionV>
                <wp:extent cx="501791" cy="0"/>
                <wp:effectExtent l="0" t="0" r="0" b="0"/>
                <wp:wrapNone/>
                <wp:docPr id="1660469226" name="Straight Connector 1660469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179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D3F2B" id="Straight Connector 1660469226" o:spid="_x0000_s1026" style="position:absolute;flip:x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35pt,8.1pt" to="54.8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" strokecolor="#ed7d31 [3205]" strokeweight="1.5pt">
                <v:stroke dashstyle="dash"/>
              </v:line>
            </w:pict>
          </mc:Fallback>
        </mc:AlternateContent>
      </w:r>
    </w:p>
    <w:p w14:paraId="183ACF4F" w14:textId="3999BF79" w:rsidR="00724690" w:rsidRDefault="00A85CD7" w:rsidP="00BA43AA">
      <w:pPr>
        <w:tabs>
          <w:tab w:val="left" w:pos="5412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33E2DC33" wp14:editId="02DE613A">
                <wp:simplePos x="0" y="0"/>
                <wp:positionH relativeFrom="column">
                  <wp:posOffset>572910</wp:posOffset>
                </wp:positionH>
                <wp:positionV relativeFrom="paragraph">
                  <wp:posOffset>327025</wp:posOffset>
                </wp:positionV>
                <wp:extent cx="5645" cy="431800"/>
                <wp:effectExtent l="0" t="0" r="33020" b="25400"/>
                <wp:wrapNone/>
                <wp:docPr id="1608711796" name="Straight Connector 160871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5" cy="43180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1DA89F" id="Straight Connector 1608711796" o:spid="_x0000_s1026" style="position:absolute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1pt,25.75pt" to="45.55pt,5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2D700EA" wp14:editId="52FA7C13">
                <wp:simplePos x="0" y="0"/>
                <wp:positionH relativeFrom="column">
                  <wp:posOffset>564444</wp:posOffset>
                </wp:positionH>
                <wp:positionV relativeFrom="paragraph">
                  <wp:posOffset>329705</wp:posOffset>
                </wp:positionV>
                <wp:extent cx="1052689" cy="5221"/>
                <wp:effectExtent l="0" t="0" r="14605" b="33020"/>
                <wp:wrapNone/>
                <wp:docPr id="1364334812" name="Straight Connector 1364334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2689" cy="52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BFF819" id="Straight Connector 1364334812" o:spid="_x0000_s1026" style="position:absolute;flip:x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45pt,25.95pt" to="127.35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</w:p>
    <w:p w14:paraId="79343C1F" w14:textId="521BA73A" w:rsidR="00724690" w:rsidRDefault="00C62D1A" w:rsidP="00BA43AA">
      <w:pPr>
        <w:tabs>
          <w:tab w:val="left" w:pos="5412"/>
        </w:tabs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3200" behindDoc="0" locked="0" layoutInCell="1" allowOverlap="1" wp14:anchorId="4DB8EE71" wp14:editId="57983CCB">
                <wp:simplePos x="0" y="0"/>
                <wp:positionH relativeFrom="margin">
                  <wp:posOffset>-297180</wp:posOffset>
                </wp:positionH>
                <wp:positionV relativeFrom="paragraph">
                  <wp:posOffset>589915</wp:posOffset>
                </wp:positionV>
                <wp:extent cx="2524259" cy="288290"/>
                <wp:effectExtent l="0" t="0" r="0" b="0"/>
                <wp:wrapNone/>
                <wp:docPr id="62853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F7F29" w14:textId="3E634651" w:rsidR="00C62D1A" w:rsidRPr="0002478A" w:rsidRDefault="00C62D1A" w:rsidP="00C62D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Fan 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8EE71" id="_x0000_s1098" type="#_x0000_t202" style="position:absolute;margin-left:-23.4pt;margin-top:46.45pt;width:198.75pt;height:22.7pt;z-index:251763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" filled="f" stroked="f">
                <v:textbox>
                  <w:txbxContent>
                    <w:p w14:paraId="058F7F29" w14:textId="3E634651" w:rsidR="00C62D1A" w:rsidRPr="0002478A" w:rsidRDefault="00C62D1A" w:rsidP="00C62D1A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Fan 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17CA3A33" wp14:editId="45810D0C">
                <wp:simplePos x="0" y="0"/>
                <wp:positionH relativeFrom="column">
                  <wp:posOffset>217311</wp:posOffset>
                </wp:positionH>
                <wp:positionV relativeFrom="paragraph">
                  <wp:posOffset>352566</wp:posOffset>
                </wp:positionV>
                <wp:extent cx="355600" cy="0"/>
                <wp:effectExtent l="0" t="0" r="0" b="0"/>
                <wp:wrapNone/>
                <wp:docPr id="2049384873" name="Straight Connector 204938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560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4F14CB" id="Straight Connector 2049384873" o:spid="_x0000_s1026" style="position:absolute;flip:x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1pt,27.75pt" to="45.1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" strokecolor="#ed7d31 [3205]" strokeweight="1.5pt">
                <v:stroke dashstyle="dash"/>
              </v:line>
            </w:pict>
          </mc:Fallback>
        </mc:AlternateContent>
      </w:r>
    </w:p>
    <w:p w14:paraId="5D6AD8AF" w14:textId="2064D296" w:rsidR="004A0D07" w:rsidRDefault="00101CEA" w:rsidP="00BC18D3">
      <w:pPr>
        <w:rPr>
          <w:sz w:val="36"/>
          <w:szCs w:val="36"/>
        </w:rPr>
      </w:pPr>
      <w:r>
        <w:rPr>
          <w:noProof/>
          <w:lang w:bidi="si-LK"/>
        </w:rPr>
        <w:lastRenderedPageBreak/>
        <mc:AlternateContent>
          <mc:Choice Requires="wps">
            <w:drawing>
              <wp:anchor distT="45720" distB="45720" distL="114300" distR="114300" simplePos="0" relativeHeight="251900416" behindDoc="0" locked="0" layoutInCell="1" allowOverlap="1" wp14:anchorId="363F7FEF" wp14:editId="3FC15E4F">
                <wp:simplePos x="0" y="0"/>
                <wp:positionH relativeFrom="margin">
                  <wp:posOffset>-713740</wp:posOffset>
                </wp:positionH>
                <wp:positionV relativeFrom="margin">
                  <wp:posOffset>-793115</wp:posOffset>
                </wp:positionV>
                <wp:extent cx="6416168" cy="426203"/>
                <wp:effectExtent l="0" t="0" r="0" b="0"/>
                <wp:wrapNone/>
                <wp:docPr id="5045319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168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8ED50" w14:textId="33179687" w:rsidR="00101CEA" w:rsidRPr="008C1420" w:rsidRDefault="00101CEA" w:rsidP="00101CEA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9</w:t>
                            </w:r>
                            <w:r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.</w:t>
                            </w:r>
                            <w:proofErr w:type="gramEnd"/>
                            <w:r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Conduit layou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F7FEF" id="_x0000_s1099" type="#_x0000_t202" style="position:absolute;margin-left:-56.2pt;margin-top:-62.45pt;width:505.2pt;height:33.55pt;z-index:251900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" filled="f" stroked="f">
                <v:textbox>
                  <w:txbxContent>
                    <w:p w14:paraId="7888ED50" w14:textId="33179687" w:rsidR="00101CEA" w:rsidRPr="008C1420" w:rsidRDefault="00101CEA" w:rsidP="00101CEA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9</w:t>
                      </w:r>
                      <w:r w:rsidRPr="008C1420">
                        <w:rPr>
                          <w:b/>
                          <w:bCs/>
                          <w:sz w:val="28"/>
                          <w:szCs w:val="28"/>
                        </w:rPr>
                        <w:t xml:space="preserve"> .</w:t>
                      </w:r>
                      <w:proofErr w:type="gramEnd"/>
                      <w:r w:rsidRPr="008C1420">
                        <w:rPr>
                          <w:b/>
                          <w:bCs/>
                          <w:sz w:val="28"/>
                          <w:szCs w:val="28"/>
                        </w:rPr>
                        <w:t xml:space="preserve"> Conduit layou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8368" behindDoc="0" locked="0" layoutInCell="1" allowOverlap="1" wp14:anchorId="433A0E83" wp14:editId="04D3814E">
                <wp:simplePos x="0" y="0"/>
                <wp:positionH relativeFrom="margin">
                  <wp:posOffset>-198120</wp:posOffset>
                </wp:positionH>
                <wp:positionV relativeFrom="paragraph">
                  <wp:posOffset>9325610</wp:posOffset>
                </wp:positionV>
                <wp:extent cx="2524125" cy="288290"/>
                <wp:effectExtent l="0" t="0" r="0" b="0"/>
                <wp:wrapNone/>
                <wp:docPr id="858570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ABD41" w14:textId="77777777" w:rsidR="00101CEA" w:rsidRPr="0002478A" w:rsidRDefault="00101CEA" w:rsidP="00101CE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 xml:space="preserve">Final </w:t>
                            </w:r>
                            <w:r>
                              <w:rPr>
                                <w:u w:val="single"/>
                              </w:rPr>
                              <w:t>c</w:t>
                            </w:r>
                            <w:r w:rsidRPr="0002478A">
                              <w:rPr>
                                <w:u w:val="single"/>
                              </w:rPr>
                              <w:t>onduit 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A0E83" id="_x0000_s1100" type="#_x0000_t202" style="position:absolute;margin-left:-15.6pt;margin-top:734.3pt;width:198.75pt;height:22.7pt;z-index:251898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" filled="f" stroked="f">
                <v:textbox>
                  <w:txbxContent>
                    <w:p w14:paraId="2D8ABD41" w14:textId="77777777" w:rsidR="00101CEA" w:rsidRPr="0002478A" w:rsidRDefault="00101CEA" w:rsidP="00101CEA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 xml:space="preserve">Final </w:t>
                      </w:r>
                      <w:r>
                        <w:rPr>
                          <w:u w:val="single"/>
                        </w:rPr>
                        <w:t>c</w:t>
                      </w:r>
                      <w:r w:rsidRPr="0002478A">
                        <w:rPr>
                          <w:u w:val="single"/>
                        </w:rPr>
                        <w:t>onduit 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77C7F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97344" behindDoc="0" locked="0" layoutInCell="1" allowOverlap="1" wp14:anchorId="1EC2568C" wp14:editId="3C61890D">
                <wp:simplePos x="0" y="0"/>
                <wp:positionH relativeFrom="column">
                  <wp:posOffset>2413000</wp:posOffset>
                </wp:positionH>
                <wp:positionV relativeFrom="paragraph">
                  <wp:posOffset>1255395</wp:posOffset>
                </wp:positionV>
                <wp:extent cx="255270" cy="1404620"/>
                <wp:effectExtent l="0" t="8255" r="3175" b="3175"/>
                <wp:wrapNone/>
                <wp:docPr id="1064723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552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59AE92" w14:textId="77777777" w:rsidR="00101CEA" w:rsidRDefault="00101CEA" w:rsidP="00101CE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C2568C" id="_x0000_s1101" type="#_x0000_t202" style="position:absolute;margin-left:190pt;margin-top:98.85pt;width:20.1pt;height:110.6pt;rotation:90;z-index:251897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" stroked="f">
                <v:textbox style="mso-fit-shape-to-text:t">
                  <w:txbxContent>
                    <w:p w14:paraId="0A59AE92" w14:textId="77777777" w:rsidR="00101CEA" w:rsidRDefault="00101CEA" w:rsidP="00101CEA"/>
                  </w:txbxContent>
                </v:textbox>
              </v:shape>
            </w:pict>
          </mc:Fallback>
        </mc:AlternateContent>
      </w:r>
      <w:r w:rsidRPr="00477C7F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96320" behindDoc="0" locked="0" layoutInCell="1" allowOverlap="1" wp14:anchorId="32639945" wp14:editId="2C11A7DD">
                <wp:simplePos x="0" y="0"/>
                <wp:positionH relativeFrom="column">
                  <wp:posOffset>2385695</wp:posOffset>
                </wp:positionH>
                <wp:positionV relativeFrom="paragraph">
                  <wp:posOffset>2773680</wp:posOffset>
                </wp:positionV>
                <wp:extent cx="255270" cy="1404620"/>
                <wp:effectExtent l="0" t="8255" r="3175" b="3175"/>
                <wp:wrapNone/>
                <wp:docPr id="4016884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552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822887" w14:textId="77777777" w:rsidR="00101CEA" w:rsidRDefault="00101CEA" w:rsidP="00101CE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639945" id="_x0000_s1102" type="#_x0000_t202" style="position:absolute;margin-left:187.85pt;margin-top:218.4pt;width:20.1pt;height:110.6pt;rotation:90;z-index:251896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" stroked="f">
                <v:textbox style="mso-fit-shape-to-text:t">
                  <w:txbxContent>
                    <w:p w14:paraId="46822887" w14:textId="77777777" w:rsidR="00101CEA" w:rsidRDefault="00101CEA" w:rsidP="00101CEA"/>
                  </w:txbxContent>
                </v:textbox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4272" behindDoc="0" locked="0" layoutInCell="1" allowOverlap="1" wp14:anchorId="2D5EC86D" wp14:editId="6BEBDD8F">
                <wp:simplePos x="0" y="0"/>
                <wp:positionH relativeFrom="margin">
                  <wp:posOffset>3328670</wp:posOffset>
                </wp:positionH>
                <wp:positionV relativeFrom="paragraph">
                  <wp:posOffset>4394200</wp:posOffset>
                </wp:positionV>
                <wp:extent cx="2524125" cy="288290"/>
                <wp:effectExtent l="0" t="0" r="0" b="0"/>
                <wp:wrapNone/>
                <wp:docPr id="9257783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7F07F" w14:textId="77777777" w:rsidR="00101CEA" w:rsidRPr="0002478A" w:rsidRDefault="00101CEA" w:rsidP="00101CE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>Conduit layout for ligh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EC86D" id="_x0000_s1103" type="#_x0000_t202" style="position:absolute;margin-left:262.1pt;margin-top:346pt;width:198.75pt;height:22.7pt;z-index:251894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" filled="f" stroked="f">
                <v:textbox>
                  <w:txbxContent>
                    <w:p w14:paraId="7867F07F" w14:textId="77777777" w:rsidR="00101CEA" w:rsidRPr="0002478A" w:rsidRDefault="00101CEA" w:rsidP="00101CEA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>Conduit layout for ligh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2224" behindDoc="0" locked="0" layoutInCell="1" allowOverlap="1" wp14:anchorId="003D5DD4" wp14:editId="625FBDF6">
                <wp:simplePos x="0" y="0"/>
                <wp:positionH relativeFrom="page">
                  <wp:posOffset>4700270</wp:posOffset>
                </wp:positionH>
                <wp:positionV relativeFrom="paragraph">
                  <wp:posOffset>7551420</wp:posOffset>
                </wp:positionV>
                <wp:extent cx="2524125" cy="288290"/>
                <wp:effectExtent l="0" t="0" r="0" b="0"/>
                <wp:wrapNone/>
                <wp:docPr id="10908640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AA4C2" w14:textId="77777777" w:rsidR="00101CEA" w:rsidRPr="001259D3" w:rsidRDefault="00101CEA" w:rsidP="00101CEA">
                            <w:pPr>
                              <w:jc w:val="center"/>
                            </w:pPr>
                            <w:r w:rsidRPr="001259D3">
                              <w:t>¾</w:t>
                            </w:r>
                            <w:r>
                              <w:t xml:space="preserve">” </w:t>
                            </w:r>
                            <w:r w:rsidRPr="001259D3">
                              <w:t xml:space="preserve">Condu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D5DD4" id="_x0000_s1104" type="#_x0000_t202" style="position:absolute;margin-left:370.1pt;margin-top:594.6pt;width:198.75pt;height:22.7pt;z-index:251892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" filled="f" stroked="f">
                <v:textbox>
                  <w:txbxContent>
                    <w:p w14:paraId="5FFAA4C2" w14:textId="77777777" w:rsidR="00101CEA" w:rsidRPr="001259D3" w:rsidRDefault="00101CEA" w:rsidP="00101CEA">
                      <w:pPr>
                        <w:jc w:val="center"/>
                      </w:pPr>
                      <w:r w:rsidRPr="001259D3">
                        <w:t>¾</w:t>
                      </w:r>
                      <w:r>
                        <w:t xml:space="preserve">” </w:t>
                      </w:r>
                      <w:r w:rsidRPr="001259D3">
                        <w:t xml:space="preserve">Conduit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1200" behindDoc="1" locked="0" layoutInCell="1" allowOverlap="1" wp14:anchorId="1E757DD4" wp14:editId="79DDAC16">
                <wp:simplePos x="0" y="0"/>
                <wp:positionH relativeFrom="rightMargin">
                  <wp:posOffset>-29845</wp:posOffset>
                </wp:positionH>
                <wp:positionV relativeFrom="paragraph">
                  <wp:posOffset>1433830</wp:posOffset>
                </wp:positionV>
                <wp:extent cx="408940" cy="288290"/>
                <wp:effectExtent l="0" t="0" r="0" b="0"/>
                <wp:wrapNone/>
                <wp:docPr id="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3FFD7" w14:textId="77777777" w:rsidR="00101CEA" w:rsidRDefault="00101CEA" w:rsidP="00101C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57DD4" id="_x0000_s1105" type="#_x0000_t202" style="position:absolute;margin-left:-2.35pt;margin-top:112.9pt;width:32.2pt;height:22.7pt;z-index:-2514252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" filled="f" stroked="f">
                <v:textbox>
                  <w:txbxContent>
                    <w:p w14:paraId="2183FFD7" w14:textId="77777777" w:rsidR="00101CEA" w:rsidRDefault="00101CEA" w:rsidP="00101CEA"/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0176" behindDoc="0" locked="0" layoutInCell="1" allowOverlap="1" wp14:anchorId="0C261FF4" wp14:editId="7DF6A325">
                <wp:simplePos x="0" y="0"/>
                <wp:positionH relativeFrom="page">
                  <wp:posOffset>4689475</wp:posOffset>
                </wp:positionH>
                <wp:positionV relativeFrom="paragraph">
                  <wp:posOffset>7279005</wp:posOffset>
                </wp:positionV>
                <wp:extent cx="2524125" cy="288290"/>
                <wp:effectExtent l="0" t="0" r="0" b="0"/>
                <wp:wrapNone/>
                <wp:docPr id="8811357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9C83F" w14:textId="77777777" w:rsidR="00101CEA" w:rsidRPr="001259D3" w:rsidRDefault="00101CEA" w:rsidP="00101CEA">
                            <w:pPr>
                              <w:jc w:val="center"/>
                            </w:pPr>
                            <w:r>
                              <w:t xml:space="preserve">1” </w:t>
                            </w:r>
                            <w:r w:rsidRPr="001259D3">
                              <w:t xml:space="preserve">Condu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61FF4" id="_x0000_s1106" type="#_x0000_t202" style="position:absolute;margin-left:369.25pt;margin-top:573.15pt;width:198.75pt;height:22.7pt;z-index:2518901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" filled="f" stroked="f">
                <v:textbox>
                  <w:txbxContent>
                    <w:p w14:paraId="78F9C83F" w14:textId="77777777" w:rsidR="00101CEA" w:rsidRPr="001259D3" w:rsidRDefault="00101CEA" w:rsidP="00101CEA">
                      <w:pPr>
                        <w:jc w:val="center"/>
                      </w:pPr>
                      <w:r>
                        <w:t xml:space="preserve">1” </w:t>
                      </w:r>
                      <w:r w:rsidRPr="001259D3">
                        <w:t xml:space="preserve">Conduit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42C9C6CC" wp14:editId="28812860">
                <wp:simplePos x="0" y="0"/>
                <wp:positionH relativeFrom="column">
                  <wp:posOffset>3752850</wp:posOffset>
                </wp:positionH>
                <wp:positionV relativeFrom="paragraph">
                  <wp:posOffset>7571105</wp:posOffset>
                </wp:positionV>
                <wp:extent cx="791845" cy="57785"/>
                <wp:effectExtent l="0" t="0" r="8255" b="0"/>
                <wp:wrapNone/>
                <wp:docPr id="310416130" name="Rectangle 310416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845" cy="57785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1E01E6" id="Rectangle 310416130" o:spid="_x0000_s1026" style="position:absolute;margin-left:295.5pt;margin-top:596.15pt;width:62.35pt;height:4.55pt;z-index:25188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" fillcolor="#6f9" stroked="f" strokeweight="1pt"/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88128" behindDoc="0" locked="0" layoutInCell="1" allowOverlap="1" wp14:anchorId="1E707D90" wp14:editId="28FA61A8">
                <wp:simplePos x="0" y="0"/>
                <wp:positionH relativeFrom="column">
                  <wp:posOffset>3752850</wp:posOffset>
                </wp:positionH>
                <wp:positionV relativeFrom="paragraph">
                  <wp:posOffset>7287895</wp:posOffset>
                </wp:positionV>
                <wp:extent cx="791845" cy="57785"/>
                <wp:effectExtent l="0" t="0" r="8255" b="0"/>
                <wp:wrapNone/>
                <wp:docPr id="706149071" name="Rectangle 706149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845" cy="57785"/>
                        </a:xfrm>
                        <a:prstGeom prst="rect">
                          <a:avLst/>
                        </a:prstGeom>
                        <a:solidFill>
                          <a:srgbClr val="FF99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DB61D" id="Rectangle 706149071" o:spid="_x0000_s1026" style="position:absolute;margin-left:295.5pt;margin-top:573.85pt;width:62.35pt;height:4.55pt;z-index:25188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" fillcolor="#f9f" stroked="f" strokeweight="1pt"/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887104" behindDoc="0" locked="0" layoutInCell="1" allowOverlap="1" wp14:anchorId="0369D83B" wp14:editId="13FE972D">
            <wp:simplePos x="0" y="0"/>
            <wp:positionH relativeFrom="column">
              <wp:posOffset>3143250</wp:posOffset>
            </wp:positionH>
            <wp:positionV relativeFrom="paragraph">
              <wp:posOffset>-440690</wp:posOffset>
            </wp:positionV>
            <wp:extent cx="3040380" cy="4761865"/>
            <wp:effectExtent l="0" t="0" r="7620" b="635"/>
            <wp:wrapNone/>
            <wp:docPr id="1086003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476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886080" behindDoc="0" locked="0" layoutInCell="1" allowOverlap="1" wp14:anchorId="7D1DCBDD" wp14:editId="7A56A08E">
            <wp:simplePos x="0" y="0"/>
            <wp:positionH relativeFrom="column">
              <wp:posOffset>-494665</wp:posOffset>
            </wp:positionH>
            <wp:positionV relativeFrom="paragraph">
              <wp:posOffset>-386080</wp:posOffset>
            </wp:positionV>
            <wp:extent cx="3040380" cy="4761230"/>
            <wp:effectExtent l="0" t="0" r="7620" b="1270"/>
            <wp:wrapNone/>
            <wp:docPr id="573728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476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58F7D" w14:textId="712F21B3" w:rsidR="004A0D07" w:rsidRDefault="004A0D07" w:rsidP="008008DC">
      <w:pPr>
        <w:rPr>
          <w:sz w:val="36"/>
          <w:szCs w:val="36"/>
        </w:rPr>
      </w:pPr>
    </w:p>
    <w:p w14:paraId="46A8CFEA" w14:textId="2EC45DAC" w:rsidR="00BC18D3" w:rsidRDefault="00BC18D3" w:rsidP="00BC18D3">
      <w:pPr>
        <w:jc w:val="center"/>
        <w:rPr>
          <w:sz w:val="36"/>
          <w:szCs w:val="36"/>
        </w:rPr>
      </w:pPr>
    </w:p>
    <w:p w14:paraId="46AE6EEC" w14:textId="6F147383" w:rsidR="004A0D07" w:rsidRPr="00752CE4" w:rsidRDefault="004A0D07" w:rsidP="004A0D07">
      <w:pPr>
        <w:rPr>
          <w:sz w:val="36"/>
          <w:szCs w:val="36"/>
        </w:rPr>
      </w:pPr>
    </w:p>
    <w:p w14:paraId="2CE23CA3" w14:textId="43F86D22" w:rsidR="004A0D07" w:rsidRPr="00752CE4" w:rsidRDefault="004A0D07" w:rsidP="004A0D07">
      <w:pPr>
        <w:rPr>
          <w:sz w:val="36"/>
          <w:szCs w:val="36"/>
        </w:rPr>
      </w:pPr>
    </w:p>
    <w:p w14:paraId="7E3CF814" w14:textId="75944ED6" w:rsidR="004A0D07" w:rsidRPr="00752CE4" w:rsidRDefault="004A0D07" w:rsidP="004A0D07">
      <w:pPr>
        <w:rPr>
          <w:sz w:val="36"/>
          <w:szCs w:val="36"/>
        </w:rPr>
      </w:pPr>
    </w:p>
    <w:p w14:paraId="04060052" w14:textId="06D47A4F" w:rsidR="004A0D07" w:rsidRPr="00752CE4" w:rsidRDefault="004A0D07" w:rsidP="004A0D07">
      <w:pPr>
        <w:rPr>
          <w:sz w:val="36"/>
          <w:szCs w:val="36"/>
        </w:rPr>
      </w:pPr>
    </w:p>
    <w:p w14:paraId="7546F060" w14:textId="10CE2E75" w:rsidR="004A0D07" w:rsidRPr="00752CE4" w:rsidRDefault="004A0D07" w:rsidP="004A0D07">
      <w:pPr>
        <w:rPr>
          <w:sz w:val="36"/>
          <w:szCs w:val="36"/>
        </w:rPr>
      </w:pPr>
    </w:p>
    <w:p w14:paraId="3D80819F" w14:textId="162CE562" w:rsidR="004A0D07" w:rsidRPr="00752CE4" w:rsidRDefault="004A0D07" w:rsidP="004A0D07">
      <w:pPr>
        <w:rPr>
          <w:sz w:val="36"/>
          <w:szCs w:val="36"/>
        </w:rPr>
      </w:pPr>
    </w:p>
    <w:p w14:paraId="05F97639" w14:textId="79F37F51" w:rsidR="004A0D07" w:rsidRPr="00752CE4" w:rsidRDefault="004A0D07" w:rsidP="004A0D07">
      <w:pPr>
        <w:rPr>
          <w:sz w:val="36"/>
          <w:szCs w:val="36"/>
        </w:rPr>
      </w:pPr>
    </w:p>
    <w:p w14:paraId="4E392ACB" w14:textId="4CAB500A" w:rsidR="004A0D07" w:rsidRPr="00752CE4" w:rsidRDefault="00101CEA" w:rsidP="004A0D07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93248" behindDoc="0" locked="0" layoutInCell="1" allowOverlap="1" wp14:anchorId="722B3042" wp14:editId="7FF86D60">
                <wp:simplePos x="0" y="0"/>
                <wp:positionH relativeFrom="margin">
                  <wp:posOffset>-263525</wp:posOffset>
                </wp:positionH>
                <wp:positionV relativeFrom="paragraph">
                  <wp:posOffset>311208</wp:posOffset>
                </wp:positionV>
                <wp:extent cx="2524125" cy="288290"/>
                <wp:effectExtent l="0" t="0" r="0" b="0"/>
                <wp:wrapNone/>
                <wp:docPr id="10548047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F9586" w14:textId="77777777" w:rsidR="00101CEA" w:rsidRPr="0002478A" w:rsidRDefault="00101CEA" w:rsidP="00101CE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>Conduit layout for sockets</w:t>
                            </w:r>
                            <w:r>
                              <w:rPr>
                                <w:u w:val="single"/>
                              </w:rPr>
                              <w:t xml:space="preserve"> out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B3042" id="_x0000_s1107" type="#_x0000_t202" style="position:absolute;margin-left:-20.75pt;margin-top:24.5pt;width:198.75pt;height:22.7pt;z-index:251893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" filled="f" stroked="f">
                <v:textbox>
                  <w:txbxContent>
                    <w:p w14:paraId="2D8F9586" w14:textId="77777777" w:rsidR="00101CEA" w:rsidRPr="0002478A" w:rsidRDefault="00101CEA" w:rsidP="00101CEA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>Conduit layout for sockets</w:t>
                      </w:r>
                      <w:r>
                        <w:rPr>
                          <w:u w:val="single"/>
                        </w:rPr>
                        <w:t xml:space="preserve"> outl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895296" behindDoc="0" locked="0" layoutInCell="1" allowOverlap="1" wp14:anchorId="1977445D" wp14:editId="52F4B3EA">
            <wp:simplePos x="0" y="0"/>
            <wp:positionH relativeFrom="column">
              <wp:posOffset>-448945</wp:posOffset>
            </wp:positionH>
            <wp:positionV relativeFrom="paragraph">
              <wp:posOffset>500380</wp:posOffset>
            </wp:positionV>
            <wp:extent cx="3088640" cy="4838065"/>
            <wp:effectExtent l="0" t="0" r="0" b="635"/>
            <wp:wrapNone/>
            <wp:docPr id="75185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640" cy="483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B8F88" w14:textId="54BDCB05" w:rsidR="004A0D07" w:rsidRPr="00752CE4" w:rsidRDefault="004A0D07" w:rsidP="004A0D07">
      <w:pPr>
        <w:rPr>
          <w:sz w:val="36"/>
          <w:szCs w:val="36"/>
        </w:rPr>
      </w:pPr>
    </w:p>
    <w:p w14:paraId="5C2E0974" w14:textId="67A2EB27" w:rsidR="004A0D07" w:rsidRPr="009258B6" w:rsidRDefault="004A0D07" w:rsidP="004A0D07"/>
    <w:p w14:paraId="6D2D980F" w14:textId="170AB13E" w:rsidR="004A0D07" w:rsidRPr="00752CE4" w:rsidRDefault="004A0D07" w:rsidP="004A0D07">
      <w:pPr>
        <w:rPr>
          <w:sz w:val="36"/>
          <w:szCs w:val="36"/>
        </w:rPr>
      </w:pPr>
    </w:p>
    <w:p w14:paraId="092F5E08" w14:textId="1331B520" w:rsidR="004A0D07" w:rsidRDefault="004A0D07" w:rsidP="004A0D07">
      <w:pPr>
        <w:rPr>
          <w:sz w:val="36"/>
          <w:szCs w:val="36"/>
        </w:rPr>
      </w:pPr>
    </w:p>
    <w:p w14:paraId="7936FFA4" w14:textId="36C3D0FD" w:rsidR="004A0D07" w:rsidRDefault="004A0D07" w:rsidP="004A0D07">
      <w:pPr>
        <w:tabs>
          <w:tab w:val="left" w:pos="2743"/>
          <w:tab w:val="left" w:pos="3948"/>
        </w:tabs>
        <w:rPr>
          <w:sz w:val="36"/>
          <w:szCs w:val="36"/>
        </w:rPr>
      </w:pPr>
    </w:p>
    <w:p w14:paraId="4DFA3342" w14:textId="1D016401" w:rsidR="004A0D07" w:rsidRPr="00752CE4" w:rsidRDefault="004A0D07" w:rsidP="004A0D07">
      <w:pPr>
        <w:rPr>
          <w:sz w:val="36"/>
          <w:szCs w:val="36"/>
        </w:rPr>
      </w:pPr>
    </w:p>
    <w:p w14:paraId="128D4E69" w14:textId="09C078D3" w:rsidR="004A0D07" w:rsidRPr="00752CE4" w:rsidRDefault="004A0D07" w:rsidP="004A0D07">
      <w:pPr>
        <w:rPr>
          <w:sz w:val="36"/>
          <w:szCs w:val="36"/>
        </w:rPr>
      </w:pPr>
    </w:p>
    <w:p w14:paraId="5205C70B" w14:textId="74B48322" w:rsidR="004A0D07" w:rsidRPr="00752CE4" w:rsidRDefault="004A0D07" w:rsidP="004A0D07">
      <w:pPr>
        <w:rPr>
          <w:sz w:val="36"/>
          <w:szCs w:val="36"/>
        </w:rPr>
      </w:pPr>
    </w:p>
    <w:p w14:paraId="42B1D3FA" w14:textId="7D53FFB0" w:rsidR="004A0D07" w:rsidRDefault="004A0D07" w:rsidP="004A0D07">
      <w:pPr>
        <w:rPr>
          <w:sz w:val="36"/>
          <w:szCs w:val="36"/>
        </w:rPr>
      </w:pPr>
    </w:p>
    <w:p w14:paraId="5EB59044" w14:textId="1B46E690" w:rsidR="004A0D07" w:rsidRDefault="004A0D07" w:rsidP="00737A6B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626200E4" w14:textId="237ABDBA" w:rsidR="004B10E2" w:rsidRDefault="004B10E2" w:rsidP="004B10E2">
      <w:pPr>
        <w:jc w:val="center"/>
        <w:rPr>
          <w:sz w:val="36"/>
          <w:szCs w:val="36"/>
        </w:rPr>
      </w:pPr>
    </w:p>
    <w:p w14:paraId="64C92436" w14:textId="2E9A078F" w:rsidR="004B10E2" w:rsidRDefault="00B1391B" w:rsidP="004B10E2">
      <w:pPr>
        <w:tabs>
          <w:tab w:val="left" w:pos="3033"/>
          <w:tab w:val="center" w:pos="4513"/>
        </w:tabs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56DC30D6" wp14:editId="1F448164">
                <wp:simplePos x="0" y="0"/>
                <wp:positionH relativeFrom="column">
                  <wp:posOffset>3329940</wp:posOffset>
                </wp:positionH>
                <wp:positionV relativeFrom="paragraph">
                  <wp:posOffset>194945</wp:posOffset>
                </wp:positionV>
                <wp:extent cx="2548890" cy="423545"/>
                <wp:effectExtent l="0" t="0" r="22860" b="14605"/>
                <wp:wrapNone/>
                <wp:docPr id="3215356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889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911B1D" w14:textId="75173B30" w:rsidR="00171DAB" w:rsidRDefault="00B1391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ighting in dining &amp; pan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DC30D6" id="Text Box 19" o:spid="_x0000_s1108" type="#_x0000_t202" style="position:absolute;margin-left:262.2pt;margin-top:15.35pt;width:200.7pt;height:33.35pt;z-index:25151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" fillcolor="white [3201]" strokecolor="white [3212]" strokeweight=".5pt">
                <v:textbox>
                  <w:txbxContent>
                    <w:p w14:paraId="41911B1D" w14:textId="75173B30" w:rsidR="00171DAB" w:rsidRDefault="00B1391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ighting in dining &amp; pantry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A7FA648" wp14:editId="2224A4B5">
                <wp:simplePos x="0" y="0"/>
                <wp:positionH relativeFrom="column">
                  <wp:posOffset>3326856</wp:posOffset>
                </wp:positionH>
                <wp:positionV relativeFrom="paragraph">
                  <wp:posOffset>-240937</wp:posOffset>
                </wp:positionV>
                <wp:extent cx="2930236" cy="653408"/>
                <wp:effectExtent l="0" t="0" r="22860" b="13970"/>
                <wp:wrapNone/>
                <wp:docPr id="745608711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0236" cy="6534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D581AC8" w14:textId="1586F6ED" w:rsidR="00171DAB" w:rsidRPr="00574F16" w:rsidRDefault="00171DAB" w:rsidP="00FD1421">
                            <w:pPr>
                              <w:rPr>
                                <w:sz w:val="20"/>
                              </w:rPr>
                            </w:pPr>
                            <w:r w:rsidRPr="00574F16">
                              <w:rPr>
                                <w:sz w:val="20"/>
                              </w:rPr>
                              <w:t>Light</w:t>
                            </w:r>
                            <w:r w:rsidR="00B1391B">
                              <w:rPr>
                                <w:sz w:val="20"/>
                              </w:rPr>
                              <w:t>in</w:t>
                            </w:r>
                            <w:r w:rsidRPr="00574F16">
                              <w:rPr>
                                <w:sz w:val="20"/>
                              </w:rPr>
                              <w:t>g in bedroom 1, bedroom 2,</w:t>
                            </w:r>
                            <w:r w:rsidRPr="00B74695">
                              <w:rPr>
                                <w:sz w:val="20"/>
                              </w:rPr>
                              <w:t xml:space="preserve"> </w:t>
                            </w:r>
                            <w:r w:rsidRPr="00574F16">
                              <w:rPr>
                                <w:sz w:val="20"/>
                              </w:rPr>
                              <w:t xml:space="preserve">bedroom </w:t>
                            </w:r>
                            <w:r>
                              <w:rPr>
                                <w:sz w:val="20"/>
                              </w:rPr>
                              <w:t>3</w:t>
                            </w:r>
                            <w:r w:rsidR="00E207A6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14:paraId="18084ACB" w14:textId="77777777" w:rsidR="00171DAB" w:rsidRDefault="00171DAB" w:rsidP="00FD1421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7FA648" id="Text Box 16" o:spid="_x0000_s1109" type="#_x0000_t202" style="position:absolute;margin-left:261.95pt;margin-top:-18.95pt;width:230.75pt;height:51.45pt;z-index:25151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" fillcolor="white [3201]" strokecolor="white [3212]" strokeweight=".5pt">
                <v:textbox>
                  <w:txbxContent>
                    <w:p w14:paraId="5D581AC8" w14:textId="1586F6ED" w:rsidR="00171DAB" w:rsidRPr="00574F16" w:rsidRDefault="00171DAB" w:rsidP="00FD1421">
                      <w:pPr>
                        <w:rPr>
                          <w:sz w:val="20"/>
                        </w:rPr>
                      </w:pPr>
                      <w:r w:rsidRPr="00574F16">
                        <w:rPr>
                          <w:sz w:val="20"/>
                        </w:rPr>
                        <w:t>Light</w:t>
                      </w:r>
                      <w:r w:rsidR="00B1391B">
                        <w:rPr>
                          <w:sz w:val="20"/>
                        </w:rPr>
                        <w:t>in</w:t>
                      </w:r>
                      <w:r w:rsidRPr="00574F16">
                        <w:rPr>
                          <w:sz w:val="20"/>
                        </w:rPr>
                        <w:t>g in bedroom 1, bedroom 2,</w:t>
                      </w:r>
                      <w:r w:rsidRPr="00B74695">
                        <w:rPr>
                          <w:sz w:val="20"/>
                        </w:rPr>
                        <w:t xml:space="preserve"> </w:t>
                      </w:r>
                      <w:r w:rsidRPr="00574F16">
                        <w:rPr>
                          <w:sz w:val="20"/>
                        </w:rPr>
                        <w:t xml:space="preserve">bedroom </w:t>
                      </w:r>
                      <w:r>
                        <w:rPr>
                          <w:sz w:val="20"/>
                        </w:rPr>
                        <w:t>3</w:t>
                      </w:r>
                      <w:r w:rsidR="00E207A6">
                        <w:rPr>
                          <w:sz w:val="20"/>
                        </w:rPr>
                        <w:t xml:space="preserve"> </w:t>
                      </w:r>
                    </w:p>
                    <w:p w14:paraId="18084ACB" w14:textId="77777777" w:rsidR="00171DAB" w:rsidRDefault="00171DAB" w:rsidP="00FD1421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14EC7BCC" wp14:editId="72CF8340">
                <wp:simplePos x="0" y="0"/>
                <wp:positionH relativeFrom="column">
                  <wp:posOffset>1252105</wp:posOffset>
                </wp:positionH>
                <wp:positionV relativeFrom="paragraph">
                  <wp:posOffset>-105247</wp:posOffset>
                </wp:positionV>
                <wp:extent cx="0" cy="2155753"/>
                <wp:effectExtent l="0" t="0" r="38100" b="35560"/>
                <wp:wrapNone/>
                <wp:docPr id="2045231487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55753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0F50B6" id="Straight Connector 18" o:spid="_x0000_s1026" style="position:absolute;z-index:25151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6pt,-8.3pt" to="98.6pt,1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09D23200" wp14:editId="1DEB23BD">
                <wp:simplePos x="0" y="0"/>
                <wp:positionH relativeFrom="column">
                  <wp:posOffset>1321377</wp:posOffset>
                </wp:positionH>
                <wp:positionV relativeFrom="paragraph">
                  <wp:posOffset>-400050</wp:posOffset>
                </wp:positionV>
                <wp:extent cx="1849582" cy="423780"/>
                <wp:effectExtent l="0" t="0" r="17780" b="14605"/>
                <wp:wrapNone/>
                <wp:docPr id="763503607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5486B2B" w14:textId="2AF67B35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1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3200" id="Text Box 26" o:spid="_x0000_s1110" type="#_x0000_t202" style="position:absolute;margin-left:104.05pt;margin-top:-31.5pt;width:145.65pt;height:33.35pt;z-index:25152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" fillcolor="white [3201]" strokecolor="white [3212]" strokeweight=".5pt">
                <v:textbox>
                  <w:txbxContent>
                    <w:p w14:paraId="55486B2B" w14:textId="2AF67B35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1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6656" behindDoc="0" locked="0" layoutInCell="1" allowOverlap="1" wp14:anchorId="0E75E90B" wp14:editId="60C6DC4E">
                <wp:simplePos x="0" y="0"/>
                <wp:positionH relativeFrom="column">
                  <wp:posOffset>1259032</wp:posOffset>
                </wp:positionH>
                <wp:positionV relativeFrom="paragraph">
                  <wp:posOffset>-105247</wp:posOffset>
                </wp:positionV>
                <wp:extent cx="2021378" cy="0"/>
                <wp:effectExtent l="0" t="76200" r="17145" b="95250"/>
                <wp:wrapNone/>
                <wp:docPr id="198146947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2137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BE34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99.15pt;margin-top:-8.3pt;width:159.15pt;height:0;z-index:25152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15B324A" wp14:editId="47FE8396">
                <wp:simplePos x="0" y="0"/>
                <wp:positionH relativeFrom="column">
                  <wp:posOffset>1300595</wp:posOffset>
                </wp:positionH>
                <wp:positionV relativeFrom="paragraph">
                  <wp:posOffset>60580</wp:posOffset>
                </wp:positionV>
                <wp:extent cx="1849582" cy="423780"/>
                <wp:effectExtent l="0" t="0" r="17780" b="14605"/>
                <wp:wrapNone/>
                <wp:docPr id="1378979656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6443A58" w14:textId="5745B165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.5 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5B324A" id="Text Box 29" o:spid="_x0000_s1111" type="#_x0000_t202" style="position:absolute;margin-left:102.4pt;margin-top:4.75pt;width:145.65pt;height:33.35pt;z-index:25152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" fillcolor="white [3201]" strokecolor="white [3212]" strokeweight=".5pt">
                <v:textbox>
                  <w:txbxContent>
                    <w:p w14:paraId="56443A58" w14:textId="5745B165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2.5 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70EC5B11" wp14:editId="0A0AF6E0">
                <wp:simplePos x="0" y="0"/>
                <wp:positionH relativeFrom="column">
                  <wp:posOffset>1238250</wp:posOffset>
                </wp:positionH>
                <wp:positionV relativeFrom="paragraph">
                  <wp:posOffset>355384</wp:posOffset>
                </wp:positionV>
                <wp:extent cx="2034771" cy="0"/>
                <wp:effectExtent l="0" t="76200" r="22860" b="95250"/>
                <wp:wrapNone/>
                <wp:docPr id="1315596106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4771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B2D3DE" id="Straight Arrow Connector 34" o:spid="_x0000_s1026" type="#_x0000_t32" style="position:absolute;margin-left:97.5pt;margin-top:28pt;width:160.2pt;height:0;z-index:2515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 w:rsidR="004B10E2">
        <w:rPr>
          <w:sz w:val="36"/>
          <w:szCs w:val="36"/>
        </w:rPr>
        <w:tab/>
      </w:r>
      <w:r w:rsidR="004B10E2">
        <w:rPr>
          <w:sz w:val="36"/>
          <w:szCs w:val="36"/>
        </w:rPr>
        <w:tab/>
      </w:r>
    </w:p>
    <w:p w14:paraId="137F0F5A" w14:textId="4C942612" w:rsidR="004B10E2" w:rsidRDefault="0047383B" w:rsidP="004B10E2">
      <w:pPr>
        <w:rPr>
          <w:sz w:val="36"/>
          <w:szCs w:val="36"/>
          <w:vertAlign w:val="subscript"/>
        </w:rPr>
      </w:pP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10182108" wp14:editId="61AD99A2">
                <wp:simplePos x="0" y="0"/>
                <wp:positionH relativeFrom="column">
                  <wp:posOffset>296141</wp:posOffset>
                </wp:positionH>
                <wp:positionV relativeFrom="paragraph">
                  <wp:posOffset>339725</wp:posOffset>
                </wp:positionV>
                <wp:extent cx="0" cy="3187565"/>
                <wp:effectExtent l="0" t="0" r="38100" b="32385"/>
                <wp:wrapNone/>
                <wp:docPr id="32913500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18756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A449FD" id="Straight Connector 9" o:spid="_x0000_s1026" style="position:absolute;flip:x;z-index:25151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3pt,26.75pt" to="23.3pt,27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516416" behindDoc="0" locked="0" layoutInCell="1" allowOverlap="1" wp14:anchorId="603FB0A5" wp14:editId="5BEBC6C6">
                <wp:simplePos x="0" y="0"/>
                <wp:positionH relativeFrom="column">
                  <wp:posOffset>254577</wp:posOffset>
                </wp:positionH>
                <wp:positionV relativeFrom="paragraph">
                  <wp:posOffset>8070</wp:posOffset>
                </wp:positionV>
                <wp:extent cx="1108364" cy="377717"/>
                <wp:effectExtent l="0" t="0" r="15875" b="22860"/>
                <wp:wrapNone/>
                <wp:docPr id="1337853762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364" cy="3777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12A02F3" w14:textId="77777777" w:rsidR="00171DAB" w:rsidRPr="00693CBB" w:rsidRDefault="00171DAB" w:rsidP="00FD142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0A, 30mA RCC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3FB0A5" id="Text Box 17" o:spid="_x0000_s1112" type="#_x0000_t202" style="position:absolute;margin-left:20.05pt;margin-top:.65pt;width:87.25pt;height:29.75pt;z-index:25151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" filled="f" strokecolor="white [3212]" strokeweight=".5pt">
                <v:textbox>
                  <w:txbxContent>
                    <w:p w14:paraId="112A02F3" w14:textId="77777777" w:rsidR="00171DAB" w:rsidRPr="00693CBB" w:rsidRDefault="00171DAB" w:rsidP="00FD1421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40A, 30mA RCC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6D1D7600" wp14:editId="5B76B906">
                <wp:simplePos x="0" y="0"/>
                <wp:positionH relativeFrom="column">
                  <wp:posOffset>3316432</wp:posOffset>
                </wp:positionH>
                <wp:positionV relativeFrom="paragraph">
                  <wp:posOffset>219960</wp:posOffset>
                </wp:positionV>
                <wp:extent cx="2029691" cy="423089"/>
                <wp:effectExtent l="0" t="0" r="27940" b="15240"/>
                <wp:wrapNone/>
                <wp:docPr id="3314006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691" cy="423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C9FE60" w14:textId="14F26992" w:rsidR="00171DAB" w:rsidRPr="00574F16" w:rsidRDefault="00B1391B" w:rsidP="00FD142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Lighting in toilet and corrid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1D7600" id="Text Box 20" o:spid="_x0000_s1113" type="#_x0000_t202" style="position:absolute;margin-left:261.15pt;margin-top:17.3pt;width:159.8pt;height:33.3pt;z-index:25151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" fillcolor="white [3201]" strokecolor="white [3212]" strokeweight=".5pt">
                <v:textbox>
                  <w:txbxContent>
                    <w:p w14:paraId="76C9FE60" w14:textId="14F26992" w:rsidR="00171DAB" w:rsidRPr="00574F16" w:rsidRDefault="00B1391B" w:rsidP="00FD1421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Lighting in toilet and corrid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531776" behindDoc="0" locked="0" layoutInCell="1" allowOverlap="1" wp14:anchorId="130A8B78" wp14:editId="74A4F085">
                <wp:simplePos x="0" y="0"/>
                <wp:positionH relativeFrom="column">
                  <wp:posOffset>1300595</wp:posOffset>
                </wp:positionH>
                <wp:positionV relativeFrom="paragraph">
                  <wp:posOffset>72559</wp:posOffset>
                </wp:positionV>
                <wp:extent cx="1849582" cy="423780"/>
                <wp:effectExtent l="0" t="0" r="17780" b="14605"/>
                <wp:wrapNone/>
                <wp:docPr id="2097784509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02CD44" w14:textId="05B30D1D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A8B78" id="Text Box 33" o:spid="_x0000_s1114" type="#_x0000_t202" style="position:absolute;margin-left:102.4pt;margin-top:5.7pt;width:145.65pt;height:33.35pt;z-index:25153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" fillcolor="white [3201]" strokecolor="white [3212]" strokeweight=".5pt">
                <v:textbox>
                  <w:txbxContent>
                    <w:p w14:paraId="1202CD44" w14:textId="05B30D1D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0294E23C" wp14:editId="76AC1A3F">
                <wp:simplePos x="0" y="0"/>
                <wp:positionH relativeFrom="column">
                  <wp:posOffset>309995</wp:posOffset>
                </wp:positionH>
                <wp:positionV relativeFrom="paragraph">
                  <wp:posOffset>358149</wp:posOffset>
                </wp:positionV>
                <wp:extent cx="2971800" cy="0"/>
                <wp:effectExtent l="0" t="76200" r="19050" b="95250"/>
                <wp:wrapNone/>
                <wp:docPr id="376820567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718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610D42" id="Straight Arrow Connector 35" o:spid="_x0000_s1026" type="#_x0000_t32" style="position:absolute;margin-left:24.4pt;margin-top:28.2pt;width:234pt;height:0;flip:y;z-index:25153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" strokecolor="black [3213]" strokeweight=".5pt">
                <v:stroke endarrow="block" joinstyle="miter"/>
              </v:shape>
            </w:pict>
          </mc:Fallback>
        </mc:AlternateContent>
      </w:r>
    </w:p>
    <w:p w14:paraId="0C7C9A1C" w14:textId="54CF072C" w:rsidR="004B10E2" w:rsidRDefault="0047383B" w:rsidP="004B10E2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322A30F4" wp14:editId="4377CD83">
                <wp:simplePos x="0" y="0"/>
                <wp:positionH relativeFrom="column">
                  <wp:posOffset>3315970</wp:posOffset>
                </wp:positionH>
                <wp:positionV relativeFrom="paragraph">
                  <wp:posOffset>273141</wp:posOffset>
                </wp:positionV>
                <wp:extent cx="2445327" cy="423089"/>
                <wp:effectExtent l="0" t="0" r="12700" b="15240"/>
                <wp:wrapNone/>
                <wp:docPr id="1544293508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5327" cy="423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12F5C5" w14:textId="7ED93468" w:rsidR="00171DAB" w:rsidRDefault="00B1391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ighting in living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A30F4" id="Text Box 21" o:spid="_x0000_s1115" type="#_x0000_t202" style="position:absolute;margin-left:261.1pt;margin-top:21.5pt;width:192.55pt;height:33.3pt;z-index:25152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" fillcolor="white [3201]" strokecolor="white [3212]" strokeweight=".5pt">
                <v:textbox>
                  <w:txbxContent>
                    <w:p w14:paraId="6912F5C5" w14:textId="7ED93468" w:rsidR="00171DAB" w:rsidRDefault="00B1391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ighting in living ro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8704" behindDoc="0" locked="0" layoutInCell="1" allowOverlap="1" wp14:anchorId="255317E0" wp14:editId="6613E059">
                <wp:simplePos x="0" y="0"/>
                <wp:positionH relativeFrom="column">
                  <wp:posOffset>1307523</wp:posOffset>
                </wp:positionH>
                <wp:positionV relativeFrom="paragraph">
                  <wp:posOffset>167449</wp:posOffset>
                </wp:positionV>
                <wp:extent cx="1849582" cy="423780"/>
                <wp:effectExtent l="0" t="0" r="17780" b="14605"/>
                <wp:wrapNone/>
                <wp:docPr id="1910586164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7F2720" w14:textId="119A3E36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5317E0" id="Text Box 30" o:spid="_x0000_s1116" type="#_x0000_t202" style="position:absolute;margin-left:102.95pt;margin-top:13.2pt;width:145.65pt;height:33.35pt;z-index:25152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" fillcolor="white [3201]" strokecolor="white [3212]" strokeweight=".5pt">
                <v:textbox>
                  <w:txbxContent>
                    <w:p w14:paraId="127F2720" w14:textId="119A3E36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AC42ECF" w14:textId="30B475E4" w:rsidR="00FD1421" w:rsidRDefault="0047383B" w:rsidP="00750BA0">
      <w:pPr>
        <w:tabs>
          <w:tab w:val="left" w:pos="3948"/>
        </w:tabs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03664E48" wp14:editId="2392944B">
                <wp:simplePos x="0" y="0"/>
                <wp:positionH relativeFrom="column">
                  <wp:posOffset>3309505</wp:posOffset>
                </wp:positionH>
                <wp:positionV relativeFrom="paragraph">
                  <wp:posOffset>261706</wp:posOffset>
                </wp:positionV>
                <wp:extent cx="2874818" cy="423780"/>
                <wp:effectExtent l="0" t="0" r="20955" b="14605"/>
                <wp:wrapNone/>
                <wp:docPr id="1554405673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4818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6B7A1C" w14:textId="70334761" w:rsidR="00171DAB" w:rsidRDefault="00B1391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ighting in ga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664E48" id="Text Box 22" o:spid="_x0000_s1117" type="#_x0000_t202" style="position:absolute;margin-left:260.6pt;margin-top:20.6pt;width:226.35pt;height:33.35pt;z-index:25152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" fillcolor="white [3201]" strokecolor="white [3212]" strokeweight=".5pt">
                <v:textbox>
                  <w:txbxContent>
                    <w:p w14:paraId="176B7A1C" w14:textId="70334761" w:rsidR="00171DAB" w:rsidRDefault="00B1391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ighting in gara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9728" behindDoc="0" locked="0" layoutInCell="1" allowOverlap="1" wp14:anchorId="01DB35F2" wp14:editId="494FD28B">
                <wp:simplePos x="0" y="0"/>
                <wp:positionH relativeFrom="column">
                  <wp:posOffset>1300595</wp:posOffset>
                </wp:positionH>
                <wp:positionV relativeFrom="paragraph">
                  <wp:posOffset>160367</wp:posOffset>
                </wp:positionV>
                <wp:extent cx="1849582" cy="423780"/>
                <wp:effectExtent l="0" t="0" r="17780" b="14605"/>
                <wp:wrapNone/>
                <wp:docPr id="1697030567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30CB258" w14:textId="2E7B1F06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B35F2" id="Text Box 31" o:spid="_x0000_s1118" type="#_x0000_t202" style="position:absolute;margin-left:102.4pt;margin-top:12.65pt;width:145.65pt;height:33.35pt;z-index:25152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" fillcolor="white [3201]" strokecolor="white [3212]" strokeweight=".5pt">
                <v:textbox>
                  <w:txbxContent>
                    <w:p w14:paraId="330CB258" w14:textId="2E7B1F06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161B7064" wp14:editId="164CFB69">
                <wp:simplePos x="0" y="0"/>
                <wp:positionH relativeFrom="column">
                  <wp:posOffset>1238250</wp:posOffset>
                </wp:positionH>
                <wp:positionV relativeFrom="paragraph">
                  <wp:posOffset>40604</wp:posOffset>
                </wp:positionV>
                <wp:extent cx="2041871" cy="0"/>
                <wp:effectExtent l="0" t="76200" r="15875" b="95250"/>
                <wp:wrapNone/>
                <wp:docPr id="1562709892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1871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6F7D96" id="Straight Arrow Connector 37" o:spid="_x0000_s1026" type="#_x0000_t32" style="position:absolute;margin-left:97.5pt;margin-top:3.2pt;width:160.8pt;height:0;z-index:25153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</w:p>
    <w:p w14:paraId="67BBD8BF" w14:textId="7C983E75" w:rsidR="00750BA0" w:rsidRDefault="0047383B" w:rsidP="00752CE4">
      <w:pPr>
        <w:tabs>
          <w:tab w:val="left" w:pos="3948"/>
        </w:tabs>
        <w:ind w:left="3948" w:hanging="3948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2560" behindDoc="0" locked="0" layoutInCell="1" allowOverlap="1" wp14:anchorId="092A546A" wp14:editId="2255A79D">
                <wp:simplePos x="0" y="0"/>
                <wp:positionH relativeFrom="column">
                  <wp:posOffset>3302577</wp:posOffset>
                </wp:positionH>
                <wp:positionV relativeFrom="paragraph">
                  <wp:posOffset>273683</wp:posOffset>
                </wp:positionV>
                <wp:extent cx="2922905" cy="423089"/>
                <wp:effectExtent l="0" t="0" r="10795" b="15240"/>
                <wp:wrapNone/>
                <wp:docPr id="511862788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2905" cy="423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1383B19" w14:textId="2C353EB9" w:rsidR="00171DAB" w:rsidRDefault="00317A7F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Plug sockets in bedroom1, bedroom2, bedroom3 and toi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2A546A" id="Text Box 23" o:spid="_x0000_s1119" type="#_x0000_t202" style="position:absolute;left:0;text-align:left;margin-left:260.05pt;margin-top:21.55pt;width:230.15pt;height:33.3pt;z-index:25152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" fillcolor="white [3201]" strokecolor="white [3212]" strokeweight=".5pt">
                <v:textbox>
                  <w:txbxContent>
                    <w:p w14:paraId="11383B19" w14:textId="2C353EB9" w:rsidR="00171DAB" w:rsidRDefault="00317A7F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Plug sockets in bedroom1, bedroom2, bedroom3 and toil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0DDCBF74" wp14:editId="4B0BFBEA">
                <wp:simplePos x="0" y="0"/>
                <wp:positionH relativeFrom="column">
                  <wp:posOffset>1307523</wp:posOffset>
                </wp:positionH>
                <wp:positionV relativeFrom="paragraph">
                  <wp:posOffset>153920</wp:posOffset>
                </wp:positionV>
                <wp:extent cx="1849582" cy="423780"/>
                <wp:effectExtent l="0" t="0" r="17780" b="14605"/>
                <wp:wrapNone/>
                <wp:docPr id="1874621146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922AAE5" w14:textId="7A94BC64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 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–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 w:rsidR="00101CEA">
                              <w:rPr>
                                <w:sz w:val="20"/>
                              </w:rPr>
                              <w:t>2.5</w:t>
                            </w:r>
                            <w:r>
                              <w:rPr>
                                <w:sz w:val="20"/>
                              </w:rPr>
                              <w:t xml:space="preserve"> 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DCBF74" id="Text Box 32" o:spid="_x0000_s1120" type="#_x0000_t202" style="position:absolute;left:0;text-align:left;margin-left:102.95pt;margin-top:12.1pt;width:145.65pt;height:33.35pt;z-index:25153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" fillcolor="white [3201]" strokecolor="white [3212]" strokeweight=".5pt">
                <v:textbox>
                  <w:txbxContent>
                    <w:p w14:paraId="0922AAE5" w14:textId="7A94BC64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1 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–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 w:rsidR="00101CEA">
                        <w:rPr>
                          <w:sz w:val="20"/>
                        </w:rPr>
                        <w:t>2.5</w:t>
                      </w:r>
                      <w:r>
                        <w:rPr>
                          <w:sz w:val="20"/>
                        </w:rPr>
                        <w:t xml:space="preserve"> 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5872" behindDoc="0" locked="0" layoutInCell="1" allowOverlap="1" wp14:anchorId="77A11705" wp14:editId="25CC1D98">
                <wp:simplePos x="0" y="0"/>
                <wp:positionH relativeFrom="column">
                  <wp:posOffset>1265959</wp:posOffset>
                </wp:positionH>
                <wp:positionV relativeFrom="paragraph">
                  <wp:posOffset>43369</wp:posOffset>
                </wp:positionV>
                <wp:extent cx="2007524" cy="0"/>
                <wp:effectExtent l="0" t="76200" r="12065" b="95250"/>
                <wp:wrapNone/>
                <wp:docPr id="1472366910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7524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461859" id="Straight Arrow Connector 38" o:spid="_x0000_s1026" type="#_x0000_t32" style="position:absolute;margin-left:99.7pt;margin-top:3.4pt;width:158.05pt;height:0;z-index:25153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6F5812F5" w14:textId="450577DF" w:rsidR="00750BA0" w:rsidRDefault="00B1391B" w:rsidP="00752CE4">
      <w:pPr>
        <w:tabs>
          <w:tab w:val="left" w:pos="3948"/>
        </w:tabs>
        <w:ind w:left="3948" w:hanging="3948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6C22CE38" wp14:editId="2298250A">
                <wp:simplePos x="0" y="0"/>
                <wp:positionH relativeFrom="column">
                  <wp:posOffset>-634456</wp:posOffset>
                </wp:positionH>
                <wp:positionV relativeFrom="paragraph">
                  <wp:posOffset>478790</wp:posOffset>
                </wp:positionV>
                <wp:extent cx="914400" cy="0"/>
                <wp:effectExtent l="0" t="76200" r="19050" b="95250"/>
                <wp:wrapNone/>
                <wp:docPr id="593610042" name="Straight Arrow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6D9B53" id="Straight Arrow Connector 258" o:spid="_x0000_s1026" type="#_x0000_t32" style="position:absolute;margin-left:-49.95pt;margin-top:37.7pt;width:1in;height:0;flip:y;z-index:25155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" strokecolor="black [3213]" strokeweight=".5pt">
                <v:stroke endarrow="block" joinstyle="miter"/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6896" behindDoc="0" locked="0" layoutInCell="1" allowOverlap="1" wp14:anchorId="0525E6CA" wp14:editId="41D1BBC9">
                <wp:simplePos x="0" y="0"/>
                <wp:positionH relativeFrom="column">
                  <wp:posOffset>1259032</wp:posOffset>
                </wp:positionH>
                <wp:positionV relativeFrom="paragraph">
                  <wp:posOffset>46134</wp:posOffset>
                </wp:positionV>
                <wp:extent cx="2021378" cy="0"/>
                <wp:effectExtent l="0" t="76200" r="17145" b="95250"/>
                <wp:wrapNone/>
                <wp:docPr id="638398746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2137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4F3A3A" id="Straight Arrow Connector 39" o:spid="_x0000_s1026" type="#_x0000_t32" style="position:absolute;margin-left:99.15pt;margin-top:3.65pt;width:159.15pt;height:0;z-index:25153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47F0B3FA" wp14:editId="261DEEFB">
                <wp:simplePos x="0" y="0"/>
                <wp:positionH relativeFrom="column">
                  <wp:posOffset>-514350</wp:posOffset>
                </wp:positionH>
                <wp:positionV relativeFrom="paragraph">
                  <wp:posOffset>175110</wp:posOffset>
                </wp:positionV>
                <wp:extent cx="727364" cy="423089"/>
                <wp:effectExtent l="0" t="0" r="15875" b="15240"/>
                <wp:wrapNone/>
                <wp:docPr id="1495662405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364" cy="423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96DF15D" w14:textId="77777777" w:rsidR="00171DA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40A, 1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0B3FA" id="Text Box 257" o:spid="_x0000_s1121" type="#_x0000_t202" style="position:absolute;left:0;text-align:left;margin-left:-40.5pt;margin-top:13.8pt;width:57.25pt;height:33.3pt;z-index:25155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" fillcolor="white [3201]" strokecolor="white [3212]" strokeweight=".5pt">
                <v:textbox>
                  <w:txbxContent>
                    <w:p w14:paraId="596DF15D" w14:textId="77777777" w:rsidR="00171DA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40A, 1P</w:t>
                      </w:r>
                    </w:p>
                  </w:txbxContent>
                </v:textbox>
              </v:shape>
            </w:pict>
          </mc:Fallback>
        </mc:AlternateContent>
      </w:r>
    </w:p>
    <w:p w14:paraId="39DE811C" w14:textId="7484BDA4" w:rsidR="00750BA0" w:rsidRDefault="0047383B" w:rsidP="00752CE4">
      <w:pPr>
        <w:tabs>
          <w:tab w:val="left" w:pos="3948"/>
        </w:tabs>
        <w:ind w:left="3948" w:hanging="3948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7920" behindDoc="0" locked="0" layoutInCell="1" allowOverlap="1" wp14:anchorId="4598191E" wp14:editId="6565C84E">
                <wp:simplePos x="0" y="0"/>
                <wp:positionH relativeFrom="column">
                  <wp:posOffset>1362941</wp:posOffset>
                </wp:positionH>
                <wp:positionV relativeFrom="paragraph">
                  <wp:posOffset>408191</wp:posOffset>
                </wp:positionV>
                <wp:extent cx="1849582" cy="423780"/>
                <wp:effectExtent l="0" t="0" r="17780" b="14605"/>
                <wp:wrapNone/>
                <wp:docPr id="251511819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089546A" w14:textId="7EDCC66A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 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 xml:space="preserve">, E </w:t>
                            </w:r>
                            <w:r w:rsidR="00101CEA"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101CEA">
                              <w:rPr>
                                <w:sz w:val="20"/>
                              </w:rPr>
                              <w:t>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98191E" id="Text Box 40" o:spid="_x0000_s1122" type="#_x0000_t202" style="position:absolute;left:0;text-align:left;margin-left:107.3pt;margin-top:32.15pt;width:145.65pt;height:33.35pt;z-index:25153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" fillcolor="white [3201]" strokecolor="white [3212]" strokeweight=".5pt">
                <v:textbox>
                  <w:txbxContent>
                    <w:p w14:paraId="1089546A" w14:textId="7EDCC66A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1 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 xml:space="preserve">, E </w:t>
                      </w:r>
                      <w:r w:rsidR="00101CEA">
                        <w:rPr>
                          <w:sz w:val="20"/>
                        </w:rPr>
                        <w:t>–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="00101CEA">
                        <w:rPr>
                          <w:sz w:val="20"/>
                        </w:rPr>
                        <w:t>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2284D7D0" w14:textId="7BA40F10" w:rsidR="00FD1421" w:rsidRDefault="00317A7F" w:rsidP="00752CE4">
      <w:pPr>
        <w:tabs>
          <w:tab w:val="left" w:pos="3948"/>
        </w:tabs>
        <w:ind w:left="3948" w:hanging="3948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4608" behindDoc="0" locked="0" layoutInCell="1" allowOverlap="1" wp14:anchorId="5D4E3481" wp14:editId="0CC2503A">
                <wp:simplePos x="0" y="0"/>
                <wp:positionH relativeFrom="column">
                  <wp:posOffset>3308350</wp:posOffset>
                </wp:positionH>
                <wp:positionV relativeFrom="paragraph">
                  <wp:posOffset>160655</wp:posOffset>
                </wp:positionV>
                <wp:extent cx="2992582" cy="801027"/>
                <wp:effectExtent l="0" t="0" r="17780" b="18415"/>
                <wp:wrapNone/>
                <wp:docPr id="764496946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582" cy="8010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67C8BDF" w14:textId="0978E103" w:rsidR="00317A7F" w:rsidRPr="00E0713C" w:rsidRDefault="00317A7F" w:rsidP="00317A7F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 dedicated line for 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</w:rPr>
                              <w:t>2kW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ven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sz w:val="20"/>
                              </w:rPr>
                              <w:t>dining &amp; pantry</w:t>
                            </w:r>
                          </w:p>
                          <w:p w14:paraId="6F8ED32D" w14:textId="77777777" w:rsidR="00171DAB" w:rsidRDefault="00171DAB" w:rsidP="00FD1421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4E3481" id="Text Box 25" o:spid="_x0000_s1123" type="#_x0000_t202" style="position:absolute;left:0;text-align:left;margin-left:260.5pt;margin-top:12.65pt;width:235.65pt;height:63.05pt;z-index:25152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" fillcolor="white [3201]" strokecolor="white [3212]" strokeweight=".5pt">
                <v:textbox>
                  <w:txbxContent>
                    <w:p w14:paraId="267C8BDF" w14:textId="0978E103" w:rsidR="00317A7F" w:rsidRPr="00E0713C" w:rsidRDefault="00317A7F" w:rsidP="00317A7F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A dedicated line for </w:t>
                      </w:r>
                      <w:r w:rsidRPr="006F7437">
                        <w:rPr>
                          <w:sz w:val="20"/>
                        </w:rPr>
                        <w:t xml:space="preserve">the </w:t>
                      </w:r>
                      <w:r>
                        <w:rPr>
                          <w:sz w:val="20"/>
                        </w:rPr>
                        <w:t>2kW</w:t>
                      </w:r>
                      <w:r w:rsidRPr="006F7437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oven</w:t>
                      </w:r>
                      <w:r w:rsidRPr="006F7437">
                        <w:rPr>
                          <w:sz w:val="20"/>
                        </w:rPr>
                        <w:t xml:space="preserve"> in </w:t>
                      </w:r>
                      <w:r>
                        <w:rPr>
                          <w:sz w:val="20"/>
                        </w:rPr>
                        <w:t>dining &amp; pantry</w:t>
                      </w:r>
                    </w:p>
                    <w:p w14:paraId="6F8ED32D" w14:textId="77777777" w:rsidR="00171DAB" w:rsidRDefault="00171DAB" w:rsidP="00FD1421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56484C45" wp14:editId="158C662A">
                <wp:simplePos x="0" y="0"/>
                <wp:positionH relativeFrom="column">
                  <wp:posOffset>1287379</wp:posOffset>
                </wp:positionH>
                <wp:positionV relativeFrom="paragraph">
                  <wp:posOffset>298784</wp:posOffset>
                </wp:positionV>
                <wp:extent cx="12466" cy="1344386"/>
                <wp:effectExtent l="0" t="0" r="26035" b="27305"/>
                <wp:wrapNone/>
                <wp:docPr id="432174448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466" cy="1344386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1FFB5B" id="Straight Connector 24" o:spid="_x0000_s1026" style="position:absolute;flip:x;z-index:25152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35pt,23.55pt" to="102.35pt,12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8944" behindDoc="0" locked="0" layoutInCell="1" allowOverlap="1" wp14:anchorId="2B54E35E" wp14:editId="4638095D">
                <wp:simplePos x="0" y="0"/>
                <wp:positionH relativeFrom="column">
                  <wp:posOffset>1362941</wp:posOffset>
                </wp:positionH>
                <wp:positionV relativeFrom="paragraph">
                  <wp:posOffset>401109</wp:posOffset>
                </wp:positionV>
                <wp:extent cx="1849120" cy="423089"/>
                <wp:effectExtent l="0" t="0" r="17780" b="15240"/>
                <wp:wrapNone/>
                <wp:docPr id="684861475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120" cy="423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F782E83" w14:textId="77777777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-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54E35E" id="Text Box 41" o:spid="_x0000_s1124" type="#_x0000_t202" style="position:absolute;left:0;text-align:left;margin-left:107.3pt;margin-top:31.6pt;width:145.6pt;height:33.3pt;z-index:25153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" fillcolor="white [3201]" strokecolor="white [3212]" strokeweight=".5pt">
                <v:textbox>
                  <w:txbxContent>
                    <w:p w14:paraId="7F782E83" w14:textId="77777777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-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4064" behindDoc="0" locked="0" layoutInCell="1" allowOverlap="1" wp14:anchorId="62453DF0" wp14:editId="6ECBFFC9">
                <wp:simplePos x="0" y="0"/>
                <wp:positionH relativeFrom="column">
                  <wp:posOffset>1286741</wp:posOffset>
                </wp:positionH>
                <wp:positionV relativeFrom="paragraph">
                  <wp:posOffset>290558</wp:posOffset>
                </wp:positionV>
                <wp:extent cx="2007524" cy="0"/>
                <wp:effectExtent l="0" t="76200" r="12065" b="95250"/>
                <wp:wrapNone/>
                <wp:docPr id="1365652557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7524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C0CE21" id="Straight Arrow Connector 46" o:spid="_x0000_s1026" type="#_x0000_t32" style="position:absolute;margin-left:101.3pt;margin-top:22.9pt;width:158.05pt;height:0;z-index:25154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</w:p>
    <w:p w14:paraId="71D54325" w14:textId="78F3DBA6" w:rsidR="004554F7" w:rsidRPr="004554F7" w:rsidRDefault="0047383B" w:rsidP="004554F7">
      <w:pPr>
        <w:rPr>
          <w:sz w:val="36"/>
          <w:szCs w:val="36"/>
        </w:rPr>
      </w:pPr>
      <w:r>
        <w:rPr>
          <w:noProof/>
          <w:sz w:val="36"/>
          <w:szCs w:val="36"/>
          <w:vertAlign w:val="subscript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795709CD" wp14:editId="2320BB68">
                <wp:simplePos x="0" y="0"/>
                <wp:positionH relativeFrom="column">
                  <wp:posOffset>266700</wp:posOffset>
                </wp:positionH>
                <wp:positionV relativeFrom="paragraph">
                  <wp:posOffset>397510</wp:posOffset>
                </wp:positionV>
                <wp:extent cx="28575" cy="2066925"/>
                <wp:effectExtent l="0" t="0" r="28575" b="28575"/>
                <wp:wrapNone/>
                <wp:docPr id="57936519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206692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625409" id="Straight Connector 9" o:spid="_x0000_s1026" style="position:absolute;flip:x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pt,31.3pt" to="23.25pt,19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218EA514" wp14:editId="39C24226">
                <wp:simplePos x="0" y="0"/>
                <wp:positionH relativeFrom="column">
                  <wp:posOffset>1307523</wp:posOffset>
                </wp:positionH>
                <wp:positionV relativeFrom="paragraph">
                  <wp:posOffset>284109</wp:posOffset>
                </wp:positionV>
                <wp:extent cx="1986742" cy="0"/>
                <wp:effectExtent l="0" t="76200" r="13970" b="95250"/>
                <wp:wrapNone/>
                <wp:docPr id="845179717" name="Straight Arrow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6742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54878F" id="Straight Arrow Connector 193" o:spid="_x0000_s1026" type="#_x0000_t32" style="position:absolute;margin-left:102.95pt;margin-top:22.35pt;width:156.45pt;height:0;z-index:25154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0208" behindDoc="0" locked="0" layoutInCell="1" allowOverlap="1" wp14:anchorId="177939B2" wp14:editId="6C707C93">
                <wp:simplePos x="0" y="0"/>
                <wp:positionH relativeFrom="column">
                  <wp:posOffset>3316432</wp:posOffset>
                </wp:positionH>
                <wp:positionV relativeFrom="paragraph">
                  <wp:posOffset>136708</wp:posOffset>
                </wp:positionV>
                <wp:extent cx="2992582" cy="423780"/>
                <wp:effectExtent l="0" t="0" r="17780" b="14605"/>
                <wp:wrapNone/>
                <wp:docPr id="1686001221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7364C5" w14:textId="74B4D588" w:rsidR="00317A7F" w:rsidRPr="00E0713C" w:rsidRDefault="00317A7F" w:rsidP="00317A7F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 dedicated line for 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</w:rPr>
                              <w:t>2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kW </w:t>
                            </w:r>
                            <w:r>
                              <w:rPr>
                                <w:sz w:val="20"/>
                              </w:rPr>
                              <w:t>rice cooker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sz w:val="20"/>
                              </w:rPr>
                              <w:t>dining &amp; pantry</w:t>
                            </w:r>
                          </w:p>
                          <w:p w14:paraId="1C58D01C" w14:textId="7D5CE2BD" w:rsidR="00171DAB" w:rsidRDefault="00171DAB" w:rsidP="00FD1421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7939B2" id="Text Box 252" o:spid="_x0000_s1125" type="#_x0000_t202" style="position:absolute;margin-left:261.15pt;margin-top:10.75pt;width:235.65pt;height:33.35pt;z-index:25155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" fillcolor="white [3201]" strokecolor="white [3212]" strokeweight=".5pt">
                <v:textbox>
                  <w:txbxContent>
                    <w:p w14:paraId="6F7364C5" w14:textId="74B4D588" w:rsidR="00317A7F" w:rsidRPr="00E0713C" w:rsidRDefault="00317A7F" w:rsidP="00317A7F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A dedicated line for </w:t>
                      </w:r>
                      <w:r w:rsidRPr="006F7437">
                        <w:rPr>
                          <w:sz w:val="20"/>
                        </w:rPr>
                        <w:t xml:space="preserve">the </w:t>
                      </w:r>
                      <w:r>
                        <w:rPr>
                          <w:sz w:val="20"/>
                        </w:rPr>
                        <w:t>2</w:t>
                      </w:r>
                      <w:r w:rsidRPr="006F7437">
                        <w:rPr>
                          <w:sz w:val="20"/>
                        </w:rPr>
                        <w:t xml:space="preserve">kW </w:t>
                      </w:r>
                      <w:r>
                        <w:rPr>
                          <w:sz w:val="20"/>
                        </w:rPr>
                        <w:t>rice cooker</w:t>
                      </w:r>
                      <w:r w:rsidRPr="006F7437">
                        <w:rPr>
                          <w:sz w:val="20"/>
                        </w:rPr>
                        <w:t xml:space="preserve"> in </w:t>
                      </w:r>
                      <w:r>
                        <w:rPr>
                          <w:sz w:val="20"/>
                        </w:rPr>
                        <w:t>dining &amp; pantry</w:t>
                      </w:r>
                    </w:p>
                    <w:p w14:paraId="1C58D01C" w14:textId="7D5CE2BD" w:rsidR="00171DAB" w:rsidRDefault="00171DAB" w:rsidP="00FD1421">
                      <w:pPr>
                        <w:spacing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5B6C62A9" wp14:editId="32680C43">
                <wp:simplePos x="0" y="0"/>
                <wp:positionH relativeFrom="column">
                  <wp:posOffset>268432</wp:posOffset>
                </wp:positionH>
                <wp:positionV relativeFrom="paragraph">
                  <wp:posOffset>403874</wp:posOffset>
                </wp:positionV>
                <wp:extent cx="1108364" cy="377717"/>
                <wp:effectExtent l="0" t="0" r="15875" b="22860"/>
                <wp:wrapNone/>
                <wp:docPr id="141618654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364" cy="37771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9D15593" w14:textId="77777777" w:rsidR="00171DAB" w:rsidRPr="00693CBB" w:rsidRDefault="00171DAB" w:rsidP="00FD142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0A, 30mA RCC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6C62A9" id="Text Box 259" o:spid="_x0000_s1126" type="#_x0000_t202" style="position:absolute;margin-left:21.15pt;margin-top:31.8pt;width:87.25pt;height:29.75pt;z-index:25155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" filled="f" strokecolor="white [3212]" strokeweight=".5pt">
                <v:textbox>
                  <w:txbxContent>
                    <w:p w14:paraId="69D15593" w14:textId="77777777" w:rsidR="00171DAB" w:rsidRPr="00693CBB" w:rsidRDefault="00171DAB" w:rsidP="00FD1421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40A, 30mA RCCB</w:t>
                      </w:r>
                    </w:p>
                  </w:txbxContent>
                </v:textbox>
              </v:shape>
            </w:pict>
          </mc:Fallback>
        </mc:AlternateContent>
      </w:r>
    </w:p>
    <w:p w14:paraId="39E82E6F" w14:textId="1527282B" w:rsidR="004554F7" w:rsidRPr="004554F7" w:rsidRDefault="00317A7F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1232" behindDoc="0" locked="0" layoutInCell="1" allowOverlap="1" wp14:anchorId="11612C5D" wp14:editId="5CAB3FBA">
                <wp:simplePos x="0" y="0"/>
                <wp:positionH relativeFrom="column">
                  <wp:posOffset>3315970</wp:posOffset>
                </wp:positionH>
                <wp:positionV relativeFrom="paragraph">
                  <wp:posOffset>170180</wp:posOffset>
                </wp:positionV>
                <wp:extent cx="2992120" cy="423545"/>
                <wp:effectExtent l="0" t="0" r="17780" b="14605"/>
                <wp:wrapNone/>
                <wp:docPr id="996116256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12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E2B97E6" w14:textId="558FB782" w:rsidR="00317A7F" w:rsidRPr="00E0713C" w:rsidRDefault="00317A7F" w:rsidP="00317A7F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A dedicated line for 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the </w:t>
                            </w:r>
                            <w:r>
                              <w:rPr>
                                <w:sz w:val="20"/>
                              </w:rPr>
                              <w:t>1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kW </w:t>
                            </w:r>
                            <w:r>
                              <w:rPr>
                                <w:sz w:val="20"/>
                              </w:rPr>
                              <w:t>water heater</w:t>
                            </w:r>
                            <w:r w:rsidRPr="006F7437">
                              <w:rPr>
                                <w:sz w:val="20"/>
                              </w:rPr>
                              <w:t xml:space="preserve"> in </w:t>
                            </w:r>
                            <w:r>
                              <w:rPr>
                                <w:sz w:val="20"/>
                              </w:rPr>
                              <w:t>toilet</w:t>
                            </w:r>
                          </w:p>
                          <w:p w14:paraId="16348828" w14:textId="0C0F3331" w:rsidR="00171DAB" w:rsidRPr="00E0713C" w:rsidRDefault="00171DAB" w:rsidP="00FD142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612C5D" id="Text Box 253" o:spid="_x0000_s1127" type="#_x0000_t202" style="position:absolute;margin-left:261.1pt;margin-top:13.4pt;width:235.6pt;height:33.35pt;z-index:25155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" fillcolor="white [3201]" strokecolor="white [3212]" strokeweight=".5pt">
                <v:textbox>
                  <w:txbxContent>
                    <w:p w14:paraId="3E2B97E6" w14:textId="558FB782" w:rsidR="00317A7F" w:rsidRPr="00E0713C" w:rsidRDefault="00317A7F" w:rsidP="00317A7F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A dedicated line for </w:t>
                      </w:r>
                      <w:r w:rsidRPr="006F7437">
                        <w:rPr>
                          <w:sz w:val="20"/>
                        </w:rPr>
                        <w:t xml:space="preserve">the </w:t>
                      </w:r>
                      <w:r>
                        <w:rPr>
                          <w:sz w:val="20"/>
                        </w:rPr>
                        <w:t>1</w:t>
                      </w:r>
                      <w:r w:rsidRPr="006F7437">
                        <w:rPr>
                          <w:sz w:val="20"/>
                        </w:rPr>
                        <w:t xml:space="preserve">kW </w:t>
                      </w:r>
                      <w:r>
                        <w:rPr>
                          <w:sz w:val="20"/>
                        </w:rPr>
                        <w:t>water heater</w:t>
                      </w:r>
                      <w:r w:rsidRPr="006F7437">
                        <w:rPr>
                          <w:sz w:val="20"/>
                        </w:rPr>
                        <w:t xml:space="preserve"> in </w:t>
                      </w:r>
                      <w:r>
                        <w:rPr>
                          <w:sz w:val="20"/>
                        </w:rPr>
                        <w:t>toilet</w:t>
                      </w:r>
                    </w:p>
                    <w:p w14:paraId="16348828" w14:textId="0C0F3331" w:rsidR="00171DAB" w:rsidRPr="00E0713C" w:rsidRDefault="00171DAB" w:rsidP="00FD1421">
                      <w:pPr>
                        <w:spacing w:line="240" w:lineRule="auto"/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39968" behindDoc="0" locked="0" layoutInCell="1" allowOverlap="1" wp14:anchorId="5AB96FCB" wp14:editId="30B8B729">
                <wp:simplePos x="0" y="0"/>
                <wp:positionH relativeFrom="column">
                  <wp:posOffset>1349086</wp:posOffset>
                </wp:positionH>
                <wp:positionV relativeFrom="paragraph">
                  <wp:posOffset>28922</wp:posOffset>
                </wp:positionV>
                <wp:extent cx="1849582" cy="423780"/>
                <wp:effectExtent l="0" t="0" r="17780" b="14605"/>
                <wp:wrapNone/>
                <wp:docPr id="1195293723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09D46C9" w14:textId="77777777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B96FCB" id="Text Box 42" o:spid="_x0000_s1128" type="#_x0000_t202" style="position:absolute;margin-left:106.25pt;margin-top:2.3pt;width:145.65pt;height:33.35pt;z-index:25153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" fillcolor="white [3201]" strokecolor="white [3212]" strokeweight=".5pt">
                <v:textbox>
                  <w:txbxContent>
                    <w:p w14:paraId="409D46C9" w14:textId="77777777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76512D60" wp14:editId="39576BA6">
                <wp:simplePos x="0" y="0"/>
                <wp:positionH relativeFrom="column">
                  <wp:posOffset>303068</wp:posOffset>
                </wp:positionH>
                <wp:positionV relativeFrom="paragraph">
                  <wp:posOffset>286874</wp:posOffset>
                </wp:positionV>
                <wp:extent cx="3019887" cy="0"/>
                <wp:effectExtent l="0" t="76200" r="9525" b="95250"/>
                <wp:wrapNone/>
                <wp:docPr id="1902381565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198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530E7" id="Straight Arrow Connector 202" o:spid="_x0000_s1026" type="#_x0000_t32" style="position:absolute;margin-left:23.85pt;margin-top:22.6pt;width:237.8pt;height:0;z-index:25154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" strokecolor="black [3213]" strokeweight=".5pt">
                <v:stroke endarrow="block" joinstyle="miter"/>
              </v:shape>
            </w:pict>
          </mc:Fallback>
        </mc:AlternateContent>
      </w:r>
    </w:p>
    <w:p w14:paraId="04CD10F7" w14:textId="133D2B1F" w:rsidR="004554F7" w:rsidRPr="004554F7" w:rsidRDefault="00317A7F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52256" behindDoc="0" locked="0" layoutInCell="1" allowOverlap="1" wp14:anchorId="1D6559C9" wp14:editId="69C98B48">
                <wp:simplePos x="0" y="0"/>
                <wp:positionH relativeFrom="column">
                  <wp:posOffset>3317451</wp:posOffset>
                </wp:positionH>
                <wp:positionV relativeFrom="paragraph">
                  <wp:posOffset>186267</wp:posOffset>
                </wp:positionV>
                <wp:extent cx="2992582" cy="552755"/>
                <wp:effectExtent l="0" t="0" r="17780" b="19050"/>
                <wp:wrapNone/>
                <wp:docPr id="1792806940" name="Text Box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582" cy="552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8583308" w14:textId="18FC6731" w:rsidR="00171DAB" w:rsidRPr="00E0713C" w:rsidRDefault="00405484" w:rsidP="00FD142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A d</w:t>
                            </w:r>
                            <w:r w:rsidR="00171DAB">
                              <w:rPr>
                                <w:sz w:val="20"/>
                              </w:rPr>
                              <w:t xml:space="preserve">edicated line for </w:t>
                            </w:r>
                            <w:r w:rsidR="00171DAB" w:rsidRPr="006F7437">
                              <w:rPr>
                                <w:sz w:val="20"/>
                              </w:rPr>
                              <w:t>the 1.</w:t>
                            </w:r>
                            <w:r w:rsidR="00317A7F">
                              <w:rPr>
                                <w:sz w:val="20"/>
                              </w:rPr>
                              <w:t>2</w:t>
                            </w:r>
                            <w:r w:rsidR="00171DAB" w:rsidRPr="006F7437">
                              <w:rPr>
                                <w:sz w:val="20"/>
                              </w:rPr>
                              <w:t xml:space="preserve">kW Air conditioner in bedroom </w:t>
                            </w:r>
                            <w:r w:rsidR="00317A7F">
                              <w:rPr>
                                <w:sz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6559C9" id="Text Box 254" o:spid="_x0000_s1129" type="#_x0000_t202" style="position:absolute;margin-left:261.2pt;margin-top:14.65pt;width:235.65pt;height:43.5pt;z-index:25155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" fillcolor="white [3201]" strokecolor="white [3212]" strokeweight=".5pt">
                <v:textbox>
                  <w:txbxContent>
                    <w:p w14:paraId="78583308" w14:textId="18FC6731" w:rsidR="00171DAB" w:rsidRPr="00E0713C" w:rsidRDefault="00405484" w:rsidP="00FD1421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A d</w:t>
                      </w:r>
                      <w:r w:rsidR="00171DAB">
                        <w:rPr>
                          <w:sz w:val="20"/>
                        </w:rPr>
                        <w:t xml:space="preserve">edicated line for </w:t>
                      </w:r>
                      <w:r w:rsidR="00171DAB" w:rsidRPr="006F7437">
                        <w:rPr>
                          <w:sz w:val="20"/>
                        </w:rPr>
                        <w:t>the 1.</w:t>
                      </w:r>
                      <w:r w:rsidR="00317A7F">
                        <w:rPr>
                          <w:sz w:val="20"/>
                        </w:rPr>
                        <w:t>2</w:t>
                      </w:r>
                      <w:r w:rsidR="00171DAB" w:rsidRPr="006F7437">
                        <w:rPr>
                          <w:sz w:val="20"/>
                        </w:rPr>
                        <w:t xml:space="preserve">kW Air conditioner in bedroom </w:t>
                      </w:r>
                      <w:r w:rsidR="00317A7F">
                        <w:rPr>
                          <w:sz w:val="2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7383B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0992" behindDoc="0" locked="0" layoutInCell="1" allowOverlap="1" wp14:anchorId="174FE64B" wp14:editId="73F12A09">
                <wp:simplePos x="0" y="0"/>
                <wp:positionH relativeFrom="column">
                  <wp:posOffset>1342159</wp:posOffset>
                </wp:positionH>
                <wp:positionV relativeFrom="paragraph">
                  <wp:posOffset>160664</wp:posOffset>
                </wp:positionV>
                <wp:extent cx="1849582" cy="423780"/>
                <wp:effectExtent l="0" t="0" r="17780" b="14605"/>
                <wp:wrapNone/>
                <wp:docPr id="11691643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582" cy="423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CB155C6" w14:textId="77777777" w:rsidR="00171DAB" w:rsidRPr="00693CBB" w:rsidRDefault="00171DAB" w:rsidP="00FD1421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–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FE64B" id="Text Box 43" o:spid="_x0000_s1130" type="#_x0000_t202" style="position:absolute;margin-left:105.7pt;margin-top:12.65pt;width:145.65pt;height:33.35pt;z-index:25154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" fillcolor="white [3201]" strokecolor="white [3212]" strokeweight=".5pt">
                <v:textbox>
                  <w:txbxContent>
                    <w:p w14:paraId="6CB155C6" w14:textId="77777777" w:rsidR="00171DAB" w:rsidRPr="00693CBB" w:rsidRDefault="00171DAB" w:rsidP="00FD1421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–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768D3485" w14:textId="2B8FF204" w:rsidR="004554F7" w:rsidRPr="004554F7" w:rsidRDefault="0047383B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547136" behindDoc="0" locked="0" layoutInCell="1" allowOverlap="1" wp14:anchorId="41206375" wp14:editId="05E69628">
                <wp:simplePos x="0" y="0"/>
                <wp:positionH relativeFrom="column">
                  <wp:posOffset>1279814</wp:posOffset>
                </wp:positionH>
                <wp:positionV relativeFrom="paragraph">
                  <wp:posOffset>33817</wp:posOffset>
                </wp:positionV>
                <wp:extent cx="2014451" cy="0"/>
                <wp:effectExtent l="0" t="76200" r="24130" b="95250"/>
                <wp:wrapNone/>
                <wp:docPr id="1760045820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4451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A22842" id="Straight Arrow Connector 230" o:spid="_x0000_s1026" type="#_x0000_t32" style="position:absolute;margin-left:100.75pt;margin-top:2.65pt;width:158.6pt;height:0;z-index:25154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769C4D71" w14:textId="40062DB1" w:rsidR="004554F7" w:rsidRPr="004554F7" w:rsidRDefault="0043347D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C031BD3" wp14:editId="7A1B2BCF">
                <wp:simplePos x="0" y="0"/>
                <wp:positionH relativeFrom="column">
                  <wp:posOffset>3314700</wp:posOffset>
                </wp:positionH>
                <wp:positionV relativeFrom="paragraph">
                  <wp:posOffset>204470</wp:posOffset>
                </wp:positionV>
                <wp:extent cx="2992582" cy="801027"/>
                <wp:effectExtent l="0" t="0" r="17780" b="18415"/>
                <wp:wrapNone/>
                <wp:docPr id="61020259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582" cy="8010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A618DA" w14:textId="269CB6CD" w:rsidR="0047383B" w:rsidRDefault="009F6D91" w:rsidP="0047383B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Plug sockets in dining &amp; pantry, living room, and ga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031BD3" id="_x0000_s1131" type="#_x0000_t202" style="position:absolute;margin-left:261pt;margin-top:16.1pt;width:235.65pt;height:63.05pt;z-index:25185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" fillcolor="white [3201]" strokecolor="white [3212]" strokeweight=".5pt">
                <v:textbox>
                  <w:txbxContent>
                    <w:p w14:paraId="17A618DA" w14:textId="269CB6CD" w:rsidR="0047383B" w:rsidRDefault="009F6D91" w:rsidP="0047383B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Plug sockets in dining &amp; pantry, living room, and gara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5360" behindDoc="0" locked="0" layoutInCell="1" allowOverlap="1" wp14:anchorId="55E05734" wp14:editId="7F6C95A3">
                <wp:simplePos x="0" y="0"/>
                <wp:positionH relativeFrom="column">
                  <wp:posOffset>1252220</wp:posOffset>
                </wp:positionH>
                <wp:positionV relativeFrom="paragraph">
                  <wp:posOffset>123190</wp:posOffset>
                </wp:positionV>
                <wp:extent cx="1849120" cy="423545"/>
                <wp:effectExtent l="0" t="0" r="17780" b="14605"/>
                <wp:wrapNone/>
                <wp:docPr id="823140025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12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A140F07" w14:textId="5E069DEE" w:rsidR="0047383B" w:rsidRPr="00693CBB" w:rsidRDefault="0047383B" w:rsidP="0047383B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 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 xml:space="preserve">, E </w:t>
                            </w:r>
                            <w:r w:rsidR="00101CEA">
                              <w:rPr>
                                <w:sz w:val="20"/>
                              </w:rPr>
                              <w:t>–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101CEA">
                              <w:rPr>
                                <w:sz w:val="20"/>
                              </w:rPr>
                              <w:t>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E05734" id="_x0000_s1132" type="#_x0000_t202" style="position:absolute;margin-left:98.6pt;margin-top:9.7pt;width:145.6pt;height:33.35pt;z-index:2518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" fillcolor="white [3201]" strokecolor="white [3212]" strokeweight=".5pt">
                <v:textbox>
                  <w:txbxContent>
                    <w:p w14:paraId="5A140F07" w14:textId="5E069DEE" w:rsidR="0047383B" w:rsidRPr="00693CBB" w:rsidRDefault="0047383B" w:rsidP="0047383B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1 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 xml:space="preserve">, E </w:t>
                      </w:r>
                      <w:r w:rsidR="00101CEA">
                        <w:rPr>
                          <w:sz w:val="20"/>
                        </w:rPr>
                        <w:t>–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="00101CEA">
                        <w:rPr>
                          <w:sz w:val="20"/>
                        </w:rPr>
                        <w:t>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81984" behindDoc="0" locked="0" layoutInCell="1" allowOverlap="1" wp14:anchorId="7259C0BF" wp14:editId="03B58EB9">
                <wp:simplePos x="0" y="0"/>
                <wp:positionH relativeFrom="column">
                  <wp:posOffset>1280160</wp:posOffset>
                </wp:positionH>
                <wp:positionV relativeFrom="paragraph">
                  <wp:posOffset>358775</wp:posOffset>
                </wp:positionV>
                <wp:extent cx="2014220" cy="0"/>
                <wp:effectExtent l="0" t="76200" r="24130" b="95250"/>
                <wp:wrapNone/>
                <wp:docPr id="493138310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42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153FB4" id="Straight Arrow Connector 230" o:spid="_x0000_s1026" type="#_x0000_t32" style="position:absolute;margin-left:100.8pt;margin-top:28.25pt;width:158.6pt;height:0;z-index:25188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79936" behindDoc="0" locked="0" layoutInCell="1" allowOverlap="1" wp14:anchorId="0E9C12A0" wp14:editId="6730F019">
                <wp:simplePos x="0" y="0"/>
                <wp:positionH relativeFrom="column">
                  <wp:posOffset>1264920</wp:posOffset>
                </wp:positionH>
                <wp:positionV relativeFrom="paragraph">
                  <wp:posOffset>343535</wp:posOffset>
                </wp:positionV>
                <wp:extent cx="12065" cy="1097280"/>
                <wp:effectExtent l="0" t="0" r="26035" b="26670"/>
                <wp:wrapNone/>
                <wp:docPr id="1751789631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65" cy="109728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183978" id="Straight Connector 24" o:spid="_x0000_s1026" style="position:absolute;flip:x;z-index:25187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6pt,27.05pt" to="100.55pt,1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</w:p>
    <w:p w14:paraId="5D278CC6" w14:textId="43ECF71E" w:rsidR="004554F7" w:rsidRPr="004554F7" w:rsidRDefault="0043347D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67648" behindDoc="0" locked="0" layoutInCell="1" allowOverlap="1" wp14:anchorId="05B2459A" wp14:editId="5B77E551">
                <wp:simplePos x="0" y="0"/>
                <wp:positionH relativeFrom="column">
                  <wp:posOffset>3327400</wp:posOffset>
                </wp:positionH>
                <wp:positionV relativeFrom="paragraph">
                  <wp:posOffset>304376</wp:posOffset>
                </wp:positionV>
                <wp:extent cx="2992120" cy="423545"/>
                <wp:effectExtent l="0" t="0" r="17780" b="14605"/>
                <wp:wrapNone/>
                <wp:docPr id="1557386210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12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74C6F4A" w14:textId="45D9F33B" w:rsidR="0047383B" w:rsidRDefault="009F6D91" w:rsidP="0047383B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A dedicated line for the 150W fridge in dining &amp; pan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B2459A" id="_x0000_s1133" type="#_x0000_t202" style="position:absolute;margin-left:262pt;margin-top:23.95pt;width:235.6pt;height:33.35pt;z-index:25186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" fillcolor="white [3201]" strokecolor="white [3212]" strokeweight=".5pt">
                <v:textbox>
                  <w:txbxContent>
                    <w:p w14:paraId="174C6F4A" w14:textId="45D9F33B" w:rsidR="0047383B" w:rsidRDefault="009F6D91" w:rsidP="0047383B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A dedicated line for the 150W fridge in dining &amp; pant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B53B897" wp14:editId="21A54665">
                <wp:simplePos x="0" y="0"/>
                <wp:positionH relativeFrom="column">
                  <wp:posOffset>1242060</wp:posOffset>
                </wp:positionH>
                <wp:positionV relativeFrom="paragraph">
                  <wp:posOffset>248920</wp:posOffset>
                </wp:positionV>
                <wp:extent cx="1849120" cy="422910"/>
                <wp:effectExtent l="0" t="0" r="17780" b="15240"/>
                <wp:wrapNone/>
                <wp:docPr id="1442371217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120" cy="4229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E916359" w14:textId="77777777" w:rsidR="0047383B" w:rsidRPr="00693CBB" w:rsidRDefault="0047383B" w:rsidP="0047383B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-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3B897" id="_x0000_s1134" type="#_x0000_t202" style="position:absolute;margin-left:97.8pt;margin-top:19.6pt;width:145.6pt;height:33.3pt;z-index:25185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" fillcolor="white [3201]" strokecolor="white [3212]" strokeweight=".5pt">
                <v:textbox>
                  <w:txbxContent>
                    <w:p w14:paraId="4E916359" w14:textId="77777777" w:rsidR="0047383B" w:rsidRPr="00693CBB" w:rsidRDefault="0047383B" w:rsidP="0047383B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-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433AF33" w14:textId="24F9A507" w:rsidR="004554F7" w:rsidRPr="004554F7" w:rsidRDefault="0043347D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77888" behindDoc="0" locked="0" layoutInCell="1" allowOverlap="1" wp14:anchorId="10ACDBC6" wp14:editId="5C8A4EBB">
                <wp:simplePos x="0" y="0"/>
                <wp:positionH relativeFrom="column">
                  <wp:posOffset>269240</wp:posOffset>
                </wp:positionH>
                <wp:positionV relativeFrom="paragraph">
                  <wp:posOffset>50800</wp:posOffset>
                </wp:positionV>
                <wp:extent cx="3058160" cy="5715"/>
                <wp:effectExtent l="0" t="57150" r="27940" b="89535"/>
                <wp:wrapNone/>
                <wp:docPr id="2103544438" name="Straight Arrow Connector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58160" cy="5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4E53D3" id="Straight Arrow Connector 454" o:spid="_x0000_s1026" type="#_x0000_t32" style="position:absolute;margin-left:21.2pt;margin-top:4pt;width:240.8pt;height:.45pt;z-index:25187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317A7F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347C36C" wp14:editId="40FB450F">
                <wp:simplePos x="0" y="0"/>
                <wp:positionH relativeFrom="column">
                  <wp:posOffset>278130</wp:posOffset>
                </wp:positionH>
                <wp:positionV relativeFrom="paragraph">
                  <wp:posOffset>38735</wp:posOffset>
                </wp:positionV>
                <wp:extent cx="1108075" cy="377190"/>
                <wp:effectExtent l="0" t="0" r="15875" b="22860"/>
                <wp:wrapNone/>
                <wp:docPr id="2039028022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075" cy="3771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BF637DA" w14:textId="77777777" w:rsidR="0047383B" w:rsidRPr="00693CBB" w:rsidRDefault="0047383B" w:rsidP="0047383B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40A, 30mA RCC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47C36C" id="_x0000_s1135" type="#_x0000_t202" style="position:absolute;margin-left:21.9pt;margin-top:3.05pt;width:87.25pt;height:29.7pt;z-index:25187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" filled="f" strokecolor="white [3212]" strokeweight=".5pt">
                <v:textbox>
                  <w:txbxContent>
                    <w:p w14:paraId="0BF637DA" w14:textId="77777777" w:rsidR="0047383B" w:rsidRPr="00693CBB" w:rsidRDefault="0047383B" w:rsidP="0047383B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40A, 30mA RCCB</w:t>
                      </w:r>
                    </w:p>
                  </w:txbxContent>
                </v:textbox>
              </v:shape>
            </w:pict>
          </mc:Fallback>
        </mc:AlternateContent>
      </w:r>
    </w:p>
    <w:p w14:paraId="0B20445C" w14:textId="183CBD62" w:rsidR="004554F7" w:rsidRPr="004554F7" w:rsidRDefault="0043347D" w:rsidP="004554F7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583071AA" wp14:editId="02952439">
                <wp:simplePos x="0" y="0"/>
                <wp:positionH relativeFrom="column">
                  <wp:posOffset>3327400</wp:posOffset>
                </wp:positionH>
                <wp:positionV relativeFrom="paragraph">
                  <wp:posOffset>92075</wp:posOffset>
                </wp:positionV>
                <wp:extent cx="2992120" cy="423545"/>
                <wp:effectExtent l="0" t="0" r="17780" b="14605"/>
                <wp:wrapNone/>
                <wp:docPr id="1159440737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212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A56375B" w14:textId="1AD57C57" w:rsidR="0047383B" w:rsidRPr="00E0713C" w:rsidRDefault="009F6D91" w:rsidP="0047383B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Fans in the bedroom 1, bedroom 2, living room, dining &amp; pan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3071AA" id="_x0000_s1136" type="#_x0000_t202" style="position:absolute;margin-left:262pt;margin-top:7.25pt;width:235.6pt;height:33.35pt;z-index:2518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" fillcolor="white [3201]" strokecolor="white [3212]" strokeweight=".5pt">
                <v:textbox>
                  <w:txbxContent>
                    <w:p w14:paraId="6A56375B" w14:textId="1AD57C57" w:rsidR="0047383B" w:rsidRPr="00E0713C" w:rsidRDefault="009F6D91" w:rsidP="0047383B">
                      <w:pPr>
                        <w:spacing w:line="240" w:lineRule="auto"/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Fans in the bedroom 1, bedroom 2, living room, dining &amp; pant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7408" behindDoc="0" locked="0" layoutInCell="1" allowOverlap="1" wp14:anchorId="2AF5F795" wp14:editId="2E9B5508">
                <wp:simplePos x="0" y="0"/>
                <wp:positionH relativeFrom="column">
                  <wp:posOffset>1238250</wp:posOffset>
                </wp:positionH>
                <wp:positionV relativeFrom="paragraph">
                  <wp:posOffset>4445</wp:posOffset>
                </wp:positionV>
                <wp:extent cx="1849120" cy="423545"/>
                <wp:effectExtent l="0" t="0" r="17780" b="14605"/>
                <wp:wrapNone/>
                <wp:docPr id="857099507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120" cy="423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A9D2513" w14:textId="77777777" w:rsidR="0047383B" w:rsidRPr="00693CBB" w:rsidRDefault="0047383B" w:rsidP="0047383B">
                            <w:pPr>
                              <w:spacing w:line="240" w:lineRule="auto"/>
                            </w:pPr>
                            <w:r>
                              <w:rPr>
                                <w:sz w:val="20"/>
                              </w:rPr>
                              <w:t>L and N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>, E - 2.5</w:t>
                            </w:r>
                            <w:r w:rsidRPr="00693CB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m</w:t>
                            </w:r>
                            <w:r>
                              <w:rPr>
                                <w:sz w:val="20"/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F5F795" id="_x0000_s1137" type="#_x0000_t202" style="position:absolute;margin-left:97.5pt;margin-top:.35pt;width:145.6pt;height:33.35pt;z-index:25185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" fillcolor="white [3201]" strokecolor="white [3212]" strokeweight=".5pt">
                <v:textbox>
                  <w:txbxContent>
                    <w:p w14:paraId="3A9D2513" w14:textId="77777777" w:rsidR="0047383B" w:rsidRPr="00693CBB" w:rsidRDefault="0047383B" w:rsidP="0047383B">
                      <w:pPr>
                        <w:spacing w:line="240" w:lineRule="auto"/>
                      </w:pPr>
                      <w:r>
                        <w:rPr>
                          <w:sz w:val="20"/>
                        </w:rPr>
                        <w:t>L and N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  <w:r>
                        <w:rPr>
                          <w:sz w:val="20"/>
                        </w:rPr>
                        <w:t>, E - 2.5</w:t>
                      </w:r>
                      <w:r w:rsidRPr="00693CB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mm</w:t>
                      </w:r>
                      <w:r>
                        <w:rPr>
                          <w:sz w:val="20"/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84032" behindDoc="0" locked="0" layoutInCell="1" allowOverlap="1" wp14:anchorId="589B54EE" wp14:editId="57937046">
                <wp:simplePos x="0" y="0"/>
                <wp:positionH relativeFrom="column">
                  <wp:posOffset>1264920</wp:posOffset>
                </wp:positionH>
                <wp:positionV relativeFrom="paragraph">
                  <wp:posOffset>228600</wp:posOffset>
                </wp:positionV>
                <wp:extent cx="2014220" cy="0"/>
                <wp:effectExtent l="0" t="76200" r="24130" b="95250"/>
                <wp:wrapNone/>
                <wp:docPr id="893288548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422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0A2CFF" id="Straight Arrow Connector 230" o:spid="_x0000_s1026" type="#_x0000_t32" style="position:absolute;margin-left:99.6pt;margin-top:18pt;width:158.6pt;height:0;z-index: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" strokecolor="black [3213]" strokeweight=".5pt">
                <v:stroke endarrow="block" joinstyle="miter"/>
              </v:shape>
            </w:pict>
          </mc:Fallback>
        </mc:AlternateContent>
      </w:r>
    </w:p>
    <w:p w14:paraId="2D0D55BC" w14:textId="2C46427A" w:rsidR="004554F7" w:rsidRPr="004554F7" w:rsidRDefault="004554F7" w:rsidP="004554F7">
      <w:pPr>
        <w:rPr>
          <w:sz w:val="36"/>
          <w:szCs w:val="36"/>
        </w:rPr>
      </w:pPr>
    </w:p>
    <w:p w14:paraId="329A3570" w14:textId="63A235E2" w:rsidR="004554F7" w:rsidRPr="004554F7" w:rsidRDefault="004554F7" w:rsidP="004554F7">
      <w:pPr>
        <w:rPr>
          <w:sz w:val="36"/>
          <w:szCs w:val="36"/>
        </w:rPr>
      </w:pPr>
    </w:p>
    <w:p w14:paraId="7A6A809C" w14:textId="101D5266" w:rsidR="004554F7" w:rsidRPr="004554F7" w:rsidRDefault="004554F7" w:rsidP="004554F7">
      <w:pPr>
        <w:rPr>
          <w:sz w:val="36"/>
          <w:szCs w:val="36"/>
        </w:rPr>
      </w:pPr>
    </w:p>
    <w:p w14:paraId="037A961F" w14:textId="77777777" w:rsidR="008C1668" w:rsidRDefault="008C1668" w:rsidP="004554F7">
      <w:pPr>
        <w:tabs>
          <w:tab w:val="left" w:pos="5224"/>
        </w:tabs>
        <w:rPr>
          <w:sz w:val="36"/>
          <w:szCs w:val="36"/>
        </w:rPr>
      </w:pPr>
    </w:p>
    <w:p w14:paraId="23B12EF7" w14:textId="3AD4FA85" w:rsidR="004554F7" w:rsidRPr="0009399F" w:rsidRDefault="004554F7" w:rsidP="0009399F">
      <w:pPr>
        <w:tabs>
          <w:tab w:val="left" w:pos="5224"/>
        </w:tabs>
        <w:rPr>
          <w:sz w:val="36"/>
          <w:szCs w:val="36"/>
        </w:rPr>
      </w:pPr>
      <w:r>
        <w:rPr>
          <w:sz w:val="36"/>
          <w:szCs w:val="36"/>
        </w:rPr>
        <w:tab/>
      </w:r>
      <w:r w:rsidRPr="003B1944">
        <w:rPr>
          <w:b/>
          <w:bCs/>
          <w:sz w:val="24"/>
          <w:szCs w:val="24"/>
        </w:rPr>
        <w:t>Approximate Costs (in rupees)</w:t>
      </w:r>
    </w:p>
    <w:p w14:paraId="5F638BA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*Note that the costs are given in LKR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310"/>
        <w:gridCol w:w="2300"/>
        <w:gridCol w:w="2318"/>
        <w:gridCol w:w="2720"/>
      </w:tblGrid>
      <w:tr w:rsidR="004C6A06" w:rsidRPr="00DF538C" w14:paraId="19E82D9D" w14:textId="77777777" w:rsidTr="004C6A06">
        <w:tc>
          <w:tcPr>
            <w:tcW w:w="2310" w:type="dxa"/>
          </w:tcPr>
          <w:p w14:paraId="70985C71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1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201F4C6B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5000 – single core</w:t>
            </w:r>
          </w:p>
        </w:tc>
        <w:tc>
          <w:tcPr>
            <w:tcW w:w="2318" w:type="dxa"/>
          </w:tcPr>
          <w:p w14:paraId="6BC377F7" w14:textId="6EC3B3EC" w:rsidR="004C6A06" w:rsidRPr="00DF538C" w:rsidRDefault="00E44B27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</w:t>
            </w:r>
            <w:r w:rsidRPr="00DF538C">
              <w:rPr>
                <w:rFonts w:ascii="Arial" w:hAnsi="Arial" w:cs="Arial"/>
                <w:bCs/>
              </w:rPr>
              <w:t>eiling</w:t>
            </w:r>
            <w:r w:rsidR="004C6A06" w:rsidRPr="00DF538C">
              <w:rPr>
                <w:rFonts w:ascii="Arial" w:hAnsi="Arial" w:cs="Arial"/>
                <w:bCs/>
              </w:rPr>
              <w:t xml:space="preserve"> roses</w:t>
            </w:r>
          </w:p>
        </w:tc>
        <w:tc>
          <w:tcPr>
            <w:tcW w:w="2720" w:type="dxa"/>
          </w:tcPr>
          <w:p w14:paraId="44DE296E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75</w:t>
            </w:r>
          </w:p>
        </w:tc>
      </w:tr>
      <w:tr w:rsidR="004C6A06" w:rsidRPr="00DF538C" w14:paraId="10D75B26" w14:textId="77777777" w:rsidTr="004C6A06">
        <w:tc>
          <w:tcPr>
            <w:tcW w:w="2310" w:type="dxa"/>
          </w:tcPr>
          <w:p w14:paraId="7B2AB2E7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1.5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301E4413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00</w:t>
            </w:r>
            <w:r w:rsidRPr="00DF538C">
              <w:rPr>
                <w:rFonts w:ascii="Arial" w:hAnsi="Arial" w:cs="Arial"/>
                <w:bCs/>
              </w:rPr>
              <w:t>00</w:t>
            </w:r>
            <w:r>
              <w:rPr>
                <w:rFonts w:ascii="Arial" w:hAnsi="Arial" w:cs="Arial"/>
                <w:bCs/>
              </w:rPr>
              <w:t xml:space="preserve"> – two </w:t>
            </w:r>
            <w:proofErr w:type="gramStart"/>
            <w:r>
              <w:rPr>
                <w:rFonts w:ascii="Arial" w:hAnsi="Arial" w:cs="Arial"/>
                <w:bCs/>
              </w:rPr>
              <w:t>core</w:t>
            </w:r>
            <w:proofErr w:type="gramEnd"/>
          </w:p>
        </w:tc>
        <w:tc>
          <w:tcPr>
            <w:tcW w:w="2318" w:type="dxa"/>
          </w:tcPr>
          <w:p w14:paraId="142665FF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13A socket</w:t>
            </w:r>
          </w:p>
        </w:tc>
        <w:tc>
          <w:tcPr>
            <w:tcW w:w="2720" w:type="dxa"/>
          </w:tcPr>
          <w:p w14:paraId="202399FE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9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</w:tr>
      <w:tr w:rsidR="004C6A06" w:rsidRPr="00DF538C" w14:paraId="392E7BD6" w14:textId="77777777" w:rsidTr="004C6A06">
        <w:tc>
          <w:tcPr>
            <w:tcW w:w="2310" w:type="dxa"/>
          </w:tcPr>
          <w:p w14:paraId="30D08B49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2.5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4B7C3820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30</w:t>
            </w:r>
            <w:r w:rsidRPr="00DF538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 xml:space="preserve"> – two </w:t>
            </w:r>
            <w:proofErr w:type="gramStart"/>
            <w:r>
              <w:rPr>
                <w:rFonts w:ascii="Arial" w:hAnsi="Arial" w:cs="Arial"/>
                <w:bCs/>
              </w:rPr>
              <w:t>core</w:t>
            </w:r>
            <w:proofErr w:type="gramEnd"/>
          </w:p>
        </w:tc>
        <w:tc>
          <w:tcPr>
            <w:tcW w:w="2318" w:type="dxa"/>
          </w:tcPr>
          <w:p w14:paraId="7781FDD6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Switches</w:t>
            </w:r>
          </w:p>
        </w:tc>
        <w:tc>
          <w:tcPr>
            <w:tcW w:w="2720" w:type="dxa"/>
          </w:tcPr>
          <w:p w14:paraId="50F3EF41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 300</w:t>
            </w:r>
            <w:r w:rsidRPr="00DF538C">
              <w:rPr>
                <w:rFonts w:ascii="Arial" w:hAnsi="Arial" w:cs="Arial"/>
                <w:bCs/>
              </w:rPr>
              <w:t xml:space="preserve"> per gang</w:t>
            </w:r>
          </w:p>
        </w:tc>
      </w:tr>
      <w:tr w:rsidR="004C6A06" w:rsidRPr="00DF538C" w14:paraId="4F0654B0" w14:textId="77777777" w:rsidTr="004C6A06">
        <w:tc>
          <w:tcPr>
            <w:tcW w:w="2310" w:type="dxa"/>
          </w:tcPr>
          <w:p w14:paraId="475197CF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Earth wires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2039BC97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15</w:t>
            </w:r>
            <w:r w:rsidRPr="00DF538C">
              <w:rPr>
                <w:rFonts w:ascii="Arial" w:hAnsi="Arial" w:cs="Arial"/>
                <w:bCs/>
              </w:rPr>
              <w:t>000</w:t>
            </w:r>
          </w:p>
        </w:tc>
        <w:tc>
          <w:tcPr>
            <w:tcW w:w="2318" w:type="dxa"/>
          </w:tcPr>
          <w:p w14:paraId="62049EE8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MCB</w:t>
            </w:r>
          </w:p>
        </w:tc>
        <w:tc>
          <w:tcPr>
            <w:tcW w:w="2720" w:type="dxa"/>
          </w:tcPr>
          <w:p w14:paraId="66511102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8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</w:tr>
      <w:tr w:rsidR="004C6A06" w:rsidRPr="00DF538C" w14:paraId="0721B9D8" w14:textId="77777777" w:rsidTr="004C6A06">
        <w:tc>
          <w:tcPr>
            <w:tcW w:w="2310" w:type="dxa"/>
          </w:tcPr>
          <w:p w14:paraId="40EBD168" w14:textId="79D31BF7" w:rsidR="004C6A06" w:rsidRPr="00B95119" w:rsidRDefault="00B95119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B95119">
              <w:rPr>
                <w:rFonts w:ascii="Arial" w:hAnsi="Arial" w:cs="Arial"/>
                <w:bCs/>
              </w:rPr>
              <w:t>Fan</w:t>
            </w:r>
          </w:p>
        </w:tc>
        <w:tc>
          <w:tcPr>
            <w:tcW w:w="2300" w:type="dxa"/>
          </w:tcPr>
          <w:p w14:paraId="31CD6B15" w14:textId="2B4B10E0" w:rsidR="004C6A06" w:rsidRPr="00DF538C" w:rsidRDefault="00B95119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13000</w:t>
            </w:r>
          </w:p>
        </w:tc>
        <w:tc>
          <w:tcPr>
            <w:tcW w:w="2318" w:type="dxa"/>
          </w:tcPr>
          <w:p w14:paraId="3091D87A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Conduits 1”</w:t>
            </w:r>
          </w:p>
        </w:tc>
        <w:tc>
          <w:tcPr>
            <w:tcW w:w="2720" w:type="dxa"/>
          </w:tcPr>
          <w:p w14:paraId="662A7D9C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7</w:t>
            </w:r>
            <w:r w:rsidRPr="00DF538C">
              <w:rPr>
                <w:rFonts w:ascii="Arial" w:hAnsi="Arial" w:cs="Arial"/>
                <w:bCs/>
              </w:rPr>
              <w:t>50 per m</w:t>
            </w:r>
          </w:p>
        </w:tc>
      </w:tr>
      <w:tr w:rsidR="004C6A06" w:rsidRPr="00DF538C" w14:paraId="58A86B67" w14:textId="77777777" w:rsidTr="004C6A06">
        <w:tc>
          <w:tcPr>
            <w:tcW w:w="2310" w:type="dxa"/>
          </w:tcPr>
          <w:p w14:paraId="33E343B9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Main switch</w:t>
            </w:r>
          </w:p>
        </w:tc>
        <w:tc>
          <w:tcPr>
            <w:tcW w:w="2300" w:type="dxa"/>
          </w:tcPr>
          <w:p w14:paraId="30A9E926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5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2318" w:type="dxa"/>
          </w:tcPr>
          <w:p w14:paraId="01622196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Conduits 3/4”</w:t>
            </w:r>
          </w:p>
        </w:tc>
        <w:tc>
          <w:tcPr>
            <w:tcW w:w="2720" w:type="dxa"/>
          </w:tcPr>
          <w:p w14:paraId="2CAF359C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5</w:t>
            </w:r>
            <w:r w:rsidRPr="00DF538C">
              <w:rPr>
                <w:rFonts w:ascii="Arial" w:hAnsi="Arial" w:cs="Arial"/>
                <w:bCs/>
              </w:rPr>
              <w:t>00 per m</w:t>
            </w:r>
          </w:p>
        </w:tc>
      </w:tr>
      <w:tr w:rsidR="004C6A06" w:rsidRPr="00DF538C" w14:paraId="4F4C7B96" w14:textId="77777777" w:rsidTr="004C6A06">
        <w:tc>
          <w:tcPr>
            <w:tcW w:w="2310" w:type="dxa"/>
          </w:tcPr>
          <w:p w14:paraId="502D2991" w14:textId="2673BACC" w:rsidR="004C6A06" w:rsidRPr="00CC1DD2" w:rsidRDefault="00513B39" w:rsidP="006E7799">
            <w:pPr>
              <w:spacing w:line="30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CCB</w:t>
            </w:r>
          </w:p>
        </w:tc>
        <w:tc>
          <w:tcPr>
            <w:tcW w:w="2300" w:type="dxa"/>
          </w:tcPr>
          <w:p w14:paraId="6FA08B6C" w14:textId="3FC43102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 w:rsidR="00513B39">
              <w:rPr>
                <w:rFonts w:ascii="Arial" w:hAnsi="Arial" w:cs="Arial"/>
                <w:bCs/>
              </w:rPr>
              <w:t>4800</w:t>
            </w:r>
          </w:p>
        </w:tc>
        <w:tc>
          <w:tcPr>
            <w:tcW w:w="2318" w:type="dxa"/>
          </w:tcPr>
          <w:p w14:paraId="7D118FB6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Holder</w:t>
            </w:r>
          </w:p>
        </w:tc>
        <w:tc>
          <w:tcPr>
            <w:tcW w:w="2720" w:type="dxa"/>
          </w:tcPr>
          <w:p w14:paraId="25C34576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25</w:t>
            </w:r>
          </w:p>
        </w:tc>
      </w:tr>
      <w:tr w:rsidR="004C6A06" w:rsidRPr="00DF538C" w14:paraId="45981D2F" w14:textId="77777777" w:rsidTr="004C6A06">
        <w:tc>
          <w:tcPr>
            <w:tcW w:w="2310" w:type="dxa"/>
          </w:tcPr>
          <w:p w14:paraId="442DFA6A" w14:textId="77777777" w:rsidR="004C6A06" w:rsidRPr="00CC1DD2" w:rsidRDefault="004C6A06" w:rsidP="006E7799">
            <w:pPr>
              <w:spacing w:line="300" w:lineRule="auto"/>
              <w:rPr>
                <w:rFonts w:ascii="Arial" w:hAnsi="Arial" w:cs="Arial"/>
              </w:rPr>
            </w:pPr>
            <w:r w:rsidRPr="00CC1DD2">
              <w:rPr>
                <w:rFonts w:ascii="Arial" w:hAnsi="Arial" w:cs="Arial"/>
              </w:rPr>
              <w:t>Bends, Plastic boxes, junction boxes</w:t>
            </w:r>
          </w:p>
        </w:tc>
        <w:tc>
          <w:tcPr>
            <w:tcW w:w="2300" w:type="dxa"/>
          </w:tcPr>
          <w:p w14:paraId="32EC94F1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 100</w:t>
            </w:r>
          </w:p>
        </w:tc>
        <w:tc>
          <w:tcPr>
            <w:tcW w:w="2318" w:type="dxa"/>
          </w:tcPr>
          <w:p w14:paraId="391AB2A0" w14:textId="77777777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LED lamp</w:t>
            </w:r>
          </w:p>
        </w:tc>
        <w:tc>
          <w:tcPr>
            <w:tcW w:w="2720" w:type="dxa"/>
          </w:tcPr>
          <w:p w14:paraId="13C62356" w14:textId="77777777" w:rsidR="004C6A06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2000 – 5W wall lamp</w:t>
            </w:r>
          </w:p>
          <w:p w14:paraId="7C464C2F" w14:textId="0CDB429B" w:rsidR="004C6A06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</w:t>
            </w:r>
            <w:r w:rsidR="00BC18D3">
              <w:rPr>
                <w:rFonts w:ascii="Arial" w:hAnsi="Arial" w:cs="Arial"/>
                <w:bCs/>
              </w:rPr>
              <w:t>10</w:t>
            </w:r>
            <w:r>
              <w:rPr>
                <w:rFonts w:ascii="Arial" w:hAnsi="Arial" w:cs="Arial"/>
                <w:bCs/>
              </w:rPr>
              <w:t xml:space="preserve">00 – </w:t>
            </w:r>
            <w:r w:rsidR="00BC18D3">
              <w:rPr>
                <w:rFonts w:ascii="Arial" w:hAnsi="Arial" w:cs="Arial"/>
                <w:bCs/>
              </w:rPr>
              <w:t>5</w:t>
            </w:r>
            <w:r>
              <w:rPr>
                <w:rFonts w:ascii="Arial" w:hAnsi="Arial" w:cs="Arial"/>
                <w:bCs/>
              </w:rPr>
              <w:t>W</w:t>
            </w:r>
          </w:p>
          <w:p w14:paraId="37CD1BD3" w14:textId="45261295" w:rsidR="004C6A06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</w:t>
            </w:r>
            <w:r w:rsidR="00BC18D3"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 xml:space="preserve">500 – </w:t>
            </w:r>
            <w:r w:rsidR="00513B39">
              <w:rPr>
                <w:rFonts w:ascii="Arial" w:hAnsi="Arial" w:cs="Arial"/>
                <w:bCs/>
              </w:rPr>
              <w:t>1</w:t>
            </w:r>
            <w:r w:rsidR="00BC18D3">
              <w:rPr>
                <w:rFonts w:ascii="Arial" w:hAnsi="Arial" w:cs="Arial"/>
                <w:bCs/>
              </w:rPr>
              <w:t>0</w:t>
            </w:r>
            <w:r>
              <w:rPr>
                <w:rFonts w:ascii="Arial" w:hAnsi="Arial" w:cs="Arial"/>
                <w:bCs/>
              </w:rPr>
              <w:t>W</w:t>
            </w:r>
          </w:p>
          <w:p w14:paraId="50436C21" w14:textId="762CE115" w:rsidR="004C6A06" w:rsidRPr="00DF538C" w:rsidRDefault="004C6A06" w:rsidP="006E7799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</w:t>
            </w:r>
            <w:r w:rsidR="00BC18D3">
              <w:rPr>
                <w:rFonts w:ascii="Arial" w:hAnsi="Arial" w:cs="Arial"/>
                <w:bCs/>
              </w:rPr>
              <w:t>2000</w:t>
            </w:r>
            <w:r>
              <w:rPr>
                <w:rFonts w:ascii="Arial" w:hAnsi="Arial" w:cs="Arial"/>
                <w:bCs/>
              </w:rPr>
              <w:t xml:space="preserve"> – </w:t>
            </w:r>
            <w:r w:rsidR="00BC18D3">
              <w:rPr>
                <w:rFonts w:ascii="Arial" w:hAnsi="Arial" w:cs="Arial"/>
                <w:bCs/>
              </w:rPr>
              <w:t>15</w:t>
            </w:r>
            <w:r>
              <w:rPr>
                <w:rFonts w:ascii="Arial" w:hAnsi="Arial" w:cs="Arial"/>
                <w:bCs/>
              </w:rPr>
              <w:t>W</w:t>
            </w:r>
          </w:p>
        </w:tc>
      </w:tr>
    </w:tbl>
    <w:p w14:paraId="08F0676C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2584FC8" w14:textId="7C13C5F5" w:rsidR="004C6A06" w:rsidRDefault="004C6A06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>Workmanship fees – Rs.750 per point</w:t>
      </w:r>
    </w:p>
    <w:p w14:paraId="07920F06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9571859" w14:textId="76D1600D" w:rsidR="004554F7" w:rsidRPr="008C1420" w:rsidRDefault="00021993" w:rsidP="004554F7">
      <w:pPr>
        <w:tabs>
          <w:tab w:val="left" w:pos="2684"/>
        </w:tabs>
        <w:rPr>
          <w:b/>
          <w:bCs/>
          <w:sz w:val="28"/>
          <w:szCs w:val="28"/>
        </w:rPr>
      </w:pPr>
      <w:r w:rsidRPr="008C1420">
        <w:rPr>
          <w:b/>
          <w:bCs/>
          <w:sz w:val="28"/>
          <w:szCs w:val="28"/>
        </w:rPr>
        <w:t xml:space="preserve">11. </w:t>
      </w:r>
      <w:r w:rsidR="004554F7" w:rsidRPr="008C1420">
        <w:rPr>
          <w:b/>
          <w:bCs/>
          <w:sz w:val="28"/>
          <w:szCs w:val="28"/>
        </w:rPr>
        <w:t>Bill Of Quantities (BOQ)</w:t>
      </w:r>
    </w:p>
    <w:p w14:paraId="6D4DC687" w14:textId="77777777" w:rsidR="004554F7" w:rsidRPr="003B1944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ring plug circui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495"/>
        <w:gridCol w:w="4860"/>
      </w:tblGrid>
      <w:tr w:rsidR="004554F7" w14:paraId="79835949" w14:textId="77777777" w:rsidTr="00AF335F">
        <w:tc>
          <w:tcPr>
            <w:tcW w:w="4495" w:type="dxa"/>
          </w:tcPr>
          <w:p w14:paraId="5BC60BB9" w14:textId="77777777" w:rsidR="004554F7" w:rsidRDefault="004554F7" w:rsidP="00AF335F">
            <w:pPr>
              <w:tabs>
                <w:tab w:val="left" w:pos="2684"/>
              </w:tabs>
              <w:rPr>
                <w:sz w:val="24"/>
                <w:szCs w:val="24"/>
              </w:rPr>
            </w:pPr>
          </w:p>
        </w:tc>
        <w:tc>
          <w:tcPr>
            <w:tcW w:w="4860" w:type="dxa"/>
          </w:tcPr>
          <w:p w14:paraId="57BC9A96" w14:textId="0EF780A6" w:rsidR="004554F7" w:rsidRPr="00575388" w:rsidRDefault="004554F7" w:rsidP="0011444D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 w:rsidRPr="00575388">
              <w:rPr>
                <w:sz w:val="24"/>
                <w:szCs w:val="24"/>
              </w:rPr>
              <w:t xml:space="preserve">For circuit </w:t>
            </w:r>
            <w:r w:rsidR="00575388" w:rsidRPr="00575388">
              <w:rPr>
                <w:sz w:val="24"/>
                <w:szCs w:val="24"/>
              </w:rPr>
              <w:t>5</w:t>
            </w:r>
            <w:r w:rsidRPr="00575388">
              <w:rPr>
                <w:sz w:val="24"/>
                <w:szCs w:val="24"/>
              </w:rPr>
              <w:t xml:space="preserve"> (1</w:t>
            </w:r>
            <w:r w:rsidR="00575388" w:rsidRPr="00575388">
              <w:rPr>
                <w:sz w:val="24"/>
                <w:szCs w:val="24"/>
              </w:rPr>
              <w:t>5</w:t>
            </w:r>
            <w:r w:rsidRPr="00575388">
              <w:rPr>
                <w:sz w:val="24"/>
                <w:szCs w:val="24"/>
              </w:rPr>
              <w:t>m)</w:t>
            </w:r>
          </w:p>
        </w:tc>
      </w:tr>
      <w:tr w:rsidR="004554F7" w14:paraId="7B2D266D" w14:textId="77777777" w:rsidTr="00AF335F">
        <w:tc>
          <w:tcPr>
            <w:tcW w:w="4495" w:type="dxa"/>
          </w:tcPr>
          <w:p w14:paraId="3F053BD5" w14:textId="2FC4EB61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plug sockets </w:t>
            </w:r>
          </w:p>
        </w:tc>
        <w:tc>
          <w:tcPr>
            <w:tcW w:w="4860" w:type="dxa"/>
          </w:tcPr>
          <w:p w14:paraId="46D52D06" w14:textId="197F5B11" w:rsidR="004554F7" w:rsidRDefault="0057538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00</w:t>
            </w:r>
          </w:p>
        </w:tc>
      </w:tr>
      <w:tr w:rsidR="004554F7" w14:paraId="231894DE" w14:textId="77777777" w:rsidTr="00AF335F">
        <w:tc>
          <w:tcPr>
            <w:tcW w:w="4495" w:type="dxa"/>
          </w:tcPr>
          <w:p w14:paraId="0E282F5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4860" w:type="dxa"/>
          </w:tcPr>
          <w:p w14:paraId="36ACED4E" w14:textId="1D148FBC" w:rsidR="004554F7" w:rsidRDefault="008919F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0</w:t>
            </w:r>
          </w:p>
        </w:tc>
      </w:tr>
      <w:tr w:rsidR="004554F7" w14:paraId="694ABCC0" w14:textId="77777777" w:rsidTr="00AF335F">
        <w:tc>
          <w:tcPr>
            <w:tcW w:w="4495" w:type="dxa"/>
          </w:tcPr>
          <w:p w14:paraId="0113BFB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4860" w:type="dxa"/>
          </w:tcPr>
          <w:p w14:paraId="6DAEE316" w14:textId="205D2C3B" w:rsidR="004554F7" w:rsidRDefault="00CE09D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50</w:t>
            </w:r>
          </w:p>
        </w:tc>
      </w:tr>
      <w:tr w:rsidR="004554F7" w14:paraId="30574758" w14:textId="77777777" w:rsidTr="00AF335F">
        <w:tc>
          <w:tcPr>
            <w:tcW w:w="4495" w:type="dxa"/>
          </w:tcPr>
          <w:p w14:paraId="7337FD92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4860" w:type="dxa"/>
          </w:tcPr>
          <w:p w14:paraId="4607B27D" w14:textId="0A648FF7" w:rsidR="004554F7" w:rsidRDefault="00CE09D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50</w:t>
            </w:r>
          </w:p>
        </w:tc>
      </w:tr>
      <w:tr w:rsidR="004554F7" w14:paraId="773D4DBF" w14:textId="77777777" w:rsidTr="00AF335F">
        <w:tc>
          <w:tcPr>
            <w:tcW w:w="4495" w:type="dxa"/>
          </w:tcPr>
          <w:p w14:paraId="1F58BDF5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4860" w:type="dxa"/>
          </w:tcPr>
          <w:p w14:paraId="2A7C2251" w14:textId="2D639A16" w:rsidR="004554F7" w:rsidRDefault="0084353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</w:tr>
      <w:tr w:rsidR="004554F7" w14:paraId="10C0260D" w14:textId="77777777" w:rsidTr="00AF335F">
        <w:tc>
          <w:tcPr>
            <w:tcW w:w="4495" w:type="dxa"/>
          </w:tcPr>
          <w:p w14:paraId="05DC8DCE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4860" w:type="dxa"/>
          </w:tcPr>
          <w:p w14:paraId="7938BD39" w14:textId="367808FD" w:rsidR="004554F7" w:rsidRDefault="00B42F2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6 = </w:t>
            </w:r>
            <w:r w:rsidR="00CE09D7">
              <w:rPr>
                <w:sz w:val="24"/>
                <w:szCs w:val="24"/>
              </w:rPr>
              <w:t>4500</w:t>
            </w:r>
          </w:p>
        </w:tc>
      </w:tr>
      <w:tr w:rsidR="004554F7" w14:paraId="01EE256D" w14:textId="77777777" w:rsidTr="00AF335F">
        <w:tc>
          <w:tcPr>
            <w:tcW w:w="4495" w:type="dxa"/>
          </w:tcPr>
          <w:p w14:paraId="36807B64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4860" w:type="dxa"/>
          </w:tcPr>
          <w:p w14:paraId="7A0A8DC8" w14:textId="70F95430" w:rsidR="004554F7" w:rsidRDefault="008919F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200</w:t>
            </w:r>
          </w:p>
        </w:tc>
      </w:tr>
    </w:tbl>
    <w:p w14:paraId="281E6C23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322754A2" w14:textId="61C62218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ring plug circuits = </w:t>
      </w:r>
      <w:r w:rsidR="00CE09D7">
        <w:rPr>
          <w:sz w:val="24"/>
          <w:szCs w:val="24"/>
        </w:rPr>
        <w:t>2</w:t>
      </w:r>
      <w:r w:rsidR="000464B0">
        <w:rPr>
          <w:sz w:val="24"/>
          <w:szCs w:val="24"/>
        </w:rPr>
        <w:t>8200</w:t>
      </w:r>
    </w:p>
    <w:p w14:paraId="29E69422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DCDA88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25C81F03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5BD4CFF8" w14:textId="77777777" w:rsidR="004C6A06" w:rsidRDefault="004C6A06" w:rsidP="004554F7">
      <w:pPr>
        <w:tabs>
          <w:tab w:val="left" w:pos="2684"/>
        </w:tabs>
        <w:rPr>
          <w:sz w:val="24"/>
          <w:szCs w:val="24"/>
        </w:rPr>
      </w:pPr>
    </w:p>
    <w:p w14:paraId="095A7E4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3954B83" w14:textId="77777777" w:rsidR="00BA595E" w:rsidRDefault="00BA595E" w:rsidP="004554F7">
      <w:pPr>
        <w:tabs>
          <w:tab w:val="left" w:pos="2684"/>
        </w:tabs>
        <w:rPr>
          <w:sz w:val="24"/>
          <w:szCs w:val="24"/>
        </w:rPr>
      </w:pPr>
    </w:p>
    <w:p w14:paraId="6FAA0DA7" w14:textId="77777777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lastRenderedPageBreak/>
        <w:t>For radial plug circuits</w:t>
      </w:r>
    </w:p>
    <w:p w14:paraId="69DAA68B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6"/>
        <w:gridCol w:w="2342"/>
        <w:gridCol w:w="2338"/>
      </w:tblGrid>
      <w:tr w:rsidR="004554F7" w14:paraId="256DA23E" w14:textId="77777777" w:rsidTr="00AF335F">
        <w:tc>
          <w:tcPr>
            <w:tcW w:w="4495" w:type="dxa"/>
          </w:tcPr>
          <w:p w14:paraId="04340B7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BA8E6CA" w14:textId="1D94D2C6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circuit </w:t>
            </w:r>
            <w:r w:rsidR="00762CBB">
              <w:rPr>
                <w:sz w:val="24"/>
                <w:szCs w:val="24"/>
              </w:rPr>
              <w:t>10</w:t>
            </w:r>
            <w:r>
              <w:rPr>
                <w:sz w:val="24"/>
                <w:szCs w:val="24"/>
              </w:rPr>
              <w:t xml:space="preserve"> (5m)</w:t>
            </w:r>
          </w:p>
        </w:tc>
        <w:tc>
          <w:tcPr>
            <w:tcW w:w="2425" w:type="dxa"/>
          </w:tcPr>
          <w:p w14:paraId="79AAB84F" w14:textId="574FDB6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circuit </w:t>
            </w:r>
            <w:r w:rsidR="00762CBB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 xml:space="preserve"> (1</w:t>
            </w:r>
            <w:r w:rsidR="00762CBB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m)</w:t>
            </w:r>
          </w:p>
        </w:tc>
      </w:tr>
      <w:tr w:rsidR="004554F7" w14:paraId="6F0F3D12" w14:textId="77777777" w:rsidTr="00AF335F">
        <w:tc>
          <w:tcPr>
            <w:tcW w:w="4495" w:type="dxa"/>
          </w:tcPr>
          <w:p w14:paraId="79F5DB98" w14:textId="6508E9DE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plug sockets </w:t>
            </w:r>
          </w:p>
        </w:tc>
        <w:tc>
          <w:tcPr>
            <w:tcW w:w="2430" w:type="dxa"/>
          </w:tcPr>
          <w:p w14:paraId="67F64376" w14:textId="28BFCFE6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</w:t>
            </w:r>
          </w:p>
        </w:tc>
        <w:tc>
          <w:tcPr>
            <w:tcW w:w="2425" w:type="dxa"/>
          </w:tcPr>
          <w:p w14:paraId="6D86FFC6" w14:textId="3195E9EC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00</w:t>
            </w:r>
          </w:p>
        </w:tc>
      </w:tr>
      <w:tr w:rsidR="004554F7" w14:paraId="515EE1D3" w14:textId="77777777" w:rsidTr="00AF335F">
        <w:tc>
          <w:tcPr>
            <w:tcW w:w="4495" w:type="dxa"/>
          </w:tcPr>
          <w:p w14:paraId="36A6DC57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30" w:type="dxa"/>
          </w:tcPr>
          <w:p w14:paraId="3A5FD8BC" w14:textId="45B6F504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</w:t>
            </w:r>
          </w:p>
        </w:tc>
        <w:tc>
          <w:tcPr>
            <w:tcW w:w="2425" w:type="dxa"/>
          </w:tcPr>
          <w:p w14:paraId="0A0A8A0E" w14:textId="6577BD2F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200</w:t>
            </w:r>
          </w:p>
        </w:tc>
      </w:tr>
      <w:tr w:rsidR="004554F7" w14:paraId="7401FD87" w14:textId="77777777" w:rsidTr="00AF335F">
        <w:tc>
          <w:tcPr>
            <w:tcW w:w="4495" w:type="dxa"/>
          </w:tcPr>
          <w:p w14:paraId="400A31F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2430" w:type="dxa"/>
          </w:tcPr>
          <w:p w14:paraId="622BDA86" w14:textId="4AA210E1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</w:p>
        </w:tc>
        <w:tc>
          <w:tcPr>
            <w:tcW w:w="2425" w:type="dxa"/>
          </w:tcPr>
          <w:p w14:paraId="476B21F1" w14:textId="7B04D243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00</w:t>
            </w:r>
          </w:p>
        </w:tc>
      </w:tr>
      <w:tr w:rsidR="004554F7" w14:paraId="6667B35B" w14:textId="77777777" w:rsidTr="00AF335F">
        <w:tc>
          <w:tcPr>
            <w:tcW w:w="4495" w:type="dxa"/>
          </w:tcPr>
          <w:p w14:paraId="0B68223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30" w:type="dxa"/>
          </w:tcPr>
          <w:p w14:paraId="34F5BA0D" w14:textId="68CEDB6F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50</w:t>
            </w:r>
          </w:p>
        </w:tc>
        <w:tc>
          <w:tcPr>
            <w:tcW w:w="2425" w:type="dxa"/>
          </w:tcPr>
          <w:p w14:paraId="51EF5A4A" w14:textId="283BD98C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00</w:t>
            </w:r>
          </w:p>
        </w:tc>
      </w:tr>
      <w:tr w:rsidR="004554F7" w14:paraId="38835AA7" w14:textId="77777777" w:rsidTr="00AF335F">
        <w:tc>
          <w:tcPr>
            <w:tcW w:w="4495" w:type="dxa"/>
          </w:tcPr>
          <w:p w14:paraId="3358882B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30" w:type="dxa"/>
          </w:tcPr>
          <w:p w14:paraId="666CB8D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2425" w:type="dxa"/>
          </w:tcPr>
          <w:p w14:paraId="73FC7E3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</w:t>
            </w:r>
          </w:p>
        </w:tc>
      </w:tr>
      <w:tr w:rsidR="004554F7" w14:paraId="63B0CA17" w14:textId="77777777" w:rsidTr="00AF335F">
        <w:tc>
          <w:tcPr>
            <w:tcW w:w="4495" w:type="dxa"/>
          </w:tcPr>
          <w:p w14:paraId="22397B95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30" w:type="dxa"/>
          </w:tcPr>
          <w:p w14:paraId="1246BE7A" w14:textId="78293402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</w:p>
        </w:tc>
        <w:tc>
          <w:tcPr>
            <w:tcW w:w="2425" w:type="dxa"/>
          </w:tcPr>
          <w:p w14:paraId="3F05FC67" w14:textId="50A8ADE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F33835">
              <w:rPr>
                <w:sz w:val="24"/>
                <w:szCs w:val="24"/>
              </w:rPr>
              <w:t>750</w:t>
            </w:r>
          </w:p>
        </w:tc>
      </w:tr>
      <w:tr w:rsidR="004554F7" w14:paraId="47229D9A" w14:textId="77777777" w:rsidTr="00AF335F">
        <w:tc>
          <w:tcPr>
            <w:tcW w:w="4495" w:type="dxa"/>
          </w:tcPr>
          <w:p w14:paraId="1045C9E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14:paraId="606015FC" w14:textId="48DC7871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E335BA">
              <w:rPr>
                <w:sz w:val="24"/>
                <w:szCs w:val="24"/>
              </w:rPr>
              <w:t>250</w:t>
            </w:r>
          </w:p>
        </w:tc>
        <w:tc>
          <w:tcPr>
            <w:tcW w:w="2425" w:type="dxa"/>
          </w:tcPr>
          <w:p w14:paraId="613847AD" w14:textId="78223A6C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850</w:t>
            </w:r>
          </w:p>
        </w:tc>
      </w:tr>
    </w:tbl>
    <w:p w14:paraId="1604EA0D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5593A4AD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C216448" w14:textId="0992D80D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Average cost = </w:t>
      </w:r>
      <w:r w:rsidR="00F33835">
        <w:rPr>
          <w:sz w:val="24"/>
          <w:szCs w:val="24"/>
        </w:rPr>
        <w:t>1</w:t>
      </w:r>
      <w:r w:rsidR="00E335BA">
        <w:rPr>
          <w:sz w:val="24"/>
          <w:szCs w:val="24"/>
        </w:rPr>
        <w:t>4050</w:t>
      </w:r>
    </w:p>
    <w:p w14:paraId="4810D30E" w14:textId="738793B3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radial plug circuits = </w:t>
      </w:r>
      <w:r w:rsidR="00F33835">
        <w:rPr>
          <w:sz w:val="24"/>
          <w:szCs w:val="24"/>
        </w:rPr>
        <w:t>1</w:t>
      </w:r>
      <w:r w:rsidR="00E335BA">
        <w:rPr>
          <w:sz w:val="24"/>
          <w:szCs w:val="24"/>
        </w:rPr>
        <w:t>4050</w:t>
      </w:r>
      <w:r w:rsidR="00504F3E">
        <w:rPr>
          <w:sz w:val="24"/>
          <w:szCs w:val="24"/>
        </w:rPr>
        <w:t xml:space="preserve"> x </w:t>
      </w:r>
      <w:r w:rsidR="00F33835">
        <w:rPr>
          <w:sz w:val="24"/>
          <w:szCs w:val="24"/>
        </w:rPr>
        <w:t>8</w:t>
      </w:r>
      <w:r w:rsidR="00504F3E">
        <w:rPr>
          <w:sz w:val="24"/>
          <w:szCs w:val="24"/>
        </w:rPr>
        <w:t xml:space="preserve"> = </w:t>
      </w:r>
      <w:r w:rsidR="00E335BA">
        <w:rPr>
          <w:sz w:val="24"/>
          <w:szCs w:val="24"/>
        </w:rPr>
        <w:t>112400</w:t>
      </w:r>
    </w:p>
    <w:p w14:paraId="487DA311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6E59AF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177D79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D979DF7" w14:textId="77777777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lightening circuits</w:t>
      </w:r>
    </w:p>
    <w:p w14:paraId="6C93F734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3"/>
        <w:gridCol w:w="2341"/>
        <w:gridCol w:w="2342"/>
      </w:tblGrid>
      <w:tr w:rsidR="004554F7" w14:paraId="3F0E0721" w14:textId="77777777" w:rsidTr="00AF335F">
        <w:tc>
          <w:tcPr>
            <w:tcW w:w="4495" w:type="dxa"/>
          </w:tcPr>
          <w:p w14:paraId="037F6F9E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4AE9BF43" w14:textId="1F8CBB45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1 (2</w:t>
            </w:r>
            <w:r w:rsidR="000B226B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m)</w:t>
            </w:r>
          </w:p>
        </w:tc>
        <w:tc>
          <w:tcPr>
            <w:tcW w:w="2425" w:type="dxa"/>
          </w:tcPr>
          <w:p w14:paraId="045B5665" w14:textId="5D7783C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2 (</w:t>
            </w:r>
            <w:r w:rsidR="000B226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m)</w:t>
            </w:r>
          </w:p>
        </w:tc>
      </w:tr>
      <w:tr w:rsidR="004554F7" w14:paraId="667DB099" w14:textId="77777777" w:rsidTr="00AF335F">
        <w:tc>
          <w:tcPr>
            <w:tcW w:w="4495" w:type="dxa"/>
          </w:tcPr>
          <w:p w14:paraId="18345DC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lamps</w:t>
            </w:r>
          </w:p>
        </w:tc>
        <w:tc>
          <w:tcPr>
            <w:tcW w:w="2430" w:type="dxa"/>
          </w:tcPr>
          <w:p w14:paraId="2BFF28A9" w14:textId="0702C16D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800</w:t>
            </w:r>
          </w:p>
        </w:tc>
        <w:tc>
          <w:tcPr>
            <w:tcW w:w="2425" w:type="dxa"/>
          </w:tcPr>
          <w:p w14:paraId="76C7B528" w14:textId="2A565858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700</w:t>
            </w:r>
          </w:p>
        </w:tc>
      </w:tr>
      <w:tr w:rsidR="004554F7" w14:paraId="2304DADA" w14:textId="77777777" w:rsidTr="00AF335F">
        <w:tc>
          <w:tcPr>
            <w:tcW w:w="4495" w:type="dxa"/>
          </w:tcPr>
          <w:p w14:paraId="7EECBB2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30" w:type="dxa"/>
          </w:tcPr>
          <w:p w14:paraId="5AD53570" w14:textId="59ED3138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B226B">
              <w:rPr>
                <w:sz w:val="24"/>
                <w:szCs w:val="24"/>
              </w:rPr>
              <w:t>000</w:t>
            </w:r>
          </w:p>
        </w:tc>
        <w:tc>
          <w:tcPr>
            <w:tcW w:w="2425" w:type="dxa"/>
          </w:tcPr>
          <w:p w14:paraId="406FFB34" w14:textId="3FD5607F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  <w:r w:rsidR="00F94737">
              <w:rPr>
                <w:sz w:val="24"/>
                <w:szCs w:val="24"/>
              </w:rPr>
              <w:t>00</w:t>
            </w:r>
          </w:p>
        </w:tc>
      </w:tr>
      <w:tr w:rsidR="004554F7" w14:paraId="7B05537E" w14:textId="77777777" w:rsidTr="00AF335F">
        <w:tc>
          <w:tcPr>
            <w:tcW w:w="4495" w:type="dxa"/>
          </w:tcPr>
          <w:p w14:paraId="0C4C9253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lders</w:t>
            </w:r>
          </w:p>
        </w:tc>
        <w:tc>
          <w:tcPr>
            <w:tcW w:w="2430" w:type="dxa"/>
          </w:tcPr>
          <w:p w14:paraId="7096254F" w14:textId="31FADB4C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75</w:t>
            </w:r>
          </w:p>
        </w:tc>
        <w:tc>
          <w:tcPr>
            <w:tcW w:w="2425" w:type="dxa"/>
          </w:tcPr>
          <w:p w14:paraId="4B223984" w14:textId="5A432886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50</w:t>
            </w:r>
          </w:p>
        </w:tc>
      </w:tr>
      <w:tr w:rsidR="004554F7" w14:paraId="3563A6FA" w14:textId="77777777" w:rsidTr="00AF335F">
        <w:tc>
          <w:tcPr>
            <w:tcW w:w="4495" w:type="dxa"/>
          </w:tcPr>
          <w:p w14:paraId="1661011C" w14:textId="3579301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itches </w:t>
            </w:r>
            <w:r w:rsidR="0037145A">
              <w:rPr>
                <w:sz w:val="24"/>
                <w:szCs w:val="24"/>
              </w:rPr>
              <w:t>and sunk boxes</w:t>
            </w:r>
          </w:p>
        </w:tc>
        <w:tc>
          <w:tcPr>
            <w:tcW w:w="2430" w:type="dxa"/>
          </w:tcPr>
          <w:p w14:paraId="22745E39" w14:textId="69C946A4" w:rsidR="004554F7" w:rsidRDefault="0037145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00</w:t>
            </w:r>
          </w:p>
        </w:tc>
        <w:tc>
          <w:tcPr>
            <w:tcW w:w="2425" w:type="dxa"/>
          </w:tcPr>
          <w:p w14:paraId="654F7C62" w14:textId="2A449E28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</w:t>
            </w:r>
          </w:p>
        </w:tc>
      </w:tr>
      <w:tr w:rsidR="004554F7" w14:paraId="5566A34C" w14:textId="77777777" w:rsidTr="00AF335F">
        <w:tc>
          <w:tcPr>
            <w:tcW w:w="4495" w:type="dxa"/>
          </w:tcPr>
          <w:p w14:paraId="4B098376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iling roses</w:t>
            </w:r>
          </w:p>
        </w:tc>
        <w:tc>
          <w:tcPr>
            <w:tcW w:w="2430" w:type="dxa"/>
          </w:tcPr>
          <w:p w14:paraId="47051A03" w14:textId="128F8A99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5</w:t>
            </w:r>
          </w:p>
        </w:tc>
        <w:tc>
          <w:tcPr>
            <w:tcW w:w="2425" w:type="dxa"/>
          </w:tcPr>
          <w:p w14:paraId="29C3BE42" w14:textId="377B4767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5</w:t>
            </w:r>
          </w:p>
        </w:tc>
      </w:tr>
      <w:tr w:rsidR="004554F7" w14:paraId="6FF62554" w14:textId="77777777" w:rsidTr="00AF335F">
        <w:tc>
          <w:tcPr>
            <w:tcW w:w="4495" w:type="dxa"/>
          </w:tcPr>
          <w:p w14:paraId="5D9372B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30" w:type="dxa"/>
          </w:tcPr>
          <w:p w14:paraId="7CA5146C" w14:textId="1A9EF9D8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D93954">
              <w:rPr>
                <w:sz w:val="24"/>
                <w:szCs w:val="24"/>
              </w:rPr>
              <w:t>000</w:t>
            </w:r>
          </w:p>
        </w:tc>
        <w:tc>
          <w:tcPr>
            <w:tcW w:w="2425" w:type="dxa"/>
          </w:tcPr>
          <w:p w14:paraId="640D5EAE" w14:textId="21B457C8" w:rsidR="004554F7" w:rsidRDefault="00E44B2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0</w:t>
            </w:r>
          </w:p>
        </w:tc>
      </w:tr>
      <w:tr w:rsidR="004554F7" w14:paraId="57DE3147" w14:textId="77777777" w:rsidTr="00AF335F">
        <w:tc>
          <w:tcPr>
            <w:tcW w:w="4495" w:type="dxa"/>
          </w:tcPr>
          <w:p w14:paraId="51030BD7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30" w:type="dxa"/>
          </w:tcPr>
          <w:p w14:paraId="7CEA088D" w14:textId="606F6B94" w:rsidR="004554F7" w:rsidRDefault="005815C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0</w:t>
            </w:r>
          </w:p>
        </w:tc>
        <w:tc>
          <w:tcPr>
            <w:tcW w:w="2425" w:type="dxa"/>
          </w:tcPr>
          <w:p w14:paraId="3956F412" w14:textId="494ED406" w:rsidR="004554F7" w:rsidRDefault="00D93954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44B27">
              <w:rPr>
                <w:sz w:val="24"/>
                <w:szCs w:val="24"/>
              </w:rPr>
              <w:t>400</w:t>
            </w:r>
          </w:p>
        </w:tc>
      </w:tr>
      <w:tr w:rsidR="004554F7" w14:paraId="665B044F" w14:textId="77777777" w:rsidTr="00AF335F">
        <w:tc>
          <w:tcPr>
            <w:tcW w:w="4495" w:type="dxa"/>
          </w:tcPr>
          <w:p w14:paraId="0215495D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30" w:type="dxa"/>
          </w:tcPr>
          <w:p w14:paraId="05AC1CBA" w14:textId="164C182C" w:rsidR="004554F7" w:rsidRDefault="004F0AF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7 = </w:t>
            </w:r>
            <w:r w:rsidR="000B226B">
              <w:rPr>
                <w:sz w:val="24"/>
                <w:szCs w:val="24"/>
              </w:rPr>
              <w:t>5250</w:t>
            </w:r>
          </w:p>
        </w:tc>
        <w:tc>
          <w:tcPr>
            <w:tcW w:w="2425" w:type="dxa"/>
          </w:tcPr>
          <w:p w14:paraId="36D6B7EE" w14:textId="65B05B0B" w:rsidR="004554F7" w:rsidRDefault="004F0AF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22 = </w:t>
            </w:r>
            <w:r w:rsidR="00E44B27">
              <w:rPr>
                <w:sz w:val="24"/>
                <w:szCs w:val="24"/>
              </w:rPr>
              <w:t>16500</w:t>
            </w:r>
          </w:p>
        </w:tc>
      </w:tr>
      <w:tr w:rsidR="004554F7" w14:paraId="7F7E5C48" w14:textId="77777777" w:rsidTr="00AF335F">
        <w:tc>
          <w:tcPr>
            <w:tcW w:w="4495" w:type="dxa"/>
          </w:tcPr>
          <w:p w14:paraId="4CC139F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14:paraId="2BD9AED2" w14:textId="7602F798" w:rsidR="004554F7" w:rsidRDefault="005815C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E335BA">
              <w:rPr>
                <w:sz w:val="24"/>
                <w:szCs w:val="24"/>
              </w:rPr>
              <w:t>4</w:t>
            </w:r>
            <w:r w:rsidR="00724B5C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2425" w:type="dxa"/>
          </w:tcPr>
          <w:p w14:paraId="59146BF4" w14:textId="2C250619" w:rsidR="004554F7" w:rsidRDefault="00E44B2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E335BA">
              <w:rPr>
                <w:sz w:val="24"/>
                <w:szCs w:val="24"/>
              </w:rPr>
              <w:t>3775</w:t>
            </w:r>
          </w:p>
        </w:tc>
      </w:tr>
    </w:tbl>
    <w:p w14:paraId="2DA744E5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50AE015" w14:textId="7C876E24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lightening circuits = </w:t>
      </w:r>
      <w:r w:rsidR="00E335BA">
        <w:rPr>
          <w:sz w:val="24"/>
          <w:szCs w:val="24"/>
        </w:rPr>
        <w:t>118625</w:t>
      </w:r>
    </w:p>
    <w:p w14:paraId="0D4345C5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8D85C9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4F663998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FBC6366" w14:textId="06341713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lastRenderedPageBreak/>
        <w:t>For Fan circuit</w:t>
      </w:r>
    </w:p>
    <w:p w14:paraId="193DF81B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2402"/>
      </w:tblGrid>
      <w:tr w:rsidR="00144710" w14:paraId="323CE9FB" w14:textId="77777777" w:rsidTr="00144710">
        <w:tc>
          <w:tcPr>
            <w:tcW w:w="4443" w:type="dxa"/>
          </w:tcPr>
          <w:p w14:paraId="7963D230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02" w:type="dxa"/>
          </w:tcPr>
          <w:p w14:paraId="058365FD" w14:textId="6A288D2B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12 (22m)</w:t>
            </w:r>
          </w:p>
        </w:tc>
      </w:tr>
      <w:tr w:rsidR="00144710" w14:paraId="14B2F470" w14:textId="77777777" w:rsidTr="00144710">
        <w:tc>
          <w:tcPr>
            <w:tcW w:w="4443" w:type="dxa"/>
          </w:tcPr>
          <w:p w14:paraId="65E90EFC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Fans</w:t>
            </w:r>
          </w:p>
        </w:tc>
        <w:tc>
          <w:tcPr>
            <w:tcW w:w="2402" w:type="dxa"/>
          </w:tcPr>
          <w:p w14:paraId="38F0BA5B" w14:textId="26DD503D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000 x 3 = 39000</w:t>
            </w:r>
          </w:p>
        </w:tc>
      </w:tr>
      <w:tr w:rsidR="00144710" w14:paraId="1A0DCB48" w14:textId="77777777" w:rsidTr="00144710">
        <w:tc>
          <w:tcPr>
            <w:tcW w:w="4443" w:type="dxa"/>
          </w:tcPr>
          <w:p w14:paraId="30583764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02" w:type="dxa"/>
          </w:tcPr>
          <w:p w14:paraId="4351D4D7" w14:textId="3C08BC1F" w:rsidR="00144710" w:rsidRDefault="000E69D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144710">
              <w:rPr>
                <w:sz w:val="24"/>
                <w:szCs w:val="24"/>
              </w:rPr>
              <w:t>00</w:t>
            </w:r>
          </w:p>
        </w:tc>
      </w:tr>
      <w:tr w:rsidR="00144710" w14:paraId="37132D04" w14:textId="77777777" w:rsidTr="00144710">
        <w:tc>
          <w:tcPr>
            <w:tcW w:w="4443" w:type="dxa"/>
          </w:tcPr>
          <w:p w14:paraId="1E3C4361" w14:textId="1BE7882E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2402" w:type="dxa"/>
          </w:tcPr>
          <w:p w14:paraId="08F198E3" w14:textId="794AACCB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0</w:t>
            </w:r>
          </w:p>
        </w:tc>
      </w:tr>
      <w:tr w:rsidR="00144710" w14:paraId="1219EFC7" w14:textId="77777777" w:rsidTr="00144710">
        <w:tc>
          <w:tcPr>
            <w:tcW w:w="4443" w:type="dxa"/>
          </w:tcPr>
          <w:p w14:paraId="75B2B42A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itches and sunk boxes</w:t>
            </w:r>
          </w:p>
        </w:tc>
        <w:tc>
          <w:tcPr>
            <w:tcW w:w="2402" w:type="dxa"/>
          </w:tcPr>
          <w:p w14:paraId="63B6948F" w14:textId="794B7C76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</w:t>
            </w:r>
          </w:p>
        </w:tc>
      </w:tr>
      <w:tr w:rsidR="00144710" w14:paraId="740733CC" w14:textId="77777777" w:rsidTr="00144710">
        <w:tc>
          <w:tcPr>
            <w:tcW w:w="4443" w:type="dxa"/>
          </w:tcPr>
          <w:p w14:paraId="08106044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02" w:type="dxa"/>
          </w:tcPr>
          <w:p w14:paraId="7749C24D" w14:textId="23F8E7B0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600</w:t>
            </w:r>
          </w:p>
        </w:tc>
      </w:tr>
      <w:tr w:rsidR="00144710" w14:paraId="56ECA43F" w14:textId="77777777" w:rsidTr="00144710">
        <w:tc>
          <w:tcPr>
            <w:tcW w:w="4443" w:type="dxa"/>
          </w:tcPr>
          <w:p w14:paraId="535B0B4D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02" w:type="dxa"/>
          </w:tcPr>
          <w:p w14:paraId="66CD5BEB" w14:textId="120AAD19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144710">
              <w:rPr>
                <w:sz w:val="24"/>
                <w:szCs w:val="24"/>
              </w:rPr>
              <w:t>00</w:t>
            </w:r>
          </w:p>
        </w:tc>
      </w:tr>
      <w:tr w:rsidR="00144710" w14:paraId="7411F08C" w14:textId="77777777" w:rsidTr="00144710">
        <w:tc>
          <w:tcPr>
            <w:tcW w:w="4443" w:type="dxa"/>
          </w:tcPr>
          <w:p w14:paraId="4F65D715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02" w:type="dxa"/>
          </w:tcPr>
          <w:p w14:paraId="10F92470" w14:textId="4755DB0A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  <w:r w:rsidR="00144710">
              <w:rPr>
                <w:sz w:val="24"/>
                <w:szCs w:val="24"/>
              </w:rPr>
              <w:t xml:space="preserve">x3 = </w:t>
            </w:r>
            <w:r>
              <w:rPr>
                <w:sz w:val="24"/>
                <w:szCs w:val="24"/>
              </w:rPr>
              <w:t>2250</w:t>
            </w:r>
          </w:p>
        </w:tc>
      </w:tr>
      <w:tr w:rsidR="00144710" w14:paraId="7A113C57" w14:textId="77777777" w:rsidTr="00144710">
        <w:tc>
          <w:tcPr>
            <w:tcW w:w="4443" w:type="dxa"/>
          </w:tcPr>
          <w:p w14:paraId="6F462AE9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02" w:type="dxa"/>
          </w:tcPr>
          <w:p w14:paraId="71E916D1" w14:textId="10068363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0E69D5">
              <w:rPr>
                <w:sz w:val="24"/>
                <w:szCs w:val="24"/>
              </w:rPr>
              <w:t>2650</w:t>
            </w:r>
          </w:p>
        </w:tc>
      </w:tr>
    </w:tbl>
    <w:p w14:paraId="0244D1FE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25389E78" w14:textId="79B3D0C8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fan circuits = </w:t>
      </w:r>
      <w:r w:rsidR="00A86E5E">
        <w:rPr>
          <w:sz w:val="24"/>
          <w:szCs w:val="24"/>
        </w:rPr>
        <w:t>5</w:t>
      </w:r>
      <w:r w:rsidR="000E69D5">
        <w:rPr>
          <w:sz w:val="24"/>
          <w:szCs w:val="24"/>
        </w:rPr>
        <w:t>2650</w:t>
      </w:r>
    </w:p>
    <w:p w14:paraId="082426FC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DF83D4D" w14:textId="77777777" w:rsidR="004554F7" w:rsidRDefault="004554F7" w:rsidP="004554F7">
      <w:pPr>
        <w:tabs>
          <w:tab w:val="left" w:pos="2684"/>
        </w:tabs>
        <w:rPr>
          <w:b/>
          <w:bCs/>
          <w:sz w:val="24"/>
          <w:szCs w:val="24"/>
        </w:rPr>
      </w:pPr>
      <w:r w:rsidRPr="003B1944">
        <w:rPr>
          <w:b/>
          <w:bCs/>
          <w:sz w:val="24"/>
          <w:szCs w:val="24"/>
        </w:rPr>
        <w:t>Total cost</w:t>
      </w:r>
    </w:p>
    <w:p w14:paraId="6754B62C" w14:textId="77777777" w:rsidR="004554F7" w:rsidRPr="003B1944" w:rsidRDefault="004554F7" w:rsidP="004554F7">
      <w:pPr>
        <w:tabs>
          <w:tab w:val="left" w:pos="2684"/>
        </w:tabs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2"/>
        <w:gridCol w:w="4554"/>
      </w:tblGrid>
      <w:tr w:rsidR="004554F7" w14:paraId="4319D57B" w14:textId="77777777" w:rsidTr="00AF335F">
        <w:tc>
          <w:tcPr>
            <w:tcW w:w="4675" w:type="dxa"/>
          </w:tcPr>
          <w:p w14:paraId="37DD91E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4675" w:type="dxa"/>
          </w:tcPr>
          <w:p w14:paraId="4A33DFB4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(rupees)</w:t>
            </w:r>
          </w:p>
        </w:tc>
      </w:tr>
      <w:tr w:rsidR="004554F7" w14:paraId="0AB260BA" w14:textId="77777777" w:rsidTr="00AF335F">
        <w:tc>
          <w:tcPr>
            <w:tcW w:w="4675" w:type="dxa"/>
          </w:tcPr>
          <w:p w14:paraId="511FA866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 switch</w:t>
            </w:r>
          </w:p>
        </w:tc>
        <w:tc>
          <w:tcPr>
            <w:tcW w:w="4675" w:type="dxa"/>
          </w:tcPr>
          <w:p w14:paraId="468C2D4B" w14:textId="5F5F838C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0</w:t>
            </w:r>
          </w:p>
        </w:tc>
      </w:tr>
      <w:tr w:rsidR="004554F7" w14:paraId="39406277" w14:textId="77777777" w:rsidTr="00AF335F">
        <w:tc>
          <w:tcPr>
            <w:tcW w:w="4675" w:type="dxa"/>
          </w:tcPr>
          <w:p w14:paraId="7835882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switch</w:t>
            </w:r>
          </w:p>
        </w:tc>
        <w:tc>
          <w:tcPr>
            <w:tcW w:w="4675" w:type="dxa"/>
          </w:tcPr>
          <w:p w14:paraId="38B60090" w14:textId="35E8EB00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0</w:t>
            </w:r>
          </w:p>
        </w:tc>
      </w:tr>
      <w:tr w:rsidR="004554F7" w14:paraId="6621FACE" w14:textId="77777777" w:rsidTr="00AF335F">
        <w:tc>
          <w:tcPr>
            <w:tcW w:w="4675" w:type="dxa"/>
          </w:tcPr>
          <w:p w14:paraId="760E3403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B’s</w:t>
            </w:r>
          </w:p>
        </w:tc>
        <w:tc>
          <w:tcPr>
            <w:tcW w:w="4675" w:type="dxa"/>
          </w:tcPr>
          <w:p w14:paraId="19EE4D8E" w14:textId="6707B03D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00</w:t>
            </w:r>
          </w:p>
        </w:tc>
      </w:tr>
      <w:tr w:rsidR="004554F7" w14:paraId="6D87B229" w14:textId="77777777" w:rsidTr="00AF335F">
        <w:tc>
          <w:tcPr>
            <w:tcW w:w="4675" w:type="dxa"/>
          </w:tcPr>
          <w:p w14:paraId="409F8FD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dial plug socket circuits</w:t>
            </w:r>
          </w:p>
        </w:tc>
        <w:tc>
          <w:tcPr>
            <w:tcW w:w="4675" w:type="dxa"/>
          </w:tcPr>
          <w:p w14:paraId="445E3799" w14:textId="30336E5E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400</w:t>
            </w:r>
          </w:p>
        </w:tc>
      </w:tr>
      <w:tr w:rsidR="004554F7" w14:paraId="0D0F4B95" w14:textId="77777777" w:rsidTr="00AF335F">
        <w:tc>
          <w:tcPr>
            <w:tcW w:w="4675" w:type="dxa"/>
          </w:tcPr>
          <w:p w14:paraId="09CAB6F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ng plug socket circuit</w:t>
            </w:r>
          </w:p>
        </w:tc>
        <w:tc>
          <w:tcPr>
            <w:tcW w:w="4675" w:type="dxa"/>
          </w:tcPr>
          <w:p w14:paraId="40DA2D79" w14:textId="5EF0B6EB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200</w:t>
            </w:r>
          </w:p>
        </w:tc>
      </w:tr>
      <w:tr w:rsidR="004554F7" w14:paraId="7032BAA4" w14:textId="77777777" w:rsidTr="00AF335F">
        <w:tc>
          <w:tcPr>
            <w:tcW w:w="4675" w:type="dxa"/>
          </w:tcPr>
          <w:p w14:paraId="1ED357B1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ening circuits</w:t>
            </w:r>
          </w:p>
        </w:tc>
        <w:tc>
          <w:tcPr>
            <w:tcW w:w="4675" w:type="dxa"/>
          </w:tcPr>
          <w:p w14:paraId="2CD7DC7F" w14:textId="16FF5E3A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8625</w:t>
            </w:r>
          </w:p>
        </w:tc>
      </w:tr>
      <w:tr w:rsidR="004554F7" w14:paraId="623BBD2B" w14:textId="77777777" w:rsidTr="00AF335F">
        <w:tc>
          <w:tcPr>
            <w:tcW w:w="4675" w:type="dxa"/>
          </w:tcPr>
          <w:p w14:paraId="652F22DB" w14:textId="5D37943E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n circuit</w:t>
            </w:r>
          </w:p>
        </w:tc>
        <w:tc>
          <w:tcPr>
            <w:tcW w:w="4675" w:type="dxa"/>
          </w:tcPr>
          <w:p w14:paraId="5C59205F" w14:textId="69827EC6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650</w:t>
            </w:r>
          </w:p>
        </w:tc>
      </w:tr>
      <w:tr w:rsidR="004554F7" w14:paraId="181C9DD0" w14:textId="77777777" w:rsidTr="00AF335F">
        <w:tc>
          <w:tcPr>
            <w:tcW w:w="4675" w:type="dxa"/>
          </w:tcPr>
          <w:p w14:paraId="28D5009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Cost</w:t>
            </w:r>
          </w:p>
        </w:tc>
        <w:tc>
          <w:tcPr>
            <w:tcW w:w="4675" w:type="dxa"/>
          </w:tcPr>
          <w:p w14:paraId="0E84CF97" w14:textId="1ECF0396" w:rsidR="004554F7" w:rsidRDefault="00262FEC" w:rsidP="00262FEC">
            <w:pPr>
              <w:tabs>
                <w:tab w:val="center" w:pos="2201"/>
                <w:tab w:val="left" w:pos="2684"/>
                <w:tab w:val="left" w:pos="365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3</w:t>
            </w:r>
            <w:r w:rsidR="00080D19">
              <w:rPr>
                <w:sz w:val="24"/>
                <w:szCs w:val="24"/>
              </w:rPr>
              <w:t>28975</w:t>
            </w:r>
          </w:p>
        </w:tc>
      </w:tr>
    </w:tbl>
    <w:p w14:paraId="1CDEF2C1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3013A6D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CF34516" w14:textId="5B06F68F" w:rsidR="004554F7" w:rsidRPr="0080081F" w:rsidRDefault="004554F7" w:rsidP="004554F7">
      <w:pPr>
        <w:tabs>
          <w:tab w:val="left" w:pos="2684"/>
        </w:tabs>
        <w:jc w:val="center"/>
        <w:rPr>
          <w:b/>
          <w:bCs/>
          <w:sz w:val="32"/>
          <w:szCs w:val="32"/>
          <w:u w:val="double"/>
        </w:rPr>
      </w:pPr>
      <w:r w:rsidRPr="0080081F">
        <w:rPr>
          <w:b/>
          <w:bCs/>
          <w:sz w:val="32"/>
          <w:szCs w:val="32"/>
          <w:u w:val="double"/>
        </w:rPr>
        <w:t xml:space="preserve">Total cost = </w:t>
      </w:r>
      <w:r w:rsidR="00262FEC">
        <w:rPr>
          <w:b/>
          <w:bCs/>
          <w:sz w:val="32"/>
          <w:szCs w:val="32"/>
          <w:u w:val="double"/>
        </w:rPr>
        <w:t>3</w:t>
      </w:r>
      <w:r w:rsidR="00080D19">
        <w:rPr>
          <w:b/>
          <w:bCs/>
          <w:sz w:val="32"/>
          <w:szCs w:val="32"/>
          <w:u w:val="double"/>
        </w:rPr>
        <w:t>28</w:t>
      </w:r>
      <w:r w:rsidR="00262FEC">
        <w:rPr>
          <w:b/>
          <w:bCs/>
          <w:sz w:val="32"/>
          <w:szCs w:val="32"/>
          <w:u w:val="double"/>
        </w:rPr>
        <w:t>,</w:t>
      </w:r>
      <w:r w:rsidR="00080D19">
        <w:rPr>
          <w:b/>
          <w:bCs/>
          <w:sz w:val="32"/>
          <w:szCs w:val="32"/>
          <w:u w:val="double"/>
        </w:rPr>
        <w:t>975</w:t>
      </w:r>
      <w:r w:rsidRPr="0080081F">
        <w:rPr>
          <w:b/>
          <w:bCs/>
          <w:sz w:val="32"/>
          <w:szCs w:val="32"/>
          <w:u w:val="double"/>
        </w:rPr>
        <w:t xml:space="preserve"> LKR</w:t>
      </w:r>
    </w:p>
    <w:bookmarkEnd w:id="0"/>
    <w:p w14:paraId="24CCEC64" w14:textId="77777777" w:rsidR="004554F7" w:rsidRPr="004554F7" w:rsidRDefault="004554F7" w:rsidP="004554F7">
      <w:pPr>
        <w:tabs>
          <w:tab w:val="left" w:pos="5224"/>
        </w:tabs>
        <w:rPr>
          <w:sz w:val="36"/>
          <w:szCs w:val="36"/>
        </w:rPr>
      </w:pPr>
    </w:p>
    <w:sectPr w:rsidR="004554F7" w:rsidRPr="004554F7" w:rsidSect="0017091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DD8CC" w14:textId="77777777" w:rsidR="00C90B36" w:rsidRDefault="00C90B36" w:rsidP="004573C2">
      <w:pPr>
        <w:spacing w:after="0" w:line="240" w:lineRule="auto"/>
      </w:pPr>
      <w:r>
        <w:separator/>
      </w:r>
    </w:p>
  </w:endnote>
  <w:endnote w:type="continuationSeparator" w:id="0">
    <w:p w14:paraId="773E4836" w14:textId="77777777" w:rsidR="00C90B36" w:rsidRDefault="00C90B36" w:rsidP="0045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BD283" w14:textId="77777777" w:rsidR="00C90B36" w:rsidRDefault="00C90B36" w:rsidP="004573C2">
      <w:pPr>
        <w:spacing w:after="0" w:line="240" w:lineRule="auto"/>
      </w:pPr>
      <w:r>
        <w:separator/>
      </w:r>
    </w:p>
  </w:footnote>
  <w:footnote w:type="continuationSeparator" w:id="0">
    <w:p w14:paraId="6C641499" w14:textId="77777777" w:rsidR="00C90B36" w:rsidRDefault="00C90B36" w:rsidP="004573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56F8B"/>
    <w:multiLevelType w:val="hybridMultilevel"/>
    <w:tmpl w:val="04384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47581D"/>
    <w:multiLevelType w:val="hybridMultilevel"/>
    <w:tmpl w:val="38D2493E"/>
    <w:lvl w:ilvl="0" w:tplc="3D16FD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00FA"/>
    <w:multiLevelType w:val="hybridMultilevel"/>
    <w:tmpl w:val="3D4CE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662C1C"/>
    <w:multiLevelType w:val="hybridMultilevel"/>
    <w:tmpl w:val="F31866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8A19E8"/>
    <w:multiLevelType w:val="hybridMultilevel"/>
    <w:tmpl w:val="1E167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A50555"/>
    <w:multiLevelType w:val="hybridMultilevel"/>
    <w:tmpl w:val="6E80A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14398C"/>
    <w:multiLevelType w:val="hybridMultilevel"/>
    <w:tmpl w:val="BD784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36918"/>
    <w:multiLevelType w:val="hybridMultilevel"/>
    <w:tmpl w:val="8D76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24D8B"/>
    <w:multiLevelType w:val="hybridMultilevel"/>
    <w:tmpl w:val="1EC6D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303C6"/>
    <w:multiLevelType w:val="hybridMultilevel"/>
    <w:tmpl w:val="CEF2B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74E94"/>
    <w:multiLevelType w:val="hybridMultilevel"/>
    <w:tmpl w:val="E23490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076228"/>
    <w:multiLevelType w:val="hybridMultilevel"/>
    <w:tmpl w:val="780E2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F80CBB"/>
    <w:multiLevelType w:val="hybridMultilevel"/>
    <w:tmpl w:val="2382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027E4"/>
    <w:multiLevelType w:val="hybridMultilevel"/>
    <w:tmpl w:val="39A61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83DC0"/>
    <w:multiLevelType w:val="hybridMultilevel"/>
    <w:tmpl w:val="5456F0E0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5" w15:restartNumberingAfterBreak="0">
    <w:nsid w:val="77F26200"/>
    <w:multiLevelType w:val="hybridMultilevel"/>
    <w:tmpl w:val="E2F8E8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5042857">
    <w:abstractNumId w:val="9"/>
  </w:num>
  <w:num w:numId="2" w16cid:durableId="1138844259">
    <w:abstractNumId w:val="14"/>
  </w:num>
  <w:num w:numId="3" w16cid:durableId="1001202079">
    <w:abstractNumId w:val="12"/>
  </w:num>
  <w:num w:numId="4" w16cid:durableId="242570384">
    <w:abstractNumId w:val="6"/>
  </w:num>
  <w:num w:numId="5" w16cid:durableId="71513830">
    <w:abstractNumId w:val="7"/>
  </w:num>
  <w:num w:numId="6" w16cid:durableId="2093382497">
    <w:abstractNumId w:val="5"/>
  </w:num>
  <w:num w:numId="7" w16cid:durableId="164782003">
    <w:abstractNumId w:val="13"/>
  </w:num>
  <w:num w:numId="8" w16cid:durableId="1161508115">
    <w:abstractNumId w:val="8"/>
  </w:num>
  <w:num w:numId="9" w16cid:durableId="1658919257">
    <w:abstractNumId w:val="11"/>
  </w:num>
  <w:num w:numId="10" w16cid:durableId="2041585799">
    <w:abstractNumId w:val="1"/>
  </w:num>
  <w:num w:numId="11" w16cid:durableId="2142965176">
    <w:abstractNumId w:val="0"/>
  </w:num>
  <w:num w:numId="12" w16cid:durableId="1178733709">
    <w:abstractNumId w:val="4"/>
  </w:num>
  <w:num w:numId="13" w16cid:durableId="1684548207">
    <w:abstractNumId w:val="3"/>
  </w:num>
  <w:num w:numId="14" w16cid:durableId="692651616">
    <w:abstractNumId w:val="10"/>
  </w:num>
  <w:num w:numId="15" w16cid:durableId="30886315">
    <w:abstractNumId w:val="15"/>
  </w:num>
  <w:num w:numId="16" w16cid:durableId="14713628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I1N7YwN7Q0trRU0lEKTi0uzszPAykwqQUAtrkIRSwAAAA="/>
  </w:docVars>
  <w:rsids>
    <w:rsidRoot w:val="00F03E8B"/>
    <w:rsid w:val="000011B9"/>
    <w:rsid w:val="00011EB8"/>
    <w:rsid w:val="00014826"/>
    <w:rsid w:val="00016625"/>
    <w:rsid w:val="000207B8"/>
    <w:rsid w:val="00021993"/>
    <w:rsid w:val="0002478A"/>
    <w:rsid w:val="00033784"/>
    <w:rsid w:val="00040974"/>
    <w:rsid w:val="00040BC3"/>
    <w:rsid w:val="00043309"/>
    <w:rsid w:val="00044499"/>
    <w:rsid w:val="000464B0"/>
    <w:rsid w:val="000475CE"/>
    <w:rsid w:val="0006742F"/>
    <w:rsid w:val="00076229"/>
    <w:rsid w:val="00076AA2"/>
    <w:rsid w:val="000806E3"/>
    <w:rsid w:val="00080D19"/>
    <w:rsid w:val="00080E83"/>
    <w:rsid w:val="0008468A"/>
    <w:rsid w:val="00086450"/>
    <w:rsid w:val="0009399F"/>
    <w:rsid w:val="000A21E8"/>
    <w:rsid w:val="000A3ACB"/>
    <w:rsid w:val="000A5F76"/>
    <w:rsid w:val="000A60FF"/>
    <w:rsid w:val="000A6622"/>
    <w:rsid w:val="000B0E73"/>
    <w:rsid w:val="000B226B"/>
    <w:rsid w:val="000C0B95"/>
    <w:rsid w:val="000C0C48"/>
    <w:rsid w:val="000C4851"/>
    <w:rsid w:val="000C648C"/>
    <w:rsid w:val="000D1093"/>
    <w:rsid w:val="000D3700"/>
    <w:rsid w:val="000D44A3"/>
    <w:rsid w:val="000E1D5D"/>
    <w:rsid w:val="000E69D5"/>
    <w:rsid w:val="000F3BEF"/>
    <w:rsid w:val="000F5368"/>
    <w:rsid w:val="00100F19"/>
    <w:rsid w:val="00101052"/>
    <w:rsid w:val="001018B0"/>
    <w:rsid w:val="00101CEA"/>
    <w:rsid w:val="001033D8"/>
    <w:rsid w:val="0010613B"/>
    <w:rsid w:val="0011444D"/>
    <w:rsid w:val="00121CC2"/>
    <w:rsid w:val="001259CA"/>
    <w:rsid w:val="001259D3"/>
    <w:rsid w:val="00144016"/>
    <w:rsid w:val="001444F4"/>
    <w:rsid w:val="00144710"/>
    <w:rsid w:val="001630FB"/>
    <w:rsid w:val="0017091D"/>
    <w:rsid w:val="00171D35"/>
    <w:rsid w:val="00171DAB"/>
    <w:rsid w:val="001847C0"/>
    <w:rsid w:val="00190D00"/>
    <w:rsid w:val="00191370"/>
    <w:rsid w:val="00191F0F"/>
    <w:rsid w:val="00195C5D"/>
    <w:rsid w:val="00196AD0"/>
    <w:rsid w:val="001A7F10"/>
    <w:rsid w:val="001B40EA"/>
    <w:rsid w:val="001B440F"/>
    <w:rsid w:val="001C0696"/>
    <w:rsid w:val="001C26DD"/>
    <w:rsid w:val="001D069C"/>
    <w:rsid w:val="001D0C4E"/>
    <w:rsid w:val="001E730D"/>
    <w:rsid w:val="001F35BB"/>
    <w:rsid w:val="001F63E8"/>
    <w:rsid w:val="001F6FE1"/>
    <w:rsid w:val="002048C6"/>
    <w:rsid w:val="002053AD"/>
    <w:rsid w:val="00210803"/>
    <w:rsid w:val="002138E9"/>
    <w:rsid w:val="00234512"/>
    <w:rsid w:val="0024060A"/>
    <w:rsid w:val="002423AA"/>
    <w:rsid w:val="0024391A"/>
    <w:rsid w:val="002474E0"/>
    <w:rsid w:val="00247FDC"/>
    <w:rsid w:val="002509BF"/>
    <w:rsid w:val="00260844"/>
    <w:rsid w:val="00262FEC"/>
    <w:rsid w:val="00275320"/>
    <w:rsid w:val="00283F62"/>
    <w:rsid w:val="002B5F92"/>
    <w:rsid w:val="002B69DD"/>
    <w:rsid w:val="002D3C54"/>
    <w:rsid w:val="002F0467"/>
    <w:rsid w:val="00300DBC"/>
    <w:rsid w:val="00302E72"/>
    <w:rsid w:val="00317A7F"/>
    <w:rsid w:val="0032327E"/>
    <w:rsid w:val="00330DEA"/>
    <w:rsid w:val="00346DBD"/>
    <w:rsid w:val="00347C8B"/>
    <w:rsid w:val="00352B4E"/>
    <w:rsid w:val="003546B8"/>
    <w:rsid w:val="0035536E"/>
    <w:rsid w:val="0037145A"/>
    <w:rsid w:val="00376DF3"/>
    <w:rsid w:val="00385BA3"/>
    <w:rsid w:val="00387CB2"/>
    <w:rsid w:val="00392D18"/>
    <w:rsid w:val="003964A8"/>
    <w:rsid w:val="003A6344"/>
    <w:rsid w:val="003B1792"/>
    <w:rsid w:val="003D5540"/>
    <w:rsid w:val="003D6BB8"/>
    <w:rsid w:val="003E2726"/>
    <w:rsid w:val="00402D3D"/>
    <w:rsid w:val="00405484"/>
    <w:rsid w:val="004059EA"/>
    <w:rsid w:val="00411FFA"/>
    <w:rsid w:val="0041210B"/>
    <w:rsid w:val="00412EB1"/>
    <w:rsid w:val="00413B77"/>
    <w:rsid w:val="00423A6A"/>
    <w:rsid w:val="00427A7B"/>
    <w:rsid w:val="00432A04"/>
    <w:rsid w:val="0043347D"/>
    <w:rsid w:val="00433646"/>
    <w:rsid w:val="00433724"/>
    <w:rsid w:val="004445BF"/>
    <w:rsid w:val="004527E0"/>
    <w:rsid w:val="004554F7"/>
    <w:rsid w:val="004573C2"/>
    <w:rsid w:val="00460858"/>
    <w:rsid w:val="00461E8D"/>
    <w:rsid w:val="004620B2"/>
    <w:rsid w:val="0047383B"/>
    <w:rsid w:val="004748C9"/>
    <w:rsid w:val="00477C7F"/>
    <w:rsid w:val="00494341"/>
    <w:rsid w:val="004A0D07"/>
    <w:rsid w:val="004A3621"/>
    <w:rsid w:val="004A404A"/>
    <w:rsid w:val="004B10E2"/>
    <w:rsid w:val="004B3A82"/>
    <w:rsid w:val="004C6A06"/>
    <w:rsid w:val="004D11B0"/>
    <w:rsid w:val="004D14C0"/>
    <w:rsid w:val="004E34B6"/>
    <w:rsid w:val="004F0AFC"/>
    <w:rsid w:val="004F55C9"/>
    <w:rsid w:val="004F7498"/>
    <w:rsid w:val="00504F3E"/>
    <w:rsid w:val="00513B39"/>
    <w:rsid w:val="00514072"/>
    <w:rsid w:val="00516CF6"/>
    <w:rsid w:val="005327A7"/>
    <w:rsid w:val="00546E5E"/>
    <w:rsid w:val="00560C9C"/>
    <w:rsid w:val="00562AF7"/>
    <w:rsid w:val="00575388"/>
    <w:rsid w:val="005815CA"/>
    <w:rsid w:val="00583D95"/>
    <w:rsid w:val="00586A54"/>
    <w:rsid w:val="005A5063"/>
    <w:rsid w:val="005D3266"/>
    <w:rsid w:val="005D4F68"/>
    <w:rsid w:val="005D6C4B"/>
    <w:rsid w:val="005D7D68"/>
    <w:rsid w:val="005E0B19"/>
    <w:rsid w:val="005E3A8A"/>
    <w:rsid w:val="005F1126"/>
    <w:rsid w:val="005F66AD"/>
    <w:rsid w:val="006059BE"/>
    <w:rsid w:val="00607077"/>
    <w:rsid w:val="00614145"/>
    <w:rsid w:val="00614986"/>
    <w:rsid w:val="00621A71"/>
    <w:rsid w:val="0062780B"/>
    <w:rsid w:val="006542ED"/>
    <w:rsid w:val="0066002F"/>
    <w:rsid w:val="00660793"/>
    <w:rsid w:val="00683462"/>
    <w:rsid w:val="00686031"/>
    <w:rsid w:val="00690D79"/>
    <w:rsid w:val="00694B3E"/>
    <w:rsid w:val="00694E50"/>
    <w:rsid w:val="006A40B9"/>
    <w:rsid w:val="006A6428"/>
    <w:rsid w:val="006B0890"/>
    <w:rsid w:val="006B3CF9"/>
    <w:rsid w:val="006C50A4"/>
    <w:rsid w:val="006C6C7B"/>
    <w:rsid w:val="006E1956"/>
    <w:rsid w:val="006E7799"/>
    <w:rsid w:val="006F7437"/>
    <w:rsid w:val="0070572F"/>
    <w:rsid w:val="00724690"/>
    <w:rsid w:val="00724B5C"/>
    <w:rsid w:val="00725EDA"/>
    <w:rsid w:val="00726457"/>
    <w:rsid w:val="00727FEE"/>
    <w:rsid w:val="00734EB7"/>
    <w:rsid w:val="00737A6B"/>
    <w:rsid w:val="00740DF3"/>
    <w:rsid w:val="00740FD3"/>
    <w:rsid w:val="00750BA0"/>
    <w:rsid w:val="00752CE4"/>
    <w:rsid w:val="00753034"/>
    <w:rsid w:val="00762CBB"/>
    <w:rsid w:val="0076742D"/>
    <w:rsid w:val="00770E63"/>
    <w:rsid w:val="00771042"/>
    <w:rsid w:val="0077339A"/>
    <w:rsid w:val="007801D1"/>
    <w:rsid w:val="00787F2F"/>
    <w:rsid w:val="00795A29"/>
    <w:rsid w:val="007A0EC9"/>
    <w:rsid w:val="007A6794"/>
    <w:rsid w:val="007B4532"/>
    <w:rsid w:val="007C57A5"/>
    <w:rsid w:val="007D34DC"/>
    <w:rsid w:val="007F10A4"/>
    <w:rsid w:val="0080081F"/>
    <w:rsid w:val="008008DC"/>
    <w:rsid w:val="00802263"/>
    <w:rsid w:val="00810E69"/>
    <w:rsid w:val="00824606"/>
    <w:rsid w:val="00832223"/>
    <w:rsid w:val="00843539"/>
    <w:rsid w:val="00855263"/>
    <w:rsid w:val="00856049"/>
    <w:rsid w:val="00861152"/>
    <w:rsid w:val="008642B8"/>
    <w:rsid w:val="008656B8"/>
    <w:rsid w:val="00885BFF"/>
    <w:rsid w:val="00890A69"/>
    <w:rsid w:val="008919F9"/>
    <w:rsid w:val="008A4575"/>
    <w:rsid w:val="008B5626"/>
    <w:rsid w:val="008C1420"/>
    <w:rsid w:val="008C1668"/>
    <w:rsid w:val="008C4F44"/>
    <w:rsid w:val="008D0E12"/>
    <w:rsid w:val="008D3B24"/>
    <w:rsid w:val="008D53FA"/>
    <w:rsid w:val="008F0AC7"/>
    <w:rsid w:val="008F4018"/>
    <w:rsid w:val="00911623"/>
    <w:rsid w:val="009149D4"/>
    <w:rsid w:val="00920999"/>
    <w:rsid w:val="00920CA3"/>
    <w:rsid w:val="00924EE6"/>
    <w:rsid w:val="009258B6"/>
    <w:rsid w:val="00925D2D"/>
    <w:rsid w:val="009355D4"/>
    <w:rsid w:val="00940742"/>
    <w:rsid w:val="00943EDA"/>
    <w:rsid w:val="009470CE"/>
    <w:rsid w:val="00951892"/>
    <w:rsid w:val="00965A26"/>
    <w:rsid w:val="00981E8E"/>
    <w:rsid w:val="00984CA1"/>
    <w:rsid w:val="00985153"/>
    <w:rsid w:val="00994885"/>
    <w:rsid w:val="009A7506"/>
    <w:rsid w:val="009B073B"/>
    <w:rsid w:val="009B2AA6"/>
    <w:rsid w:val="009B3B1B"/>
    <w:rsid w:val="009C0334"/>
    <w:rsid w:val="009C0663"/>
    <w:rsid w:val="009C45A1"/>
    <w:rsid w:val="009C6686"/>
    <w:rsid w:val="009C7253"/>
    <w:rsid w:val="009D1372"/>
    <w:rsid w:val="009D4A77"/>
    <w:rsid w:val="009E7DC8"/>
    <w:rsid w:val="009F20A8"/>
    <w:rsid w:val="009F6D48"/>
    <w:rsid w:val="009F6D91"/>
    <w:rsid w:val="00A027AB"/>
    <w:rsid w:val="00A11858"/>
    <w:rsid w:val="00A14C93"/>
    <w:rsid w:val="00A16C82"/>
    <w:rsid w:val="00A233DA"/>
    <w:rsid w:val="00A36C23"/>
    <w:rsid w:val="00A4589A"/>
    <w:rsid w:val="00A54350"/>
    <w:rsid w:val="00A62564"/>
    <w:rsid w:val="00A75684"/>
    <w:rsid w:val="00A85CD7"/>
    <w:rsid w:val="00A86CEF"/>
    <w:rsid w:val="00A86E5E"/>
    <w:rsid w:val="00A91235"/>
    <w:rsid w:val="00A932BC"/>
    <w:rsid w:val="00AB2221"/>
    <w:rsid w:val="00AC4692"/>
    <w:rsid w:val="00AD055B"/>
    <w:rsid w:val="00AD0677"/>
    <w:rsid w:val="00AD30AB"/>
    <w:rsid w:val="00AD3247"/>
    <w:rsid w:val="00AD38BC"/>
    <w:rsid w:val="00AE19CD"/>
    <w:rsid w:val="00AF335F"/>
    <w:rsid w:val="00AF50CE"/>
    <w:rsid w:val="00AF6108"/>
    <w:rsid w:val="00AF77DE"/>
    <w:rsid w:val="00B01D95"/>
    <w:rsid w:val="00B03B42"/>
    <w:rsid w:val="00B12C3C"/>
    <w:rsid w:val="00B1391B"/>
    <w:rsid w:val="00B1736B"/>
    <w:rsid w:val="00B24773"/>
    <w:rsid w:val="00B2514E"/>
    <w:rsid w:val="00B311DB"/>
    <w:rsid w:val="00B335F9"/>
    <w:rsid w:val="00B346D2"/>
    <w:rsid w:val="00B42D68"/>
    <w:rsid w:val="00B42F2C"/>
    <w:rsid w:val="00B52027"/>
    <w:rsid w:val="00B669E7"/>
    <w:rsid w:val="00B72015"/>
    <w:rsid w:val="00B74695"/>
    <w:rsid w:val="00B853AA"/>
    <w:rsid w:val="00B85D10"/>
    <w:rsid w:val="00B92D56"/>
    <w:rsid w:val="00B95119"/>
    <w:rsid w:val="00BA290E"/>
    <w:rsid w:val="00BA43AA"/>
    <w:rsid w:val="00BA499D"/>
    <w:rsid w:val="00BA595E"/>
    <w:rsid w:val="00BB2424"/>
    <w:rsid w:val="00BB5807"/>
    <w:rsid w:val="00BB5896"/>
    <w:rsid w:val="00BB7BEE"/>
    <w:rsid w:val="00BC18D3"/>
    <w:rsid w:val="00BE0F51"/>
    <w:rsid w:val="00BE3FA9"/>
    <w:rsid w:val="00BE4F3F"/>
    <w:rsid w:val="00C03C12"/>
    <w:rsid w:val="00C07F1F"/>
    <w:rsid w:val="00C21605"/>
    <w:rsid w:val="00C33938"/>
    <w:rsid w:val="00C36DD0"/>
    <w:rsid w:val="00C51FF3"/>
    <w:rsid w:val="00C533B7"/>
    <w:rsid w:val="00C6238D"/>
    <w:rsid w:val="00C62D1A"/>
    <w:rsid w:val="00C64499"/>
    <w:rsid w:val="00C66836"/>
    <w:rsid w:val="00C716A1"/>
    <w:rsid w:val="00C7303C"/>
    <w:rsid w:val="00C73630"/>
    <w:rsid w:val="00C81414"/>
    <w:rsid w:val="00C84CED"/>
    <w:rsid w:val="00C865FE"/>
    <w:rsid w:val="00C90B36"/>
    <w:rsid w:val="00C927AE"/>
    <w:rsid w:val="00C935D2"/>
    <w:rsid w:val="00C93BEA"/>
    <w:rsid w:val="00C94804"/>
    <w:rsid w:val="00CA4913"/>
    <w:rsid w:val="00CA6711"/>
    <w:rsid w:val="00CB6235"/>
    <w:rsid w:val="00CC0553"/>
    <w:rsid w:val="00CC6D7D"/>
    <w:rsid w:val="00CD066F"/>
    <w:rsid w:val="00CD594E"/>
    <w:rsid w:val="00CE09D7"/>
    <w:rsid w:val="00CE6540"/>
    <w:rsid w:val="00CE69CF"/>
    <w:rsid w:val="00CF3CFF"/>
    <w:rsid w:val="00D11ADC"/>
    <w:rsid w:val="00D52B5F"/>
    <w:rsid w:val="00D5385D"/>
    <w:rsid w:val="00D673CB"/>
    <w:rsid w:val="00D73E90"/>
    <w:rsid w:val="00D755C3"/>
    <w:rsid w:val="00D85EA8"/>
    <w:rsid w:val="00D87877"/>
    <w:rsid w:val="00D924CC"/>
    <w:rsid w:val="00D93954"/>
    <w:rsid w:val="00D9588B"/>
    <w:rsid w:val="00DA0E27"/>
    <w:rsid w:val="00DB6D49"/>
    <w:rsid w:val="00DC3BD4"/>
    <w:rsid w:val="00DD2677"/>
    <w:rsid w:val="00DE1B58"/>
    <w:rsid w:val="00DF228A"/>
    <w:rsid w:val="00DF7E74"/>
    <w:rsid w:val="00E05ECF"/>
    <w:rsid w:val="00E207A6"/>
    <w:rsid w:val="00E20C4B"/>
    <w:rsid w:val="00E335BA"/>
    <w:rsid w:val="00E33EB4"/>
    <w:rsid w:val="00E34B5B"/>
    <w:rsid w:val="00E34E31"/>
    <w:rsid w:val="00E42586"/>
    <w:rsid w:val="00E44B27"/>
    <w:rsid w:val="00E91954"/>
    <w:rsid w:val="00EA3C9B"/>
    <w:rsid w:val="00EC1157"/>
    <w:rsid w:val="00EC632B"/>
    <w:rsid w:val="00ED5712"/>
    <w:rsid w:val="00EE0B76"/>
    <w:rsid w:val="00EE525B"/>
    <w:rsid w:val="00EF343A"/>
    <w:rsid w:val="00EF43A6"/>
    <w:rsid w:val="00F03E8B"/>
    <w:rsid w:val="00F062B0"/>
    <w:rsid w:val="00F14B0D"/>
    <w:rsid w:val="00F16B6B"/>
    <w:rsid w:val="00F17923"/>
    <w:rsid w:val="00F246E1"/>
    <w:rsid w:val="00F3038F"/>
    <w:rsid w:val="00F33835"/>
    <w:rsid w:val="00F523A8"/>
    <w:rsid w:val="00F52449"/>
    <w:rsid w:val="00F90BD9"/>
    <w:rsid w:val="00F94737"/>
    <w:rsid w:val="00FA4A4E"/>
    <w:rsid w:val="00FB3EBC"/>
    <w:rsid w:val="00FB4D41"/>
    <w:rsid w:val="00FB73CA"/>
    <w:rsid w:val="00FC4127"/>
    <w:rsid w:val="00FD1421"/>
    <w:rsid w:val="00FD2490"/>
    <w:rsid w:val="00FD2C28"/>
    <w:rsid w:val="00FE6698"/>
    <w:rsid w:val="00FE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D96F1"/>
  <w15:docId w15:val="{52AB43CD-AB0E-47CE-8333-1A58671DB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A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D68"/>
    <w:pPr>
      <w:ind w:left="720"/>
      <w:contextualSpacing/>
    </w:pPr>
  </w:style>
  <w:style w:type="table" w:styleId="TableGrid">
    <w:name w:val="Table Grid"/>
    <w:basedOn w:val="TableNormal"/>
    <w:uiPriority w:val="39"/>
    <w:rsid w:val="00B42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480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5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3C2"/>
  </w:style>
  <w:style w:type="paragraph" w:styleId="Footer">
    <w:name w:val="footer"/>
    <w:basedOn w:val="Normal"/>
    <w:link w:val="FooterChar"/>
    <w:uiPriority w:val="99"/>
    <w:unhideWhenUsed/>
    <w:rsid w:val="0045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3C2"/>
  </w:style>
  <w:style w:type="paragraph" w:styleId="BalloonText">
    <w:name w:val="Balloon Text"/>
    <w:basedOn w:val="Normal"/>
    <w:link w:val="BalloonTextChar"/>
    <w:uiPriority w:val="99"/>
    <w:semiHidden/>
    <w:unhideWhenUsed/>
    <w:rsid w:val="00AF335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35F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662B7147028046954A764A86318E87" ma:contentTypeVersion="6" ma:contentTypeDescription="Create a new document." ma:contentTypeScope="" ma:versionID="2f6838bb6e3d612616bb701d2978bdba">
  <xsd:schema xmlns:xsd="http://www.w3.org/2001/XMLSchema" xmlns:xs="http://www.w3.org/2001/XMLSchema" xmlns:p="http://schemas.microsoft.com/office/2006/metadata/properties" xmlns:ns3="1254cee7-dff3-404b-a8bc-53341482a5e2" targetNamespace="http://schemas.microsoft.com/office/2006/metadata/properties" ma:root="true" ma:fieldsID="800b92edcbb1081e4730f8b982b9e8e4" ns3:_="">
    <xsd:import namespace="1254cee7-dff3-404b-a8bc-53341482a5e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54cee7-dff3-404b-a8bc-53341482a5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254cee7-dff3-404b-a8bc-53341482a5e2" xsi:nil="true"/>
  </documentManagement>
</p:properties>
</file>

<file path=customXml/itemProps1.xml><?xml version="1.0" encoding="utf-8"?>
<ds:datastoreItem xmlns:ds="http://schemas.openxmlformats.org/officeDocument/2006/customXml" ds:itemID="{423CC9EF-54F7-4813-AEA5-AFF08AE0B7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B911B7-4530-47F9-B98C-BE197BB5F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54cee7-dff3-404b-a8bc-53341482a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3150D3-EB00-4448-A43D-FB1964C953D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DB299C-896D-4455-828F-F4F140A400E3}">
  <ds:schemaRefs>
    <ds:schemaRef ds:uri="http://schemas.microsoft.com/office/2006/metadata/properties"/>
    <ds:schemaRef ds:uri="http://schemas.microsoft.com/office/infopath/2007/PartnerControls"/>
    <ds:schemaRef ds:uri="1254cee7-dff3-404b-a8bc-53341482a5e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2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P.</dc:creator>
  <cp:keywords/>
  <dc:description/>
  <cp:lastModifiedBy>S.M.O.T. SAMARAKOON</cp:lastModifiedBy>
  <cp:revision>6</cp:revision>
  <cp:lastPrinted>2022-01-08T11:19:00Z</cp:lastPrinted>
  <dcterms:created xsi:type="dcterms:W3CDTF">2025-06-19T14:13:00Z</dcterms:created>
  <dcterms:modified xsi:type="dcterms:W3CDTF">2025-06-1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662B7147028046954A764A86318E87</vt:lpwstr>
  </property>
</Properties>
</file>